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A8C7B68" w14:textId="140D47E1" w:rsidR="00176BE8" w:rsidRPr="00BE11BA" w:rsidRDefault="00AC20B9" w:rsidP="003F6F9A">
      <w:pPr>
        <w:pStyle w:val="Heading1"/>
      </w:pPr>
      <w:r>
        <w:t xml:space="preserve">CS 300 </w:t>
      </w:r>
      <w:r w:rsidR="00BE11BA">
        <w:t>Pseudocode Document</w:t>
      </w:r>
    </w:p>
    <w:p w14:paraId="1F2C3126" w14:textId="77777777" w:rsidR="00176BE8" w:rsidRPr="00BE11BA" w:rsidRDefault="00176BE8" w:rsidP="003F6F9A">
      <w:pPr>
        <w:suppressAutoHyphens/>
        <w:spacing w:after="0" w:line="240" w:lineRule="auto"/>
        <w:contextualSpacing/>
      </w:pPr>
      <w:bookmarkStart w:id="0" w:name="_heading=h.gjdgxs" w:colFirst="0" w:colLast="0"/>
      <w:bookmarkEnd w:id="0"/>
    </w:p>
    <w:p w14:paraId="54A63387" w14:textId="77777777" w:rsidR="002829FA" w:rsidRPr="002829FA" w:rsidRDefault="002829FA" w:rsidP="002829FA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</w:rPr>
      </w:pPr>
      <w:r w:rsidRPr="002829FA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</w:rPr>
        <w:t>Vector — Milestone 1</w:t>
      </w:r>
    </w:p>
    <w:p w14:paraId="22C81CE0" w14:textId="77777777" w:rsidR="009B3A27" w:rsidRPr="009B3A27" w:rsidRDefault="009B3A27" w:rsidP="009B3A27">
      <w:pPr>
        <w:spacing w:before="100" w:beforeAutospacing="1" w:after="100" w:afterAutospacing="1" w:line="240" w:lineRule="auto"/>
        <w:outlineLvl w:val="0"/>
        <w:rPr>
          <w:rFonts w:ascii="Courier New" w:eastAsia="Times New Roman" w:hAnsi="Courier New" w:cs="Courier New"/>
          <w:sz w:val="20"/>
          <w:szCs w:val="20"/>
        </w:rPr>
      </w:pPr>
      <w:r w:rsidRPr="009B3A27">
        <w:rPr>
          <w:rFonts w:ascii="Courier New" w:eastAsia="Times New Roman" w:hAnsi="Courier New" w:cs="Courier New"/>
          <w:sz w:val="20"/>
          <w:szCs w:val="20"/>
        </w:rPr>
        <w:t>TYPE Course:</w:t>
      </w:r>
    </w:p>
    <w:p w14:paraId="72087D23" w14:textId="77777777" w:rsidR="009B3A27" w:rsidRPr="009B3A27" w:rsidRDefault="009B3A27" w:rsidP="009B3A27">
      <w:pPr>
        <w:spacing w:before="100" w:beforeAutospacing="1" w:after="100" w:afterAutospacing="1" w:line="240" w:lineRule="auto"/>
        <w:outlineLvl w:val="0"/>
        <w:rPr>
          <w:rFonts w:ascii="Courier New" w:eastAsia="Times New Roman" w:hAnsi="Courier New" w:cs="Courier New"/>
          <w:sz w:val="20"/>
          <w:szCs w:val="20"/>
        </w:rPr>
      </w:pPr>
      <w:r w:rsidRPr="009B3A27">
        <w:rPr>
          <w:rFonts w:ascii="Courier New" w:eastAsia="Times New Roman" w:hAnsi="Courier New" w:cs="Courier New"/>
          <w:sz w:val="20"/>
          <w:szCs w:val="20"/>
        </w:rPr>
        <w:t xml:space="preserve">    number: string</w:t>
      </w:r>
    </w:p>
    <w:p w14:paraId="4AB597A8" w14:textId="77777777" w:rsidR="009B3A27" w:rsidRPr="009B3A27" w:rsidRDefault="009B3A27" w:rsidP="009B3A27">
      <w:pPr>
        <w:spacing w:before="100" w:beforeAutospacing="1" w:after="100" w:afterAutospacing="1" w:line="240" w:lineRule="auto"/>
        <w:outlineLvl w:val="0"/>
        <w:rPr>
          <w:rFonts w:ascii="Courier New" w:eastAsia="Times New Roman" w:hAnsi="Courier New" w:cs="Courier New"/>
          <w:sz w:val="20"/>
          <w:szCs w:val="20"/>
        </w:rPr>
      </w:pPr>
      <w:r w:rsidRPr="009B3A27">
        <w:rPr>
          <w:rFonts w:ascii="Courier New" w:eastAsia="Times New Roman" w:hAnsi="Courier New" w:cs="Courier New"/>
          <w:sz w:val="20"/>
          <w:szCs w:val="20"/>
        </w:rPr>
        <w:t xml:space="preserve">    title: string</w:t>
      </w:r>
    </w:p>
    <w:p w14:paraId="0118E0DB" w14:textId="5372C4AA" w:rsidR="009B3A27" w:rsidRPr="009B3A27" w:rsidRDefault="009B3A27" w:rsidP="009B3A27">
      <w:pPr>
        <w:spacing w:before="100" w:beforeAutospacing="1" w:after="100" w:afterAutospacing="1" w:line="240" w:lineRule="auto"/>
        <w:outlineLvl w:val="0"/>
        <w:rPr>
          <w:rFonts w:ascii="Courier New" w:eastAsia="Times New Roman" w:hAnsi="Courier New" w:cs="Courier New"/>
          <w:sz w:val="20"/>
          <w:szCs w:val="20"/>
        </w:rPr>
      </w:pPr>
      <w:r w:rsidRPr="009B3A27">
        <w:rPr>
          <w:rFonts w:ascii="Courier New" w:eastAsia="Times New Roman" w:hAnsi="Courier New" w:cs="Courier New"/>
          <w:sz w:val="20"/>
          <w:szCs w:val="20"/>
        </w:rPr>
        <w:t xml:space="preserve">    </w:t>
      </w:r>
      <w:proofErr w:type="spellStart"/>
      <w:r w:rsidRPr="009B3A27">
        <w:rPr>
          <w:rFonts w:ascii="Courier New" w:eastAsia="Times New Roman" w:hAnsi="Courier New" w:cs="Courier New"/>
          <w:sz w:val="20"/>
          <w:szCs w:val="20"/>
        </w:rPr>
        <w:t>prereqs</w:t>
      </w:r>
      <w:proofErr w:type="spellEnd"/>
      <w:r w:rsidRPr="009B3A27">
        <w:rPr>
          <w:rFonts w:ascii="Courier New" w:eastAsia="Times New Roman" w:hAnsi="Courier New" w:cs="Courier New"/>
          <w:sz w:val="20"/>
          <w:szCs w:val="20"/>
        </w:rPr>
        <w:t>: list&lt;string&gt;   // raw course numbers, uppercased, trimmed</w:t>
      </w:r>
    </w:p>
    <w:p w14:paraId="3276F2F9" w14:textId="77777777" w:rsidR="009B3A27" w:rsidRPr="009B3A27" w:rsidRDefault="009B3A27" w:rsidP="009B3A27">
      <w:pPr>
        <w:spacing w:before="100" w:beforeAutospacing="1" w:after="100" w:afterAutospacing="1" w:line="240" w:lineRule="auto"/>
        <w:outlineLvl w:val="0"/>
        <w:rPr>
          <w:rFonts w:ascii="Courier New" w:eastAsia="Times New Roman" w:hAnsi="Courier New" w:cs="Courier New"/>
          <w:sz w:val="20"/>
          <w:szCs w:val="20"/>
        </w:rPr>
      </w:pPr>
      <w:r w:rsidRPr="009B3A27">
        <w:rPr>
          <w:rFonts w:ascii="Courier New" w:eastAsia="Times New Roman" w:hAnsi="Courier New" w:cs="Courier New"/>
          <w:sz w:val="20"/>
          <w:szCs w:val="20"/>
        </w:rPr>
        <w:t xml:space="preserve">FUNCTION </w:t>
      </w:r>
      <w:proofErr w:type="gramStart"/>
      <w:r w:rsidRPr="009B3A27">
        <w:rPr>
          <w:rFonts w:ascii="Courier New" w:eastAsia="Times New Roman" w:hAnsi="Courier New" w:cs="Courier New"/>
          <w:sz w:val="20"/>
          <w:szCs w:val="20"/>
        </w:rPr>
        <w:t>NORMALIZE(</w:t>
      </w:r>
      <w:proofErr w:type="gramEnd"/>
      <w:r w:rsidRPr="009B3A27">
        <w:rPr>
          <w:rFonts w:ascii="Courier New" w:eastAsia="Times New Roman" w:hAnsi="Courier New" w:cs="Courier New"/>
          <w:sz w:val="20"/>
          <w:szCs w:val="20"/>
        </w:rPr>
        <w:t>text: string) -&gt; string</w:t>
      </w:r>
    </w:p>
    <w:p w14:paraId="185403E4" w14:textId="77777777" w:rsidR="009B3A27" w:rsidRPr="009B3A27" w:rsidRDefault="009B3A27" w:rsidP="009B3A27">
      <w:pPr>
        <w:spacing w:before="100" w:beforeAutospacing="1" w:after="100" w:afterAutospacing="1" w:line="240" w:lineRule="auto"/>
        <w:outlineLvl w:val="0"/>
        <w:rPr>
          <w:rFonts w:ascii="Courier New" w:eastAsia="Times New Roman" w:hAnsi="Courier New" w:cs="Courier New"/>
          <w:sz w:val="20"/>
          <w:szCs w:val="20"/>
        </w:rPr>
      </w:pPr>
      <w:r w:rsidRPr="009B3A27">
        <w:rPr>
          <w:rFonts w:ascii="Courier New" w:eastAsia="Times New Roman" w:hAnsi="Courier New" w:cs="Courier New"/>
          <w:sz w:val="20"/>
          <w:szCs w:val="20"/>
        </w:rPr>
        <w:t xml:space="preserve">    return UPPER(</w:t>
      </w:r>
      <w:proofErr w:type="gramStart"/>
      <w:r w:rsidRPr="009B3A27">
        <w:rPr>
          <w:rFonts w:ascii="Courier New" w:eastAsia="Times New Roman" w:hAnsi="Courier New" w:cs="Courier New"/>
          <w:sz w:val="20"/>
          <w:szCs w:val="20"/>
        </w:rPr>
        <w:t>TRIM(</w:t>
      </w:r>
      <w:proofErr w:type="gramEnd"/>
      <w:r w:rsidRPr="009B3A27">
        <w:rPr>
          <w:rFonts w:ascii="Courier New" w:eastAsia="Times New Roman" w:hAnsi="Courier New" w:cs="Courier New"/>
          <w:sz w:val="20"/>
          <w:szCs w:val="20"/>
        </w:rPr>
        <w:t>text))</w:t>
      </w:r>
    </w:p>
    <w:p w14:paraId="4F053EA3" w14:textId="74EF9588" w:rsidR="009B3A27" w:rsidRPr="009B3A27" w:rsidRDefault="009B3A27" w:rsidP="009B3A27">
      <w:pPr>
        <w:spacing w:before="100" w:beforeAutospacing="1" w:after="100" w:afterAutospacing="1" w:line="240" w:lineRule="auto"/>
        <w:outlineLvl w:val="0"/>
        <w:rPr>
          <w:rFonts w:ascii="Courier New" w:eastAsia="Times New Roman" w:hAnsi="Courier New" w:cs="Courier New"/>
          <w:sz w:val="20"/>
          <w:szCs w:val="20"/>
        </w:rPr>
      </w:pPr>
      <w:r w:rsidRPr="009B3A27">
        <w:rPr>
          <w:rFonts w:ascii="Courier New" w:eastAsia="Times New Roman" w:hAnsi="Courier New" w:cs="Courier New"/>
          <w:sz w:val="20"/>
          <w:szCs w:val="20"/>
        </w:rPr>
        <w:t>END FUNCTION</w:t>
      </w:r>
    </w:p>
    <w:p w14:paraId="1740E2DC" w14:textId="77777777" w:rsidR="009B3A27" w:rsidRPr="009B3A27" w:rsidRDefault="009B3A27" w:rsidP="009B3A27">
      <w:pPr>
        <w:spacing w:before="100" w:beforeAutospacing="1" w:after="100" w:afterAutospacing="1" w:line="240" w:lineRule="auto"/>
        <w:outlineLvl w:val="0"/>
        <w:rPr>
          <w:rFonts w:ascii="Courier New" w:eastAsia="Times New Roman" w:hAnsi="Courier New" w:cs="Courier New"/>
          <w:sz w:val="20"/>
          <w:szCs w:val="20"/>
        </w:rPr>
      </w:pPr>
      <w:r w:rsidRPr="009B3A27">
        <w:rPr>
          <w:rFonts w:ascii="Courier New" w:eastAsia="Times New Roman" w:hAnsi="Courier New" w:cs="Courier New"/>
          <w:sz w:val="20"/>
          <w:szCs w:val="20"/>
        </w:rPr>
        <w:t>FUNCTION PARSE_LINE_TO_</w:t>
      </w:r>
      <w:proofErr w:type="gramStart"/>
      <w:r w:rsidRPr="009B3A27">
        <w:rPr>
          <w:rFonts w:ascii="Courier New" w:eastAsia="Times New Roman" w:hAnsi="Courier New" w:cs="Courier New"/>
          <w:sz w:val="20"/>
          <w:szCs w:val="20"/>
        </w:rPr>
        <w:t>COURSE(</w:t>
      </w:r>
      <w:proofErr w:type="gramEnd"/>
      <w:r w:rsidRPr="009B3A27">
        <w:rPr>
          <w:rFonts w:ascii="Courier New" w:eastAsia="Times New Roman" w:hAnsi="Courier New" w:cs="Courier New"/>
          <w:sz w:val="20"/>
          <w:szCs w:val="20"/>
        </w:rPr>
        <w:t>line: string) -&gt; Course</w:t>
      </w:r>
    </w:p>
    <w:p w14:paraId="2F4BDE20" w14:textId="77777777" w:rsidR="009B3A27" w:rsidRPr="009B3A27" w:rsidRDefault="009B3A27" w:rsidP="009B3A27">
      <w:pPr>
        <w:spacing w:before="100" w:beforeAutospacing="1" w:after="100" w:afterAutospacing="1" w:line="240" w:lineRule="auto"/>
        <w:outlineLvl w:val="0"/>
        <w:rPr>
          <w:rFonts w:ascii="Courier New" w:eastAsia="Times New Roman" w:hAnsi="Courier New" w:cs="Courier New"/>
          <w:sz w:val="20"/>
          <w:szCs w:val="20"/>
        </w:rPr>
      </w:pPr>
      <w:r w:rsidRPr="009B3A27">
        <w:rPr>
          <w:rFonts w:ascii="Courier New" w:eastAsia="Times New Roman" w:hAnsi="Courier New" w:cs="Courier New"/>
          <w:sz w:val="20"/>
          <w:szCs w:val="20"/>
        </w:rPr>
        <w:t xml:space="preserve">    // Expected CSV: </w:t>
      </w:r>
      <w:proofErr w:type="gramStart"/>
      <w:r w:rsidRPr="009B3A27">
        <w:rPr>
          <w:rFonts w:ascii="Courier New" w:eastAsia="Times New Roman" w:hAnsi="Courier New" w:cs="Courier New"/>
          <w:sz w:val="20"/>
          <w:szCs w:val="20"/>
        </w:rPr>
        <w:t>number,title</w:t>
      </w:r>
      <w:proofErr w:type="gramEnd"/>
      <w:r w:rsidRPr="009B3A27">
        <w:rPr>
          <w:rFonts w:ascii="Courier New" w:eastAsia="Times New Roman" w:hAnsi="Courier New" w:cs="Courier New"/>
          <w:sz w:val="20"/>
          <w:szCs w:val="20"/>
        </w:rPr>
        <w:t>,prereq1|prereq2|...</w:t>
      </w:r>
    </w:p>
    <w:p w14:paraId="0C95410D" w14:textId="77777777" w:rsidR="009B3A27" w:rsidRPr="009B3A27" w:rsidRDefault="009B3A27" w:rsidP="009B3A27">
      <w:pPr>
        <w:spacing w:before="100" w:beforeAutospacing="1" w:after="100" w:afterAutospacing="1" w:line="240" w:lineRule="auto"/>
        <w:outlineLvl w:val="0"/>
        <w:rPr>
          <w:rFonts w:ascii="Courier New" w:eastAsia="Times New Roman" w:hAnsi="Courier New" w:cs="Courier New"/>
          <w:sz w:val="20"/>
          <w:szCs w:val="20"/>
        </w:rPr>
      </w:pPr>
      <w:r w:rsidRPr="009B3A27">
        <w:rPr>
          <w:rFonts w:ascii="Courier New" w:eastAsia="Times New Roman" w:hAnsi="Courier New" w:cs="Courier New"/>
          <w:sz w:val="20"/>
          <w:szCs w:val="20"/>
        </w:rPr>
        <w:t xml:space="preserve">    // No external CSV library, split by comma carefully, then split </w:t>
      </w:r>
      <w:proofErr w:type="spellStart"/>
      <w:r w:rsidRPr="009B3A27">
        <w:rPr>
          <w:rFonts w:ascii="Courier New" w:eastAsia="Times New Roman" w:hAnsi="Courier New" w:cs="Courier New"/>
          <w:sz w:val="20"/>
          <w:szCs w:val="20"/>
        </w:rPr>
        <w:t>prereqs</w:t>
      </w:r>
      <w:proofErr w:type="spellEnd"/>
      <w:r w:rsidRPr="009B3A27">
        <w:rPr>
          <w:rFonts w:ascii="Courier New" w:eastAsia="Times New Roman" w:hAnsi="Courier New" w:cs="Courier New"/>
          <w:sz w:val="20"/>
          <w:szCs w:val="20"/>
        </w:rPr>
        <w:t xml:space="preserve"> by '|'</w:t>
      </w:r>
    </w:p>
    <w:p w14:paraId="54ED57E1" w14:textId="77777777" w:rsidR="009B3A27" w:rsidRPr="009B3A27" w:rsidRDefault="009B3A27" w:rsidP="009B3A27">
      <w:pPr>
        <w:spacing w:before="100" w:beforeAutospacing="1" w:after="100" w:afterAutospacing="1" w:line="240" w:lineRule="auto"/>
        <w:outlineLvl w:val="0"/>
        <w:rPr>
          <w:rFonts w:ascii="Courier New" w:eastAsia="Times New Roman" w:hAnsi="Courier New" w:cs="Courier New"/>
          <w:sz w:val="20"/>
          <w:szCs w:val="20"/>
        </w:rPr>
      </w:pPr>
      <w:r w:rsidRPr="009B3A27">
        <w:rPr>
          <w:rFonts w:ascii="Courier New" w:eastAsia="Times New Roman" w:hAnsi="Courier New" w:cs="Courier New"/>
          <w:sz w:val="20"/>
          <w:szCs w:val="20"/>
        </w:rPr>
        <w:t xml:space="preserve">    fields &lt;- SPLIT_</w:t>
      </w:r>
      <w:proofErr w:type="gramStart"/>
      <w:r w:rsidRPr="009B3A27">
        <w:rPr>
          <w:rFonts w:ascii="Courier New" w:eastAsia="Times New Roman" w:hAnsi="Courier New" w:cs="Courier New"/>
          <w:sz w:val="20"/>
          <w:szCs w:val="20"/>
        </w:rPr>
        <w:t xml:space="preserve">CSV(line)   </w:t>
      </w:r>
      <w:proofErr w:type="gramEnd"/>
      <w:r w:rsidRPr="009B3A27">
        <w:rPr>
          <w:rFonts w:ascii="Courier New" w:eastAsia="Times New Roman" w:hAnsi="Courier New" w:cs="Courier New"/>
          <w:sz w:val="20"/>
          <w:szCs w:val="20"/>
        </w:rPr>
        <w:t xml:space="preserve">               // write your own minimal splitter</w:t>
      </w:r>
    </w:p>
    <w:p w14:paraId="30512982" w14:textId="77777777" w:rsidR="009B3A27" w:rsidRPr="009B3A27" w:rsidRDefault="009B3A27" w:rsidP="009B3A27">
      <w:pPr>
        <w:spacing w:before="100" w:beforeAutospacing="1" w:after="100" w:afterAutospacing="1" w:line="240" w:lineRule="auto"/>
        <w:outlineLvl w:val="0"/>
        <w:rPr>
          <w:rFonts w:ascii="Courier New" w:eastAsia="Times New Roman" w:hAnsi="Courier New" w:cs="Courier New"/>
          <w:sz w:val="20"/>
          <w:szCs w:val="20"/>
        </w:rPr>
      </w:pPr>
      <w:r w:rsidRPr="009B3A27">
        <w:rPr>
          <w:rFonts w:ascii="Courier New" w:eastAsia="Times New Roman" w:hAnsi="Courier New" w:cs="Courier New"/>
          <w:sz w:val="20"/>
          <w:szCs w:val="20"/>
        </w:rPr>
        <w:t xml:space="preserve">    c &lt;- new Course</w:t>
      </w:r>
    </w:p>
    <w:p w14:paraId="34B220BE" w14:textId="77777777" w:rsidR="009B3A27" w:rsidRPr="009B3A27" w:rsidRDefault="009B3A27" w:rsidP="009B3A27">
      <w:pPr>
        <w:spacing w:before="100" w:beforeAutospacing="1" w:after="100" w:afterAutospacing="1" w:line="240" w:lineRule="auto"/>
        <w:outlineLvl w:val="0"/>
        <w:rPr>
          <w:rFonts w:ascii="Courier New" w:eastAsia="Times New Roman" w:hAnsi="Courier New" w:cs="Courier New"/>
          <w:sz w:val="20"/>
          <w:szCs w:val="20"/>
        </w:rPr>
      </w:pPr>
      <w:r w:rsidRPr="009B3A27">
        <w:rPr>
          <w:rFonts w:ascii="Courier New" w:eastAsia="Times New Roman" w:hAnsi="Courier New" w:cs="Courier New"/>
          <w:sz w:val="20"/>
          <w:szCs w:val="20"/>
        </w:rPr>
        <w:t xml:space="preserve">    </w:t>
      </w:r>
      <w:proofErr w:type="spellStart"/>
      <w:r w:rsidRPr="009B3A27">
        <w:rPr>
          <w:rFonts w:ascii="Courier New" w:eastAsia="Times New Roman" w:hAnsi="Courier New" w:cs="Courier New"/>
          <w:sz w:val="20"/>
          <w:szCs w:val="20"/>
        </w:rPr>
        <w:t>c.number</w:t>
      </w:r>
      <w:proofErr w:type="spellEnd"/>
      <w:r w:rsidRPr="009B3A27">
        <w:rPr>
          <w:rFonts w:ascii="Courier New" w:eastAsia="Times New Roman" w:hAnsi="Courier New" w:cs="Courier New"/>
          <w:sz w:val="20"/>
          <w:szCs w:val="20"/>
        </w:rPr>
        <w:t xml:space="preserve"> &lt;- </w:t>
      </w:r>
      <w:proofErr w:type="gramStart"/>
      <w:r w:rsidRPr="009B3A27">
        <w:rPr>
          <w:rFonts w:ascii="Courier New" w:eastAsia="Times New Roman" w:hAnsi="Courier New" w:cs="Courier New"/>
          <w:sz w:val="20"/>
          <w:szCs w:val="20"/>
        </w:rPr>
        <w:t>NORMALIZE(fields[</w:t>
      </w:r>
      <w:proofErr w:type="gramEnd"/>
      <w:r w:rsidRPr="009B3A27">
        <w:rPr>
          <w:rFonts w:ascii="Courier New" w:eastAsia="Times New Roman" w:hAnsi="Courier New" w:cs="Courier New"/>
          <w:sz w:val="20"/>
          <w:szCs w:val="20"/>
        </w:rPr>
        <w:t>0])</w:t>
      </w:r>
    </w:p>
    <w:p w14:paraId="309EDB90" w14:textId="77777777" w:rsidR="009B3A27" w:rsidRPr="009B3A27" w:rsidRDefault="009B3A27" w:rsidP="009B3A27">
      <w:pPr>
        <w:spacing w:before="100" w:beforeAutospacing="1" w:after="100" w:afterAutospacing="1" w:line="240" w:lineRule="auto"/>
        <w:outlineLvl w:val="0"/>
        <w:rPr>
          <w:rFonts w:ascii="Courier New" w:eastAsia="Times New Roman" w:hAnsi="Courier New" w:cs="Courier New"/>
          <w:sz w:val="20"/>
          <w:szCs w:val="20"/>
        </w:rPr>
      </w:pPr>
      <w:r w:rsidRPr="009B3A27">
        <w:rPr>
          <w:rFonts w:ascii="Courier New" w:eastAsia="Times New Roman" w:hAnsi="Courier New" w:cs="Courier New"/>
          <w:sz w:val="20"/>
          <w:szCs w:val="20"/>
        </w:rPr>
        <w:t xml:space="preserve">    </w:t>
      </w:r>
      <w:proofErr w:type="spellStart"/>
      <w:r w:rsidRPr="009B3A27">
        <w:rPr>
          <w:rFonts w:ascii="Courier New" w:eastAsia="Times New Roman" w:hAnsi="Courier New" w:cs="Courier New"/>
          <w:sz w:val="20"/>
          <w:szCs w:val="20"/>
        </w:rPr>
        <w:t>c.</w:t>
      </w:r>
      <w:proofErr w:type="gramStart"/>
      <w:r w:rsidRPr="009B3A27">
        <w:rPr>
          <w:rFonts w:ascii="Courier New" w:eastAsia="Times New Roman" w:hAnsi="Courier New" w:cs="Courier New"/>
          <w:sz w:val="20"/>
          <w:szCs w:val="20"/>
        </w:rPr>
        <w:t>title</w:t>
      </w:r>
      <w:proofErr w:type="spellEnd"/>
      <w:r w:rsidRPr="009B3A27">
        <w:rPr>
          <w:rFonts w:ascii="Courier New" w:eastAsia="Times New Roman" w:hAnsi="Courier New" w:cs="Courier New"/>
          <w:sz w:val="20"/>
          <w:szCs w:val="20"/>
        </w:rPr>
        <w:t xml:space="preserve">  &lt;</w:t>
      </w:r>
      <w:proofErr w:type="gramEnd"/>
      <w:r w:rsidRPr="009B3A27">
        <w:rPr>
          <w:rFonts w:ascii="Courier New" w:eastAsia="Times New Roman" w:hAnsi="Courier New" w:cs="Courier New"/>
          <w:sz w:val="20"/>
          <w:szCs w:val="20"/>
        </w:rPr>
        <w:t xml:space="preserve">- </w:t>
      </w:r>
      <w:proofErr w:type="gramStart"/>
      <w:r w:rsidRPr="009B3A27">
        <w:rPr>
          <w:rFonts w:ascii="Courier New" w:eastAsia="Times New Roman" w:hAnsi="Courier New" w:cs="Courier New"/>
          <w:sz w:val="20"/>
          <w:szCs w:val="20"/>
        </w:rPr>
        <w:t>TRIM(fields[</w:t>
      </w:r>
      <w:proofErr w:type="gramEnd"/>
      <w:r w:rsidRPr="009B3A27">
        <w:rPr>
          <w:rFonts w:ascii="Courier New" w:eastAsia="Times New Roman" w:hAnsi="Courier New" w:cs="Courier New"/>
          <w:sz w:val="20"/>
          <w:szCs w:val="20"/>
        </w:rPr>
        <w:t>1])</w:t>
      </w:r>
    </w:p>
    <w:p w14:paraId="5959E22D" w14:textId="77777777" w:rsidR="009B3A27" w:rsidRPr="009B3A27" w:rsidRDefault="009B3A27" w:rsidP="009B3A27">
      <w:pPr>
        <w:spacing w:before="100" w:beforeAutospacing="1" w:after="100" w:afterAutospacing="1" w:line="240" w:lineRule="auto"/>
        <w:outlineLvl w:val="0"/>
        <w:rPr>
          <w:rFonts w:ascii="Courier New" w:eastAsia="Times New Roman" w:hAnsi="Courier New" w:cs="Courier New"/>
          <w:sz w:val="20"/>
          <w:szCs w:val="20"/>
        </w:rPr>
      </w:pPr>
      <w:r w:rsidRPr="009B3A27">
        <w:rPr>
          <w:rFonts w:ascii="Courier New" w:eastAsia="Times New Roman" w:hAnsi="Courier New" w:cs="Courier New"/>
          <w:sz w:val="20"/>
          <w:szCs w:val="20"/>
        </w:rPr>
        <w:t xml:space="preserve">    if </w:t>
      </w:r>
      <w:proofErr w:type="gramStart"/>
      <w:r w:rsidRPr="009B3A27">
        <w:rPr>
          <w:rFonts w:ascii="Courier New" w:eastAsia="Times New Roman" w:hAnsi="Courier New" w:cs="Courier New"/>
          <w:sz w:val="20"/>
          <w:szCs w:val="20"/>
        </w:rPr>
        <w:t>LENGTH(</w:t>
      </w:r>
      <w:proofErr w:type="gramEnd"/>
      <w:r w:rsidRPr="009B3A27">
        <w:rPr>
          <w:rFonts w:ascii="Courier New" w:eastAsia="Times New Roman" w:hAnsi="Courier New" w:cs="Courier New"/>
          <w:sz w:val="20"/>
          <w:szCs w:val="20"/>
        </w:rPr>
        <w:t xml:space="preserve">fields) &gt;= 3 AND </w:t>
      </w:r>
      <w:proofErr w:type="gramStart"/>
      <w:r w:rsidRPr="009B3A27">
        <w:rPr>
          <w:rFonts w:ascii="Courier New" w:eastAsia="Times New Roman" w:hAnsi="Courier New" w:cs="Courier New"/>
          <w:sz w:val="20"/>
          <w:szCs w:val="20"/>
        </w:rPr>
        <w:t>fields[</w:t>
      </w:r>
      <w:proofErr w:type="gramEnd"/>
      <w:r w:rsidRPr="009B3A27">
        <w:rPr>
          <w:rFonts w:ascii="Courier New" w:eastAsia="Times New Roman" w:hAnsi="Courier New" w:cs="Courier New"/>
          <w:sz w:val="20"/>
          <w:szCs w:val="20"/>
        </w:rPr>
        <w:t>2</w:t>
      </w:r>
      <w:proofErr w:type="gramStart"/>
      <w:r w:rsidRPr="009B3A27">
        <w:rPr>
          <w:rFonts w:ascii="Courier New" w:eastAsia="Times New Roman" w:hAnsi="Courier New" w:cs="Courier New"/>
          <w:sz w:val="20"/>
          <w:szCs w:val="20"/>
        </w:rPr>
        <w:t>] !</w:t>
      </w:r>
      <w:proofErr w:type="gramEnd"/>
      <w:r w:rsidRPr="009B3A27">
        <w:rPr>
          <w:rFonts w:ascii="Courier New" w:eastAsia="Times New Roman" w:hAnsi="Courier New" w:cs="Courier New"/>
          <w:sz w:val="20"/>
          <w:szCs w:val="20"/>
        </w:rPr>
        <w:t>= "" then</w:t>
      </w:r>
    </w:p>
    <w:p w14:paraId="6846C165" w14:textId="77777777" w:rsidR="009B3A27" w:rsidRPr="009B3A27" w:rsidRDefault="009B3A27" w:rsidP="009B3A27">
      <w:pPr>
        <w:spacing w:before="100" w:beforeAutospacing="1" w:after="100" w:afterAutospacing="1" w:line="240" w:lineRule="auto"/>
        <w:outlineLvl w:val="0"/>
        <w:rPr>
          <w:rFonts w:ascii="Courier New" w:eastAsia="Times New Roman" w:hAnsi="Courier New" w:cs="Courier New"/>
          <w:sz w:val="20"/>
          <w:szCs w:val="20"/>
        </w:rPr>
      </w:pPr>
      <w:r w:rsidRPr="009B3A27">
        <w:rPr>
          <w:rFonts w:ascii="Courier New" w:eastAsia="Times New Roman" w:hAnsi="Courier New" w:cs="Courier New"/>
          <w:sz w:val="20"/>
          <w:szCs w:val="20"/>
        </w:rPr>
        <w:t xml:space="preserve">        raw &lt;- </w:t>
      </w:r>
      <w:proofErr w:type="gramStart"/>
      <w:r w:rsidRPr="009B3A27">
        <w:rPr>
          <w:rFonts w:ascii="Courier New" w:eastAsia="Times New Roman" w:hAnsi="Courier New" w:cs="Courier New"/>
          <w:sz w:val="20"/>
          <w:szCs w:val="20"/>
        </w:rPr>
        <w:t>SPLIT(fields[</w:t>
      </w:r>
      <w:proofErr w:type="gramEnd"/>
      <w:r w:rsidRPr="009B3A27">
        <w:rPr>
          <w:rFonts w:ascii="Courier New" w:eastAsia="Times New Roman" w:hAnsi="Courier New" w:cs="Courier New"/>
          <w:sz w:val="20"/>
          <w:szCs w:val="20"/>
        </w:rPr>
        <w:t>2], "|")</w:t>
      </w:r>
    </w:p>
    <w:p w14:paraId="7D7632DA" w14:textId="77777777" w:rsidR="009B3A27" w:rsidRPr="009B3A27" w:rsidRDefault="009B3A27" w:rsidP="009B3A27">
      <w:pPr>
        <w:spacing w:before="100" w:beforeAutospacing="1" w:after="100" w:afterAutospacing="1" w:line="240" w:lineRule="auto"/>
        <w:outlineLvl w:val="0"/>
        <w:rPr>
          <w:rFonts w:ascii="Courier New" w:eastAsia="Times New Roman" w:hAnsi="Courier New" w:cs="Courier New"/>
          <w:sz w:val="20"/>
          <w:szCs w:val="20"/>
        </w:rPr>
      </w:pPr>
      <w:r w:rsidRPr="009B3A27">
        <w:rPr>
          <w:rFonts w:ascii="Courier New" w:eastAsia="Times New Roman" w:hAnsi="Courier New" w:cs="Courier New"/>
          <w:sz w:val="20"/>
          <w:szCs w:val="20"/>
        </w:rPr>
        <w:t xml:space="preserve">        for each p in raw do</w:t>
      </w:r>
    </w:p>
    <w:p w14:paraId="3A89DC5E" w14:textId="77777777" w:rsidR="009B3A27" w:rsidRPr="009B3A27" w:rsidRDefault="009B3A27" w:rsidP="009B3A27">
      <w:pPr>
        <w:spacing w:before="100" w:beforeAutospacing="1" w:after="100" w:afterAutospacing="1" w:line="240" w:lineRule="auto"/>
        <w:outlineLvl w:val="0"/>
        <w:rPr>
          <w:rFonts w:ascii="Courier New" w:eastAsia="Times New Roman" w:hAnsi="Courier New" w:cs="Courier New"/>
          <w:sz w:val="20"/>
          <w:szCs w:val="20"/>
        </w:rPr>
      </w:pPr>
      <w:r w:rsidRPr="009B3A27">
        <w:rPr>
          <w:rFonts w:ascii="Courier New" w:eastAsia="Times New Roman" w:hAnsi="Courier New" w:cs="Courier New"/>
          <w:sz w:val="20"/>
          <w:szCs w:val="20"/>
        </w:rPr>
        <w:t xml:space="preserve">            </w:t>
      </w:r>
      <w:proofErr w:type="spellStart"/>
      <w:r w:rsidRPr="009B3A27">
        <w:rPr>
          <w:rFonts w:ascii="Courier New" w:eastAsia="Times New Roman" w:hAnsi="Courier New" w:cs="Courier New"/>
          <w:sz w:val="20"/>
          <w:szCs w:val="20"/>
        </w:rPr>
        <w:t>c.</w:t>
      </w:r>
      <w:proofErr w:type="gramStart"/>
      <w:r w:rsidRPr="009B3A27">
        <w:rPr>
          <w:rFonts w:ascii="Courier New" w:eastAsia="Times New Roman" w:hAnsi="Courier New" w:cs="Courier New"/>
          <w:sz w:val="20"/>
          <w:szCs w:val="20"/>
        </w:rPr>
        <w:t>prereqs.APPEND</w:t>
      </w:r>
      <w:proofErr w:type="spellEnd"/>
      <w:proofErr w:type="gramEnd"/>
      <w:r w:rsidRPr="009B3A27">
        <w:rPr>
          <w:rFonts w:ascii="Courier New" w:eastAsia="Times New Roman" w:hAnsi="Courier New" w:cs="Courier New"/>
          <w:sz w:val="20"/>
          <w:szCs w:val="20"/>
        </w:rPr>
        <w:t>(NORMALIZE(p))</w:t>
      </w:r>
    </w:p>
    <w:p w14:paraId="55D7CFB3" w14:textId="77777777" w:rsidR="009B3A27" w:rsidRPr="009B3A27" w:rsidRDefault="009B3A27" w:rsidP="009B3A27">
      <w:pPr>
        <w:spacing w:before="100" w:beforeAutospacing="1" w:after="100" w:afterAutospacing="1" w:line="240" w:lineRule="auto"/>
        <w:outlineLvl w:val="0"/>
        <w:rPr>
          <w:rFonts w:ascii="Courier New" w:eastAsia="Times New Roman" w:hAnsi="Courier New" w:cs="Courier New"/>
          <w:sz w:val="20"/>
          <w:szCs w:val="20"/>
        </w:rPr>
      </w:pPr>
      <w:r w:rsidRPr="009B3A27">
        <w:rPr>
          <w:rFonts w:ascii="Courier New" w:eastAsia="Times New Roman" w:hAnsi="Courier New" w:cs="Courier New"/>
          <w:sz w:val="20"/>
          <w:szCs w:val="20"/>
        </w:rPr>
        <w:t xml:space="preserve">        end for</w:t>
      </w:r>
    </w:p>
    <w:p w14:paraId="5347DFCA" w14:textId="77777777" w:rsidR="009B3A27" w:rsidRPr="009B3A27" w:rsidRDefault="009B3A27" w:rsidP="009B3A27">
      <w:pPr>
        <w:spacing w:before="100" w:beforeAutospacing="1" w:after="100" w:afterAutospacing="1" w:line="240" w:lineRule="auto"/>
        <w:outlineLvl w:val="0"/>
        <w:rPr>
          <w:rFonts w:ascii="Courier New" w:eastAsia="Times New Roman" w:hAnsi="Courier New" w:cs="Courier New"/>
          <w:sz w:val="20"/>
          <w:szCs w:val="20"/>
        </w:rPr>
      </w:pPr>
      <w:r w:rsidRPr="009B3A27">
        <w:rPr>
          <w:rFonts w:ascii="Courier New" w:eastAsia="Times New Roman" w:hAnsi="Courier New" w:cs="Courier New"/>
          <w:sz w:val="20"/>
          <w:szCs w:val="20"/>
        </w:rPr>
        <w:t xml:space="preserve">    end if</w:t>
      </w:r>
    </w:p>
    <w:p w14:paraId="07613974" w14:textId="77777777" w:rsidR="009B3A27" w:rsidRPr="009B3A27" w:rsidRDefault="009B3A27" w:rsidP="009B3A27">
      <w:pPr>
        <w:spacing w:before="100" w:beforeAutospacing="1" w:after="100" w:afterAutospacing="1" w:line="240" w:lineRule="auto"/>
        <w:outlineLvl w:val="0"/>
        <w:rPr>
          <w:rFonts w:ascii="Courier New" w:eastAsia="Times New Roman" w:hAnsi="Courier New" w:cs="Courier New"/>
          <w:sz w:val="20"/>
          <w:szCs w:val="20"/>
        </w:rPr>
      </w:pPr>
      <w:r w:rsidRPr="009B3A27">
        <w:rPr>
          <w:rFonts w:ascii="Courier New" w:eastAsia="Times New Roman" w:hAnsi="Courier New" w:cs="Courier New"/>
          <w:sz w:val="20"/>
          <w:szCs w:val="20"/>
        </w:rPr>
        <w:t xml:space="preserve">    return c</w:t>
      </w:r>
    </w:p>
    <w:p w14:paraId="0627BABD" w14:textId="26487233" w:rsidR="009B3A27" w:rsidRPr="009B3A27" w:rsidRDefault="009B3A27" w:rsidP="009B3A27">
      <w:pPr>
        <w:spacing w:before="100" w:beforeAutospacing="1" w:after="100" w:afterAutospacing="1" w:line="240" w:lineRule="auto"/>
        <w:outlineLvl w:val="0"/>
        <w:rPr>
          <w:rFonts w:ascii="Courier New" w:eastAsia="Times New Roman" w:hAnsi="Courier New" w:cs="Courier New"/>
          <w:sz w:val="20"/>
          <w:szCs w:val="20"/>
        </w:rPr>
      </w:pPr>
      <w:r w:rsidRPr="009B3A27">
        <w:rPr>
          <w:rFonts w:ascii="Courier New" w:eastAsia="Times New Roman" w:hAnsi="Courier New" w:cs="Courier New"/>
          <w:sz w:val="20"/>
          <w:szCs w:val="20"/>
        </w:rPr>
        <w:lastRenderedPageBreak/>
        <w:t>END FUNCTION</w:t>
      </w:r>
    </w:p>
    <w:p w14:paraId="3D338D92" w14:textId="77777777" w:rsidR="009B3A27" w:rsidRPr="009B3A27" w:rsidRDefault="009B3A27" w:rsidP="009B3A27">
      <w:pPr>
        <w:spacing w:before="100" w:beforeAutospacing="1" w:after="100" w:afterAutospacing="1" w:line="240" w:lineRule="auto"/>
        <w:outlineLvl w:val="0"/>
        <w:rPr>
          <w:rFonts w:ascii="Courier New" w:eastAsia="Times New Roman" w:hAnsi="Courier New" w:cs="Courier New"/>
          <w:sz w:val="20"/>
          <w:szCs w:val="20"/>
        </w:rPr>
      </w:pPr>
      <w:r w:rsidRPr="009B3A27">
        <w:rPr>
          <w:rFonts w:ascii="Courier New" w:eastAsia="Times New Roman" w:hAnsi="Courier New" w:cs="Courier New"/>
          <w:sz w:val="20"/>
          <w:szCs w:val="20"/>
        </w:rPr>
        <w:t>FUNCTION LOAD_COURSES_FROM_FILE_</w:t>
      </w:r>
      <w:proofErr w:type="gramStart"/>
      <w:r w:rsidRPr="009B3A27">
        <w:rPr>
          <w:rFonts w:ascii="Courier New" w:eastAsia="Times New Roman" w:hAnsi="Courier New" w:cs="Courier New"/>
          <w:sz w:val="20"/>
          <w:szCs w:val="20"/>
        </w:rPr>
        <w:t>VECTOR(</w:t>
      </w:r>
      <w:proofErr w:type="gramEnd"/>
      <w:r w:rsidRPr="009B3A27">
        <w:rPr>
          <w:rFonts w:ascii="Courier New" w:eastAsia="Times New Roman" w:hAnsi="Courier New" w:cs="Courier New"/>
          <w:sz w:val="20"/>
          <w:szCs w:val="20"/>
        </w:rPr>
        <w:t>path: string) -&gt; vector&lt;Course&gt;</w:t>
      </w:r>
    </w:p>
    <w:p w14:paraId="6EFD84C5" w14:textId="249BFE50" w:rsidR="009B3A27" w:rsidRPr="009B3A27" w:rsidRDefault="009B3A27" w:rsidP="009B3A27">
      <w:pPr>
        <w:spacing w:before="100" w:beforeAutospacing="1" w:after="100" w:afterAutospacing="1" w:line="240" w:lineRule="auto"/>
        <w:outlineLvl w:val="0"/>
        <w:rPr>
          <w:rFonts w:ascii="Courier New" w:eastAsia="Times New Roman" w:hAnsi="Courier New" w:cs="Courier New"/>
          <w:sz w:val="20"/>
          <w:szCs w:val="20"/>
        </w:rPr>
      </w:pPr>
      <w:r w:rsidRPr="009B3A27">
        <w:rPr>
          <w:rFonts w:ascii="Courier New" w:eastAsia="Times New Roman" w:hAnsi="Courier New" w:cs="Courier New"/>
          <w:sz w:val="20"/>
          <w:szCs w:val="20"/>
        </w:rPr>
        <w:t xml:space="preserve">    vector&lt;Course&gt; courses</w:t>
      </w:r>
    </w:p>
    <w:p w14:paraId="0EDB5FB2" w14:textId="77777777" w:rsidR="009B3A27" w:rsidRPr="009B3A27" w:rsidRDefault="009B3A27" w:rsidP="009B3A27">
      <w:pPr>
        <w:spacing w:before="100" w:beforeAutospacing="1" w:after="100" w:afterAutospacing="1" w:line="240" w:lineRule="auto"/>
        <w:outlineLvl w:val="0"/>
        <w:rPr>
          <w:rFonts w:ascii="Courier New" w:eastAsia="Times New Roman" w:hAnsi="Courier New" w:cs="Courier New"/>
          <w:sz w:val="20"/>
          <w:szCs w:val="20"/>
        </w:rPr>
      </w:pPr>
      <w:r w:rsidRPr="009B3A27">
        <w:rPr>
          <w:rFonts w:ascii="Courier New" w:eastAsia="Times New Roman" w:hAnsi="Courier New" w:cs="Courier New"/>
          <w:sz w:val="20"/>
          <w:szCs w:val="20"/>
        </w:rPr>
        <w:t xml:space="preserve">    file &lt;- </w:t>
      </w:r>
      <w:proofErr w:type="gramStart"/>
      <w:r w:rsidRPr="009B3A27">
        <w:rPr>
          <w:rFonts w:ascii="Courier New" w:eastAsia="Times New Roman" w:hAnsi="Courier New" w:cs="Courier New"/>
          <w:sz w:val="20"/>
          <w:szCs w:val="20"/>
        </w:rPr>
        <w:t>OPEN(</w:t>
      </w:r>
      <w:proofErr w:type="gramEnd"/>
      <w:r w:rsidRPr="009B3A27">
        <w:rPr>
          <w:rFonts w:ascii="Courier New" w:eastAsia="Times New Roman" w:hAnsi="Courier New" w:cs="Courier New"/>
          <w:sz w:val="20"/>
          <w:szCs w:val="20"/>
        </w:rPr>
        <w:t>path)</w:t>
      </w:r>
    </w:p>
    <w:p w14:paraId="10F2F952" w14:textId="77777777" w:rsidR="009B3A27" w:rsidRPr="009B3A27" w:rsidRDefault="009B3A27" w:rsidP="009B3A27">
      <w:pPr>
        <w:spacing w:before="100" w:beforeAutospacing="1" w:after="100" w:afterAutospacing="1" w:line="240" w:lineRule="auto"/>
        <w:outlineLvl w:val="0"/>
        <w:rPr>
          <w:rFonts w:ascii="Courier New" w:eastAsia="Times New Roman" w:hAnsi="Courier New" w:cs="Courier New"/>
          <w:sz w:val="20"/>
          <w:szCs w:val="20"/>
        </w:rPr>
      </w:pPr>
      <w:r w:rsidRPr="009B3A27">
        <w:rPr>
          <w:rFonts w:ascii="Courier New" w:eastAsia="Times New Roman" w:hAnsi="Courier New" w:cs="Courier New"/>
          <w:sz w:val="20"/>
          <w:szCs w:val="20"/>
        </w:rPr>
        <w:t xml:space="preserve">    if file == null then</w:t>
      </w:r>
    </w:p>
    <w:p w14:paraId="54538778" w14:textId="77777777" w:rsidR="009B3A27" w:rsidRPr="009B3A27" w:rsidRDefault="009B3A27" w:rsidP="009B3A27">
      <w:pPr>
        <w:spacing w:before="100" w:beforeAutospacing="1" w:after="100" w:afterAutospacing="1" w:line="240" w:lineRule="auto"/>
        <w:outlineLvl w:val="0"/>
        <w:rPr>
          <w:rFonts w:ascii="Courier New" w:eastAsia="Times New Roman" w:hAnsi="Courier New" w:cs="Courier New"/>
          <w:sz w:val="20"/>
          <w:szCs w:val="20"/>
        </w:rPr>
      </w:pPr>
      <w:r w:rsidRPr="009B3A27">
        <w:rPr>
          <w:rFonts w:ascii="Courier New" w:eastAsia="Times New Roman" w:hAnsi="Courier New" w:cs="Courier New"/>
          <w:sz w:val="20"/>
          <w:szCs w:val="20"/>
        </w:rPr>
        <w:t xml:space="preserve">        print "Could not open file."</w:t>
      </w:r>
    </w:p>
    <w:p w14:paraId="2380E7C7" w14:textId="77777777" w:rsidR="009B3A27" w:rsidRPr="009B3A27" w:rsidRDefault="009B3A27" w:rsidP="009B3A27">
      <w:pPr>
        <w:spacing w:before="100" w:beforeAutospacing="1" w:after="100" w:afterAutospacing="1" w:line="240" w:lineRule="auto"/>
        <w:outlineLvl w:val="0"/>
        <w:rPr>
          <w:rFonts w:ascii="Courier New" w:eastAsia="Times New Roman" w:hAnsi="Courier New" w:cs="Courier New"/>
          <w:sz w:val="20"/>
          <w:szCs w:val="20"/>
        </w:rPr>
      </w:pPr>
      <w:r w:rsidRPr="009B3A27">
        <w:rPr>
          <w:rFonts w:ascii="Courier New" w:eastAsia="Times New Roman" w:hAnsi="Courier New" w:cs="Courier New"/>
          <w:sz w:val="20"/>
          <w:szCs w:val="20"/>
        </w:rPr>
        <w:t xml:space="preserve">        return courses</w:t>
      </w:r>
    </w:p>
    <w:p w14:paraId="307C4050" w14:textId="0F780AEC" w:rsidR="009B3A27" w:rsidRPr="009B3A27" w:rsidRDefault="009B3A27" w:rsidP="009B3A27">
      <w:pPr>
        <w:spacing w:before="100" w:beforeAutospacing="1" w:after="100" w:afterAutospacing="1" w:line="240" w:lineRule="auto"/>
        <w:outlineLvl w:val="0"/>
        <w:rPr>
          <w:rFonts w:ascii="Courier New" w:eastAsia="Times New Roman" w:hAnsi="Courier New" w:cs="Courier New"/>
          <w:sz w:val="20"/>
          <w:szCs w:val="20"/>
        </w:rPr>
      </w:pPr>
      <w:r w:rsidRPr="009B3A27">
        <w:rPr>
          <w:rFonts w:ascii="Courier New" w:eastAsia="Times New Roman" w:hAnsi="Courier New" w:cs="Courier New"/>
          <w:sz w:val="20"/>
          <w:szCs w:val="20"/>
        </w:rPr>
        <w:t xml:space="preserve">    end if</w:t>
      </w:r>
    </w:p>
    <w:p w14:paraId="29BC09A4" w14:textId="77777777" w:rsidR="009B3A27" w:rsidRPr="009B3A27" w:rsidRDefault="009B3A27" w:rsidP="009B3A27">
      <w:pPr>
        <w:spacing w:before="100" w:beforeAutospacing="1" w:after="100" w:afterAutospacing="1" w:line="240" w:lineRule="auto"/>
        <w:outlineLvl w:val="0"/>
        <w:rPr>
          <w:rFonts w:ascii="Courier New" w:eastAsia="Times New Roman" w:hAnsi="Courier New" w:cs="Courier New"/>
          <w:sz w:val="20"/>
          <w:szCs w:val="20"/>
        </w:rPr>
      </w:pPr>
      <w:r w:rsidRPr="009B3A27">
        <w:rPr>
          <w:rFonts w:ascii="Courier New" w:eastAsia="Times New Roman" w:hAnsi="Courier New" w:cs="Courier New"/>
          <w:sz w:val="20"/>
          <w:szCs w:val="20"/>
        </w:rPr>
        <w:t xml:space="preserve">    // First pass, read all rows, normalize, store</w:t>
      </w:r>
    </w:p>
    <w:p w14:paraId="2DCAA47B" w14:textId="77777777" w:rsidR="009B3A27" w:rsidRPr="009B3A27" w:rsidRDefault="009B3A27" w:rsidP="009B3A27">
      <w:pPr>
        <w:spacing w:before="100" w:beforeAutospacing="1" w:after="100" w:afterAutospacing="1" w:line="240" w:lineRule="auto"/>
        <w:outlineLvl w:val="0"/>
        <w:rPr>
          <w:rFonts w:ascii="Courier New" w:eastAsia="Times New Roman" w:hAnsi="Courier New" w:cs="Courier New"/>
          <w:sz w:val="20"/>
          <w:szCs w:val="20"/>
        </w:rPr>
      </w:pPr>
      <w:r w:rsidRPr="009B3A27">
        <w:rPr>
          <w:rFonts w:ascii="Courier New" w:eastAsia="Times New Roman" w:hAnsi="Courier New" w:cs="Courier New"/>
          <w:sz w:val="20"/>
          <w:szCs w:val="20"/>
        </w:rPr>
        <w:t xml:space="preserve">    while HAS_NEXT_</w:t>
      </w:r>
      <w:proofErr w:type="gramStart"/>
      <w:r w:rsidRPr="009B3A27">
        <w:rPr>
          <w:rFonts w:ascii="Courier New" w:eastAsia="Times New Roman" w:hAnsi="Courier New" w:cs="Courier New"/>
          <w:sz w:val="20"/>
          <w:szCs w:val="20"/>
        </w:rPr>
        <w:t>LINE(</w:t>
      </w:r>
      <w:proofErr w:type="gramEnd"/>
      <w:r w:rsidRPr="009B3A27">
        <w:rPr>
          <w:rFonts w:ascii="Courier New" w:eastAsia="Times New Roman" w:hAnsi="Courier New" w:cs="Courier New"/>
          <w:sz w:val="20"/>
          <w:szCs w:val="20"/>
        </w:rPr>
        <w:t>file) do</w:t>
      </w:r>
    </w:p>
    <w:p w14:paraId="5214DC99" w14:textId="77777777" w:rsidR="009B3A27" w:rsidRPr="009B3A27" w:rsidRDefault="009B3A27" w:rsidP="009B3A27">
      <w:pPr>
        <w:spacing w:before="100" w:beforeAutospacing="1" w:after="100" w:afterAutospacing="1" w:line="240" w:lineRule="auto"/>
        <w:outlineLvl w:val="0"/>
        <w:rPr>
          <w:rFonts w:ascii="Courier New" w:eastAsia="Times New Roman" w:hAnsi="Courier New" w:cs="Courier New"/>
          <w:sz w:val="20"/>
          <w:szCs w:val="20"/>
        </w:rPr>
      </w:pPr>
      <w:r w:rsidRPr="009B3A27">
        <w:rPr>
          <w:rFonts w:ascii="Courier New" w:eastAsia="Times New Roman" w:hAnsi="Courier New" w:cs="Courier New"/>
          <w:sz w:val="20"/>
          <w:szCs w:val="20"/>
        </w:rPr>
        <w:t xml:space="preserve">        line &lt;- READ_</w:t>
      </w:r>
      <w:proofErr w:type="gramStart"/>
      <w:r w:rsidRPr="009B3A27">
        <w:rPr>
          <w:rFonts w:ascii="Courier New" w:eastAsia="Times New Roman" w:hAnsi="Courier New" w:cs="Courier New"/>
          <w:sz w:val="20"/>
          <w:szCs w:val="20"/>
        </w:rPr>
        <w:t>LINE(</w:t>
      </w:r>
      <w:proofErr w:type="gramEnd"/>
      <w:r w:rsidRPr="009B3A27">
        <w:rPr>
          <w:rFonts w:ascii="Courier New" w:eastAsia="Times New Roman" w:hAnsi="Courier New" w:cs="Courier New"/>
          <w:sz w:val="20"/>
          <w:szCs w:val="20"/>
        </w:rPr>
        <w:t>file)</w:t>
      </w:r>
    </w:p>
    <w:p w14:paraId="055FB23A" w14:textId="77777777" w:rsidR="009B3A27" w:rsidRPr="009B3A27" w:rsidRDefault="009B3A27" w:rsidP="009B3A27">
      <w:pPr>
        <w:spacing w:before="100" w:beforeAutospacing="1" w:after="100" w:afterAutospacing="1" w:line="240" w:lineRule="auto"/>
        <w:outlineLvl w:val="0"/>
        <w:rPr>
          <w:rFonts w:ascii="Courier New" w:eastAsia="Times New Roman" w:hAnsi="Courier New" w:cs="Courier New"/>
          <w:sz w:val="20"/>
          <w:szCs w:val="20"/>
        </w:rPr>
      </w:pPr>
      <w:r w:rsidRPr="009B3A27">
        <w:rPr>
          <w:rFonts w:ascii="Courier New" w:eastAsia="Times New Roman" w:hAnsi="Courier New" w:cs="Courier New"/>
          <w:sz w:val="20"/>
          <w:szCs w:val="20"/>
        </w:rPr>
        <w:t xml:space="preserve">        if line == "" then continue</w:t>
      </w:r>
    </w:p>
    <w:p w14:paraId="434509FA" w14:textId="77777777" w:rsidR="009B3A27" w:rsidRPr="009B3A27" w:rsidRDefault="009B3A27" w:rsidP="009B3A27">
      <w:pPr>
        <w:spacing w:before="100" w:beforeAutospacing="1" w:after="100" w:afterAutospacing="1" w:line="240" w:lineRule="auto"/>
        <w:outlineLvl w:val="0"/>
        <w:rPr>
          <w:rFonts w:ascii="Courier New" w:eastAsia="Times New Roman" w:hAnsi="Courier New" w:cs="Courier New"/>
          <w:sz w:val="20"/>
          <w:szCs w:val="20"/>
        </w:rPr>
      </w:pPr>
      <w:r w:rsidRPr="009B3A27">
        <w:rPr>
          <w:rFonts w:ascii="Courier New" w:eastAsia="Times New Roman" w:hAnsi="Courier New" w:cs="Courier New"/>
          <w:sz w:val="20"/>
          <w:szCs w:val="20"/>
        </w:rPr>
        <w:t xml:space="preserve">        c &lt;- PARSE_LINE_TO_</w:t>
      </w:r>
      <w:proofErr w:type="gramStart"/>
      <w:r w:rsidRPr="009B3A27">
        <w:rPr>
          <w:rFonts w:ascii="Courier New" w:eastAsia="Times New Roman" w:hAnsi="Courier New" w:cs="Courier New"/>
          <w:sz w:val="20"/>
          <w:szCs w:val="20"/>
        </w:rPr>
        <w:t>COURSE(</w:t>
      </w:r>
      <w:proofErr w:type="gramEnd"/>
      <w:r w:rsidRPr="009B3A27">
        <w:rPr>
          <w:rFonts w:ascii="Courier New" w:eastAsia="Times New Roman" w:hAnsi="Courier New" w:cs="Courier New"/>
          <w:sz w:val="20"/>
          <w:szCs w:val="20"/>
        </w:rPr>
        <w:t>line)</w:t>
      </w:r>
    </w:p>
    <w:p w14:paraId="4A9C8A6B" w14:textId="77777777" w:rsidR="009B3A27" w:rsidRPr="009B3A27" w:rsidRDefault="009B3A27" w:rsidP="009B3A27">
      <w:pPr>
        <w:spacing w:before="100" w:beforeAutospacing="1" w:after="100" w:afterAutospacing="1" w:line="240" w:lineRule="auto"/>
        <w:outlineLvl w:val="0"/>
        <w:rPr>
          <w:rFonts w:ascii="Courier New" w:eastAsia="Times New Roman" w:hAnsi="Courier New" w:cs="Courier New"/>
          <w:sz w:val="20"/>
          <w:szCs w:val="20"/>
        </w:rPr>
      </w:pPr>
      <w:r w:rsidRPr="009B3A27">
        <w:rPr>
          <w:rFonts w:ascii="Courier New" w:eastAsia="Times New Roman" w:hAnsi="Courier New" w:cs="Courier New"/>
          <w:sz w:val="20"/>
          <w:szCs w:val="20"/>
        </w:rPr>
        <w:t xml:space="preserve">        if </w:t>
      </w:r>
      <w:proofErr w:type="spellStart"/>
      <w:proofErr w:type="gramStart"/>
      <w:r w:rsidRPr="009B3A27">
        <w:rPr>
          <w:rFonts w:ascii="Courier New" w:eastAsia="Times New Roman" w:hAnsi="Courier New" w:cs="Courier New"/>
          <w:sz w:val="20"/>
          <w:szCs w:val="20"/>
        </w:rPr>
        <w:t>c.number</w:t>
      </w:r>
      <w:proofErr w:type="spellEnd"/>
      <w:r w:rsidRPr="009B3A27">
        <w:rPr>
          <w:rFonts w:ascii="Courier New" w:eastAsia="Times New Roman" w:hAnsi="Courier New" w:cs="Courier New"/>
          <w:sz w:val="20"/>
          <w:szCs w:val="20"/>
        </w:rPr>
        <w:t xml:space="preserve"> !=</w:t>
      </w:r>
      <w:proofErr w:type="gramEnd"/>
      <w:r w:rsidRPr="009B3A27">
        <w:rPr>
          <w:rFonts w:ascii="Courier New" w:eastAsia="Times New Roman" w:hAnsi="Courier New" w:cs="Courier New"/>
          <w:sz w:val="20"/>
          <w:szCs w:val="20"/>
        </w:rPr>
        <w:t xml:space="preserve"> "" then</w:t>
      </w:r>
    </w:p>
    <w:p w14:paraId="72771976" w14:textId="77777777" w:rsidR="009B3A27" w:rsidRPr="009B3A27" w:rsidRDefault="009B3A27" w:rsidP="009B3A27">
      <w:pPr>
        <w:spacing w:before="100" w:beforeAutospacing="1" w:after="100" w:afterAutospacing="1" w:line="240" w:lineRule="auto"/>
        <w:outlineLvl w:val="0"/>
        <w:rPr>
          <w:rFonts w:ascii="Courier New" w:eastAsia="Times New Roman" w:hAnsi="Courier New" w:cs="Courier New"/>
          <w:sz w:val="20"/>
          <w:szCs w:val="20"/>
        </w:rPr>
      </w:pPr>
      <w:r w:rsidRPr="009B3A27">
        <w:rPr>
          <w:rFonts w:ascii="Courier New" w:eastAsia="Times New Roman" w:hAnsi="Courier New" w:cs="Courier New"/>
          <w:sz w:val="20"/>
          <w:szCs w:val="20"/>
        </w:rPr>
        <w:t xml:space="preserve">            </w:t>
      </w:r>
      <w:proofErr w:type="spellStart"/>
      <w:proofErr w:type="gramStart"/>
      <w:r w:rsidRPr="009B3A27">
        <w:rPr>
          <w:rFonts w:ascii="Courier New" w:eastAsia="Times New Roman" w:hAnsi="Courier New" w:cs="Courier New"/>
          <w:sz w:val="20"/>
          <w:szCs w:val="20"/>
        </w:rPr>
        <w:t>courses.PUSH</w:t>
      </w:r>
      <w:proofErr w:type="gramEnd"/>
      <w:r w:rsidRPr="009B3A27">
        <w:rPr>
          <w:rFonts w:ascii="Courier New" w:eastAsia="Times New Roman" w:hAnsi="Courier New" w:cs="Courier New"/>
          <w:sz w:val="20"/>
          <w:szCs w:val="20"/>
        </w:rPr>
        <w:t>_BACK</w:t>
      </w:r>
      <w:proofErr w:type="spellEnd"/>
      <w:r w:rsidRPr="009B3A27">
        <w:rPr>
          <w:rFonts w:ascii="Courier New" w:eastAsia="Times New Roman" w:hAnsi="Courier New" w:cs="Courier New"/>
          <w:sz w:val="20"/>
          <w:szCs w:val="20"/>
        </w:rPr>
        <w:t>(c)</w:t>
      </w:r>
    </w:p>
    <w:p w14:paraId="5E18C7F7" w14:textId="77777777" w:rsidR="009B3A27" w:rsidRPr="009B3A27" w:rsidRDefault="009B3A27" w:rsidP="009B3A27">
      <w:pPr>
        <w:spacing w:before="100" w:beforeAutospacing="1" w:after="100" w:afterAutospacing="1" w:line="240" w:lineRule="auto"/>
        <w:outlineLvl w:val="0"/>
        <w:rPr>
          <w:rFonts w:ascii="Courier New" w:eastAsia="Times New Roman" w:hAnsi="Courier New" w:cs="Courier New"/>
          <w:sz w:val="20"/>
          <w:szCs w:val="20"/>
        </w:rPr>
      </w:pPr>
      <w:r w:rsidRPr="009B3A27">
        <w:rPr>
          <w:rFonts w:ascii="Courier New" w:eastAsia="Times New Roman" w:hAnsi="Courier New" w:cs="Courier New"/>
          <w:sz w:val="20"/>
          <w:szCs w:val="20"/>
        </w:rPr>
        <w:t xml:space="preserve">        end if</w:t>
      </w:r>
    </w:p>
    <w:p w14:paraId="77BC318F" w14:textId="77777777" w:rsidR="009B3A27" w:rsidRPr="009B3A27" w:rsidRDefault="009B3A27" w:rsidP="009B3A27">
      <w:pPr>
        <w:spacing w:before="100" w:beforeAutospacing="1" w:after="100" w:afterAutospacing="1" w:line="240" w:lineRule="auto"/>
        <w:outlineLvl w:val="0"/>
        <w:rPr>
          <w:rFonts w:ascii="Courier New" w:eastAsia="Times New Roman" w:hAnsi="Courier New" w:cs="Courier New"/>
          <w:sz w:val="20"/>
          <w:szCs w:val="20"/>
        </w:rPr>
      </w:pPr>
      <w:r w:rsidRPr="009B3A27">
        <w:rPr>
          <w:rFonts w:ascii="Courier New" w:eastAsia="Times New Roman" w:hAnsi="Courier New" w:cs="Courier New"/>
          <w:sz w:val="20"/>
          <w:szCs w:val="20"/>
        </w:rPr>
        <w:t xml:space="preserve">    end while</w:t>
      </w:r>
    </w:p>
    <w:p w14:paraId="1273D48A" w14:textId="0B47BAA2" w:rsidR="009B3A27" w:rsidRPr="009B3A27" w:rsidRDefault="009B3A27" w:rsidP="009B3A27">
      <w:pPr>
        <w:spacing w:before="100" w:beforeAutospacing="1" w:after="100" w:afterAutospacing="1" w:line="240" w:lineRule="auto"/>
        <w:outlineLvl w:val="0"/>
        <w:rPr>
          <w:rFonts w:ascii="Courier New" w:eastAsia="Times New Roman" w:hAnsi="Courier New" w:cs="Courier New"/>
          <w:sz w:val="20"/>
          <w:szCs w:val="20"/>
        </w:rPr>
      </w:pPr>
      <w:r w:rsidRPr="009B3A27">
        <w:rPr>
          <w:rFonts w:ascii="Courier New" w:eastAsia="Times New Roman" w:hAnsi="Courier New" w:cs="Courier New"/>
          <w:sz w:val="20"/>
          <w:szCs w:val="20"/>
        </w:rPr>
        <w:t xml:space="preserve">    </w:t>
      </w:r>
      <w:proofErr w:type="gramStart"/>
      <w:r w:rsidRPr="009B3A27">
        <w:rPr>
          <w:rFonts w:ascii="Courier New" w:eastAsia="Times New Roman" w:hAnsi="Courier New" w:cs="Courier New"/>
          <w:sz w:val="20"/>
          <w:szCs w:val="20"/>
        </w:rPr>
        <w:t>CLOSE(</w:t>
      </w:r>
      <w:proofErr w:type="gramEnd"/>
      <w:r w:rsidRPr="009B3A27">
        <w:rPr>
          <w:rFonts w:ascii="Courier New" w:eastAsia="Times New Roman" w:hAnsi="Courier New" w:cs="Courier New"/>
          <w:sz w:val="20"/>
          <w:szCs w:val="20"/>
        </w:rPr>
        <w:t>file)</w:t>
      </w:r>
    </w:p>
    <w:p w14:paraId="00AD6E87" w14:textId="77777777" w:rsidR="009B3A27" w:rsidRPr="009B3A27" w:rsidRDefault="009B3A27" w:rsidP="009B3A27">
      <w:pPr>
        <w:spacing w:before="100" w:beforeAutospacing="1" w:after="100" w:afterAutospacing="1" w:line="240" w:lineRule="auto"/>
        <w:outlineLvl w:val="0"/>
        <w:rPr>
          <w:rFonts w:ascii="Courier New" w:eastAsia="Times New Roman" w:hAnsi="Courier New" w:cs="Courier New"/>
          <w:sz w:val="20"/>
          <w:szCs w:val="20"/>
        </w:rPr>
      </w:pPr>
      <w:r w:rsidRPr="009B3A27">
        <w:rPr>
          <w:rFonts w:ascii="Courier New" w:eastAsia="Times New Roman" w:hAnsi="Courier New" w:cs="Courier New"/>
          <w:sz w:val="20"/>
          <w:szCs w:val="20"/>
        </w:rPr>
        <w:t xml:space="preserve">    // Second pass, validate </w:t>
      </w:r>
      <w:proofErr w:type="spellStart"/>
      <w:r w:rsidRPr="009B3A27">
        <w:rPr>
          <w:rFonts w:ascii="Courier New" w:eastAsia="Times New Roman" w:hAnsi="Courier New" w:cs="Courier New"/>
          <w:sz w:val="20"/>
          <w:szCs w:val="20"/>
        </w:rPr>
        <w:t>prereqs</w:t>
      </w:r>
      <w:proofErr w:type="spellEnd"/>
      <w:r w:rsidRPr="009B3A27">
        <w:rPr>
          <w:rFonts w:ascii="Courier New" w:eastAsia="Times New Roman" w:hAnsi="Courier New" w:cs="Courier New"/>
          <w:sz w:val="20"/>
          <w:szCs w:val="20"/>
        </w:rPr>
        <w:t xml:space="preserve"> exist in catalog</w:t>
      </w:r>
    </w:p>
    <w:p w14:paraId="1875F3F5" w14:textId="77777777" w:rsidR="009B3A27" w:rsidRPr="009B3A27" w:rsidRDefault="009B3A27" w:rsidP="009B3A27">
      <w:pPr>
        <w:spacing w:before="100" w:beforeAutospacing="1" w:after="100" w:afterAutospacing="1" w:line="240" w:lineRule="auto"/>
        <w:outlineLvl w:val="0"/>
        <w:rPr>
          <w:rFonts w:ascii="Courier New" w:eastAsia="Times New Roman" w:hAnsi="Courier New" w:cs="Courier New"/>
          <w:sz w:val="20"/>
          <w:szCs w:val="20"/>
        </w:rPr>
      </w:pPr>
      <w:r w:rsidRPr="009B3A27">
        <w:rPr>
          <w:rFonts w:ascii="Courier New" w:eastAsia="Times New Roman" w:hAnsi="Courier New" w:cs="Courier New"/>
          <w:sz w:val="20"/>
          <w:szCs w:val="20"/>
        </w:rPr>
        <w:t xml:space="preserve">    // This is a simple O(n^2) approach, acceptable for Milestone 1</w:t>
      </w:r>
    </w:p>
    <w:p w14:paraId="001CB95A" w14:textId="77777777" w:rsidR="009B3A27" w:rsidRPr="009B3A27" w:rsidRDefault="009B3A27" w:rsidP="009B3A27">
      <w:pPr>
        <w:spacing w:before="100" w:beforeAutospacing="1" w:after="100" w:afterAutospacing="1" w:line="240" w:lineRule="auto"/>
        <w:outlineLvl w:val="0"/>
        <w:rPr>
          <w:rFonts w:ascii="Courier New" w:eastAsia="Times New Roman" w:hAnsi="Courier New" w:cs="Courier New"/>
          <w:sz w:val="20"/>
          <w:szCs w:val="20"/>
        </w:rPr>
      </w:pPr>
      <w:r w:rsidRPr="009B3A27">
        <w:rPr>
          <w:rFonts w:ascii="Courier New" w:eastAsia="Times New Roman" w:hAnsi="Courier New" w:cs="Courier New"/>
          <w:sz w:val="20"/>
          <w:szCs w:val="20"/>
        </w:rPr>
        <w:t xml:space="preserve">    for </w:t>
      </w:r>
      <w:proofErr w:type="spellStart"/>
      <w:r w:rsidRPr="009B3A27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9B3A27">
        <w:rPr>
          <w:rFonts w:ascii="Courier New" w:eastAsia="Times New Roman" w:hAnsi="Courier New" w:cs="Courier New"/>
          <w:sz w:val="20"/>
          <w:szCs w:val="20"/>
        </w:rPr>
        <w:t xml:space="preserve"> from 0 to </w:t>
      </w:r>
      <w:proofErr w:type="gramStart"/>
      <w:r w:rsidRPr="009B3A27">
        <w:rPr>
          <w:rFonts w:ascii="Courier New" w:eastAsia="Times New Roman" w:hAnsi="Courier New" w:cs="Courier New"/>
          <w:sz w:val="20"/>
          <w:szCs w:val="20"/>
        </w:rPr>
        <w:t>courses.size</w:t>
      </w:r>
      <w:proofErr w:type="gramEnd"/>
      <w:r w:rsidRPr="009B3A27">
        <w:rPr>
          <w:rFonts w:ascii="Courier New" w:eastAsia="Times New Roman" w:hAnsi="Courier New" w:cs="Courier New"/>
          <w:sz w:val="20"/>
          <w:szCs w:val="20"/>
        </w:rPr>
        <w:t>-1 do</w:t>
      </w:r>
    </w:p>
    <w:p w14:paraId="68FF6B47" w14:textId="77777777" w:rsidR="009B3A27" w:rsidRPr="009B3A27" w:rsidRDefault="009B3A27" w:rsidP="009B3A27">
      <w:pPr>
        <w:spacing w:before="100" w:beforeAutospacing="1" w:after="100" w:afterAutospacing="1" w:line="240" w:lineRule="auto"/>
        <w:outlineLvl w:val="0"/>
        <w:rPr>
          <w:rFonts w:ascii="Courier New" w:eastAsia="Times New Roman" w:hAnsi="Courier New" w:cs="Courier New"/>
          <w:sz w:val="20"/>
          <w:szCs w:val="20"/>
        </w:rPr>
      </w:pPr>
      <w:r w:rsidRPr="009B3A27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proofErr w:type="spellStart"/>
      <w:r w:rsidRPr="009B3A27">
        <w:rPr>
          <w:rFonts w:ascii="Courier New" w:eastAsia="Times New Roman" w:hAnsi="Courier New" w:cs="Courier New"/>
          <w:sz w:val="20"/>
          <w:szCs w:val="20"/>
        </w:rPr>
        <w:t>validList</w:t>
      </w:r>
      <w:proofErr w:type="spellEnd"/>
      <w:r w:rsidRPr="009B3A27">
        <w:rPr>
          <w:rFonts w:ascii="Courier New" w:eastAsia="Times New Roman" w:hAnsi="Courier New" w:cs="Courier New"/>
          <w:sz w:val="20"/>
          <w:szCs w:val="20"/>
        </w:rPr>
        <w:t xml:space="preserve"> &lt;- empty list&lt;string&gt;</w:t>
      </w:r>
    </w:p>
    <w:p w14:paraId="29C3601F" w14:textId="77777777" w:rsidR="009B3A27" w:rsidRPr="009B3A27" w:rsidRDefault="009B3A27" w:rsidP="009B3A27">
      <w:pPr>
        <w:spacing w:before="100" w:beforeAutospacing="1" w:after="100" w:afterAutospacing="1" w:line="240" w:lineRule="auto"/>
        <w:outlineLvl w:val="0"/>
        <w:rPr>
          <w:rFonts w:ascii="Courier New" w:eastAsia="Times New Roman" w:hAnsi="Courier New" w:cs="Courier New"/>
          <w:sz w:val="20"/>
          <w:szCs w:val="20"/>
        </w:rPr>
      </w:pPr>
      <w:r w:rsidRPr="009B3A27">
        <w:rPr>
          <w:rFonts w:ascii="Courier New" w:eastAsia="Times New Roman" w:hAnsi="Courier New" w:cs="Courier New"/>
          <w:sz w:val="20"/>
          <w:szCs w:val="20"/>
        </w:rPr>
        <w:t xml:space="preserve">        for each p in courses[</w:t>
      </w:r>
      <w:proofErr w:type="spellStart"/>
      <w:r w:rsidRPr="009B3A27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proofErr w:type="gramStart"/>
      <w:r w:rsidRPr="009B3A27">
        <w:rPr>
          <w:rFonts w:ascii="Courier New" w:eastAsia="Times New Roman" w:hAnsi="Courier New" w:cs="Courier New"/>
          <w:sz w:val="20"/>
          <w:szCs w:val="20"/>
        </w:rPr>
        <w:t>].</w:t>
      </w:r>
      <w:proofErr w:type="spellStart"/>
      <w:r w:rsidRPr="009B3A27">
        <w:rPr>
          <w:rFonts w:ascii="Courier New" w:eastAsia="Times New Roman" w:hAnsi="Courier New" w:cs="Courier New"/>
          <w:sz w:val="20"/>
          <w:szCs w:val="20"/>
        </w:rPr>
        <w:t>prereqs</w:t>
      </w:r>
      <w:proofErr w:type="spellEnd"/>
      <w:proofErr w:type="gramEnd"/>
      <w:r w:rsidRPr="009B3A27">
        <w:rPr>
          <w:rFonts w:ascii="Courier New" w:eastAsia="Times New Roman" w:hAnsi="Courier New" w:cs="Courier New"/>
          <w:sz w:val="20"/>
          <w:szCs w:val="20"/>
        </w:rPr>
        <w:t xml:space="preserve"> do</w:t>
      </w:r>
    </w:p>
    <w:p w14:paraId="474B3CDC" w14:textId="77777777" w:rsidR="009B3A27" w:rsidRPr="009B3A27" w:rsidRDefault="009B3A27" w:rsidP="009B3A27">
      <w:pPr>
        <w:spacing w:before="100" w:beforeAutospacing="1" w:after="100" w:afterAutospacing="1" w:line="240" w:lineRule="auto"/>
        <w:outlineLvl w:val="0"/>
        <w:rPr>
          <w:rFonts w:ascii="Courier New" w:eastAsia="Times New Roman" w:hAnsi="Courier New" w:cs="Courier New"/>
          <w:sz w:val="20"/>
          <w:szCs w:val="20"/>
        </w:rPr>
      </w:pPr>
      <w:r w:rsidRPr="009B3A27">
        <w:rPr>
          <w:rFonts w:ascii="Courier New" w:eastAsia="Times New Roman" w:hAnsi="Courier New" w:cs="Courier New"/>
          <w:sz w:val="20"/>
          <w:szCs w:val="20"/>
        </w:rPr>
        <w:t xml:space="preserve">            if EXISTS_COURSE_</w:t>
      </w:r>
      <w:proofErr w:type="gramStart"/>
      <w:r w:rsidRPr="009B3A27">
        <w:rPr>
          <w:rFonts w:ascii="Courier New" w:eastAsia="Times New Roman" w:hAnsi="Courier New" w:cs="Courier New"/>
          <w:sz w:val="20"/>
          <w:szCs w:val="20"/>
        </w:rPr>
        <w:t>VECTOR(</w:t>
      </w:r>
      <w:proofErr w:type="gramEnd"/>
      <w:r w:rsidRPr="009B3A27">
        <w:rPr>
          <w:rFonts w:ascii="Courier New" w:eastAsia="Times New Roman" w:hAnsi="Courier New" w:cs="Courier New"/>
          <w:sz w:val="20"/>
          <w:szCs w:val="20"/>
        </w:rPr>
        <w:t>courses, p) then</w:t>
      </w:r>
    </w:p>
    <w:p w14:paraId="2C6A9538" w14:textId="77777777" w:rsidR="009B3A27" w:rsidRPr="009B3A27" w:rsidRDefault="009B3A27" w:rsidP="009B3A27">
      <w:pPr>
        <w:spacing w:before="100" w:beforeAutospacing="1" w:after="100" w:afterAutospacing="1" w:line="240" w:lineRule="auto"/>
        <w:outlineLvl w:val="0"/>
        <w:rPr>
          <w:rFonts w:ascii="Courier New" w:eastAsia="Times New Roman" w:hAnsi="Courier New" w:cs="Courier New"/>
          <w:sz w:val="20"/>
          <w:szCs w:val="20"/>
        </w:rPr>
      </w:pPr>
      <w:r w:rsidRPr="009B3A27">
        <w:rPr>
          <w:rFonts w:ascii="Courier New" w:eastAsia="Times New Roman" w:hAnsi="Courier New" w:cs="Courier New"/>
          <w:sz w:val="20"/>
          <w:szCs w:val="20"/>
        </w:rPr>
        <w:t xml:space="preserve">                </w:t>
      </w:r>
      <w:proofErr w:type="spellStart"/>
      <w:r w:rsidRPr="009B3A27">
        <w:rPr>
          <w:rFonts w:ascii="Courier New" w:eastAsia="Times New Roman" w:hAnsi="Courier New" w:cs="Courier New"/>
          <w:sz w:val="20"/>
          <w:szCs w:val="20"/>
        </w:rPr>
        <w:t>validList.APPEND</w:t>
      </w:r>
      <w:proofErr w:type="spellEnd"/>
      <w:r w:rsidRPr="009B3A27">
        <w:rPr>
          <w:rFonts w:ascii="Courier New" w:eastAsia="Times New Roman" w:hAnsi="Courier New" w:cs="Courier New"/>
          <w:sz w:val="20"/>
          <w:szCs w:val="20"/>
        </w:rPr>
        <w:t>(p)</w:t>
      </w:r>
    </w:p>
    <w:p w14:paraId="0FEB6242" w14:textId="77777777" w:rsidR="009B3A27" w:rsidRPr="009B3A27" w:rsidRDefault="009B3A27" w:rsidP="009B3A27">
      <w:pPr>
        <w:spacing w:before="100" w:beforeAutospacing="1" w:after="100" w:afterAutospacing="1" w:line="240" w:lineRule="auto"/>
        <w:outlineLvl w:val="0"/>
        <w:rPr>
          <w:rFonts w:ascii="Courier New" w:eastAsia="Times New Roman" w:hAnsi="Courier New" w:cs="Courier New"/>
          <w:sz w:val="20"/>
          <w:szCs w:val="20"/>
        </w:rPr>
      </w:pPr>
      <w:r w:rsidRPr="009B3A27">
        <w:rPr>
          <w:rFonts w:ascii="Courier New" w:eastAsia="Times New Roman" w:hAnsi="Courier New" w:cs="Courier New"/>
          <w:sz w:val="20"/>
          <w:szCs w:val="20"/>
        </w:rPr>
        <w:lastRenderedPageBreak/>
        <w:t xml:space="preserve">            else</w:t>
      </w:r>
    </w:p>
    <w:p w14:paraId="54253A71" w14:textId="77777777" w:rsidR="009B3A27" w:rsidRPr="009B3A27" w:rsidRDefault="009B3A27" w:rsidP="009B3A27">
      <w:pPr>
        <w:spacing w:before="100" w:beforeAutospacing="1" w:after="100" w:afterAutospacing="1" w:line="240" w:lineRule="auto"/>
        <w:outlineLvl w:val="0"/>
        <w:rPr>
          <w:rFonts w:ascii="Courier New" w:eastAsia="Times New Roman" w:hAnsi="Courier New" w:cs="Courier New"/>
          <w:sz w:val="20"/>
          <w:szCs w:val="20"/>
        </w:rPr>
      </w:pPr>
      <w:r w:rsidRPr="009B3A27">
        <w:rPr>
          <w:rFonts w:ascii="Courier New" w:eastAsia="Times New Roman" w:hAnsi="Courier New" w:cs="Courier New"/>
          <w:sz w:val="20"/>
          <w:szCs w:val="20"/>
        </w:rPr>
        <w:t xml:space="preserve">                // keep it, but it will print as missing definition</w:t>
      </w:r>
    </w:p>
    <w:p w14:paraId="333FF14B" w14:textId="77777777" w:rsidR="009B3A27" w:rsidRPr="009B3A27" w:rsidRDefault="009B3A27" w:rsidP="009B3A27">
      <w:pPr>
        <w:spacing w:before="100" w:beforeAutospacing="1" w:after="100" w:afterAutospacing="1" w:line="240" w:lineRule="auto"/>
        <w:outlineLvl w:val="0"/>
        <w:rPr>
          <w:rFonts w:ascii="Courier New" w:eastAsia="Times New Roman" w:hAnsi="Courier New" w:cs="Courier New"/>
          <w:sz w:val="20"/>
          <w:szCs w:val="20"/>
        </w:rPr>
      </w:pPr>
      <w:r w:rsidRPr="009B3A27">
        <w:rPr>
          <w:rFonts w:ascii="Courier New" w:eastAsia="Times New Roman" w:hAnsi="Courier New" w:cs="Courier New"/>
          <w:sz w:val="20"/>
          <w:szCs w:val="20"/>
        </w:rPr>
        <w:t xml:space="preserve">                </w:t>
      </w:r>
      <w:proofErr w:type="spellStart"/>
      <w:r w:rsidRPr="009B3A27">
        <w:rPr>
          <w:rFonts w:ascii="Courier New" w:eastAsia="Times New Roman" w:hAnsi="Courier New" w:cs="Courier New"/>
          <w:sz w:val="20"/>
          <w:szCs w:val="20"/>
        </w:rPr>
        <w:t>validList.APPEND</w:t>
      </w:r>
      <w:proofErr w:type="spellEnd"/>
      <w:r w:rsidRPr="009B3A27">
        <w:rPr>
          <w:rFonts w:ascii="Courier New" w:eastAsia="Times New Roman" w:hAnsi="Courier New" w:cs="Courier New"/>
          <w:sz w:val="20"/>
          <w:szCs w:val="20"/>
        </w:rPr>
        <w:t>(p)</w:t>
      </w:r>
    </w:p>
    <w:p w14:paraId="3718A7D5" w14:textId="77777777" w:rsidR="009B3A27" w:rsidRPr="009B3A27" w:rsidRDefault="009B3A27" w:rsidP="009B3A27">
      <w:pPr>
        <w:spacing w:before="100" w:beforeAutospacing="1" w:after="100" w:afterAutospacing="1" w:line="240" w:lineRule="auto"/>
        <w:outlineLvl w:val="0"/>
        <w:rPr>
          <w:rFonts w:ascii="Courier New" w:eastAsia="Times New Roman" w:hAnsi="Courier New" w:cs="Courier New"/>
          <w:sz w:val="20"/>
          <w:szCs w:val="20"/>
        </w:rPr>
      </w:pPr>
      <w:r w:rsidRPr="009B3A27">
        <w:rPr>
          <w:rFonts w:ascii="Courier New" w:eastAsia="Times New Roman" w:hAnsi="Courier New" w:cs="Courier New"/>
          <w:sz w:val="20"/>
          <w:szCs w:val="20"/>
        </w:rPr>
        <w:t xml:space="preserve">            end if</w:t>
      </w:r>
    </w:p>
    <w:p w14:paraId="47EB6B33" w14:textId="77777777" w:rsidR="009B3A27" w:rsidRPr="009B3A27" w:rsidRDefault="009B3A27" w:rsidP="009B3A27">
      <w:pPr>
        <w:spacing w:before="100" w:beforeAutospacing="1" w:after="100" w:afterAutospacing="1" w:line="240" w:lineRule="auto"/>
        <w:outlineLvl w:val="0"/>
        <w:rPr>
          <w:rFonts w:ascii="Courier New" w:eastAsia="Times New Roman" w:hAnsi="Courier New" w:cs="Courier New"/>
          <w:sz w:val="20"/>
          <w:szCs w:val="20"/>
        </w:rPr>
      </w:pPr>
      <w:r w:rsidRPr="009B3A27">
        <w:rPr>
          <w:rFonts w:ascii="Courier New" w:eastAsia="Times New Roman" w:hAnsi="Courier New" w:cs="Courier New"/>
          <w:sz w:val="20"/>
          <w:szCs w:val="20"/>
        </w:rPr>
        <w:t xml:space="preserve">        end for</w:t>
      </w:r>
    </w:p>
    <w:p w14:paraId="2D7C4EAF" w14:textId="77777777" w:rsidR="009B3A27" w:rsidRPr="009B3A27" w:rsidRDefault="009B3A27" w:rsidP="009B3A27">
      <w:pPr>
        <w:spacing w:before="100" w:beforeAutospacing="1" w:after="100" w:afterAutospacing="1" w:line="240" w:lineRule="auto"/>
        <w:outlineLvl w:val="0"/>
        <w:rPr>
          <w:rFonts w:ascii="Courier New" w:eastAsia="Times New Roman" w:hAnsi="Courier New" w:cs="Courier New"/>
          <w:sz w:val="20"/>
          <w:szCs w:val="20"/>
        </w:rPr>
      </w:pPr>
      <w:r w:rsidRPr="009B3A27">
        <w:rPr>
          <w:rFonts w:ascii="Courier New" w:eastAsia="Times New Roman" w:hAnsi="Courier New" w:cs="Courier New"/>
          <w:sz w:val="20"/>
          <w:szCs w:val="20"/>
        </w:rPr>
        <w:t xml:space="preserve">        courses[</w:t>
      </w:r>
      <w:proofErr w:type="spellStart"/>
      <w:r w:rsidRPr="009B3A27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proofErr w:type="gramStart"/>
      <w:r w:rsidRPr="009B3A27">
        <w:rPr>
          <w:rFonts w:ascii="Courier New" w:eastAsia="Times New Roman" w:hAnsi="Courier New" w:cs="Courier New"/>
          <w:sz w:val="20"/>
          <w:szCs w:val="20"/>
        </w:rPr>
        <w:t>].</w:t>
      </w:r>
      <w:proofErr w:type="spellStart"/>
      <w:r w:rsidRPr="009B3A27">
        <w:rPr>
          <w:rFonts w:ascii="Courier New" w:eastAsia="Times New Roman" w:hAnsi="Courier New" w:cs="Courier New"/>
          <w:sz w:val="20"/>
          <w:szCs w:val="20"/>
        </w:rPr>
        <w:t>prereqs</w:t>
      </w:r>
      <w:proofErr w:type="spellEnd"/>
      <w:proofErr w:type="gramEnd"/>
      <w:r w:rsidRPr="009B3A27">
        <w:rPr>
          <w:rFonts w:ascii="Courier New" w:eastAsia="Times New Roman" w:hAnsi="Courier New" w:cs="Courier New"/>
          <w:sz w:val="20"/>
          <w:szCs w:val="20"/>
        </w:rPr>
        <w:t xml:space="preserve"> &lt;- </w:t>
      </w:r>
      <w:proofErr w:type="spellStart"/>
      <w:r w:rsidRPr="009B3A27">
        <w:rPr>
          <w:rFonts w:ascii="Courier New" w:eastAsia="Times New Roman" w:hAnsi="Courier New" w:cs="Courier New"/>
          <w:sz w:val="20"/>
          <w:szCs w:val="20"/>
        </w:rPr>
        <w:t>validList</w:t>
      </w:r>
      <w:proofErr w:type="spellEnd"/>
    </w:p>
    <w:p w14:paraId="6EA12F1B" w14:textId="59CF837C" w:rsidR="009B3A27" w:rsidRPr="009B3A27" w:rsidRDefault="009B3A27" w:rsidP="009B3A27">
      <w:pPr>
        <w:spacing w:before="100" w:beforeAutospacing="1" w:after="100" w:afterAutospacing="1" w:line="240" w:lineRule="auto"/>
        <w:outlineLvl w:val="0"/>
        <w:rPr>
          <w:rFonts w:ascii="Courier New" w:eastAsia="Times New Roman" w:hAnsi="Courier New" w:cs="Courier New"/>
          <w:sz w:val="20"/>
          <w:szCs w:val="20"/>
        </w:rPr>
      </w:pPr>
      <w:r w:rsidRPr="009B3A27">
        <w:rPr>
          <w:rFonts w:ascii="Courier New" w:eastAsia="Times New Roman" w:hAnsi="Courier New" w:cs="Courier New"/>
          <w:sz w:val="20"/>
          <w:szCs w:val="20"/>
        </w:rPr>
        <w:t xml:space="preserve">    end for</w:t>
      </w:r>
    </w:p>
    <w:p w14:paraId="389916B2" w14:textId="77777777" w:rsidR="009B3A27" w:rsidRPr="009B3A27" w:rsidRDefault="009B3A27" w:rsidP="009B3A27">
      <w:pPr>
        <w:spacing w:before="100" w:beforeAutospacing="1" w:after="100" w:afterAutospacing="1" w:line="240" w:lineRule="auto"/>
        <w:outlineLvl w:val="0"/>
        <w:rPr>
          <w:rFonts w:ascii="Courier New" w:eastAsia="Times New Roman" w:hAnsi="Courier New" w:cs="Courier New"/>
          <w:sz w:val="20"/>
          <w:szCs w:val="20"/>
        </w:rPr>
      </w:pPr>
      <w:r w:rsidRPr="009B3A27">
        <w:rPr>
          <w:rFonts w:ascii="Courier New" w:eastAsia="Times New Roman" w:hAnsi="Courier New" w:cs="Courier New"/>
          <w:sz w:val="20"/>
          <w:szCs w:val="20"/>
        </w:rPr>
        <w:t xml:space="preserve">    return courses</w:t>
      </w:r>
    </w:p>
    <w:p w14:paraId="33A8335E" w14:textId="08F41374" w:rsidR="009B3A27" w:rsidRPr="009B3A27" w:rsidRDefault="009B3A27" w:rsidP="009B3A27">
      <w:pPr>
        <w:spacing w:before="100" w:beforeAutospacing="1" w:after="100" w:afterAutospacing="1" w:line="240" w:lineRule="auto"/>
        <w:outlineLvl w:val="0"/>
        <w:rPr>
          <w:rFonts w:ascii="Courier New" w:eastAsia="Times New Roman" w:hAnsi="Courier New" w:cs="Courier New"/>
          <w:sz w:val="20"/>
          <w:szCs w:val="20"/>
        </w:rPr>
      </w:pPr>
      <w:r w:rsidRPr="009B3A27">
        <w:rPr>
          <w:rFonts w:ascii="Courier New" w:eastAsia="Times New Roman" w:hAnsi="Courier New" w:cs="Courier New"/>
          <w:sz w:val="20"/>
          <w:szCs w:val="20"/>
        </w:rPr>
        <w:t>END FUNCTION</w:t>
      </w:r>
    </w:p>
    <w:p w14:paraId="56C76827" w14:textId="77777777" w:rsidR="009B3A27" w:rsidRPr="009B3A27" w:rsidRDefault="009B3A27" w:rsidP="009B3A27">
      <w:pPr>
        <w:spacing w:before="100" w:beforeAutospacing="1" w:after="100" w:afterAutospacing="1" w:line="240" w:lineRule="auto"/>
        <w:outlineLvl w:val="0"/>
        <w:rPr>
          <w:rFonts w:ascii="Courier New" w:eastAsia="Times New Roman" w:hAnsi="Courier New" w:cs="Courier New"/>
          <w:sz w:val="20"/>
          <w:szCs w:val="20"/>
        </w:rPr>
      </w:pPr>
      <w:r w:rsidRPr="009B3A27">
        <w:rPr>
          <w:rFonts w:ascii="Courier New" w:eastAsia="Times New Roman" w:hAnsi="Courier New" w:cs="Courier New"/>
          <w:sz w:val="20"/>
          <w:szCs w:val="20"/>
        </w:rPr>
        <w:t>FUNCTION EXISTS_COURSE_</w:t>
      </w:r>
      <w:proofErr w:type="gramStart"/>
      <w:r w:rsidRPr="009B3A27">
        <w:rPr>
          <w:rFonts w:ascii="Courier New" w:eastAsia="Times New Roman" w:hAnsi="Courier New" w:cs="Courier New"/>
          <w:sz w:val="20"/>
          <w:szCs w:val="20"/>
        </w:rPr>
        <w:t>VECTOR(</w:t>
      </w:r>
      <w:proofErr w:type="gramEnd"/>
      <w:r w:rsidRPr="009B3A27">
        <w:rPr>
          <w:rFonts w:ascii="Courier New" w:eastAsia="Times New Roman" w:hAnsi="Courier New" w:cs="Courier New"/>
          <w:sz w:val="20"/>
          <w:szCs w:val="20"/>
        </w:rPr>
        <w:t xml:space="preserve">courses: vector&lt;Course&gt;, </w:t>
      </w:r>
      <w:proofErr w:type="spellStart"/>
      <w:r w:rsidRPr="009B3A27">
        <w:rPr>
          <w:rFonts w:ascii="Courier New" w:eastAsia="Times New Roman" w:hAnsi="Courier New" w:cs="Courier New"/>
          <w:sz w:val="20"/>
          <w:szCs w:val="20"/>
        </w:rPr>
        <w:t>courseNumber</w:t>
      </w:r>
      <w:proofErr w:type="spellEnd"/>
      <w:r w:rsidRPr="009B3A27">
        <w:rPr>
          <w:rFonts w:ascii="Courier New" w:eastAsia="Times New Roman" w:hAnsi="Courier New" w:cs="Courier New"/>
          <w:sz w:val="20"/>
          <w:szCs w:val="20"/>
        </w:rPr>
        <w:t xml:space="preserve">: string) -&gt; </w:t>
      </w:r>
      <w:proofErr w:type="gramStart"/>
      <w:r w:rsidRPr="009B3A27">
        <w:rPr>
          <w:rFonts w:ascii="Courier New" w:eastAsia="Times New Roman" w:hAnsi="Courier New" w:cs="Courier New"/>
          <w:sz w:val="20"/>
          <w:szCs w:val="20"/>
        </w:rPr>
        <w:t>bool</w:t>
      </w:r>
      <w:proofErr w:type="gramEnd"/>
    </w:p>
    <w:p w14:paraId="3AF37330" w14:textId="77777777" w:rsidR="009B3A27" w:rsidRPr="009B3A27" w:rsidRDefault="009B3A27" w:rsidP="009B3A27">
      <w:pPr>
        <w:spacing w:before="100" w:beforeAutospacing="1" w:after="100" w:afterAutospacing="1" w:line="240" w:lineRule="auto"/>
        <w:outlineLvl w:val="0"/>
        <w:rPr>
          <w:rFonts w:ascii="Courier New" w:eastAsia="Times New Roman" w:hAnsi="Courier New" w:cs="Courier New"/>
          <w:sz w:val="20"/>
          <w:szCs w:val="20"/>
        </w:rPr>
      </w:pPr>
      <w:r w:rsidRPr="009B3A27">
        <w:rPr>
          <w:rFonts w:ascii="Courier New" w:eastAsia="Times New Roman" w:hAnsi="Courier New" w:cs="Courier New"/>
          <w:sz w:val="20"/>
          <w:szCs w:val="20"/>
        </w:rPr>
        <w:t xml:space="preserve">    target &lt;- </w:t>
      </w:r>
      <w:proofErr w:type="gramStart"/>
      <w:r w:rsidRPr="009B3A27">
        <w:rPr>
          <w:rFonts w:ascii="Courier New" w:eastAsia="Times New Roman" w:hAnsi="Courier New" w:cs="Courier New"/>
          <w:sz w:val="20"/>
          <w:szCs w:val="20"/>
        </w:rPr>
        <w:t>NORMALIZE(</w:t>
      </w:r>
      <w:proofErr w:type="spellStart"/>
      <w:proofErr w:type="gramEnd"/>
      <w:r w:rsidRPr="009B3A27">
        <w:rPr>
          <w:rFonts w:ascii="Courier New" w:eastAsia="Times New Roman" w:hAnsi="Courier New" w:cs="Courier New"/>
          <w:sz w:val="20"/>
          <w:szCs w:val="20"/>
        </w:rPr>
        <w:t>courseNumber</w:t>
      </w:r>
      <w:proofErr w:type="spellEnd"/>
      <w:r w:rsidRPr="009B3A27">
        <w:rPr>
          <w:rFonts w:ascii="Courier New" w:eastAsia="Times New Roman" w:hAnsi="Courier New" w:cs="Courier New"/>
          <w:sz w:val="20"/>
          <w:szCs w:val="20"/>
        </w:rPr>
        <w:t>)</w:t>
      </w:r>
    </w:p>
    <w:p w14:paraId="2896DC2B" w14:textId="77777777" w:rsidR="009B3A27" w:rsidRPr="009B3A27" w:rsidRDefault="009B3A27" w:rsidP="009B3A27">
      <w:pPr>
        <w:spacing w:before="100" w:beforeAutospacing="1" w:after="100" w:afterAutospacing="1" w:line="240" w:lineRule="auto"/>
        <w:outlineLvl w:val="0"/>
        <w:rPr>
          <w:rFonts w:ascii="Courier New" w:eastAsia="Times New Roman" w:hAnsi="Courier New" w:cs="Courier New"/>
          <w:sz w:val="20"/>
          <w:szCs w:val="20"/>
        </w:rPr>
      </w:pPr>
      <w:r w:rsidRPr="009B3A27">
        <w:rPr>
          <w:rFonts w:ascii="Courier New" w:eastAsia="Times New Roman" w:hAnsi="Courier New" w:cs="Courier New"/>
          <w:sz w:val="20"/>
          <w:szCs w:val="20"/>
        </w:rPr>
        <w:t xml:space="preserve">    for each c in courses do</w:t>
      </w:r>
    </w:p>
    <w:p w14:paraId="3E892E65" w14:textId="77777777" w:rsidR="009B3A27" w:rsidRPr="009B3A27" w:rsidRDefault="009B3A27" w:rsidP="009B3A27">
      <w:pPr>
        <w:spacing w:before="100" w:beforeAutospacing="1" w:after="100" w:afterAutospacing="1" w:line="240" w:lineRule="auto"/>
        <w:outlineLvl w:val="0"/>
        <w:rPr>
          <w:rFonts w:ascii="Courier New" w:eastAsia="Times New Roman" w:hAnsi="Courier New" w:cs="Courier New"/>
          <w:sz w:val="20"/>
          <w:szCs w:val="20"/>
        </w:rPr>
      </w:pPr>
      <w:r w:rsidRPr="009B3A27">
        <w:rPr>
          <w:rFonts w:ascii="Courier New" w:eastAsia="Times New Roman" w:hAnsi="Courier New" w:cs="Courier New"/>
          <w:sz w:val="20"/>
          <w:szCs w:val="20"/>
        </w:rPr>
        <w:t xml:space="preserve">        if NORMALIZE(</w:t>
      </w:r>
      <w:proofErr w:type="spellStart"/>
      <w:proofErr w:type="gramStart"/>
      <w:r w:rsidRPr="009B3A27">
        <w:rPr>
          <w:rFonts w:ascii="Courier New" w:eastAsia="Times New Roman" w:hAnsi="Courier New" w:cs="Courier New"/>
          <w:sz w:val="20"/>
          <w:szCs w:val="20"/>
        </w:rPr>
        <w:t>c.number</w:t>
      </w:r>
      <w:proofErr w:type="spellEnd"/>
      <w:proofErr w:type="gramEnd"/>
      <w:r w:rsidRPr="009B3A27">
        <w:rPr>
          <w:rFonts w:ascii="Courier New" w:eastAsia="Times New Roman" w:hAnsi="Courier New" w:cs="Courier New"/>
          <w:sz w:val="20"/>
          <w:szCs w:val="20"/>
        </w:rPr>
        <w:t>) == target then</w:t>
      </w:r>
    </w:p>
    <w:p w14:paraId="2FC5AB30" w14:textId="77777777" w:rsidR="009B3A27" w:rsidRPr="009B3A27" w:rsidRDefault="009B3A27" w:rsidP="009B3A27">
      <w:pPr>
        <w:spacing w:before="100" w:beforeAutospacing="1" w:after="100" w:afterAutospacing="1" w:line="240" w:lineRule="auto"/>
        <w:outlineLvl w:val="0"/>
        <w:rPr>
          <w:rFonts w:ascii="Courier New" w:eastAsia="Times New Roman" w:hAnsi="Courier New" w:cs="Courier New"/>
          <w:sz w:val="20"/>
          <w:szCs w:val="20"/>
        </w:rPr>
      </w:pPr>
      <w:r w:rsidRPr="009B3A27">
        <w:rPr>
          <w:rFonts w:ascii="Courier New" w:eastAsia="Times New Roman" w:hAnsi="Courier New" w:cs="Courier New"/>
          <w:sz w:val="20"/>
          <w:szCs w:val="20"/>
        </w:rPr>
        <w:t xml:space="preserve">            return true</w:t>
      </w:r>
    </w:p>
    <w:p w14:paraId="4D4529C0" w14:textId="77777777" w:rsidR="009B3A27" w:rsidRPr="009B3A27" w:rsidRDefault="009B3A27" w:rsidP="009B3A27">
      <w:pPr>
        <w:spacing w:before="100" w:beforeAutospacing="1" w:after="100" w:afterAutospacing="1" w:line="240" w:lineRule="auto"/>
        <w:outlineLvl w:val="0"/>
        <w:rPr>
          <w:rFonts w:ascii="Courier New" w:eastAsia="Times New Roman" w:hAnsi="Courier New" w:cs="Courier New"/>
          <w:sz w:val="20"/>
          <w:szCs w:val="20"/>
        </w:rPr>
      </w:pPr>
      <w:r w:rsidRPr="009B3A27">
        <w:rPr>
          <w:rFonts w:ascii="Courier New" w:eastAsia="Times New Roman" w:hAnsi="Courier New" w:cs="Courier New"/>
          <w:sz w:val="20"/>
          <w:szCs w:val="20"/>
        </w:rPr>
        <w:t xml:space="preserve">        end if</w:t>
      </w:r>
    </w:p>
    <w:p w14:paraId="715F985E" w14:textId="77777777" w:rsidR="009B3A27" w:rsidRPr="009B3A27" w:rsidRDefault="009B3A27" w:rsidP="009B3A27">
      <w:pPr>
        <w:spacing w:before="100" w:beforeAutospacing="1" w:after="100" w:afterAutospacing="1" w:line="240" w:lineRule="auto"/>
        <w:outlineLvl w:val="0"/>
        <w:rPr>
          <w:rFonts w:ascii="Courier New" w:eastAsia="Times New Roman" w:hAnsi="Courier New" w:cs="Courier New"/>
          <w:sz w:val="20"/>
          <w:szCs w:val="20"/>
        </w:rPr>
      </w:pPr>
      <w:r w:rsidRPr="009B3A27">
        <w:rPr>
          <w:rFonts w:ascii="Courier New" w:eastAsia="Times New Roman" w:hAnsi="Courier New" w:cs="Courier New"/>
          <w:sz w:val="20"/>
          <w:szCs w:val="20"/>
        </w:rPr>
        <w:t xml:space="preserve">    end for</w:t>
      </w:r>
    </w:p>
    <w:p w14:paraId="7B654462" w14:textId="77777777" w:rsidR="009B3A27" w:rsidRPr="009B3A27" w:rsidRDefault="009B3A27" w:rsidP="009B3A27">
      <w:pPr>
        <w:spacing w:before="100" w:beforeAutospacing="1" w:after="100" w:afterAutospacing="1" w:line="240" w:lineRule="auto"/>
        <w:outlineLvl w:val="0"/>
        <w:rPr>
          <w:rFonts w:ascii="Courier New" w:eastAsia="Times New Roman" w:hAnsi="Courier New" w:cs="Courier New"/>
          <w:sz w:val="20"/>
          <w:szCs w:val="20"/>
        </w:rPr>
      </w:pPr>
      <w:r w:rsidRPr="009B3A27">
        <w:rPr>
          <w:rFonts w:ascii="Courier New" w:eastAsia="Times New Roman" w:hAnsi="Courier New" w:cs="Courier New"/>
          <w:sz w:val="20"/>
          <w:szCs w:val="20"/>
        </w:rPr>
        <w:t xml:space="preserve">    return false</w:t>
      </w:r>
    </w:p>
    <w:p w14:paraId="6FCE3FE5" w14:textId="169AEFBB" w:rsidR="009B3A27" w:rsidRPr="009B3A27" w:rsidRDefault="009B3A27" w:rsidP="009B3A27">
      <w:pPr>
        <w:spacing w:before="100" w:beforeAutospacing="1" w:after="100" w:afterAutospacing="1" w:line="240" w:lineRule="auto"/>
        <w:outlineLvl w:val="0"/>
        <w:rPr>
          <w:rFonts w:ascii="Courier New" w:eastAsia="Times New Roman" w:hAnsi="Courier New" w:cs="Courier New"/>
          <w:sz w:val="20"/>
          <w:szCs w:val="20"/>
        </w:rPr>
      </w:pPr>
      <w:r w:rsidRPr="009B3A27">
        <w:rPr>
          <w:rFonts w:ascii="Courier New" w:eastAsia="Times New Roman" w:hAnsi="Courier New" w:cs="Courier New"/>
          <w:sz w:val="20"/>
          <w:szCs w:val="20"/>
        </w:rPr>
        <w:t>END FUNCTION</w:t>
      </w:r>
    </w:p>
    <w:p w14:paraId="56761C1E" w14:textId="77777777" w:rsidR="009B3A27" w:rsidRPr="009B3A27" w:rsidRDefault="009B3A27" w:rsidP="009B3A27">
      <w:pPr>
        <w:spacing w:before="100" w:beforeAutospacing="1" w:after="100" w:afterAutospacing="1" w:line="240" w:lineRule="auto"/>
        <w:outlineLvl w:val="0"/>
        <w:rPr>
          <w:rFonts w:ascii="Courier New" w:eastAsia="Times New Roman" w:hAnsi="Courier New" w:cs="Courier New"/>
          <w:sz w:val="20"/>
          <w:szCs w:val="20"/>
        </w:rPr>
      </w:pPr>
      <w:r w:rsidRPr="009B3A27">
        <w:rPr>
          <w:rFonts w:ascii="Courier New" w:eastAsia="Times New Roman" w:hAnsi="Courier New" w:cs="Courier New"/>
          <w:sz w:val="20"/>
          <w:szCs w:val="20"/>
        </w:rPr>
        <w:t>FUNCTION SEARCH_COURSE_</w:t>
      </w:r>
      <w:proofErr w:type="gramStart"/>
      <w:r w:rsidRPr="009B3A27">
        <w:rPr>
          <w:rFonts w:ascii="Courier New" w:eastAsia="Times New Roman" w:hAnsi="Courier New" w:cs="Courier New"/>
          <w:sz w:val="20"/>
          <w:szCs w:val="20"/>
        </w:rPr>
        <w:t>VECTOR(</w:t>
      </w:r>
      <w:proofErr w:type="gramEnd"/>
      <w:r w:rsidRPr="009B3A27">
        <w:rPr>
          <w:rFonts w:ascii="Courier New" w:eastAsia="Times New Roman" w:hAnsi="Courier New" w:cs="Courier New"/>
          <w:sz w:val="20"/>
          <w:szCs w:val="20"/>
        </w:rPr>
        <w:t xml:space="preserve">courses: vector&lt;Course&gt;, </w:t>
      </w:r>
      <w:proofErr w:type="spellStart"/>
      <w:r w:rsidRPr="009B3A27">
        <w:rPr>
          <w:rFonts w:ascii="Courier New" w:eastAsia="Times New Roman" w:hAnsi="Courier New" w:cs="Courier New"/>
          <w:sz w:val="20"/>
          <w:szCs w:val="20"/>
        </w:rPr>
        <w:t>courseNumber</w:t>
      </w:r>
      <w:proofErr w:type="spellEnd"/>
      <w:r w:rsidRPr="009B3A27">
        <w:rPr>
          <w:rFonts w:ascii="Courier New" w:eastAsia="Times New Roman" w:hAnsi="Courier New" w:cs="Courier New"/>
          <w:sz w:val="20"/>
          <w:szCs w:val="20"/>
        </w:rPr>
        <w:t>: string) -&gt; Course or null</w:t>
      </w:r>
    </w:p>
    <w:p w14:paraId="0C218258" w14:textId="77777777" w:rsidR="009B3A27" w:rsidRPr="009B3A27" w:rsidRDefault="009B3A27" w:rsidP="009B3A27">
      <w:pPr>
        <w:spacing w:before="100" w:beforeAutospacing="1" w:after="100" w:afterAutospacing="1" w:line="240" w:lineRule="auto"/>
        <w:outlineLvl w:val="0"/>
        <w:rPr>
          <w:rFonts w:ascii="Courier New" w:eastAsia="Times New Roman" w:hAnsi="Courier New" w:cs="Courier New"/>
          <w:sz w:val="20"/>
          <w:szCs w:val="20"/>
        </w:rPr>
      </w:pPr>
      <w:r w:rsidRPr="009B3A27">
        <w:rPr>
          <w:rFonts w:ascii="Courier New" w:eastAsia="Times New Roman" w:hAnsi="Courier New" w:cs="Courier New"/>
          <w:sz w:val="20"/>
          <w:szCs w:val="20"/>
        </w:rPr>
        <w:t xml:space="preserve">    target &lt;- </w:t>
      </w:r>
      <w:proofErr w:type="gramStart"/>
      <w:r w:rsidRPr="009B3A27">
        <w:rPr>
          <w:rFonts w:ascii="Courier New" w:eastAsia="Times New Roman" w:hAnsi="Courier New" w:cs="Courier New"/>
          <w:sz w:val="20"/>
          <w:szCs w:val="20"/>
        </w:rPr>
        <w:t>NORMALIZE(</w:t>
      </w:r>
      <w:proofErr w:type="spellStart"/>
      <w:proofErr w:type="gramEnd"/>
      <w:r w:rsidRPr="009B3A27">
        <w:rPr>
          <w:rFonts w:ascii="Courier New" w:eastAsia="Times New Roman" w:hAnsi="Courier New" w:cs="Courier New"/>
          <w:sz w:val="20"/>
          <w:szCs w:val="20"/>
        </w:rPr>
        <w:t>courseNumber</w:t>
      </w:r>
      <w:proofErr w:type="spellEnd"/>
      <w:r w:rsidRPr="009B3A27">
        <w:rPr>
          <w:rFonts w:ascii="Courier New" w:eastAsia="Times New Roman" w:hAnsi="Courier New" w:cs="Courier New"/>
          <w:sz w:val="20"/>
          <w:szCs w:val="20"/>
        </w:rPr>
        <w:t>)</w:t>
      </w:r>
    </w:p>
    <w:p w14:paraId="7C921C78" w14:textId="77777777" w:rsidR="009B3A27" w:rsidRPr="009B3A27" w:rsidRDefault="009B3A27" w:rsidP="009B3A27">
      <w:pPr>
        <w:spacing w:before="100" w:beforeAutospacing="1" w:after="100" w:afterAutospacing="1" w:line="240" w:lineRule="auto"/>
        <w:outlineLvl w:val="0"/>
        <w:rPr>
          <w:rFonts w:ascii="Courier New" w:eastAsia="Times New Roman" w:hAnsi="Courier New" w:cs="Courier New"/>
          <w:sz w:val="20"/>
          <w:szCs w:val="20"/>
        </w:rPr>
      </w:pPr>
      <w:r w:rsidRPr="009B3A27">
        <w:rPr>
          <w:rFonts w:ascii="Courier New" w:eastAsia="Times New Roman" w:hAnsi="Courier New" w:cs="Courier New"/>
          <w:sz w:val="20"/>
          <w:szCs w:val="20"/>
        </w:rPr>
        <w:t xml:space="preserve">    for each c in courses do</w:t>
      </w:r>
    </w:p>
    <w:p w14:paraId="0C5B11C5" w14:textId="77777777" w:rsidR="009B3A27" w:rsidRPr="009B3A27" w:rsidRDefault="009B3A27" w:rsidP="009B3A27">
      <w:pPr>
        <w:spacing w:before="100" w:beforeAutospacing="1" w:after="100" w:afterAutospacing="1" w:line="240" w:lineRule="auto"/>
        <w:outlineLvl w:val="0"/>
        <w:rPr>
          <w:rFonts w:ascii="Courier New" w:eastAsia="Times New Roman" w:hAnsi="Courier New" w:cs="Courier New"/>
          <w:sz w:val="20"/>
          <w:szCs w:val="20"/>
        </w:rPr>
      </w:pPr>
      <w:r w:rsidRPr="009B3A27">
        <w:rPr>
          <w:rFonts w:ascii="Courier New" w:eastAsia="Times New Roman" w:hAnsi="Courier New" w:cs="Courier New"/>
          <w:sz w:val="20"/>
          <w:szCs w:val="20"/>
        </w:rPr>
        <w:t xml:space="preserve">        if NORMALIZE(</w:t>
      </w:r>
      <w:proofErr w:type="spellStart"/>
      <w:proofErr w:type="gramStart"/>
      <w:r w:rsidRPr="009B3A27">
        <w:rPr>
          <w:rFonts w:ascii="Courier New" w:eastAsia="Times New Roman" w:hAnsi="Courier New" w:cs="Courier New"/>
          <w:sz w:val="20"/>
          <w:szCs w:val="20"/>
        </w:rPr>
        <w:t>c.number</w:t>
      </w:r>
      <w:proofErr w:type="spellEnd"/>
      <w:proofErr w:type="gramEnd"/>
      <w:r w:rsidRPr="009B3A27">
        <w:rPr>
          <w:rFonts w:ascii="Courier New" w:eastAsia="Times New Roman" w:hAnsi="Courier New" w:cs="Courier New"/>
          <w:sz w:val="20"/>
          <w:szCs w:val="20"/>
        </w:rPr>
        <w:t>) == target then</w:t>
      </w:r>
    </w:p>
    <w:p w14:paraId="1CC574E1" w14:textId="77777777" w:rsidR="009B3A27" w:rsidRPr="009B3A27" w:rsidRDefault="009B3A27" w:rsidP="009B3A27">
      <w:pPr>
        <w:spacing w:before="100" w:beforeAutospacing="1" w:after="100" w:afterAutospacing="1" w:line="240" w:lineRule="auto"/>
        <w:outlineLvl w:val="0"/>
        <w:rPr>
          <w:rFonts w:ascii="Courier New" w:eastAsia="Times New Roman" w:hAnsi="Courier New" w:cs="Courier New"/>
          <w:sz w:val="20"/>
          <w:szCs w:val="20"/>
        </w:rPr>
      </w:pPr>
      <w:r w:rsidRPr="009B3A27">
        <w:rPr>
          <w:rFonts w:ascii="Courier New" w:eastAsia="Times New Roman" w:hAnsi="Courier New" w:cs="Courier New"/>
          <w:sz w:val="20"/>
          <w:szCs w:val="20"/>
        </w:rPr>
        <w:t xml:space="preserve">            return c</w:t>
      </w:r>
    </w:p>
    <w:p w14:paraId="5E21AC0F" w14:textId="77777777" w:rsidR="009B3A27" w:rsidRPr="009B3A27" w:rsidRDefault="009B3A27" w:rsidP="009B3A27">
      <w:pPr>
        <w:spacing w:before="100" w:beforeAutospacing="1" w:after="100" w:afterAutospacing="1" w:line="240" w:lineRule="auto"/>
        <w:outlineLvl w:val="0"/>
        <w:rPr>
          <w:rFonts w:ascii="Courier New" w:eastAsia="Times New Roman" w:hAnsi="Courier New" w:cs="Courier New"/>
          <w:sz w:val="20"/>
          <w:szCs w:val="20"/>
        </w:rPr>
      </w:pPr>
      <w:r w:rsidRPr="009B3A27">
        <w:rPr>
          <w:rFonts w:ascii="Courier New" w:eastAsia="Times New Roman" w:hAnsi="Courier New" w:cs="Courier New"/>
          <w:sz w:val="20"/>
          <w:szCs w:val="20"/>
        </w:rPr>
        <w:t xml:space="preserve">        end if</w:t>
      </w:r>
    </w:p>
    <w:p w14:paraId="4CD2B0DD" w14:textId="77777777" w:rsidR="009B3A27" w:rsidRPr="009B3A27" w:rsidRDefault="009B3A27" w:rsidP="009B3A27">
      <w:pPr>
        <w:spacing w:before="100" w:beforeAutospacing="1" w:after="100" w:afterAutospacing="1" w:line="240" w:lineRule="auto"/>
        <w:outlineLvl w:val="0"/>
        <w:rPr>
          <w:rFonts w:ascii="Courier New" w:eastAsia="Times New Roman" w:hAnsi="Courier New" w:cs="Courier New"/>
          <w:sz w:val="20"/>
          <w:szCs w:val="20"/>
        </w:rPr>
      </w:pPr>
      <w:r w:rsidRPr="009B3A27">
        <w:rPr>
          <w:rFonts w:ascii="Courier New" w:eastAsia="Times New Roman" w:hAnsi="Courier New" w:cs="Courier New"/>
          <w:sz w:val="20"/>
          <w:szCs w:val="20"/>
        </w:rPr>
        <w:lastRenderedPageBreak/>
        <w:t xml:space="preserve">    end for</w:t>
      </w:r>
    </w:p>
    <w:p w14:paraId="49D7D9F6" w14:textId="77777777" w:rsidR="009B3A27" w:rsidRPr="009B3A27" w:rsidRDefault="009B3A27" w:rsidP="009B3A27">
      <w:pPr>
        <w:spacing w:before="100" w:beforeAutospacing="1" w:after="100" w:afterAutospacing="1" w:line="240" w:lineRule="auto"/>
        <w:outlineLvl w:val="0"/>
        <w:rPr>
          <w:rFonts w:ascii="Courier New" w:eastAsia="Times New Roman" w:hAnsi="Courier New" w:cs="Courier New"/>
          <w:sz w:val="20"/>
          <w:szCs w:val="20"/>
        </w:rPr>
      </w:pPr>
      <w:r w:rsidRPr="009B3A27">
        <w:rPr>
          <w:rFonts w:ascii="Courier New" w:eastAsia="Times New Roman" w:hAnsi="Courier New" w:cs="Courier New"/>
          <w:sz w:val="20"/>
          <w:szCs w:val="20"/>
        </w:rPr>
        <w:t xml:space="preserve">    return null</w:t>
      </w:r>
    </w:p>
    <w:p w14:paraId="1C9D40AA" w14:textId="7A9865BB" w:rsidR="009B3A27" w:rsidRPr="009B3A27" w:rsidRDefault="009B3A27" w:rsidP="009B3A27">
      <w:pPr>
        <w:spacing w:before="100" w:beforeAutospacing="1" w:after="100" w:afterAutospacing="1" w:line="240" w:lineRule="auto"/>
        <w:outlineLvl w:val="0"/>
        <w:rPr>
          <w:rFonts w:ascii="Courier New" w:eastAsia="Times New Roman" w:hAnsi="Courier New" w:cs="Courier New"/>
          <w:sz w:val="20"/>
          <w:szCs w:val="20"/>
        </w:rPr>
      </w:pPr>
      <w:r w:rsidRPr="009B3A27">
        <w:rPr>
          <w:rFonts w:ascii="Courier New" w:eastAsia="Times New Roman" w:hAnsi="Courier New" w:cs="Courier New"/>
          <w:sz w:val="20"/>
          <w:szCs w:val="20"/>
        </w:rPr>
        <w:t>END FUNCTION</w:t>
      </w:r>
    </w:p>
    <w:p w14:paraId="57C68DE7" w14:textId="77777777" w:rsidR="009B3A27" w:rsidRPr="009B3A27" w:rsidRDefault="009B3A27" w:rsidP="009B3A27">
      <w:pPr>
        <w:spacing w:before="100" w:beforeAutospacing="1" w:after="100" w:afterAutospacing="1" w:line="240" w:lineRule="auto"/>
        <w:outlineLvl w:val="0"/>
        <w:rPr>
          <w:rFonts w:ascii="Courier New" w:eastAsia="Times New Roman" w:hAnsi="Courier New" w:cs="Courier New"/>
          <w:sz w:val="20"/>
          <w:szCs w:val="20"/>
        </w:rPr>
      </w:pPr>
      <w:r w:rsidRPr="009B3A27">
        <w:rPr>
          <w:rFonts w:ascii="Courier New" w:eastAsia="Times New Roman" w:hAnsi="Courier New" w:cs="Courier New"/>
          <w:sz w:val="20"/>
          <w:szCs w:val="20"/>
        </w:rPr>
        <w:t>FUNCTION PRINT_COURSE_WITH_PREREQS_</w:t>
      </w:r>
      <w:proofErr w:type="gramStart"/>
      <w:r w:rsidRPr="009B3A27">
        <w:rPr>
          <w:rFonts w:ascii="Courier New" w:eastAsia="Times New Roman" w:hAnsi="Courier New" w:cs="Courier New"/>
          <w:sz w:val="20"/>
          <w:szCs w:val="20"/>
        </w:rPr>
        <w:t>VECTOR(</w:t>
      </w:r>
      <w:proofErr w:type="gramEnd"/>
      <w:r w:rsidRPr="009B3A27">
        <w:rPr>
          <w:rFonts w:ascii="Courier New" w:eastAsia="Times New Roman" w:hAnsi="Courier New" w:cs="Courier New"/>
          <w:sz w:val="20"/>
          <w:szCs w:val="20"/>
        </w:rPr>
        <w:t xml:space="preserve">courses: vector&lt;Course&gt;, </w:t>
      </w:r>
      <w:proofErr w:type="spellStart"/>
      <w:r w:rsidRPr="009B3A27">
        <w:rPr>
          <w:rFonts w:ascii="Courier New" w:eastAsia="Times New Roman" w:hAnsi="Courier New" w:cs="Courier New"/>
          <w:sz w:val="20"/>
          <w:szCs w:val="20"/>
        </w:rPr>
        <w:t>courseNumber</w:t>
      </w:r>
      <w:proofErr w:type="spellEnd"/>
      <w:r w:rsidRPr="009B3A27">
        <w:rPr>
          <w:rFonts w:ascii="Courier New" w:eastAsia="Times New Roman" w:hAnsi="Courier New" w:cs="Courier New"/>
          <w:sz w:val="20"/>
          <w:szCs w:val="20"/>
        </w:rPr>
        <w:t>: string)</w:t>
      </w:r>
    </w:p>
    <w:p w14:paraId="773EB014" w14:textId="77777777" w:rsidR="009B3A27" w:rsidRPr="009B3A27" w:rsidRDefault="009B3A27" w:rsidP="009B3A27">
      <w:pPr>
        <w:spacing w:before="100" w:beforeAutospacing="1" w:after="100" w:afterAutospacing="1" w:line="240" w:lineRule="auto"/>
        <w:outlineLvl w:val="0"/>
        <w:rPr>
          <w:rFonts w:ascii="Courier New" w:eastAsia="Times New Roman" w:hAnsi="Courier New" w:cs="Courier New"/>
          <w:sz w:val="20"/>
          <w:szCs w:val="20"/>
        </w:rPr>
      </w:pPr>
      <w:r w:rsidRPr="009B3A27">
        <w:rPr>
          <w:rFonts w:ascii="Courier New" w:eastAsia="Times New Roman" w:hAnsi="Courier New" w:cs="Courier New"/>
          <w:sz w:val="20"/>
          <w:szCs w:val="20"/>
        </w:rPr>
        <w:t xml:space="preserve">    course &lt;- SEARCH_COURSE_</w:t>
      </w:r>
      <w:proofErr w:type="gramStart"/>
      <w:r w:rsidRPr="009B3A27">
        <w:rPr>
          <w:rFonts w:ascii="Courier New" w:eastAsia="Times New Roman" w:hAnsi="Courier New" w:cs="Courier New"/>
          <w:sz w:val="20"/>
          <w:szCs w:val="20"/>
        </w:rPr>
        <w:t>VECTOR(</w:t>
      </w:r>
      <w:proofErr w:type="gramEnd"/>
      <w:r w:rsidRPr="009B3A27">
        <w:rPr>
          <w:rFonts w:ascii="Courier New" w:eastAsia="Times New Roman" w:hAnsi="Courier New" w:cs="Courier New"/>
          <w:sz w:val="20"/>
          <w:szCs w:val="20"/>
        </w:rPr>
        <w:t xml:space="preserve">courses, </w:t>
      </w:r>
      <w:proofErr w:type="spellStart"/>
      <w:r w:rsidRPr="009B3A27">
        <w:rPr>
          <w:rFonts w:ascii="Courier New" w:eastAsia="Times New Roman" w:hAnsi="Courier New" w:cs="Courier New"/>
          <w:sz w:val="20"/>
          <w:szCs w:val="20"/>
        </w:rPr>
        <w:t>courseNumber</w:t>
      </w:r>
      <w:proofErr w:type="spellEnd"/>
      <w:r w:rsidRPr="009B3A27">
        <w:rPr>
          <w:rFonts w:ascii="Courier New" w:eastAsia="Times New Roman" w:hAnsi="Courier New" w:cs="Courier New"/>
          <w:sz w:val="20"/>
          <w:szCs w:val="20"/>
        </w:rPr>
        <w:t>)</w:t>
      </w:r>
    </w:p>
    <w:p w14:paraId="3AF5F550" w14:textId="77777777" w:rsidR="009B3A27" w:rsidRPr="009B3A27" w:rsidRDefault="009B3A27" w:rsidP="009B3A27">
      <w:pPr>
        <w:spacing w:before="100" w:beforeAutospacing="1" w:after="100" w:afterAutospacing="1" w:line="240" w:lineRule="auto"/>
        <w:outlineLvl w:val="0"/>
        <w:rPr>
          <w:rFonts w:ascii="Courier New" w:eastAsia="Times New Roman" w:hAnsi="Courier New" w:cs="Courier New"/>
          <w:sz w:val="20"/>
          <w:szCs w:val="20"/>
        </w:rPr>
      </w:pPr>
      <w:r w:rsidRPr="009B3A27">
        <w:rPr>
          <w:rFonts w:ascii="Courier New" w:eastAsia="Times New Roman" w:hAnsi="Courier New" w:cs="Courier New"/>
          <w:sz w:val="20"/>
          <w:szCs w:val="20"/>
        </w:rPr>
        <w:t xml:space="preserve">    if course == null then</w:t>
      </w:r>
    </w:p>
    <w:p w14:paraId="08D0D642" w14:textId="77777777" w:rsidR="009B3A27" w:rsidRPr="009B3A27" w:rsidRDefault="009B3A27" w:rsidP="009B3A27">
      <w:pPr>
        <w:spacing w:before="100" w:beforeAutospacing="1" w:after="100" w:afterAutospacing="1" w:line="240" w:lineRule="auto"/>
        <w:outlineLvl w:val="0"/>
        <w:rPr>
          <w:rFonts w:ascii="Courier New" w:eastAsia="Times New Roman" w:hAnsi="Courier New" w:cs="Courier New"/>
          <w:sz w:val="20"/>
          <w:szCs w:val="20"/>
        </w:rPr>
      </w:pPr>
      <w:r w:rsidRPr="009B3A27">
        <w:rPr>
          <w:rFonts w:ascii="Courier New" w:eastAsia="Times New Roman" w:hAnsi="Courier New" w:cs="Courier New"/>
          <w:sz w:val="20"/>
          <w:szCs w:val="20"/>
        </w:rPr>
        <w:t xml:space="preserve">        print "Course not found."</w:t>
      </w:r>
    </w:p>
    <w:p w14:paraId="4EB84D6F" w14:textId="77777777" w:rsidR="009B3A27" w:rsidRPr="009B3A27" w:rsidRDefault="009B3A27" w:rsidP="009B3A27">
      <w:pPr>
        <w:spacing w:before="100" w:beforeAutospacing="1" w:after="100" w:afterAutospacing="1" w:line="240" w:lineRule="auto"/>
        <w:outlineLvl w:val="0"/>
        <w:rPr>
          <w:rFonts w:ascii="Courier New" w:eastAsia="Times New Roman" w:hAnsi="Courier New" w:cs="Courier New"/>
          <w:sz w:val="20"/>
          <w:szCs w:val="20"/>
        </w:rPr>
      </w:pPr>
      <w:r w:rsidRPr="009B3A27">
        <w:rPr>
          <w:rFonts w:ascii="Courier New" w:eastAsia="Times New Roman" w:hAnsi="Courier New" w:cs="Courier New"/>
          <w:sz w:val="20"/>
          <w:szCs w:val="20"/>
        </w:rPr>
        <w:t xml:space="preserve">        return</w:t>
      </w:r>
    </w:p>
    <w:p w14:paraId="29C406A7" w14:textId="50EBA150" w:rsidR="009B3A27" w:rsidRPr="009B3A27" w:rsidRDefault="009B3A27" w:rsidP="009B3A27">
      <w:pPr>
        <w:spacing w:before="100" w:beforeAutospacing="1" w:after="100" w:afterAutospacing="1" w:line="240" w:lineRule="auto"/>
        <w:outlineLvl w:val="0"/>
        <w:rPr>
          <w:rFonts w:ascii="Courier New" w:eastAsia="Times New Roman" w:hAnsi="Courier New" w:cs="Courier New"/>
          <w:sz w:val="20"/>
          <w:szCs w:val="20"/>
        </w:rPr>
      </w:pPr>
      <w:r w:rsidRPr="009B3A27">
        <w:rPr>
          <w:rFonts w:ascii="Courier New" w:eastAsia="Times New Roman" w:hAnsi="Courier New" w:cs="Courier New"/>
          <w:sz w:val="20"/>
          <w:szCs w:val="20"/>
        </w:rPr>
        <w:t xml:space="preserve">    end if</w:t>
      </w:r>
    </w:p>
    <w:p w14:paraId="6040012B" w14:textId="77777777" w:rsidR="009B3A27" w:rsidRPr="009B3A27" w:rsidRDefault="009B3A27" w:rsidP="009B3A27">
      <w:pPr>
        <w:spacing w:before="100" w:beforeAutospacing="1" w:after="100" w:afterAutospacing="1" w:line="240" w:lineRule="auto"/>
        <w:outlineLvl w:val="0"/>
        <w:rPr>
          <w:rFonts w:ascii="Courier New" w:eastAsia="Times New Roman" w:hAnsi="Courier New" w:cs="Courier New"/>
          <w:sz w:val="20"/>
          <w:szCs w:val="20"/>
        </w:rPr>
      </w:pPr>
      <w:r w:rsidRPr="009B3A27">
        <w:rPr>
          <w:rFonts w:ascii="Courier New" w:eastAsia="Times New Roman" w:hAnsi="Courier New" w:cs="Courier New"/>
          <w:sz w:val="20"/>
          <w:szCs w:val="20"/>
        </w:rPr>
        <w:t xml:space="preserve">    print </w:t>
      </w:r>
      <w:proofErr w:type="spellStart"/>
      <w:proofErr w:type="gramStart"/>
      <w:r w:rsidRPr="009B3A27">
        <w:rPr>
          <w:rFonts w:ascii="Courier New" w:eastAsia="Times New Roman" w:hAnsi="Courier New" w:cs="Courier New"/>
          <w:sz w:val="20"/>
          <w:szCs w:val="20"/>
        </w:rPr>
        <w:t>course.number</w:t>
      </w:r>
      <w:proofErr w:type="spellEnd"/>
      <w:proofErr w:type="gramEnd"/>
      <w:r w:rsidRPr="009B3A27">
        <w:rPr>
          <w:rFonts w:ascii="Courier New" w:eastAsia="Times New Roman" w:hAnsi="Courier New" w:cs="Courier New"/>
          <w:sz w:val="20"/>
          <w:szCs w:val="20"/>
        </w:rPr>
        <w:t xml:space="preserve"> + ", " + </w:t>
      </w:r>
      <w:proofErr w:type="spellStart"/>
      <w:proofErr w:type="gramStart"/>
      <w:r w:rsidRPr="009B3A27">
        <w:rPr>
          <w:rFonts w:ascii="Courier New" w:eastAsia="Times New Roman" w:hAnsi="Courier New" w:cs="Courier New"/>
          <w:sz w:val="20"/>
          <w:szCs w:val="20"/>
        </w:rPr>
        <w:t>course.title</w:t>
      </w:r>
      <w:proofErr w:type="spellEnd"/>
      <w:proofErr w:type="gramEnd"/>
    </w:p>
    <w:p w14:paraId="1279B9EC" w14:textId="77777777" w:rsidR="009B3A27" w:rsidRPr="009B3A27" w:rsidRDefault="009B3A27" w:rsidP="009B3A27">
      <w:pPr>
        <w:spacing w:before="100" w:beforeAutospacing="1" w:after="100" w:afterAutospacing="1" w:line="240" w:lineRule="auto"/>
        <w:outlineLvl w:val="0"/>
        <w:rPr>
          <w:rFonts w:ascii="Courier New" w:eastAsia="Times New Roman" w:hAnsi="Courier New" w:cs="Courier New"/>
          <w:sz w:val="20"/>
          <w:szCs w:val="20"/>
        </w:rPr>
      </w:pPr>
      <w:r w:rsidRPr="009B3A27">
        <w:rPr>
          <w:rFonts w:ascii="Courier New" w:eastAsia="Times New Roman" w:hAnsi="Courier New" w:cs="Courier New"/>
          <w:sz w:val="20"/>
          <w:szCs w:val="20"/>
        </w:rPr>
        <w:t xml:space="preserve">    if </w:t>
      </w:r>
      <w:proofErr w:type="spellStart"/>
      <w:proofErr w:type="gramStart"/>
      <w:r w:rsidRPr="009B3A27">
        <w:rPr>
          <w:rFonts w:ascii="Courier New" w:eastAsia="Times New Roman" w:hAnsi="Courier New" w:cs="Courier New"/>
          <w:sz w:val="20"/>
          <w:szCs w:val="20"/>
        </w:rPr>
        <w:t>course.prereqs</w:t>
      </w:r>
      <w:proofErr w:type="spellEnd"/>
      <w:proofErr w:type="gramEnd"/>
      <w:r w:rsidRPr="009B3A27">
        <w:rPr>
          <w:rFonts w:ascii="Courier New" w:eastAsia="Times New Roman" w:hAnsi="Courier New" w:cs="Courier New"/>
          <w:sz w:val="20"/>
          <w:szCs w:val="20"/>
        </w:rPr>
        <w:t xml:space="preserve"> is empty then</w:t>
      </w:r>
    </w:p>
    <w:p w14:paraId="62DE4A68" w14:textId="77777777" w:rsidR="009B3A27" w:rsidRPr="009B3A27" w:rsidRDefault="009B3A27" w:rsidP="009B3A27">
      <w:pPr>
        <w:spacing w:before="100" w:beforeAutospacing="1" w:after="100" w:afterAutospacing="1" w:line="240" w:lineRule="auto"/>
        <w:outlineLvl w:val="0"/>
        <w:rPr>
          <w:rFonts w:ascii="Courier New" w:eastAsia="Times New Roman" w:hAnsi="Courier New" w:cs="Courier New"/>
          <w:sz w:val="20"/>
          <w:szCs w:val="20"/>
        </w:rPr>
      </w:pPr>
      <w:r w:rsidRPr="009B3A27">
        <w:rPr>
          <w:rFonts w:ascii="Courier New" w:eastAsia="Times New Roman" w:hAnsi="Courier New" w:cs="Courier New"/>
          <w:sz w:val="20"/>
          <w:szCs w:val="20"/>
        </w:rPr>
        <w:t xml:space="preserve">        print "Prerequisites: none"</w:t>
      </w:r>
    </w:p>
    <w:p w14:paraId="04D9500D" w14:textId="77777777" w:rsidR="009B3A27" w:rsidRPr="009B3A27" w:rsidRDefault="009B3A27" w:rsidP="009B3A27">
      <w:pPr>
        <w:spacing w:before="100" w:beforeAutospacing="1" w:after="100" w:afterAutospacing="1" w:line="240" w:lineRule="auto"/>
        <w:outlineLvl w:val="0"/>
        <w:rPr>
          <w:rFonts w:ascii="Courier New" w:eastAsia="Times New Roman" w:hAnsi="Courier New" w:cs="Courier New"/>
          <w:sz w:val="20"/>
          <w:szCs w:val="20"/>
        </w:rPr>
      </w:pPr>
      <w:r w:rsidRPr="009B3A27">
        <w:rPr>
          <w:rFonts w:ascii="Courier New" w:eastAsia="Times New Roman" w:hAnsi="Courier New" w:cs="Courier New"/>
          <w:sz w:val="20"/>
          <w:szCs w:val="20"/>
        </w:rPr>
        <w:t xml:space="preserve">    else</w:t>
      </w:r>
    </w:p>
    <w:p w14:paraId="1FE0B527" w14:textId="77777777" w:rsidR="009B3A27" w:rsidRPr="009B3A27" w:rsidRDefault="009B3A27" w:rsidP="009B3A27">
      <w:pPr>
        <w:spacing w:before="100" w:beforeAutospacing="1" w:after="100" w:afterAutospacing="1" w:line="240" w:lineRule="auto"/>
        <w:outlineLvl w:val="0"/>
        <w:rPr>
          <w:rFonts w:ascii="Courier New" w:eastAsia="Times New Roman" w:hAnsi="Courier New" w:cs="Courier New"/>
          <w:sz w:val="20"/>
          <w:szCs w:val="20"/>
        </w:rPr>
      </w:pPr>
      <w:r w:rsidRPr="009B3A27">
        <w:rPr>
          <w:rFonts w:ascii="Courier New" w:eastAsia="Times New Roman" w:hAnsi="Courier New" w:cs="Courier New"/>
          <w:sz w:val="20"/>
          <w:szCs w:val="20"/>
        </w:rPr>
        <w:t xml:space="preserve">        print "Prerequisites:"</w:t>
      </w:r>
    </w:p>
    <w:p w14:paraId="0A925603" w14:textId="77777777" w:rsidR="009B3A27" w:rsidRPr="009B3A27" w:rsidRDefault="009B3A27" w:rsidP="009B3A27">
      <w:pPr>
        <w:spacing w:before="100" w:beforeAutospacing="1" w:after="100" w:afterAutospacing="1" w:line="240" w:lineRule="auto"/>
        <w:outlineLvl w:val="0"/>
        <w:rPr>
          <w:rFonts w:ascii="Courier New" w:eastAsia="Times New Roman" w:hAnsi="Courier New" w:cs="Courier New"/>
          <w:sz w:val="20"/>
          <w:szCs w:val="20"/>
        </w:rPr>
      </w:pPr>
      <w:r w:rsidRPr="009B3A27">
        <w:rPr>
          <w:rFonts w:ascii="Courier New" w:eastAsia="Times New Roman" w:hAnsi="Courier New" w:cs="Courier New"/>
          <w:sz w:val="20"/>
          <w:szCs w:val="20"/>
        </w:rPr>
        <w:t xml:space="preserve">        for each p in </w:t>
      </w:r>
      <w:proofErr w:type="spellStart"/>
      <w:proofErr w:type="gramStart"/>
      <w:r w:rsidRPr="009B3A27">
        <w:rPr>
          <w:rFonts w:ascii="Courier New" w:eastAsia="Times New Roman" w:hAnsi="Courier New" w:cs="Courier New"/>
          <w:sz w:val="20"/>
          <w:szCs w:val="20"/>
        </w:rPr>
        <w:t>course.prereqs</w:t>
      </w:r>
      <w:proofErr w:type="spellEnd"/>
      <w:proofErr w:type="gramEnd"/>
      <w:r w:rsidRPr="009B3A27">
        <w:rPr>
          <w:rFonts w:ascii="Courier New" w:eastAsia="Times New Roman" w:hAnsi="Courier New" w:cs="Courier New"/>
          <w:sz w:val="20"/>
          <w:szCs w:val="20"/>
        </w:rPr>
        <w:t xml:space="preserve"> do</w:t>
      </w:r>
    </w:p>
    <w:p w14:paraId="2AFA7773" w14:textId="77777777" w:rsidR="009B3A27" w:rsidRPr="009B3A27" w:rsidRDefault="009B3A27" w:rsidP="009B3A27">
      <w:pPr>
        <w:spacing w:before="100" w:beforeAutospacing="1" w:after="100" w:afterAutospacing="1" w:line="240" w:lineRule="auto"/>
        <w:outlineLvl w:val="0"/>
        <w:rPr>
          <w:rFonts w:ascii="Courier New" w:eastAsia="Times New Roman" w:hAnsi="Courier New" w:cs="Courier New"/>
          <w:sz w:val="20"/>
          <w:szCs w:val="20"/>
        </w:rPr>
      </w:pPr>
      <w:r w:rsidRPr="009B3A27">
        <w:rPr>
          <w:rFonts w:ascii="Courier New" w:eastAsia="Times New Roman" w:hAnsi="Courier New" w:cs="Courier New"/>
          <w:sz w:val="20"/>
          <w:szCs w:val="20"/>
        </w:rPr>
        <w:t xml:space="preserve">            pre &lt;- SEARCH_COURSE_</w:t>
      </w:r>
      <w:proofErr w:type="gramStart"/>
      <w:r w:rsidRPr="009B3A27">
        <w:rPr>
          <w:rFonts w:ascii="Courier New" w:eastAsia="Times New Roman" w:hAnsi="Courier New" w:cs="Courier New"/>
          <w:sz w:val="20"/>
          <w:szCs w:val="20"/>
        </w:rPr>
        <w:t>VECTOR(</w:t>
      </w:r>
      <w:proofErr w:type="gramEnd"/>
      <w:r w:rsidRPr="009B3A27">
        <w:rPr>
          <w:rFonts w:ascii="Courier New" w:eastAsia="Times New Roman" w:hAnsi="Courier New" w:cs="Courier New"/>
          <w:sz w:val="20"/>
          <w:szCs w:val="20"/>
        </w:rPr>
        <w:t>courses, p)</w:t>
      </w:r>
    </w:p>
    <w:p w14:paraId="65C53FC1" w14:textId="77777777" w:rsidR="009B3A27" w:rsidRPr="009B3A27" w:rsidRDefault="009B3A27" w:rsidP="009B3A27">
      <w:pPr>
        <w:spacing w:before="100" w:beforeAutospacing="1" w:after="100" w:afterAutospacing="1" w:line="240" w:lineRule="auto"/>
        <w:outlineLvl w:val="0"/>
        <w:rPr>
          <w:rFonts w:ascii="Courier New" w:eastAsia="Times New Roman" w:hAnsi="Courier New" w:cs="Courier New"/>
          <w:sz w:val="20"/>
          <w:szCs w:val="20"/>
        </w:rPr>
      </w:pPr>
      <w:r w:rsidRPr="009B3A27">
        <w:rPr>
          <w:rFonts w:ascii="Courier New" w:eastAsia="Times New Roman" w:hAnsi="Courier New" w:cs="Courier New"/>
          <w:sz w:val="20"/>
          <w:szCs w:val="20"/>
        </w:rPr>
        <w:t xml:space="preserve">            if </w:t>
      </w:r>
      <w:proofErr w:type="gramStart"/>
      <w:r w:rsidRPr="009B3A27">
        <w:rPr>
          <w:rFonts w:ascii="Courier New" w:eastAsia="Times New Roman" w:hAnsi="Courier New" w:cs="Courier New"/>
          <w:sz w:val="20"/>
          <w:szCs w:val="20"/>
        </w:rPr>
        <w:t>pre !</w:t>
      </w:r>
      <w:proofErr w:type="gramEnd"/>
      <w:r w:rsidRPr="009B3A27">
        <w:rPr>
          <w:rFonts w:ascii="Courier New" w:eastAsia="Times New Roman" w:hAnsi="Courier New" w:cs="Courier New"/>
          <w:sz w:val="20"/>
          <w:szCs w:val="20"/>
        </w:rPr>
        <w:t>= null then</w:t>
      </w:r>
    </w:p>
    <w:p w14:paraId="5B2BCC2B" w14:textId="77777777" w:rsidR="009B3A27" w:rsidRPr="009B3A27" w:rsidRDefault="009B3A27" w:rsidP="009B3A27">
      <w:pPr>
        <w:spacing w:before="100" w:beforeAutospacing="1" w:after="100" w:afterAutospacing="1" w:line="240" w:lineRule="auto"/>
        <w:outlineLvl w:val="0"/>
        <w:rPr>
          <w:rFonts w:ascii="Courier New" w:eastAsia="Times New Roman" w:hAnsi="Courier New" w:cs="Courier New"/>
          <w:sz w:val="20"/>
          <w:szCs w:val="20"/>
        </w:rPr>
      </w:pPr>
      <w:r w:rsidRPr="009B3A27">
        <w:rPr>
          <w:rFonts w:ascii="Courier New" w:eastAsia="Times New Roman" w:hAnsi="Courier New" w:cs="Courier New"/>
          <w:sz w:val="20"/>
          <w:szCs w:val="20"/>
        </w:rPr>
        <w:t xml:space="preserve">                print </w:t>
      </w:r>
      <w:proofErr w:type="gramStart"/>
      <w:r w:rsidRPr="009B3A27">
        <w:rPr>
          <w:rFonts w:ascii="Courier New" w:eastAsia="Times New Roman" w:hAnsi="Courier New" w:cs="Courier New"/>
          <w:sz w:val="20"/>
          <w:szCs w:val="20"/>
        </w:rPr>
        <w:t>"  "</w:t>
      </w:r>
      <w:proofErr w:type="gramEnd"/>
      <w:r w:rsidRPr="009B3A27">
        <w:rPr>
          <w:rFonts w:ascii="Courier New" w:eastAsia="Times New Roman" w:hAnsi="Courier New" w:cs="Courier New"/>
          <w:sz w:val="20"/>
          <w:szCs w:val="20"/>
        </w:rPr>
        <w:t xml:space="preserve"> + </w:t>
      </w:r>
      <w:proofErr w:type="spellStart"/>
      <w:proofErr w:type="gramStart"/>
      <w:r w:rsidRPr="009B3A27">
        <w:rPr>
          <w:rFonts w:ascii="Courier New" w:eastAsia="Times New Roman" w:hAnsi="Courier New" w:cs="Courier New"/>
          <w:sz w:val="20"/>
          <w:szCs w:val="20"/>
        </w:rPr>
        <w:t>pre.number</w:t>
      </w:r>
      <w:proofErr w:type="spellEnd"/>
      <w:proofErr w:type="gramEnd"/>
      <w:r w:rsidRPr="009B3A27">
        <w:rPr>
          <w:rFonts w:ascii="Courier New" w:eastAsia="Times New Roman" w:hAnsi="Courier New" w:cs="Courier New"/>
          <w:sz w:val="20"/>
          <w:szCs w:val="20"/>
        </w:rPr>
        <w:t xml:space="preserve"> + " - " + </w:t>
      </w:r>
      <w:proofErr w:type="spellStart"/>
      <w:proofErr w:type="gramStart"/>
      <w:r w:rsidRPr="009B3A27">
        <w:rPr>
          <w:rFonts w:ascii="Courier New" w:eastAsia="Times New Roman" w:hAnsi="Courier New" w:cs="Courier New"/>
          <w:sz w:val="20"/>
          <w:szCs w:val="20"/>
        </w:rPr>
        <w:t>pre.title</w:t>
      </w:r>
      <w:proofErr w:type="spellEnd"/>
      <w:proofErr w:type="gramEnd"/>
    </w:p>
    <w:p w14:paraId="3A446D88" w14:textId="77777777" w:rsidR="009B3A27" w:rsidRPr="009B3A27" w:rsidRDefault="009B3A27" w:rsidP="009B3A27">
      <w:pPr>
        <w:spacing w:before="100" w:beforeAutospacing="1" w:after="100" w:afterAutospacing="1" w:line="240" w:lineRule="auto"/>
        <w:outlineLvl w:val="0"/>
        <w:rPr>
          <w:rFonts w:ascii="Courier New" w:eastAsia="Times New Roman" w:hAnsi="Courier New" w:cs="Courier New"/>
          <w:sz w:val="20"/>
          <w:szCs w:val="20"/>
        </w:rPr>
      </w:pPr>
      <w:r w:rsidRPr="009B3A27">
        <w:rPr>
          <w:rFonts w:ascii="Courier New" w:eastAsia="Times New Roman" w:hAnsi="Courier New" w:cs="Courier New"/>
          <w:sz w:val="20"/>
          <w:szCs w:val="20"/>
        </w:rPr>
        <w:t xml:space="preserve">            else</w:t>
      </w:r>
    </w:p>
    <w:p w14:paraId="6E2AC110" w14:textId="77777777" w:rsidR="009B3A27" w:rsidRPr="009B3A27" w:rsidRDefault="009B3A27" w:rsidP="009B3A27">
      <w:pPr>
        <w:spacing w:before="100" w:beforeAutospacing="1" w:after="100" w:afterAutospacing="1" w:line="240" w:lineRule="auto"/>
        <w:outlineLvl w:val="0"/>
        <w:rPr>
          <w:rFonts w:ascii="Courier New" w:eastAsia="Times New Roman" w:hAnsi="Courier New" w:cs="Courier New"/>
          <w:sz w:val="20"/>
          <w:szCs w:val="20"/>
        </w:rPr>
      </w:pPr>
      <w:r w:rsidRPr="009B3A27">
        <w:rPr>
          <w:rFonts w:ascii="Courier New" w:eastAsia="Times New Roman" w:hAnsi="Courier New" w:cs="Courier New"/>
          <w:sz w:val="20"/>
          <w:szCs w:val="20"/>
        </w:rPr>
        <w:t xml:space="preserve">                print </w:t>
      </w:r>
      <w:proofErr w:type="gramStart"/>
      <w:r w:rsidRPr="009B3A27">
        <w:rPr>
          <w:rFonts w:ascii="Courier New" w:eastAsia="Times New Roman" w:hAnsi="Courier New" w:cs="Courier New"/>
          <w:sz w:val="20"/>
          <w:szCs w:val="20"/>
        </w:rPr>
        <w:t>"  "</w:t>
      </w:r>
      <w:proofErr w:type="gramEnd"/>
      <w:r w:rsidRPr="009B3A27">
        <w:rPr>
          <w:rFonts w:ascii="Courier New" w:eastAsia="Times New Roman" w:hAnsi="Courier New" w:cs="Courier New"/>
          <w:sz w:val="20"/>
          <w:szCs w:val="20"/>
        </w:rPr>
        <w:t xml:space="preserve"> + p + " (missing definition)"</w:t>
      </w:r>
    </w:p>
    <w:p w14:paraId="793D67AA" w14:textId="77777777" w:rsidR="009B3A27" w:rsidRPr="009B3A27" w:rsidRDefault="009B3A27" w:rsidP="009B3A27">
      <w:pPr>
        <w:spacing w:before="100" w:beforeAutospacing="1" w:after="100" w:afterAutospacing="1" w:line="240" w:lineRule="auto"/>
        <w:outlineLvl w:val="0"/>
        <w:rPr>
          <w:rFonts w:ascii="Courier New" w:eastAsia="Times New Roman" w:hAnsi="Courier New" w:cs="Courier New"/>
          <w:sz w:val="20"/>
          <w:szCs w:val="20"/>
        </w:rPr>
      </w:pPr>
      <w:r w:rsidRPr="009B3A27">
        <w:rPr>
          <w:rFonts w:ascii="Courier New" w:eastAsia="Times New Roman" w:hAnsi="Courier New" w:cs="Courier New"/>
          <w:sz w:val="20"/>
          <w:szCs w:val="20"/>
        </w:rPr>
        <w:t xml:space="preserve">            end if</w:t>
      </w:r>
    </w:p>
    <w:p w14:paraId="43BED17B" w14:textId="77777777" w:rsidR="009B3A27" w:rsidRPr="009B3A27" w:rsidRDefault="009B3A27" w:rsidP="009B3A27">
      <w:pPr>
        <w:spacing w:before="100" w:beforeAutospacing="1" w:after="100" w:afterAutospacing="1" w:line="240" w:lineRule="auto"/>
        <w:outlineLvl w:val="0"/>
        <w:rPr>
          <w:rFonts w:ascii="Courier New" w:eastAsia="Times New Roman" w:hAnsi="Courier New" w:cs="Courier New"/>
          <w:sz w:val="20"/>
          <w:szCs w:val="20"/>
        </w:rPr>
      </w:pPr>
      <w:r w:rsidRPr="009B3A27">
        <w:rPr>
          <w:rFonts w:ascii="Courier New" w:eastAsia="Times New Roman" w:hAnsi="Courier New" w:cs="Courier New"/>
          <w:sz w:val="20"/>
          <w:szCs w:val="20"/>
        </w:rPr>
        <w:t xml:space="preserve">        end for</w:t>
      </w:r>
    </w:p>
    <w:p w14:paraId="0A7724BE" w14:textId="77777777" w:rsidR="009B3A27" w:rsidRPr="009B3A27" w:rsidRDefault="009B3A27" w:rsidP="009B3A27">
      <w:pPr>
        <w:spacing w:before="100" w:beforeAutospacing="1" w:after="100" w:afterAutospacing="1" w:line="240" w:lineRule="auto"/>
        <w:outlineLvl w:val="0"/>
        <w:rPr>
          <w:rFonts w:ascii="Courier New" w:eastAsia="Times New Roman" w:hAnsi="Courier New" w:cs="Courier New"/>
          <w:sz w:val="20"/>
          <w:szCs w:val="20"/>
        </w:rPr>
      </w:pPr>
      <w:r w:rsidRPr="009B3A27">
        <w:rPr>
          <w:rFonts w:ascii="Courier New" w:eastAsia="Times New Roman" w:hAnsi="Courier New" w:cs="Courier New"/>
          <w:sz w:val="20"/>
          <w:szCs w:val="20"/>
        </w:rPr>
        <w:t xml:space="preserve">    end if</w:t>
      </w:r>
    </w:p>
    <w:p w14:paraId="17C94453" w14:textId="77777777" w:rsidR="009B3A27" w:rsidRPr="009B3A27" w:rsidRDefault="009B3A27" w:rsidP="009B3A27">
      <w:pPr>
        <w:spacing w:before="100" w:beforeAutospacing="1" w:after="100" w:afterAutospacing="1" w:line="240" w:lineRule="auto"/>
        <w:outlineLvl w:val="0"/>
        <w:rPr>
          <w:rFonts w:ascii="Courier New" w:eastAsia="Times New Roman" w:hAnsi="Courier New" w:cs="Courier New"/>
          <w:sz w:val="20"/>
          <w:szCs w:val="20"/>
        </w:rPr>
      </w:pPr>
      <w:r w:rsidRPr="009B3A27">
        <w:rPr>
          <w:rFonts w:ascii="Courier New" w:eastAsia="Times New Roman" w:hAnsi="Courier New" w:cs="Courier New"/>
          <w:sz w:val="20"/>
          <w:szCs w:val="20"/>
        </w:rPr>
        <w:t>END FUNCTION</w:t>
      </w:r>
    </w:p>
    <w:p w14:paraId="1F4ED994" w14:textId="77777777" w:rsidR="009B3A27" w:rsidRPr="009B3A27" w:rsidRDefault="009B3A27" w:rsidP="009B3A27">
      <w:pPr>
        <w:spacing w:before="100" w:beforeAutospacing="1" w:after="100" w:afterAutospacing="1" w:line="240" w:lineRule="auto"/>
        <w:outlineLvl w:val="0"/>
        <w:rPr>
          <w:rFonts w:ascii="Courier New" w:eastAsia="Times New Roman" w:hAnsi="Courier New" w:cs="Courier New"/>
          <w:sz w:val="20"/>
          <w:szCs w:val="20"/>
        </w:rPr>
      </w:pPr>
    </w:p>
    <w:p w14:paraId="2EFDC9CD" w14:textId="77777777" w:rsidR="009B3A27" w:rsidRPr="009B3A27" w:rsidRDefault="009B3A27" w:rsidP="009B3A27">
      <w:pPr>
        <w:spacing w:before="100" w:beforeAutospacing="1" w:after="100" w:afterAutospacing="1" w:line="240" w:lineRule="auto"/>
        <w:outlineLvl w:val="0"/>
        <w:rPr>
          <w:rFonts w:ascii="Courier New" w:eastAsia="Times New Roman" w:hAnsi="Courier New" w:cs="Courier New"/>
          <w:sz w:val="20"/>
          <w:szCs w:val="20"/>
        </w:rPr>
      </w:pPr>
      <w:r w:rsidRPr="009B3A27">
        <w:rPr>
          <w:rFonts w:ascii="Courier New" w:eastAsia="Times New Roman" w:hAnsi="Courier New" w:cs="Courier New"/>
          <w:sz w:val="20"/>
          <w:szCs w:val="20"/>
        </w:rPr>
        <w:lastRenderedPageBreak/>
        <w:t>FUNCTION PRINT_ALL_COURSES_</w:t>
      </w:r>
      <w:proofErr w:type="gramStart"/>
      <w:r w:rsidRPr="009B3A27">
        <w:rPr>
          <w:rFonts w:ascii="Courier New" w:eastAsia="Times New Roman" w:hAnsi="Courier New" w:cs="Courier New"/>
          <w:sz w:val="20"/>
          <w:szCs w:val="20"/>
        </w:rPr>
        <w:t>VECTOR(</w:t>
      </w:r>
      <w:proofErr w:type="gramEnd"/>
      <w:r w:rsidRPr="009B3A27">
        <w:rPr>
          <w:rFonts w:ascii="Courier New" w:eastAsia="Times New Roman" w:hAnsi="Courier New" w:cs="Courier New"/>
          <w:sz w:val="20"/>
          <w:szCs w:val="20"/>
        </w:rPr>
        <w:t>courses: vector&lt;Course&gt;)</w:t>
      </w:r>
    </w:p>
    <w:p w14:paraId="59337871" w14:textId="77777777" w:rsidR="009B3A27" w:rsidRPr="009B3A27" w:rsidRDefault="009B3A27" w:rsidP="009B3A27">
      <w:pPr>
        <w:spacing w:before="100" w:beforeAutospacing="1" w:after="100" w:afterAutospacing="1" w:line="240" w:lineRule="auto"/>
        <w:outlineLvl w:val="0"/>
        <w:rPr>
          <w:rFonts w:ascii="Courier New" w:eastAsia="Times New Roman" w:hAnsi="Courier New" w:cs="Courier New"/>
          <w:sz w:val="20"/>
          <w:szCs w:val="20"/>
        </w:rPr>
      </w:pPr>
      <w:r w:rsidRPr="009B3A27">
        <w:rPr>
          <w:rFonts w:ascii="Courier New" w:eastAsia="Times New Roman" w:hAnsi="Courier New" w:cs="Courier New"/>
          <w:sz w:val="20"/>
          <w:szCs w:val="20"/>
        </w:rPr>
        <w:t xml:space="preserve">    list &lt;- COPY_</w:t>
      </w:r>
      <w:proofErr w:type="gramStart"/>
      <w:r w:rsidRPr="009B3A27">
        <w:rPr>
          <w:rFonts w:ascii="Courier New" w:eastAsia="Times New Roman" w:hAnsi="Courier New" w:cs="Courier New"/>
          <w:sz w:val="20"/>
          <w:szCs w:val="20"/>
        </w:rPr>
        <w:t>VECTOR(</w:t>
      </w:r>
      <w:proofErr w:type="gramEnd"/>
      <w:r w:rsidRPr="009B3A27">
        <w:rPr>
          <w:rFonts w:ascii="Courier New" w:eastAsia="Times New Roman" w:hAnsi="Courier New" w:cs="Courier New"/>
          <w:sz w:val="20"/>
          <w:szCs w:val="20"/>
        </w:rPr>
        <w:t>courses)</w:t>
      </w:r>
    </w:p>
    <w:p w14:paraId="26A05F05" w14:textId="77777777" w:rsidR="009B3A27" w:rsidRPr="009B3A27" w:rsidRDefault="009B3A27" w:rsidP="009B3A27">
      <w:pPr>
        <w:spacing w:before="100" w:beforeAutospacing="1" w:after="100" w:afterAutospacing="1" w:line="240" w:lineRule="auto"/>
        <w:outlineLvl w:val="0"/>
        <w:rPr>
          <w:rFonts w:ascii="Courier New" w:eastAsia="Times New Roman" w:hAnsi="Courier New" w:cs="Courier New"/>
          <w:sz w:val="20"/>
          <w:szCs w:val="20"/>
        </w:rPr>
      </w:pPr>
      <w:r w:rsidRPr="009B3A27">
        <w:rPr>
          <w:rFonts w:ascii="Courier New" w:eastAsia="Times New Roman" w:hAnsi="Courier New" w:cs="Courier New"/>
          <w:sz w:val="20"/>
          <w:szCs w:val="20"/>
        </w:rPr>
        <w:t xml:space="preserve">    SORT_</w:t>
      </w:r>
      <w:proofErr w:type="gramStart"/>
      <w:r w:rsidRPr="009B3A27">
        <w:rPr>
          <w:rFonts w:ascii="Courier New" w:eastAsia="Times New Roman" w:hAnsi="Courier New" w:cs="Courier New"/>
          <w:sz w:val="20"/>
          <w:szCs w:val="20"/>
        </w:rPr>
        <w:t>BY(</w:t>
      </w:r>
      <w:proofErr w:type="gramEnd"/>
      <w:r w:rsidRPr="009B3A27">
        <w:rPr>
          <w:rFonts w:ascii="Courier New" w:eastAsia="Times New Roman" w:hAnsi="Courier New" w:cs="Courier New"/>
          <w:sz w:val="20"/>
          <w:szCs w:val="20"/>
        </w:rPr>
        <w:t xml:space="preserve">list, </w:t>
      </w:r>
      <w:proofErr w:type="spellStart"/>
      <w:proofErr w:type="gramStart"/>
      <w:r w:rsidRPr="009B3A27">
        <w:rPr>
          <w:rFonts w:ascii="Courier New" w:eastAsia="Times New Roman" w:hAnsi="Courier New" w:cs="Courier New"/>
          <w:sz w:val="20"/>
          <w:szCs w:val="20"/>
        </w:rPr>
        <w:t>c.number</w:t>
      </w:r>
      <w:proofErr w:type="spellEnd"/>
      <w:proofErr w:type="gramEnd"/>
      <w:r w:rsidRPr="009B3A27">
        <w:rPr>
          <w:rFonts w:ascii="Courier New" w:eastAsia="Times New Roman" w:hAnsi="Courier New" w:cs="Courier New"/>
          <w:sz w:val="20"/>
          <w:szCs w:val="20"/>
        </w:rPr>
        <w:t xml:space="preserve"> ascending, alphanumeric)</w:t>
      </w:r>
    </w:p>
    <w:p w14:paraId="7169FFBB" w14:textId="77777777" w:rsidR="009B3A27" w:rsidRPr="009B3A27" w:rsidRDefault="009B3A27" w:rsidP="009B3A27">
      <w:pPr>
        <w:spacing w:before="100" w:beforeAutospacing="1" w:after="100" w:afterAutospacing="1" w:line="240" w:lineRule="auto"/>
        <w:outlineLvl w:val="0"/>
        <w:rPr>
          <w:rFonts w:ascii="Courier New" w:eastAsia="Times New Roman" w:hAnsi="Courier New" w:cs="Courier New"/>
          <w:sz w:val="20"/>
          <w:szCs w:val="20"/>
        </w:rPr>
      </w:pPr>
      <w:r w:rsidRPr="009B3A27">
        <w:rPr>
          <w:rFonts w:ascii="Courier New" w:eastAsia="Times New Roman" w:hAnsi="Courier New" w:cs="Courier New"/>
          <w:sz w:val="20"/>
          <w:szCs w:val="20"/>
        </w:rPr>
        <w:t xml:space="preserve">    for each c in list do</w:t>
      </w:r>
    </w:p>
    <w:p w14:paraId="0A849CA0" w14:textId="77777777" w:rsidR="009B3A27" w:rsidRPr="009B3A27" w:rsidRDefault="009B3A27" w:rsidP="009B3A27">
      <w:pPr>
        <w:spacing w:before="100" w:beforeAutospacing="1" w:after="100" w:afterAutospacing="1" w:line="240" w:lineRule="auto"/>
        <w:outlineLvl w:val="0"/>
        <w:rPr>
          <w:rFonts w:ascii="Courier New" w:eastAsia="Times New Roman" w:hAnsi="Courier New" w:cs="Courier New"/>
          <w:sz w:val="20"/>
          <w:szCs w:val="20"/>
        </w:rPr>
      </w:pPr>
      <w:r w:rsidRPr="009B3A27">
        <w:rPr>
          <w:rFonts w:ascii="Courier New" w:eastAsia="Times New Roman" w:hAnsi="Courier New" w:cs="Courier New"/>
          <w:sz w:val="20"/>
          <w:szCs w:val="20"/>
        </w:rPr>
        <w:t xml:space="preserve">        print </w:t>
      </w:r>
      <w:proofErr w:type="spellStart"/>
      <w:proofErr w:type="gramStart"/>
      <w:r w:rsidRPr="009B3A27">
        <w:rPr>
          <w:rFonts w:ascii="Courier New" w:eastAsia="Times New Roman" w:hAnsi="Courier New" w:cs="Courier New"/>
          <w:sz w:val="20"/>
          <w:szCs w:val="20"/>
        </w:rPr>
        <w:t>c.number</w:t>
      </w:r>
      <w:proofErr w:type="spellEnd"/>
      <w:proofErr w:type="gramEnd"/>
      <w:r w:rsidRPr="009B3A27">
        <w:rPr>
          <w:rFonts w:ascii="Courier New" w:eastAsia="Times New Roman" w:hAnsi="Courier New" w:cs="Courier New"/>
          <w:sz w:val="20"/>
          <w:szCs w:val="20"/>
        </w:rPr>
        <w:t xml:space="preserve"> + ", " + </w:t>
      </w:r>
      <w:proofErr w:type="spellStart"/>
      <w:proofErr w:type="gramStart"/>
      <w:r w:rsidRPr="009B3A27">
        <w:rPr>
          <w:rFonts w:ascii="Courier New" w:eastAsia="Times New Roman" w:hAnsi="Courier New" w:cs="Courier New"/>
          <w:sz w:val="20"/>
          <w:szCs w:val="20"/>
        </w:rPr>
        <w:t>c.title</w:t>
      </w:r>
      <w:proofErr w:type="spellEnd"/>
      <w:proofErr w:type="gramEnd"/>
    </w:p>
    <w:p w14:paraId="1C796AFD" w14:textId="77777777" w:rsidR="009B3A27" w:rsidRPr="009B3A27" w:rsidRDefault="009B3A27" w:rsidP="009B3A27">
      <w:pPr>
        <w:spacing w:before="100" w:beforeAutospacing="1" w:after="100" w:afterAutospacing="1" w:line="240" w:lineRule="auto"/>
        <w:outlineLvl w:val="0"/>
        <w:rPr>
          <w:rFonts w:ascii="Courier New" w:eastAsia="Times New Roman" w:hAnsi="Courier New" w:cs="Courier New"/>
          <w:sz w:val="20"/>
          <w:szCs w:val="20"/>
        </w:rPr>
      </w:pPr>
      <w:r w:rsidRPr="009B3A27">
        <w:rPr>
          <w:rFonts w:ascii="Courier New" w:eastAsia="Times New Roman" w:hAnsi="Courier New" w:cs="Courier New"/>
          <w:sz w:val="20"/>
          <w:szCs w:val="20"/>
        </w:rPr>
        <w:t xml:space="preserve">    end for</w:t>
      </w:r>
    </w:p>
    <w:p w14:paraId="790A1C9C" w14:textId="77777777" w:rsidR="009B3A27" w:rsidRPr="009B3A27" w:rsidRDefault="009B3A27" w:rsidP="009B3A27">
      <w:pPr>
        <w:spacing w:before="100" w:beforeAutospacing="1" w:after="100" w:afterAutospacing="1" w:line="240" w:lineRule="auto"/>
        <w:outlineLvl w:val="0"/>
        <w:rPr>
          <w:rFonts w:ascii="Courier New" w:eastAsia="Times New Roman" w:hAnsi="Courier New" w:cs="Courier New"/>
          <w:sz w:val="20"/>
          <w:szCs w:val="20"/>
        </w:rPr>
      </w:pPr>
      <w:r w:rsidRPr="009B3A27">
        <w:rPr>
          <w:rFonts w:ascii="Courier New" w:eastAsia="Times New Roman" w:hAnsi="Courier New" w:cs="Courier New"/>
          <w:sz w:val="20"/>
          <w:szCs w:val="20"/>
        </w:rPr>
        <w:t>END FUNCTION</w:t>
      </w:r>
    </w:p>
    <w:p w14:paraId="13F88F6D" w14:textId="77777777" w:rsidR="009B3A27" w:rsidRPr="009B3A27" w:rsidRDefault="009B3A27" w:rsidP="009B3A27">
      <w:pPr>
        <w:spacing w:before="100" w:beforeAutospacing="1" w:after="100" w:afterAutospacing="1" w:line="240" w:lineRule="auto"/>
        <w:outlineLvl w:val="0"/>
        <w:rPr>
          <w:rFonts w:ascii="Courier New" w:eastAsia="Times New Roman" w:hAnsi="Courier New" w:cs="Courier New"/>
          <w:sz w:val="20"/>
          <w:szCs w:val="20"/>
        </w:rPr>
      </w:pPr>
    </w:p>
    <w:p w14:paraId="41A2FABA" w14:textId="77777777" w:rsidR="009B3A27" w:rsidRPr="009B3A27" w:rsidRDefault="009B3A27" w:rsidP="009B3A27">
      <w:pPr>
        <w:spacing w:before="100" w:beforeAutospacing="1" w:after="100" w:afterAutospacing="1" w:line="240" w:lineRule="auto"/>
        <w:outlineLvl w:val="0"/>
        <w:rPr>
          <w:rFonts w:ascii="Courier New" w:eastAsia="Times New Roman" w:hAnsi="Courier New" w:cs="Courier New"/>
          <w:sz w:val="20"/>
          <w:szCs w:val="20"/>
        </w:rPr>
      </w:pPr>
      <w:r w:rsidRPr="009B3A27">
        <w:rPr>
          <w:rFonts w:ascii="Courier New" w:eastAsia="Times New Roman" w:hAnsi="Courier New" w:cs="Courier New"/>
          <w:sz w:val="20"/>
          <w:szCs w:val="20"/>
        </w:rPr>
        <w:t>FUNCTION PROMPT_FILE_</w:t>
      </w:r>
      <w:proofErr w:type="gramStart"/>
      <w:r w:rsidRPr="009B3A27">
        <w:rPr>
          <w:rFonts w:ascii="Courier New" w:eastAsia="Times New Roman" w:hAnsi="Courier New" w:cs="Courier New"/>
          <w:sz w:val="20"/>
          <w:szCs w:val="20"/>
        </w:rPr>
        <w:t>PATH(</w:t>
      </w:r>
      <w:proofErr w:type="gramEnd"/>
      <w:r w:rsidRPr="009B3A27">
        <w:rPr>
          <w:rFonts w:ascii="Courier New" w:eastAsia="Times New Roman" w:hAnsi="Courier New" w:cs="Courier New"/>
          <w:sz w:val="20"/>
          <w:szCs w:val="20"/>
        </w:rPr>
        <w:t>) -&gt; string</w:t>
      </w:r>
    </w:p>
    <w:p w14:paraId="247978E7" w14:textId="77777777" w:rsidR="009B3A27" w:rsidRPr="009B3A27" w:rsidRDefault="009B3A27" w:rsidP="009B3A27">
      <w:pPr>
        <w:spacing w:before="100" w:beforeAutospacing="1" w:after="100" w:afterAutospacing="1" w:line="240" w:lineRule="auto"/>
        <w:outlineLvl w:val="0"/>
        <w:rPr>
          <w:rFonts w:ascii="Courier New" w:eastAsia="Times New Roman" w:hAnsi="Courier New" w:cs="Courier New"/>
          <w:sz w:val="20"/>
          <w:szCs w:val="20"/>
        </w:rPr>
      </w:pPr>
      <w:r w:rsidRPr="009B3A27">
        <w:rPr>
          <w:rFonts w:ascii="Courier New" w:eastAsia="Times New Roman" w:hAnsi="Courier New" w:cs="Courier New"/>
          <w:sz w:val="20"/>
          <w:szCs w:val="20"/>
        </w:rPr>
        <w:t xml:space="preserve">    path &lt;- </w:t>
      </w:r>
      <w:proofErr w:type="gramStart"/>
      <w:r w:rsidRPr="009B3A27">
        <w:rPr>
          <w:rFonts w:ascii="Courier New" w:eastAsia="Times New Roman" w:hAnsi="Courier New" w:cs="Courier New"/>
          <w:sz w:val="20"/>
          <w:szCs w:val="20"/>
        </w:rPr>
        <w:t>PROMPT(</w:t>
      </w:r>
      <w:proofErr w:type="gramEnd"/>
      <w:r w:rsidRPr="009B3A27">
        <w:rPr>
          <w:rFonts w:ascii="Courier New" w:eastAsia="Times New Roman" w:hAnsi="Courier New" w:cs="Courier New"/>
          <w:sz w:val="20"/>
          <w:szCs w:val="20"/>
        </w:rPr>
        <w:t>"Enter file path, or press Enter for default:")</w:t>
      </w:r>
    </w:p>
    <w:p w14:paraId="63200CC2" w14:textId="77777777" w:rsidR="009B3A27" w:rsidRPr="009B3A27" w:rsidRDefault="009B3A27" w:rsidP="009B3A27">
      <w:pPr>
        <w:spacing w:before="100" w:beforeAutospacing="1" w:after="100" w:afterAutospacing="1" w:line="240" w:lineRule="auto"/>
        <w:outlineLvl w:val="0"/>
        <w:rPr>
          <w:rFonts w:ascii="Courier New" w:eastAsia="Times New Roman" w:hAnsi="Courier New" w:cs="Courier New"/>
          <w:sz w:val="20"/>
          <w:szCs w:val="20"/>
        </w:rPr>
      </w:pPr>
      <w:r w:rsidRPr="009B3A27">
        <w:rPr>
          <w:rFonts w:ascii="Courier New" w:eastAsia="Times New Roman" w:hAnsi="Courier New" w:cs="Courier New"/>
          <w:sz w:val="20"/>
          <w:szCs w:val="20"/>
        </w:rPr>
        <w:t xml:space="preserve">    if path == "" then</w:t>
      </w:r>
    </w:p>
    <w:p w14:paraId="5F965C52" w14:textId="77777777" w:rsidR="009B3A27" w:rsidRPr="009B3A27" w:rsidRDefault="009B3A27" w:rsidP="009B3A27">
      <w:pPr>
        <w:spacing w:before="100" w:beforeAutospacing="1" w:after="100" w:afterAutospacing="1" w:line="240" w:lineRule="auto"/>
        <w:outlineLvl w:val="0"/>
        <w:rPr>
          <w:rFonts w:ascii="Courier New" w:eastAsia="Times New Roman" w:hAnsi="Courier New" w:cs="Courier New"/>
          <w:sz w:val="20"/>
          <w:szCs w:val="20"/>
        </w:rPr>
      </w:pPr>
      <w:r w:rsidRPr="009B3A27">
        <w:rPr>
          <w:rFonts w:ascii="Courier New" w:eastAsia="Times New Roman" w:hAnsi="Courier New" w:cs="Courier New"/>
          <w:sz w:val="20"/>
          <w:szCs w:val="20"/>
        </w:rPr>
        <w:t xml:space="preserve">        path &lt;- "courses.csv"</w:t>
      </w:r>
    </w:p>
    <w:p w14:paraId="26609A92" w14:textId="77777777" w:rsidR="009B3A27" w:rsidRPr="009B3A27" w:rsidRDefault="009B3A27" w:rsidP="009B3A27">
      <w:pPr>
        <w:spacing w:before="100" w:beforeAutospacing="1" w:after="100" w:afterAutospacing="1" w:line="240" w:lineRule="auto"/>
        <w:outlineLvl w:val="0"/>
        <w:rPr>
          <w:rFonts w:ascii="Courier New" w:eastAsia="Times New Roman" w:hAnsi="Courier New" w:cs="Courier New"/>
          <w:sz w:val="20"/>
          <w:szCs w:val="20"/>
        </w:rPr>
      </w:pPr>
      <w:r w:rsidRPr="009B3A27">
        <w:rPr>
          <w:rFonts w:ascii="Courier New" w:eastAsia="Times New Roman" w:hAnsi="Courier New" w:cs="Courier New"/>
          <w:sz w:val="20"/>
          <w:szCs w:val="20"/>
        </w:rPr>
        <w:t xml:space="preserve">    end if</w:t>
      </w:r>
    </w:p>
    <w:p w14:paraId="63169247" w14:textId="77777777" w:rsidR="009B3A27" w:rsidRPr="009B3A27" w:rsidRDefault="009B3A27" w:rsidP="009B3A27">
      <w:pPr>
        <w:spacing w:before="100" w:beforeAutospacing="1" w:after="100" w:afterAutospacing="1" w:line="240" w:lineRule="auto"/>
        <w:outlineLvl w:val="0"/>
        <w:rPr>
          <w:rFonts w:ascii="Courier New" w:eastAsia="Times New Roman" w:hAnsi="Courier New" w:cs="Courier New"/>
          <w:sz w:val="20"/>
          <w:szCs w:val="20"/>
        </w:rPr>
      </w:pPr>
      <w:r w:rsidRPr="009B3A27">
        <w:rPr>
          <w:rFonts w:ascii="Courier New" w:eastAsia="Times New Roman" w:hAnsi="Courier New" w:cs="Courier New"/>
          <w:sz w:val="20"/>
          <w:szCs w:val="20"/>
        </w:rPr>
        <w:t xml:space="preserve">    return path</w:t>
      </w:r>
    </w:p>
    <w:p w14:paraId="73F69351" w14:textId="77777777" w:rsidR="009B3A27" w:rsidRPr="009B3A27" w:rsidRDefault="009B3A27" w:rsidP="009B3A27">
      <w:pPr>
        <w:spacing w:before="100" w:beforeAutospacing="1" w:after="100" w:afterAutospacing="1" w:line="240" w:lineRule="auto"/>
        <w:outlineLvl w:val="0"/>
        <w:rPr>
          <w:rFonts w:ascii="Courier New" w:eastAsia="Times New Roman" w:hAnsi="Courier New" w:cs="Courier New"/>
          <w:sz w:val="20"/>
          <w:szCs w:val="20"/>
        </w:rPr>
      </w:pPr>
      <w:r w:rsidRPr="009B3A27">
        <w:rPr>
          <w:rFonts w:ascii="Courier New" w:eastAsia="Times New Roman" w:hAnsi="Courier New" w:cs="Courier New"/>
          <w:sz w:val="20"/>
          <w:szCs w:val="20"/>
        </w:rPr>
        <w:t>END FUNCTION</w:t>
      </w:r>
    </w:p>
    <w:p w14:paraId="557E8F59" w14:textId="77777777" w:rsidR="009B3A27" w:rsidRPr="009B3A27" w:rsidRDefault="009B3A27" w:rsidP="009B3A27">
      <w:pPr>
        <w:spacing w:before="100" w:beforeAutospacing="1" w:after="100" w:afterAutospacing="1" w:line="240" w:lineRule="auto"/>
        <w:outlineLvl w:val="0"/>
        <w:rPr>
          <w:rFonts w:ascii="Courier New" w:eastAsia="Times New Roman" w:hAnsi="Courier New" w:cs="Courier New"/>
          <w:sz w:val="20"/>
          <w:szCs w:val="20"/>
        </w:rPr>
      </w:pPr>
    </w:p>
    <w:p w14:paraId="734E2C29" w14:textId="77777777" w:rsidR="009B3A27" w:rsidRPr="009B3A27" w:rsidRDefault="009B3A27" w:rsidP="009B3A27">
      <w:pPr>
        <w:spacing w:before="100" w:beforeAutospacing="1" w:after="100" w:afterAutospacing="1" w:line="240" w:lineRule="auto"/>
        <w:outlineLvl w:val="0"/>
        <w:rPr>
          <w:rFonts w:ascii="Courier New" w:eastAsia="Times New Roman" w:hAnsi="Courier New" w:cs="Courier New"/>
          <w:sz w:val="20"/>
          <w:szCs w:val="20"/>
        </w:rPr>
      </w:pPr>
      <w:r w:rsidRPr="009B3A27">
        <w:rPr>
          <w:rFonts w:ascii="Courier New" w:eastAsia="Times New Roman" w:hAnsi="Courier New" w:cs="Courier New"/>
          <w:sz w:val="20"/>
          <w:szCs w:val="20"/>
        </w:rPr>
        <w:t>FUNCTION MENU_</w:t>
      </w:r>
      <w:proofErr w:type="gramStart"/>
      <w:r w:rsidRPr="009B3A27">
        <w:rPr>
          <w:rFonts w:ascii="Courier New" w:eastAsia="Times New Roman" w:hAnsi="Courier New" w:cs="Courier New"/>
          <w:sz w:val="20"/>
          <w:szCs w:val="20"/>
        </w:rPr>
        <w:t>VECTOR(</w:t>
      </w:r>
      <w:proofErr w:type="gramEnd"/>
      <w:r w:rsidRPr="009B3A27">
        <w:rPr>
          <w:rFonts w:ascii="Courier New" w:eastAsia="Times New Roman" w:hAnsi="Courier New" w:cs="Courier New"/>
          <w:sz w:val="20"/>
          <w:szCs w:val="20"/>
        </w:rPr>
        <w:t>)</w:t>
      </w:r>
    </w:p>
    <w:p w14:paraId="19011124" w14:textId="77777777" w:rsidR="009B3A27" w:rsidRPr="009B3A27" w:rsidRDefault="009B3A27" w:rsidP="009B3A27">
      <w:pPr>
        <w:spacing w:before="100" w:beforeAutospacing="1" w:after="100" w:afterAutospacing="1" w:line="240" w:lineRule="auto"/>
        <w:outlineLvl w:val="0"/>
        <w:rPr>
          <w:rFonts w:ascii="Courier New" w:eastAsia="Times New Roman" w:hAnsi="Courier New" w:cs="Courier New"/>
          <w:sz w:val="20"/>
          <w:szCs w:val="20"/>
        </w:rPr>
      </w:pPr>
      <w:r w:rsidRPr="009B3A27">
        <w:rPr>
          <w:rFonts w:ascii="Courier New" w:eastAsia="Times New Roman" w:hAnsi="Courier New" w:cs="Courier New"/>
          <w:sz w:val="20"/>
          <w:szCs w:val="20"/>
        </w:rPr>
        <w:t xml:space="preserve">    loaded &lt;- false</w:t>
      </w:r>
    </w:p>
    <w:p w14:paraId="58FB4973" w14:textId="77777777" w:rsidR="009B3A27" w:rsidRPr="009B3A27" w:rsidRDefault="009B3A27" w:rsidP="009B3A27">
      <w:pPr>
        <w:spacing w:before="100" w:beforeAutospacing="1" w:after="100" w:afterAutospacing="1" w:line="240" w:lineRule="auto"/>
        <w:outlineLvl w:val="0"/>
        <w:rPr>
          <w:rFonts w:ascii="Courier New" w:eastAsia="Times New Roman" w:hAnsi="Courier New" w:cs="Courier New"/>
          <w:sz w:val="20"/>
          <w:szCs w:val="20"/>
        </w:rPr>
      </w:pPr>
      <w:r w:rsidRPr="009B3A27">
        <w:rPr>
          <w:rFonts w:ascii="Courier New" w:eastAsia="Times New Roman" w:hAnsi="Courier New" w:cs="Courier New"/>
          <w:sz w:val="20"/>
          <w:szCs w:val="20"/>
        </w:rPr>
        <w:t xml:space="preserve">    vector&lt;Course&gt; courses</w:t>
      </w:r>
    </w:p>
    <w:p w14:paraId="3B3DA389" w14:textId="77777777" w:rsidR="009B3A27" w:rsidRPr="009B3A27" w:rsidRDefault="009B3A27" w:rsidP="009B3A27">
      <w:pPr>
        <w:spacing w:before="100" w:beforeAutospacing="1" w:after="100" w:afterAutospacing="1" w:line="240" w:lineRule="auto"/>
        <w:outlineLvl w:val="0"/>
        <w:rPr>
          <w:rFonts w:ascii="Courier New" w:eastAsia="Times New Roman" w:hAnsi="Courier New" w:cs="Courier New"/>
          <w:sz w:val="20"/>
          <w:szCs w:val="20"/>
        </w:rPr>
      </w:pPr>
    </w:p>
    <w:p w14:paraId="46B781AE" w14:textId="77777777" w:rsidR="009B3A27" w:rsidRPr="009B3A27" w:rsidRDefault="009B3A27" w:rsidP="009B3A27">
      <w:pPr>
        <w:spacing w:before="100" w:beforeAutospacing="1" w:after="100" w:afterAutospacing="1" w:line="240" w:lineRule="auto"/>
        <w:outlineLvl w:val="0"/>
        <w:rPr>
          <w:rFonts w:ascii="Courier New" w:eastAsia="Times New Roman" w:hAnsi="Courier New" w:cs="Courier New"/>
          <w:sz w:val="20"/>
          <w:szCs w:val="20"/>
        </w:rPr>
      </w:pPr>
      <w:r w:rsidRPr="009B3A27">
        <w:rPr>
          <w:rFonts w:ascii="Courier New" w:eastAsia="Times New Roman" w:hAnsi="Courier New" w:cs="Courier New"/>
          <w:sz w:val="20"/>
          <w:szCs w:val="20"/>
        </w:rPr>
        <w:t xml:space="preserve">    REPEAT</w:t>
      </w:r>
    </w:p>
    <w:p w14:paraId="08F6D1EC" w14:textId="77777777" w:rsidR="009B3A27" w:rsidRPr="009B3A27" w:rsidRDefault="009B3A27" w:rsidP="009B3A27">
      <w:pPr>
        <w:spacing w:before="100" w:beforeAutospacing="1" w:after="100" w:afterAutospacing="1" w:line="240" w:lineRule="auto"/>
        <w:outlineLvl w:val="0"/>
        <w:rPr>
          <w:rFonts w:ascii="Courier New" w:eastAsia="Times New Roman" w:hAnsi="Courier New" w:cs="Courier New"/>
          <w:sz w:val="20"/>
          <w:szCs w:val="20"/>
        </w:rPr>
      </w:pPr>
      <w:r w:rsidRPr="009B3A27">
        <w:rPr>
          <w:rFonts w:ascii="Courier New" w:eastAsia="Times New Roman" w:hAnsi="Courier New" w:cs="Courier New"/>
          <w:sz w:val="20"/>
          <w:szCs w:val="20"/>
        </w:rPr>
        <w:t xml:space="preserve">        print ""</w:t>
      </w:r>
    </w:p>
    <w:p w14:paraId="7FDFF8D0" w14:textId="77777777" w:rsidR="009B3A27" w:rsidRPr="009B3A27" w:rsidRDefault="009B3A27" w:rsidP="009B3A27">
      <w:pPr>
        <w:spacing w:before="100" w:beforeAutospacing="1" w:after="100" w:afterAutospacing="1" w:line="240" w:lineRule="auto"/>
        <w:outlineLvl w:val="0"/>
        <w:rPr>
          <w:rFonts w:ascii="Courier New" w:eastAsia="Times New Roman" w:hAnsi="Courier New" w:cs="Courier New"/>
          <w:sz w:val="20"/>
          <w:szCs w:val="20"/>
        </w:rPr>
      </w:pPr>
      <w:r w:rsidRPr="009B3A27">
        <w:rPr>
          <w:rFonts w:ascii="Courier New" w:eastAsia="Times New Roman" w:hAnsi="Courier New" w:cs="Courier New"/>
          <w:sz w:val="20"/>
          <w:szCs w:val="20"/>
        </w:rPr>
        <w:t xml:space="preserve">        print "1. Load file"</w:t>
      </w:r>
    </w:p>
    <w:p w14:paraId="4E59389A" w14:textId="77777777" w:rsidR="009B3A27" w:rsidRPr="009B3A27" w:rsidRDefault="009B3A27" w:rsidP="009B3A27">
      <w:pPr>
        <w:spacing w:before="100" w:beforeAutospacing="1" w:after="100" w:afterAutospacing="1" w:line="240" w:lineRule="auto"/>
        <w:outlineLvl w:val="0"/>
        <w:rPr>
          <w:rFonts w:ascii="Courier New" w:eastAsia="Times New Roman" w:hAnsi="Courier New" w:cs="Courier New"/>
          <w:sz w:val="20"/>
          <w:szCs w:val="20"/>
        </w:rPr>
      </w:pPr>
      <w:r w:rsidRPr="009B3A27">
        <w:rPr>
          <w:rFonts w:ascii="Courier New" w:eastAsia="Times New Roman" w:hAnsi="Courier New" w:cs="Courier New"/>
          <w:sz w:val="20"/>
          <w:szCs w:val="20"/>
        </w:rPr>
        <w:t xml:space="preserve">        print "2. Print all courses [A to Z]"</w:t>
      </w:r>
    </w:p>
    <w:p w14:paraId="4FDD3B4B" w14:textId="77777777" w:rsidR="009B3A27" w:rsidRPr="009B3A27" w:rsidRDefault="009B3A27" w:rsidP="009B3A27">
      <w:pPr>
        <w:spacing w:before="100" w:beforeAutospacing="1" w:after="100" w:afterAutospacing="1" w:line="240" w:lineRule="auto"/>
        <w:outlineLvl w:val="0"/>
        <w:rPr>
          <w:rFonts w:ascii="Courier New" w:eastAsia="Times New Roman" w:hAnsi="Courier New" w:cs="Courier New"/>
          <w:sz w:val="20"/>
          <w:szCs w:val="20"/>
        </w:rPr>
      </w:pPr>
      <w:r w:rsidRPr="009B3A27">
        <w:rPr>
          <w:rFonts w:ascii="Courier New" w:eastAsia="Times New Roman" w:hAnsi="Courier New" w:cs="Courier New"/>
          <w:sz w:val="20"/>
          <w:szCs w:val="20"/>
        </w:rPr>
        <w:t xml:space="preserve">        print "3. Print one course [title + prerequisites]"</w:t>
      </w:r>
    </w:p>
    <w:p w14:paraId="753893CB" w14:textId="77777777" w:rsidR="009B3A27" w:rsidRPr="009B3A27" w:rsidRDefault="009B3A27" w:rsidP="009B3A27">
      <w:pPr>
        <w:spacing w:before="100" w:beforeAutospacing="1" w:after="100" w:afterAutospacing="1" w:line="240" w:lineRule="auto"/>
        <w:outlineLvl w:val="0"/>
        <w:rPr>
          <w:rFonts w:ascii="Courier New" w:eastAsia="Times New Roman" w:hAnsi="Courier New" w:cs="Courier New"/>
          <w:sz w:val="20"/>
          <w:szCs w:val="20"/>
        </w:rPr>
      </w:pPr>
      <w:r w:rsidRPr="009B3A27">
        <w:rPr>
          <w:rFonts w:ascii="Courier New" w:eastAsia="Times New Roman" w:hAnsi="Courier New" w:cs="Courier New"/>
          <w:sz w:val="20"/>
          <w:szCs w:val="20"/>
        </w:rPr>
        <w:lastRenderedPageBreak/>
        <w:t xml:space="preserve">        print "9. Exit"</w:t>
      </w:r>
    </w:p>
    <w:p w14:paraId="66F3C436" w14:textId="4383B7CF" w:rsidR="009B3A27" w:rsidRPr="009B3A27" w:rsidRDefault="009B3A27" w:rsidP="009B3A27">
      <w:pPr>
        <w:spacing w:before="100" w:beforeAutospacing="1" w:after="100" w:afterAutospacing="1" w:line="240" w:lineRule="auto"/>
        <w:outlineLvl w:val="0"/>
        <w:rPr>
          <w:rFonts w:ascii="Courier New" w:eastAsia="Times New Roman" w:hAnsi="Courier New" w:cs="Courier New"/>
          <w:sz w:val="20"/>
          <w:szCs w:val="20"/>
        </w:rPr>
      </w:pPr>
      <w:r w:rsidRPr="009B3A27">
        <w:rPr>
          <w:rFonts w:ascii="Courier New" w:eastAsia="Times New Roman" w:hAnsi="Courier New" w:cs="Courier New"/>
          <w:sz w:val="20"/>
          <w:szCs w:val="20"/>
        </w:rPr>
        <w:t xml:space="preserve">        choice &lt;- READ_</w:t>
      </w:r>
      <w:proofErr w:type="gramStart"/>
      <w:r w:rsidRPr="009B3A27">
        <w:rPr>
          <w:rFonts w:ascii="Courier New" w:eastAsia="Times New Roman" w:hAnsi="Courier New" w:cs="Courier New"/>
          <w:sz w:val="20"/>
          <w:szCs w:val="20"/>
        </w:rPr>
        <w:t>INT(</w:t>
      </w:r>
      <w:proofErr w:type="gramEnd"/>
      <w:r w:rsidRPr="009B3A27">
        <w:rPr>
          <w:rFonts w:ascii="Courier New" w:eastAsia="Times New Roman" w:hAnsi="Courier New" w:cs="Courier New"/>
          <w:sz w:val="20"/>
          <w:szCs w:val="20"/>
        </w:rPr>
        <w:t>)</w:t>
      </w:r>
    </w:p>
    <w:p w14:paraId="30BB3F02" w14:textId="77777777" w:rsidR="009B3A27" w:rsidRPr="009B3A27" w:rsidRDefault="009B3A27" w:rsidP="009B3A27">
      <w:pPr>
        <w:spacing w:before="100" w:beforeAutospacing="1" w:after="100" w:afterAutospacing="1" w:line="240" w:lineRule="auto"/>
        <w:outlineLvl w:val="0"/>
        <w:rPr>
          <w:rFonts w:ascii="Courier New" w:eastAsia="Times New Roman" w:hAnsi="Courier New" w:cs="Courier New"/>
          <w:sz w:val="20"/>
          <w:szCs w:val="20"/>
        </w:rPr>
      </w:pPr>
      <w:r w:rsidRPr="009B3A27">
        <w:rPr>
          <w:rFonts w:ascii="Courier New" w:eastAsia="Times New Roman" w:hAnsi="Courier New" w:cs="Courier New"/>
          <w:sz w:val="20"/>
          <w:szCs w:val="20"/>
        </w:rPr>
        <w:t xml:space="preserve">        SWITCH choice</w:t>
      </w:r>
    </w:p>
    <w:p w14:paraId="1A6CFF14" w14:textId="77777777" w:rsidR="009B3A27" w:rsidRPr="009B3A27" w:rsidRDefault="009B3A27" w:rsidP="009B3A27">
      <w:pPr>
        <w:spacing w:before="100" w:beforeAutospacing="1" w:after="100" w:afterAutospacing="1" w:line="240" w:lineRule="auto"/>
        <w:outlineLvl w:val="0"/>
        <w:rPr>
          <w:rFonts w:ascii="Courier New" w:eastAsia="Times New Roman" w:hAnsi="Courier New" w:cs="Courier New"/>
          <w:sz w:val="20"/>
          <w:szCs w:val="20"/>
        </w:rPr>
      </w:pPr>
      <w:r w:rsidRPr="009B3A27">
        <w:rPr>
          <w:rFonts w:ascii="Courier New" w:eastAsia="Times New Roman" w:hAnsi="Courier New" w:cs="Courier New"/>
          <w:sz w:val="20"/>
          <w:szCs w:val="20"/>
        </w:rPr>
        <w:t xml:space="preserve">            CASE 1:</w:t>
      </w:r>
    </w:p>
    <w:p w14:paraId="62826374" w14:textId="77777777" w:rsidR="009B3A27" w:rsidRPr="009B3A27" w:rsidRDefault="009B3A27" w:rsidP="009B3A27">
      <w:pPr>
        <w:spacing w:before="100" w:beforeAutospacing="1" w:after="100" w:afterAutospacing="1" w:line="240" w:lineRule="auto"/>
        <w:outlineLvl w:val="0"/>
        <w:rPr>
          <w:rFonts w:ascii="Courier New" w:eastAsia="Times New Roman" w:hAnsi="Courier New" w:cs="Courier New"/>
          <w:sz w:val="20"/>
          <w:szCs w:val="20"/>
        </w:rPr>
      </w:pPr>
      <w:r w:rsidRPr="009B3A27">
        <w:rPr>
          <w:rFonts w:ascii="Courier New" w:eastAsia="Times New Roman" w:hAnsi="Courier New" w:cs="Courier New"/>
          <w:sz w:val="20"/>
          <w:szCs w:val="20"/>
        </w:rPr>
        <w:t xml:space="preserve">                path &lt;- PROMPT_FILE_</w:t>
      </w:r>
      <w:proofErr w:type="gramStart"/>
      <w:r w:rsidRPr="009B3A27">
        <w:rPr>
          <w:rFonts w:ascii="Courier New" w:eastAsia="Times New Roman" w:hAnsi="Courier New" w:cs="Courier New"/>
          <w:sz w:val="20"/>
          <w:szCs w:val="20"/>
        </w:rPr>
        <w:t>PATH(</w:t>
      </w:r>
      <w:proofErr w:type="gramEnd"/>
      <w:r w:rsidRPr="009B3A27">
        <w:rPr>
          <w:rFonts w:ascii="Courier New" w:eastAsia="Times New Roman" w:hAnsi="Courier New" w:cs="Courier New"/>
          <w:sz w:val="20"/>
          <w:szCs w:val="20"/>
        </w:rPr>
        <w:t>)</w:t>
      </w:r>
    </w:p>
    <w:p w14:paraId="3F2E3407" w14:textId="77777777" w:rsidR="009B3A27" w:rsidRPr="009B3A27" w:rsidRDefault="009B3A27" w:rsidP="009B3A27">
      <w:pPr>
        <w:spacing w:before="100" w:beforeAutospacing="1" w:after="100" w:afterAutospacing="1" w:line="240" w:lineRule="auto"/>
        <w:outlineLvl w:val="0"/>
        <w:rPr>
          <w:rFonts w:ascii="Courier New" w:eastAsia="Times New Roman" w:hAnsi="Courier New" w:cs="Courier New"/>
          <w:sz w:val="20"/>
          <w:szCs w:val="20"/>
        </w:rPr>
      </w:pPr>
      <w:r w:rsidRPr="009B3A27">
        <w:rPr>
          <w:rFonts w:ascii="Courier New" w:eastAsia="Times New Roman" w:hAnsi="Courier New" w:cs="Courier New"/>
          <w:sz w:val="20"/>
          <w:szCs w:val="20"/>
        </w:rPr>
        <w:t xml:space="preserve">                courses &lt;- LOAD_COURSES_FROM_FILE_</w:t>
      </w:r>
      <w:proofErr w:type="gramStart"/>
      <w:r w:rsidRPr="009B3A27">
        <w:rPr>
          <w:rFonts w:ascii="Courier New" w:eastAsia="Times New Roman" w:hAnsi="Courier New" w:cs="Courier New"/>
          <w:sz w:val="20"/>
          <w:szCs w:val="20"/>
        </w:rPr>
        <w:t>VECTOR(</w:t>
      </w:r>
      <w:proofErr w:type="gramEnd"/>
      <w:r w:rsidRPr="009B3A27">
        <w:rPr>
          <w:rFonts w:ascii="Courier New" w:eastAsia="Times New Roman" w:hAnsi="Courier New" w:cs="Courier New"/>
          <w:sz w:val="20"/>
          <w:szCs w:val="20"/>
        </w:rPr>
        <w:t>path)</w:t>
      </w:r>
    </w:p>
    <w:p w14:paraId="6A8ED70B" w14:textId="77777777" w:rsidR="009B3A27" w:rsidRPr="009B3A27" w:rsidRDefault="009B3A27" w:rsidP="009B3A27">
      <w:pPr>
        <w:spacing w:before="100" w:beforeAutospacing="1" w:after="100" w:afterAutospacing="1" w:line="240" w:lineRule="auto"/>
        <w:outlineLvl w:val="0"/>
        <w:rPr>
          <w:rFonts w:ascii="Courier New" w:eastAsia="Times New Roman" w:hAnsi="Courier New" w:cs="Courier New"/>
          <w:sz w:val="20"/>
          <w:szCs w:val="20"/>
        </w:rPr>
      </w:pPr>
      <w:r w:rsidRPr="009B3A27">
        <w:rPr>
          <w:rFonts w:ascii="Courier New" w:eastAsia="Times New Roman" w:hAnsi="Courier New" w:cs="Courier New"/>
          <w:sz w:val="20"/>
          <w:szCs w:val="20"/>
        </w:rPr>
        <w:t xml:space="preserve">                if </w:t>
      </w:r>
      <w:proofErr w:type="spellStart"/>
      <w:proofErr w:type="gramStart"/>
      <w:r w:rsidRPr="009B3A27">
        <w:rPr>
          <w:rFonts w:ascii="Courier New" w:eastAsia="Times New Roman" w:hAnsi="Courier New" w:cs="Courier New"/>
          <w:sz w:val="20"/>
          <w:szCs w:val="20"/>
        </w:rPr>
        <w:t>courses.size</w:t>
      </w:r>
      <w:proofErr w:type="spellEnd"/>
      <w:proofErr w:type="gramEnd"/>
      <w:r w:rsidRPr="009B3A27">
        <w:rPr>
          <w:rFonts w:ascii="Courier New" w:eastAsia="Times New Roman" w:hAnsi="Courier New" w:cs="Courier New"/>
          <w:sz w:val="20"/>
          <w:szCs w:val="20"/>
        </w:rPr>
        <w:t xml:space="preserve"> &gt; 0 then</w:t>
      </w:r>
    </w:p>
    <w:p w14:paraId="04DCAD6C" w14:textId="77777777" w:rsidR="009B3A27" w:rsidRPr="009B3A27" w:rsidRDefault="009B3A27" w:rsidP="009B3A27">
      <w:pPr>
        <w:spacing w:before="100" w:beforeAutospacing="1" w:after="100" w:afterAutospacing="1" w:line="240" w:lineRule="auto"/>
        <w:outlineLvl w:val="0"/>
        <w:rPr>
          <w:rFonts w:ascii="Courier New" w:eastAsia="Times New Roman" w:hAnsi="Courier New" w:cs="Courier New"/>
          <w:sz w:val="20"/>
          <w:szCs w:val="20"/>
        </w:rPr>
      </w:pPr>
      <w:r w:rsidRPr="009B3A27">
        <w:rPr>
          <w:rFonts w:ascii="Courier New" w:eastAsia="Times New Roman" w:hAnsi="Courier New" w:cs="Courier New"/>
          <w:sz w:val="20"/>
          <w:szCs w:val="20"/>
        </w:rPr>
        <w:t xml:space="preserve">                    loaded &lt;- true</w:t>
      </w:r>
    </w:p>
    <w:p w14:paraId="20F5B558" w14:textId="77777777" w:rsidR="009B3A27" w:rsidRPr="009B3A27" w:rsidRDefault="009B3A27" w:rsidP="009B3A27">
      <w:pPr>
        <w:spacing w:before="100" w:beforeAutospacing="1" w:after="100" w:afterAutospacing="1" w:line="240" w:lineRule="auto"/>
        <w:outlineLvl w:val="0"/>
        <w:rPr>
          <w:rFonts w:ascii="Courier New" w:eastAsia="Times New Roman" w:hAnsi="Courier New" w:cs="Courier New"/>
          <w:sz w:val="20"/>
          <w:szCs w:val="20"/>
        </w:rPr>
      </w:pPr>
      <w:r w:rsidRPr="009B3A27">
        <w:rPr>
          <w:rFonts w:ascii="Courier New" w:eastAsia="Times New Roman" w:hAnsi="Courier New" w:cs="Courier New"/>
          <w:sz w:val="20"/>
          <w:szCs w:val="20"/>
        </w:rPr>
        <w:t xml:space="preserve">                    print "Loaded " + TO_</w:t>
      </w:r>
      <w:proofErr w:type="gramStart"/>
      <w:r w:rsidRPr="009B3A27">
        <w:rPr>
          <w:rFonts w:ascii="Courier New" w:eastAsia="Times New Roman" w:hAnsi="Courier New" w:cs="Courier New"/>
          <w:sz w:val="20"/>
          <w:szCs w:val="20"/>
        </w:rPr>
        <w:t>STRING(</w:t>
      </w:r>
      <w:proofErr w:type="spellStart"/>
      <w:r w:rsidRPr="009B3A27">
        <w:rPr>
          <w:rFonts w:ascii="Courier New" w:eastAsia="Times New Roman" w:hAnsi="Courier New" w:cs="Courier New"/>
          <w:sz w:val="20"/>
          <w:szCs w:val="20"/>
        </w:rPr>
        <w:t>courses.size</w:t>
      </w:r>
      <w:proofErr w:type="spellEnd"/>
      <w:proofErr w:type="gramEnd"/>
      <w:r w:rsidRPr="009B3A27">
        <w:rPr>
          <w:rFonts w:ascii="Courier New" w:eastAsia="Times New Roman" w:hAnsi="Courier New" w:cs="Courier New"/>
          <w:sz w:val="20"/>
          <w:szCs w:val="20"/>
        </w:rPr>
        <w:t>) + " courses."</w:t>
      </w:r>
    </w:p>
    <w:p w14:paraId="0D3AB1C9" w14:textId="77777777" w:rsidR="009B3A27" w:rsidRPr="009B3A27" w:rsidRDefault="009B3A27" w:rsidP="009B3A27">
      <w:pPr>
        <w:spacing w:before="100" w:beforeAutospacing="1" w:after="100" w:afterAutospacing="1" w:line="240" w:lineRule="auto"/>
        <w:outlineLvl w:val="0"/>
        <w:rPr>
          <w:rFonts w:ascii="Courier New" w:eastAsia="Times New Roman" w:hAnsi="Courier New" w:cs="Courier New"/>
          <w:sz w:val="20"/>
          <w:szCs w:val="20"/>
        </w:rPr>
      </w:pPr>
      <w:r w:rsidRPr="009B3A27">
        <w:rPr>
          <w:rFonts w:ascii="Courier New" w:eastAsia="Times New Roman" w:hAnsi="Courier New" w:cs="Courier New"/>
          <w:sz w:val="20"/>
          <w:szCs w:val="20"/>
        </w:rPr>
        <w:t xml:space="preserve">                else</w:t>
      </w:r>
    </w:p>
    <w:p w14:paraId="1FC32411" w14:textId="77777777" w:rsidR="009B3A27" w:rsidRPr="009B3A27" w:rsidRDefault="009B3A27" w:rsidP="009B3A27">
      <w:pPr>
        <w:spacing w:before="100" w:beforeAutospacing="1" w:after="100" w:afterAutospacing="1" w:line="240" w:lineRule="auto"/>
        <w:outlineLvl w:val="0"/>
        <w:rPr>
          <w:rFonts w:ascii="Courier New" w:eastAsia="Times New Roman" w:hAnsi="Courier New" w:cs="Courier New"/>
          <w:sz w:val="20"/>
          <w:szCs w:val="20"/>
        </w:rPr>
      </w:pPr>
      <w:r w:rsidRPr="009B3A27">
        <w:rPr>
          <w:rFonts w:ascii="Courier New" w:eastAsia="Times New Roman" w:hAnsi="Courier New" w:cs="Courier New"/>
          <w:sz w:val="20"/>
          <w:szCs w:val="20"/>
        </w:rPr>
        <w:t xml:space="preserve">                    loaded &lt;- false</w:t>
      </w:r>
    </w:p>
    <w:p w14:paraId="15D145EC" w14:textId="2F2F6A39" w:rsidR="009B3A27" w:rsidRPr="009B3A27" w:rsidRDefault="009B3A27" w:rsidP="009B3A27">
      <w:pPr>
        <w:spacing w:before="100" w:beforeAutospacing="1" w:after="100" w:afterAutospacing="1" w:line="240" w:lineRule="auto"/>
        <w:outlineLvl w:val="0"/>
        <w:rPr>
          <w:rFonts w:ascii="Courier New" w:eastAsia="Times New Roman" w:hAnsi="Courier New" w:cs="Courier New"/>
          <w:sz w:val="20"/>
          <w:szCs w:val="20"/>
        </w:rPr>
      </w:pPr>
      <w:r w:rsidRPr="009B3A27">
        <w:rPr>
          <w:rFonts w:ascii="Courier New" w:eastAsia="Times New Roman" w:hAnsi="Courier New" w:cs="Courier New"/>
          <w:sz w:val="20"/>
          <w:szCs w:val="20"/>
        </w:rPr>
        <w:t xml:space="preserve">                end if</w:t>
      </w:r>
    </w:p>
    <w:p w14:paraId="18742D74" w14:textId="77777777" w:rsidR="009B3A27" w:rsidRPr="009B3A27" w:rsidRDefault="009B3A27" w:rsidP="009B3A27">
      <w:pPr>
        <w:spacing w:before="100" w:beforeAutospacing="1" w:after="100" w:afterAutospacing="1" w:line="240" w:lineRule="auto"/>
        <w:outlineLvl w:val="0"/>
        <w:rPr>
          <w:rFonts w:ascii="Courier New" w:eastAsia="Times New Roman" w:hAnsi="Courier New" w:cs="Courier New"/>
          <w:sz w:val="20"/>
          <w:szCs w:val="20"/>
        </w:rPr>
      </w:pPr>
      <w:r w:rsidRPr="009B3A27">
        <w:rPr>
          <w:rFonts w:ascii="Courier New" w:eastAsia="Times New Roman" w:hAnsi="Courier New" w:cs="Courier New"/>
          <w:sz w:val="20"/>
          <w:szCs w:val="20"/>
        </w:rPr>
        <w:t xml:space="preserve">            CASE 2:</w:t>
      </w:r>
    </w:p>
    <w:p w14:paraId="3C006FE4" w14:textId="77777777" w:rsidR="009B3A27" w:rsidRPr="009B3A27" w:rsidRDefault="009B3A27" w:rsidP="009B3A27">
      <w:pPr>
        <w:spacing w:before="100" w:beforeAutospacing="1" w:after="100" w:afterAutospacing="1" w:line="240" w:lineRule="auto"/>
        <w:outlineLvl w:val="0"/>
        <w:rPr>
          <w:rFonts w:ascii="Courier New" w:eastAsia="Times New Roman" w:hAnsi="Courier New" w:cs="Courier New"/>
          <w:sz w:val="20"/>
          <w:szCs w:val="20"/>
        </w:rPr>
      </w:pPr>
      <w:r w:rsidRPr="009B3A27">
        <w:rPr>
          <w:rFonts w:ascii="Courier New" w:eastAsia="Times New Roman" w:hAnsi="Courier New" w:cs="Courier New"/>
          <w:sz w:val="20"/>
          <w:szCs w:val="20"/>
        </w:rPr>
        <w:t xml:space="preserve">                if not loaded then</w:t>
      </w:r>
    </w:p>
    <w:p w14:paraId="77D152DE" w14:textId="77777777" w:rsidR="009B3A27" w:rsidRPr="009B3A27" w:rsidRDefault="009B3A27" w:rsidP="009B3A27">
      <w:pPr>
        <w:spacing w:before="100" w:beforeAutospacing="1" w:after="100" w:afterAutospacing="1" w:line="240" w:lineRule="auto"/>
        <w:outlineLvl w:val="0"/>
        <w:rPr>
          <w:rFonts w:ascii="Courier New" w:eastAsia="Times New Roman" w:hAnsi="Courier New" w:cs="Courier New"/>
          <w:sz w:val="20"/>
          <w:szCs w:val="20"/>
        </w:rPr>
      </w:pPr>
      <w:r w:rsidRPr="009B3A27">
        <w:rPr>
          <w:rFonts w:ascii="Courier New" w:eastAsia="Times New Roman" w:hAnsi="Courier New" w:cs="Courier New"/>
          <w:sz w:val="20"/>
          <w:szCs w:val="20"/>
        </w:rPr>
        <w:t xml:space="preserve">                    print "Please load the data first."</w:t>
      </w:r>
    </w:p>
    <w:p w14:paraId="34651512" w14:textId="77777777" w:rsidR="009B3A27" w:rsidRPr="009B3A27" w:rsidRDefault="009B3A27" w:rsidP="009B3A27">
      <w:pPr>
        <w:spacing w:before="100" w:beforeAutospacing="1" w:after="100" w:afterAutospacing="1" w:line="240" w:lineRule="auto"/>
        <w:outlineLvl w:val="0"/>
        <w:rPr>
          <w:rFonts w:ascii="Courier New" w:eastAsia="Times New Roman" w:hAnsi="Courier New" w:cs="Courier New"/>
          <w:sz w:val="20"/>
          <w:szCs w:val="20"/>
        </w:rPr>
      </w:pPr>
      <w:r w:rsidRPr="009B3A27">
        <w:rPr>
          <w:rFonts w:ascii="Courier New" w:eastAsia="Times New Roman" w:hAnsi="Courier New" w:cs="Courier New"/>
          <w:sz w:val="20"/>
          <w:szCs w:val="20"/>
        </w:rPr>
        <w:t xml:space="preserve">                else</w:t>
      </w:r>
    </w:p>
    <w:p w14:paraId="24E62849" w14:textId="77777777" w:rsidR="009B3A27" w:rsidRPr="009B3A27" w:rsidRDefault="009B3A27" w:rsidP="009B3A27">
      <w:pPr>
        <w:spacing w:before="100" w:beforeAutospacing="1" w:after="100" w:afterAutospacing="1" w:line="240" w:lineRule="auto"/>
        <w:outlineLvl w:val="0"/>
        <w:rPr>
          <w:rFonts w:ascii="Courier New" w:eastAsia="Times New Roman" w:hAnsi="Courier New" w:cs="Courier New"/>
          <w:sz w:val="20"/>
          <w:szCs w:val="20"/>
        </w:rPr>
      </w:pPr>
      <w:r w:rsidRPr="009B3A27">
        <w:rPr>
          <w:rFonts w:ascii="Courier New" w:eastAsia="Times New Roman" w:hAnsi="Courier New" w:cs="Courier New"/>
          <w:sz w:val="20"/>
          <w:szCs w:val="20"/>
        </w:rPr>
        <w:t xml:space="preserve">                    PRINT_ALL_COURSES_</w:t>
      </w:r>
      <w:proofErr w:type="gramStart"/>
      <w:r w:rsidRPr="009B3A27">
        <w:rPr>
          <w:rFonts w:ascii="Courier New" w:eastAsia="Times New Roman" w:hAnsi="Courier New" w:cs="Courier New"/>
          <w:sz w:val="20"/>
          <w:szCs w:val="20"/>
        </w:rPr>
        <w:t>VECTOR(</w:t>
      </w:r>
      <w:proofErr w:type="gramEnd"/>
      <w:r w:rsidRPr="009B3A27">
        <w:rPr>
          <w:rFonts w:ascii="Courier New" w:eastAsia="Times New Roman" w:hAnsi="Courier New" w:cs="Courier New"/>
          <w:sz w:val="20"/>
          <w:szCs w:val="20"/>
        </w:rPr>
        <w:t>courses)</w:t>
      </w:r>
    </w:p>
    <w:p w14:paraId="33B9AA78" w14:textId="490AE75F" w:rsidR="009B3A27" w:rsidRPr="009B3A27" w:rsidRDefault="009B3A27" w:rsidP="009B3A27">
      <w:pPr>
        <w:spacing w:before="100" w:beforeAutospacing="1" w:after="100" w:afterAutospacing="1" w:line="240" w:lineRule="auto"/>
        <w:outlineLvl w:val="0"/>
        <w:rPr>
          <w:rFonts w:ascii="Courier New" w:eastAsia="Times New Roman" w:hAnsi="Courier New" w:cs="Courier New"/>
          <w:sz w:val="20"/>
          <w:szCs w:val="20"/>
        </w:rPr>
      </w:pPr>
      <w:r w:rsidRPr="009B3A27">
        <w:rPr>
          <w:rFonts w:ascii="Courier New" w:eastAsia="Times New Roman" w:hAnsi="Courier New" w:cs="Courier New"/>
          <w:sz w:val="20"/>
          <w:szCs w:val="20"/>
        </w:rPr>
        <w:t xml:space="preserve">                end if</w:t>
      </w:r>
    </w:p>
    <w:p w14:paraId="74CD98B4" w14:textId="77777777" w:rsidR="009B3A27" w:rsidRPr="009B3A27" w:rsidRDefault="009B3A27" w:rsidP="009B3A27">
      <w:pPr>
        <w:spacing w:before="100" w:beforeAutospacing="1" w:after="100" w:afterAutospacing="1" w:line="240" w:lineRule="auto"/>
        <w:outlineLvl w:val="0"/>
        <w:rPr>
          <w:rFonts w:ascii="Courier New" w:eastAsia="Times New Roman" w:hAnsi="Courier New" w:cs="Courier New"/>
          <w:sz w:val="20"/>
          <w:szCs w:val="20"/>
        </w:rPr>
      </w:pPr>
      <w:r w:rsidRPr="009B3A27">
        <w:rPr>
          <w:rFonts w:ascii="Courier New" w:eastAsia="Times New Roman" w:hAnsi="Courier New" w:cs="Courier New"/>
          <w:sz w:val="20"/>
          <w:szCs w:val="20"/>
        </w:rPr>
        <w:t xml:space="preserve">            CASE 3:</w:t>
      </w:r>
    </w:p>
    <w:p w14:paraId="0E682CCD" w14:textId="77777777" w:rsidR="009B3A27" w:rsidRPr="009B3A27" w:rsidRDefault="009B3A27" w:rsidP="009B3A27">
      <w:pPr>
        <w:spacing w:before="100" w:beforeAutospacing="1" w:after="100" w:afterAutospacing="1" w:line="240" w:lineRule="auto"/>
        <w:outlineLvl w:val="0"/>
        <w:rPr>
          <w:rFonts w:ascii="Courier New" w:eastAsia="Times New Roman" w:hAnsi="Courier New" w:cs="Courier New"/>
          <w:sz w:val="20"/>
          <w:szCs w:val="20"/>
        </w:rPr>
      </w:pPr>
      <w:r w:rsidRPr="009B3A27">
        <w:rPr>
          <w:rFonts w:ascii="Courier New" w:eastAsia="Times New Roman" w:hAnsi="Courier New" w:cs="Courier New"/>
          <w:sz w:val="20"/>
          <w:szCs w:val="20"/>
        </w:rPr>
        <w:t xml:space="preserve">                if not loaded then</w:t>
      </w:r>
    </w:p>
    <w:p w14:paraId="4D8B6E3E" w14:textId="77777777" w:rsidR="009B3A27" w:rsidRPr="009B3A27" w:rsidRDefault="009B3A27" w:rsidP="009B3A27">
      <w:pPr>
        <w:spacing w:before="100" w:beforeAutospacing="1" w:after="100" w:afterAutospacing="1" w:line="240" w:lineRule="auto"/>
        <w:outlineLvl w:val="0"/>
        <w:rPr>
          <w:rFonts w:ascii="Courier New" w:eastAsia="Times New Roman" w:hAnsi="Courier New" w:cs="Courier New"/>
          <w:sz w:val="20"/>
          <w:szCs w:val="20"/>
        </w:rPr>
      </w:pPr>
      <w:r w:rsidRPr="009B3A27">
        <w:rPr>
          <w:rFonts w:ascii="Courier New" w:eastAsia="Times New Roman" w:hAnsi="Courier New" w:cs="Courier New"/>
          <w:sz w:val="20"/>
          <w:szCs w:val="20"/>
        </w:rPr>
        <w:t xml:space="preserve">                    print "Please load the data first."</w:t>
      </w:r>
    </w:p>
    <w:p w14:paraId="79111C15" w14:textId="77777777" w:rsidR="009B3A27" w:rsidRPr="009B3A27" w:rsidRDefault="009B3A27" w:rsidP="009B3A27">
      <w:pPr>
        <w:spacing w:before="100" w:beforeAutospacing="1" w:after="100" w:afterAutospacing="1" w:line="240" w:lineRule="auto"/>
        <w:outlineLvl w:val="0"/>
        <w:rPr>
          <w:rFonts w:ascii="Courier New" w:eastAsia="Times New Roman" w:hAnsi="Courier New" w:cs="Courier New"/>
          <w:sz w:val="20"/>
          <w:szCs w:val="20"/>
        </w:rPr>
      </w:pPr>
      <w:r w:rsidRPr="009B3A27">
        <w:rPr>
          <w:rFonts w:ascii="Courier New" w:eastAsia="Times New Roman" w:hAnsi="Courier New" w:cs="Courier New"/>
          <w:sz w:val="20"/>
          <w:szCs w:val="20"/>
        </w:rPr>
        <w:t xml:space="preserve">                else</w:t>
      </w:r>
    </w:p>
    <w:p w14:paraId="206F507C" w14:textId="77777777" w:rsidR="009B3A27" w:rsidRPr="009B3A27" w:rsidRDefault="009B3A27" w:rsidP="009B3A27">
      <w:pPr>
        <w:spacing w:before="100" w:beforeAutospacing="1" w:after="100" w:afterAutospacing="1" w:line="240" w:lineRule="auto"/>
        <w:outlineLvl w:val="0"/>
        <w:rPr>
          <w:rFonts w:ascii="Courier New" w:eastAsia="Times New Roman" w:hAnsi="Courier New" w:cs="Courier New"/>
          <w:sz w:val="20"/>
          <w:szCs w:val="20"/>
        </w:rPr>
      </w:pPr>
      <w:r w:rsidRPr="009B3A27">
        <w:rPr>
          <w:rFonts w:ascii="Courier New" w:eastAsia="Times New Roman" w:hAnsi="Courier New" w:cs="Courier New"/>
          <w:sz w:val="20"/>
          <w:szCs w:val="20"/>
        </w:rPr>
        <w:t xml:space="preserve">                    num &lt;- </w:t>
      </w:r>
      <w:proofErr w:type="gramStart"/>
      <w:r w:rsidRPr="009B3A27">
        <w:rPr>
          <w:rFonts w:ascii="Courier New" w:eastAsia="Times New Roman" w:hAnsi="Courier New" w:cs="Courier New"/>
          <w:sz w:val="20"/>
          <w:szCs w:val="20"/>
        </w:rPr>
        <w:t>PROMPT(</w:t>
      </w:r>
      <w:proofErr w:type="gramEnd"/>
      <w:r w:rsidRPr="009B3A27">
        <w:rPr>
          <w:rFonts w:ascii="Courier New" w:eastAsia="Times New Roman" w:hAnsi="Courier New" w:cs="Courier New"/>
          <w:sz w:val="20"/>
          <w:szCs w:val="20"/>
        </w:rPr>
        <w:t>"Enter course number:")</w:t>
      </w:r>
    </w:p>
    <w:p w14:paraId="696F6C74" w14:textId="77777777" w:rsidR="009B3A27" w:rsidRPr="009B3A27" w:rsidRDefault="009B3A27" w:rsidP="009B3A27">
      <w:pPr>
        <w:spacing w:before="100" w:beforeAutospacing="1" w:after="100" w:afterAutospacing="1" w:line="240" w:lineRule="auto"/>
        <w:outlineLvl w:val="0"/>
        <w:rPr>
          <w:rFonts w:ascii="Courier New" w:eastAsia="Times New Roman" w:hAnsi="Courier New" w:cs="Courier New"/>
          <w:sz w:val="20"/>
          <w:szCs w:val="20"/>
        </w:rPr>
      </w:pPr>
      <w:r w:rsidRPr="009B3A27">
        <w:rPr>
          <w:rFonts w:ascii="Courier New" w:eastAsia="Times New Roman" w:hAnsi="Courier New" w:cs="Courier New"/>
          <w:sz w:val="20"/>
          <w:szCs w:val="20"/>
        </w:rPr>
        <w:t xml:space="preserve">                    PRINT_COURSE_WITH_PREREQS_</w:t>
      </w:r>
      <w:proofErr w:type="gramStart"/>
      <w:r w:rsidRPr="009B3A27">
        <w:rPr>
          <w:rFonts w:ascii="Courier New" w:eastAsia="Times New Roman" w:hAnsi="Courier New" w:cs="Courier New"/>
          <w:sz w:val="20"/>
          <w:szCs w:val="20"/>
        </w:rPr>
        <w:t>VECTOR(</w:t>
      </w:r>
      <w:proofErr w:type="gramEnd"/>
      <w:r w:rsidRPr="009B3A27">
        <w:rPr>
          <w:rFonts w:ascii="Courier New" w:eastAsia="Times New Roman" w:hAnsi="Courier New" w:cs="Courier New"/>
          <w:sz w:val="20"/>
          <w:szCs w:val="20"/>
        </w:rPr>
        <w:t>courses, num)</w:t>
      </w:r>
    </w:p>
    <w:p w14:paraId="72A07BF3" w14:textId="37137998" w:rsidR="009B3A27" w:rsidRPr="009B3A27" w:rsidRDefault="009B3A27" w:rsidP="009B3A27">
      <w:pPr>
        <w:spacing w:before="100" w:beforeAutospacing="1" w:after="100" w:afterAutospacing="1" w:line="240" w:lineRule="auto"/>
        <w:outlineLvl w:val="0"/>
        <w:rPr>
          <w:rFonts w:ascii="Courier New" w:eastAsia="Times New Roman" w:hAnsi="Courier New" w:cs="Courier New"/>
          <w:sz w:val="20"/>
          <w:szCs w:val="20"/>
        </w:rPr>
      </w:pPr>
      <w:r w:rsidRPr="009B3A27">
        <w:rPr>
          <w:rFonts w:ascii="Courier New" w:eastAsia="Times New Roman" w:hAnsi="Courier New" w:cs="Courier New"/>
          <w:sz w:val="20"/>
          <w:szCs w:val="20"/>
        </w:rPr>
        <w:t xml:space="preserve">                end i</w:t>
      </w:r>
      <w:r>
        <w:rPr>
          <w:rFonts w:ascii="Courier New" w:eastAsia="Times New Roman" w:hAnsi="Courier New" w:cs="Courier New"/>
          <w:sz w:val="20"/>
          <w:szCs w:val="20"/>
        </w:rPr>
        <w:t>f</w:t>
      </w:r>
    </w:p>
    <w:p w14:paraId="11C00301" w14:textId="77777777" w:rsidR="009B3A27" w:rsidRPr="009B3A27" w:rsidRDefault="009B3A27" w:rsidP="009B3A27">
      <w:pPr>
        <w:spacing w:before="100" w:beforeAutospacing="1" w:after="100" w:afterAutospacing="1" w:line="240" w:lineRule="auto"/>
        <w:outlineLvl w:val="0"/>
        <w:rPr>
          <w:rFonts w:ascii="Courier New" w:eastAsia="Times New Roman" w:hAnsi="Courier New" w:cs="Courier New"/>
          <w:sz w:val="20"/>
          <w:szCs w:val="20"/>
        </w:rPr>
      </w:pPr>
    </w:p>
    <w:p w14:paraId="0E3FFC3B" w14:textId="77777777" w:rsidR="009B3A27" w:rsidRPr="009B3A27" w:rsidRDefault="009B3A27" w:rsidP="009B3A27">
      <w:pPr>
        <w:spacing w:before="100" w:beforeAutospacing="1" w:after="100" w:afterAutospacing="1" w:line="240" w:lineRule="auto"/>
        <w:outlineLvl w:val="0"/>
        <w:rPr>
          <w:rFonts w:ascii="Courier New" w:eastAsia="Times New Roman" w:hAnsi="Courier New" w:cs="Courier New"/>
          <w:sz w:val="20"/>
          <w:szCs w:val="20"/>
        </w:rPr>
      </w:pPr>
      <w:r w:rsidRPr="009B3A27">
        <w:rPr>
          <w:rFonts w:ascii="Courier New" w:eastAsia="Times New Roman" w:hAnsi="Courier New" w:cs="Courier New"/>
          <w:sz w:val="20"/>
          <w:szCs w:val="20"/>
        </w:rPr>
        <w:t xml:space="preserve">            CASE 9:</w:t>
      </w:r>
    </w:p>
    <w:p w14:paraId="180F4011" w14:textId="012C8E92" w:rsidR="009B3A27" w:rsidRPr="009B3A27" w:rsidRDefault="009B3A27" w:rsidP="009B3A27">
      <w:pPr>
        <w:spacing w:before="100" w:beforeAutospacing="1" w:after="100" w:afterAutospacing="1" w:line="240" w:lineRule="auto"/>
        <w:outlineLvl w:val="0"/>
        <w:rPr>
          <w:rFonts w:ascii="Courier New" w:eastAsia="Times New Roman" w:hAnsi="Courier New" w:cs="Courier New"/>
          <w:sz w:val="20"/>
          <w:szCs w:val="20"/>
        </w:rPr>
      </w:pPr>
      <w:r w:rsidRPr="009B3A27">
        <w:rPr>
          <w:rFonts w:ascii="Courier New" w:eastAsia="Times New Roman" w:hAnsi="Courier New" w:cs="Courier New"/>
          <w:sz w:val="20"/>
          <w:szCs w:val="20"/>
        </w:rPr>
        <w:t xml:space="preserve">                print "</w:t>
      </w:r>
      <w:proofErr w:type="gramStart"/>
      <w:r w:rsidRPr="009B3A27">
        <w:rPr>
          <w:rFonts w:ascii="Courier New" w:eastAsia="Times New Roman" w:hAnsi="Courier New" w:cs="Courier New"/>
          <w:sz w:val="20"/>
          <w:szCs w:val="20"/>
        </w:rPr>
        <w:t>Good bye</w:t>
      </w:r>
      <w:proofErr w:type="gramEnd"/>
      <w:r w:rsidRPr="009B3A27">
        <w:rPr>
          <w:rFonts w:ascii="Courier New" w:eastAsia="Times New Roman" w:hAnsi="Courier New" w:cs="Courier New"/>
          <w:sz w:val="20"/>
          <w:szCs w:val="20"/>
        </w:rPr>
        <w:t>."</w:t>
      </w:r>
    </w:p>
    <w:p w14:paraId="1C19869F" w14:textId="77777777" w:rsidR="009B3A27" w:rsidRPr="009B3A27" w:rsidRDefault="009B3A27" w:rsidP="009B3A27">
      <w:pPr>
        <w:spacing w:before="100" w:beforeAutospacing="1" w:after="100" w:afterAutospacing="1" w:line="240" w:lineRule="auto"/>
        <w:outlineLvl w:val="0"/>
        <w:rPr>
          <w:rFonts w:ascii="Courier New" w:eastAsia="Times New Roman" w:hAnsi="Courier New" w:cs="Courier New"/>
          <w:sz w:val="20"/>
          <w:szCs w:val="20"/>
        </w:rPr>
      </w:pPr>
      <w:r w:rsidRPr="009B3A27">
        <w:rPr>
          <w:rFonts w:ascii="Courier New" w:eastAsia="Times New Roman" w:hAnsi="Courier New" w:cs="Courier New"/>
          <w:sz w:val="20"/>
          <w:szCs w:val="20"/>
        </w:rPr>
        <w:t xml:space="preserve">            DEFAULT:</w:t>
      </w:r>
    </w:p>
    <w:p w14:paraId="1A4E4F51" w14:textId="77777777" w:rsidR="009B3A27" w:rsidRPr="009B3A27" w:rsidRDefault="009B3A27" w:rsidP="009B3A27">
      <w:pPr>
        <w:spacing w:before="100" w:beforeAutospacing="1" w:after="100" w:afterAutospacing="1" w:line="240" w:lineRule="auto"/>
        <w:outlineLvl w:val="0"/>
        <w:rPr>
          <w:rFonts w:ascii="Courier New" w:eastAsia="Times New Roman" w:hAnsi="Courier New" w:cs="Courier New"/>
          <w:sz w:val="20"/>
          <w:szCs w:val="20"/>
        </w:rPr>
      </w:pPr>
      <w:r w:rsidRPr="009B3A27">
        <w:rPr>
          <w:rFonts w:ascii="Courier New" w:eastAsia="Times New Roman" w:hAnsi="Courier New" w:cs="Courier New"/>
          <w:sz w:val="20"/>
          <w:szCs w:val="20"/>
        </w:rPr>
        <w:t xml:space="preserve">                print "Invalid choice."</w:t>
      </w:r>
    </w:p>
    <w:p w14:paraId="494589D4" w14:textId="77777777" w:rsidR="009B3A27" w:rsidRPr="009B3A27" w:rsidRDefault="009B3A27" w:rsidP="009B3A27">
      <w:pPr>
        <w:spacing w:before="100" w:beforeAutospacing="1" w:after="100" w:afterAutospacing="1" w:line="240" w:lineRule="auto"/>
        <w:outlineLvl w:val="0"/>
        <w:rPr>
          <w:rFonts w:ascii="Courier New" w:eastAsia="Times New Roman" w:hAnsi="Courier New" w:cs="Courier New"/>
          <w:sz w:val="20"/>
          <w:szCs w:val="20"/>
        </w:rPr>
      </w:pPr>
      <w:r w:rsidRPr="009B3A27">
        <w:rPr>
          <w:rFonts w:ascii="Courier New" w:eastAsia="Times New Roman" w:hAnsi="Courier New" w:cs="Courier New"/>
          <w:sz w:val="20"/>
          <w:szCs w:val="20"/>
        </w:rPr>
        <w:t xml:space="preserve">        END SWITCH</w:t>
      </w:r>
    </w:p>
    <w:p w14:paraId="0BC554B9" w14:textId="77777777" w:rsidR="009B3A27" w:rsidRPr="009B3A27" w:rsidRDefault="009B3A27" w:rsidP="009B3A27">
      <w:pPr>
        <w:spacing w:before="100" w:beforeAutospacing="1" w:after="100" w:afterAutospacing="1" w:line="240" w:lineRule="auto"/>
        <w:outlineLvl w:val="0"/>
        <w:rPr>
          <w:rFonts w:ascii="Courier New" w:eastAsia="Times New Roman" w:hAnsi="Courier New" w:cs="Courier New"/>
          <w:sz w:val="20"/>
          <w:szCs w:val="20"/>
        </w:rPr>
      </w:pPr>
      <w:r w:rsidRPr="009B3A27">
        <w:rPr>
          <w:rFonts w:ascii="Courier New" w:eastAsia="Times New Roman" w:hAnsi="Courier New" w:cs="Courier New"/>
          <w:sz w:val="20"/>
          <w:szCs w:val="20"/>
        </w:rPr>
        <w:t xml:space="preserve">    UNTIL choice == 9</w:t>
      </w:r>
    </w:p>
    <w:p w14:paraId="594F1496" w14:textId="77777777" w:rsidR="009B3A27" w:rsidRDefault="009B3A27" w:rsidP="009B3A27">
      <w:pPr>
        <w:spacing w:before="100" w:beforeAutospacing="1" w:after="100" w:afterAutospacing="1" w:line="240" w:lineRule="auto"/>
        <w:outlineLvl w:val="0"/>
        <w:rPr>
          <w:rFonts w:ascii="Courier New" w:eastAsia="Times New Roman" w:hAnsi="Courier New" w:cs="Courier New"/>
          <w:sz w:val="20"/>
          <w:szCs w:val="20"/>
        </w:rPr>
      </w:pPr>
      <w:r w:rsidRPr="009B3A27">
        <w:rPr>
          <w:rFonts w:ascii="Courier New" w:eastAsia="Times New Roman" w:hAnsi="Courier New" w:cs="Courier New"/>
          <w:sz w:val="20"/>
          <w:szCs w:val="20"/>
        </w:rPr>
        <w:t>END FUNCTION</w:t>
      </w:r>
    </w:p>
    <w:p w14:paraId="2B17772C" w14:textId="25661C0E" w:rsidR="002829FA" w:rsidRPr="002829FA" w:rsidRDefault="002829FA" w:rsidP="009B3A27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</w:rPr>
      </w:pPr>
      <w:r w:rsidRPr="002829FA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</w:rPr>
        <w:t>Hash Table — Milestone 2</w:t>
      </w:r>
    </w:p>
    <w:p w14:paraId="67353A5B" w14:textId="77777777" w:rsidR="009B3A27" w:rsidRPr="009B3A27" w:rsidRDefault="009B3A27" w:rsidP="009B3A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TYPE Course:</w:t>
      </w:r>
    </w:p>
    <w:p w14:paraId="000C9592" w14:textId="77777777" w:rsidR="009B3A27" w:rsidRPr="009B3A27" w:rsidRDefault="009B3A27" w:rsidP="009B3A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number: string</w:t>
      </w:r>
    </w:p>
    <w:p w14:paraId="7DD2B3B7" w14:textId="77777777" w:rsidR="009B3A27" w:rsidRPr="009B3A27" w:rsidRDefault="009B3A27" w:rsidP="009B3A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title: string</w:t>
      </w:r>
    </w:p>
    <w:p w14:paraId="17455DBC" w14:textId="77777777" w:rsidR="009B3A27" w:rsidRPr="009B3A27" w:rsidRDefault="009B3A27" w:rsidP="009B3A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</w:t>
      </w:r>
      <w:proofErr w:type="spell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prereqs</w:t>
      </w:r>
      <w:proofErr w:type="spellEnd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: list&lt;string&gt;   // uppercased, trimmed numbers</w:t>
      </w:r>
    </w:p>
    <w:p w14:paraId="5B29A5ED" w14:textId="77777777" w:rsidR="009B3A27" w:rsidRPr="009B3A27" w:rsidRDefault="009B3A27" w:rsidP="009B3A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</w:p>
    <w:p w14:paraId="67CF4A84" w14:textId="77777777" w:rsidR="009B3A27" w:rsidRPr="009B3A27" w:rsidRDefault="009B3A27" w:rsidP="009B3A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FUNCTION </w:t>
      </w:r>
      <w:proofErr w:type="gram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NORMALIZE(</w:t>
      </w:r>
      <w:proofErr w:type="gramEnd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text: string) -&gt; string</w:t>
      </w:r>
    </w:p>
    <w:p w14:paraId="166A867E" w14:textId="77777777" w:rsidR="009B3A27" w:rsidRPr="009B3A27" w:rsidRDefault="009B3A27" w:rsidP="009B3A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return UPPER(</w:t>
      </w:r>
      <w:proofErr w:type="gram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TRIM(</w:t>
      </w:r>
      <w:proofErr w:type="gramEnd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text))</w:t>
      </w:r>
    </w:p>
    <w:p w14:paraId="0FB64FC4" w14:textId="77777777" w:rsidR="009B3A27" w:rsidRPr="009B3A27" w:rsidRDefault="009B3A27" w:rsidP="009B3A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END FUNCTION</w:t>
      </w:r>
    </w:p>
    <w:p w14:paraId="601ECA53" w14:textId="77777777" w:rsidR="009B3A27" w:rsidRPr="009B3A27" w:rsidRDefault="009B3A27" w:rsidP="009B3A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</w:p>
    <w:p w14:paraId="1844ADDE" w14:textId="77777777" w:rsidR="009B3A27" w:rsidRPr="009B3A27" w:rsidRDefault="009B3A27" w:rsidP="009B3A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FUNCTION PARSE_LINE_TO_</w:t>
      </w:r>
      <w:proofErr w:type="gram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COURSE(</w:t>
      </w:r>
      <w:proofErr w:type="gramEnd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line: string) -&gt; Course</w:t>
      </w:r>
    </w:p>
    <w:p w14:paraId="1DCEDDB7" w14:textId="77777777" w:rsidR="009B3A27" w:rsidRPr="009B3A27" w:rsidRDefault="009B3A27" w:rsidP="009B3A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// CSV format: </w:t>
      </w:r>
      <w:proofErr w:type="gram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number,title</w:t>
      </w:r>
      <w:proofErr w:type="gramEnd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,prereq1|prereq2|...</w:t>
      </w:r>
    </w:p>
    <w:p w14:paraId="241C7492" w14:textId="77777777" w:rsidR="009B3A27" w:rsidRPr="009B3A27" w:rsidRDefault="009B3A27" w:rsidP="009B3A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fields &lt;- SPLIT_</w:t>
      </w:r>
      <w:proofErr w:type="gram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CSV(line)   </w:t>
      </w:r>
      <w:proofErr w:type="gramEnd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       // minimal custom splitter</w:t>
      </w:r>
    </w:p>
    <w:p w14:paraId="72B0DCA1" w14:textId="77777777" w:rsidR="009B3A27" w:rsidRPr="009B3A27" w:rsidRDefault="009B3A27" w:rsidP="009B3A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c &lt;- new Course</w:t>
      </w:r>
    </w:p>
    <w:p w14:paraId="060CF34B" w14:textId="77777777" w:rsidR="009B3A27" w:rsidRPr="009B3A27" w:rsidRDefault="009B3A27" w:rsidP="009B3A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</w:t>
      </w:r>
      <w:proofErr w:type="spell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c.number</w:t>
      </w:r>
      <w:proofErr w:type="spellEnd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&lt;- </w:t>
      </w:r>
      <w:proofErr w:type="gram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NORMALIZE(fields[</w:t>
      </w:r>
      <w:proofErr w:type="gramEnd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0])</w:t>
      </w:r>
    </w:p>
    <w:p w14:paraId="39DE3FD1" w14:textId="77777777" w:rsidR="009B3A27" w:rsidRPr="009B3A27" w:rsidRDefault="009B3A27" w:rsidP="009B3A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</w:t>
      </w:r>
      <w:proofErr w:type="spell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c.</w:t>
      </w:r>
      <w:proofErr w:type="gram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title</w:t>
      </w:r>
      <w:proofErr w:type="spellEnd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&lt;</w:t>
      </w:r>
      <w:proofErr w:type="gramEnd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- </w:t>
      </w:r>
      <w:proofErr w:type="gram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TRIM(fields[</w:t>
      </w:r>
      <w:proofErr w:type="gramEnd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1])</w:t>
      </w:r>
    </w:p>
    <w:p w14:paraId="1E42F7EA" w14:textId="77777777" w:rsidR="009B3A27" w:rsidRPr="009B3A27" w:rsidRDefault="009B3A27" w:rsidP="009B3A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if </w:t>
      </w:r>
      <w:proofErr w:type="gram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LENGTH(</w:t>
      </w:r>
      <w:proofErr w:type="gramEnd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fields) &gt;= 3 AND </w:t>
      </w:r>
      <w:proofErr w:type="gram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fields[</w:t>
      </w:r>
      <w:proofErr w:type="gramEnd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2</w:t>
      </w:r>
      <w:proofErr w:type="gram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] !</w:t>
      </w:r>
      <w:proofErr w:type="gramEnd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= "" then</w:t>
      </w:r>
    </w:p>
    <w:p w14:paraId="0A2D8E53" w14:textId="77777777" w:rsidR="009B3A27" w:rsidRPr="009B3A27" w:rsidRDefault="009B3A27" w:rsidP="009B3A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    raw &lt;- </w:t>
      </w:r>
      <w:proofErr w:type="gram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SPLIT(fields[</w:t>
      </w:r>
      <w:proofErr w:type="gramEnd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2], "|")</w:t>
      </w:r>
    </w:p>
    <w:p w14:paraId="10B9B01E" w14:textId="77777777" w:rsidR="009B3A27" w:rsidRPr="009B3A27" w:rsidRDefault="009B3A27" w:rsidP="009B3A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    for each p in raw do</w:t>
      </w:r>
    </w:p>
    <w:p w14:paraId="3EA61796" w14:textId="77777777" w:rsidR="009B3A27" w:rsidRPr="009B3A27" w:rsidRDefault="009B3A27" w:rsidP="009B3A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        </w:t>
      </w:r>
      <w:proofErr w:type="spell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c.</w:t>
      </w:r>
      <w:proofErr w:type="gram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prereqs.APPEND</w:t>
      </w:r>
      <w:proofErr w:type="spellEnd"/>
      <w:proofErr w:type="gramEnd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(NORMALIZE(p))</w:t>
      </w:r>
    </w:p>
    <w:p w14:paraId="04E3A12C" w14:textId="77777777" w:rsidR="009B3A27" w:rsidRPr="009B3A27" w:rsidRDefault="009B3A27" w:rsidP="009B3A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    end for</w:t>
      </w:r>
    </w:p>
    <w:p w14:paraId="2BAAD9FF" w14:textId="77777777" w:rsidR="009B3A27" w:rsidRPr="009B3A27" w:rsidRDefault="009B3A27" w:rsidP="009B3A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end if</w:t>
      </w:r>
    </w:p>
    <w:p w14:paraId="5479CA47" w14:textId="77777777" w:rsidR="009B3A27" w:rsidRPr="009B3A27" w:rsidRDefault="009B3A27" w:rsidP="009B3A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return c</w:t>
      </w:r>
    </w:p>
    <w:p w14:paraId="5F51D9F0" w14:textId="77777777" w:rsidR="009B3A27" w:rsidRPr="009B3A27" w:rsidRDefault="009B3A27" w:rsidP="009B3A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END FUNCTION</w:t>
      </w:r>
    </w:p>
    <w:p w14:paraId="6222A55A" w14:textId="77777777" w:rsidR="009B3A27" w:rsidRPr="009B3A27" w:rsidRDefault="009B3A27" w:rsidP="009B3A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</w:p>
    <w:p w14:paraId="662E4D60" w14:textId="77777777" w:rsidR="009B3A27" w:rsidRPr="009B3A27" w:rsidRDefault="009B3A27" w:rsidP="009B3A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// </w:t>
      </w:r>
      <w:proofErr w:type="spell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HashTable</w:t>
      </w:r>
      <w:proofErr w:type="spellEnd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API assumed:</w:t>
      </w:r>
    </w:p>
    <w:p w14:paraId="195B5A5B" w14:textId="77777777" w:rsidR="009B3A27" w:rsidRPr="009B3A27" w:rsidRDefault="009B3A27" w:rsidP="009B3A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// </w:t>
      </w:r>
      <w:proofErr w:type="gram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put(</w:t>
      </w:r>
      <w:proofErr w:type="gramEnd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key, value), get(key) -&gt; value or null, contains(key) -&gt; bool, </w:t>
      </w:r>
      <w:proofErr w:type="gram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keys(</w:t>
      </w:r>
      <w:proofErr w:type="gramEnd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) -&gt; </w:t>
      </w:r>
      <w:proofErr w:type="spell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iterable</w:t>
      </w:r>
      <w:proofErr w:type="spellEnd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&lt;string&gt;</w:t>
      </w:r>
    </w:p>
    <w:p w14:paraId="60A61FE9" w14:textId="77777777" w:rsidR="009B3A27" w:rsidRPr="009B3A27" w:rsidRDefault="009B3A27" w:rsidP="009B3A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</w:p>
    <w:p w14:paraId="60231917" w14:textId="77777777" w:rsidR="009B3A27" w:rsidRPr="009B3A27" w:rsidRDefault="009B3A27" w:rsidP="009B3A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lastRenderedPageBreak/>
        <w:t>FUNCTION LOAD_COURSES_FROM_FILE_</w:t>
      </w:r>
      <w:proofErr w:type="gram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HASH(</w:t>
      </w:r>
      <w:proofErr w:type="gramEnd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path: string) -&gt; </w:t>
      </w:r>
      <w:proofErr w:type="spell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HashTable</w:t>
      </w:r>
      <w:proofErr w:type="spellEnd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&lt;string, Course&gt;</w:t>
      </w:r>
    </w:p>
    <w:p w14:paraId="3D867354" w14:textId="77777777" w:rsidR="009B3A27" w:rsidRPr="009B3A27" w:rsidRDefault="009B3A27" w:rsidP="009B3A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table &lt;- new </w:t>
      </w:r>
      <w:proofErr w:type="spell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HashTable</w:t>
      </w:r>
      <w:proofErr w:type="spellEnd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&lt;string, Course</w:t>
      </w:r>
      <w:proofErr w:type="gram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&gt;(</w:t>
      </w:r>
      <w:proofErr w:type="gramEnd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)</w:t>
      </w:r>
    </w:p>
    <w:p w14:paraId="6A032D89" w14:textId="77777777" w:rsidR="009B3A27" w:rsidRPr="009B3A27" w:rsidRDefault="009B3A27" w:rsidP="009B3A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</w:p>
    <w:p w14:paraId="16F6E0AD" w14:textId="77777777" w:rsidR="009B3A27" w:rsidRPr="009B3A27" w:rsidRDefault="009B3A27" w:rsidP="009B3A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file &lt;- </w:t>
      </w:r>
      <w:proofErr w:type="gram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OPEN(</w:t>
      </w:r>
      <w:proofErr w:type="gramEnd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path)</w:t>
      </w:r>
    </w:p>
    <w:p w14:paraId="181602A6" w14:textId="77777777" w:rsidR="009B3A27" w:rsidRPr="009B3A27" w:rsidRDefault="009B3A27" w:rsidP="009B3A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if file == null then</w:t>
      </w:r>
    </w:p>
    <w:p w14:paraId="1F705DD1" w14:textId="77777777" w:rsidR="009B3A27" w:rsidRPr="009B3A27" w:rsidRDefault="009B3A27" w:rsidP="009B3A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    print "Could not open file."</w:t>
      </w:r>
    </w:p>
    <w:p w14:paraId="34CBE7A7" w14:textId="77777777" w:rsidR="009B3A27" w:rsidRPr="009B3A27" w:rsidRDefault="009B3A27" w:rsidP="009B3A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    return table</w:t>
      </w:r>
    </w:p>
    <w:p w14:paraId="0D82CB83" w14:textId="77777777" w:rsidR="009B3A27" w:rsidRPr="009B3A27" w:rsidRDefault="009B3A27" w:rsidP="009B3A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end if</w:t>
      </w:r>
    </w:p>
    <w:p w14:paraId="6DC60BE5" w14:textId="77777777" w:rsidR="009B3A27" w:rsidRPr="009B3A27" w:rsidRDefault="009B3A27" w:rsidP="009B3A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</w:p>
    <w:p w14:paraId="61C34FF1" w14:textId="77777777" w:rsidR="009B3A27" w:rsidRPr="009B3A27" w:rsidRDefault="009B3A27" w:rsidP="009B3A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// First pass, parse and insert by normalized key</w:t>
      </w:r>
    </w:p>
    <w:p w14:paraId="1CDEC537" w14:textId="77777777" w:rsidR="009B3A27" w:rsidRPr="009B3A27" w:rsidRDefault="009B3A27" w:rsidP="009B3A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while HAS_NEXT_</w:t>
      </w:r>
      <w:proofErr w:type="gram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LINE(</w:t>
      </w:r>
      <w:proofErr w:type="gramEnd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file) do</w:t>
      </w:r>
    </w:p>
    <w:p w14:paraId="2940A1B4" w14:textId="77777777" w:rsidR="009B3A27" w:rsidRPr="009B3A27" w:rsidRDefault="009B3A27" w:rsidP="009B3A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    line &lt;- READ_</w:t>
      </w:r>
      <w:proofErr w:type="gram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LINE(</w:t>
      </w:r>
      <w:proofErr w:type="gramEnd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file)</w:t>
      </w:r>
    </w:p>
    <w:p w14:paraId="2F883E40" w14:textId="77777777" w:rsidR="009B3A27" w:rsidRPr="009B3A27" w:rsidRDefault="009B3A27" w:rsidP="009B3A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    if line == "" then continue</w:t>
      </w:r>
    </w:p>
    <w:p w14:paraId="18C8D825" w14:textId="77777777" w:rsidR="009B3A27" w:rsidRPr="009B3A27" w:rsidRDefault="009B3A27" w:rsidP="009B3A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    c &lt;- PARSE_LINE_TO_</w:t>
      </w:r>
      <w:proofErr w:type="gram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COURSE(</w:t>
      </w:r>
      <w:proofErr w:type="gramEnd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line)</w:t>
      </w:r>
    </w:p>
    <w:p w14:paraId="6C18D470" w14:textId="77777777" w:rsidR="009B3A27" w:rsidRPr="009B3A27" w:rsidRDefault="009B3A27" w:rsidP="009B3A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    if </w:t>
      </w:r>
      <w:proofErr w:type="spellStart"/>
      <w:proofErr w:type="gram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c.number</w:t>
      </w:r>
      <w:proofErr w:type="spellEnd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!=</w:t>
      </w:r>
      <w:proofErr w:type="gramEnd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"" then</w:t>
      </w:r>
    </w:p>
    <w:p w14:paraId="0F9AB418" w14:textId="77777777" w:rsidR="009B3A27" w:rsidRPr="009B3A27" w:rsidRDefault="009B3A27" w:rsidP="009B3A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        // Collisions are handled internally by the table, for example via chaining</w:t>
      </w:r>
    </w:p>
    <w:p w14:paraId="3CFBA34F" w14:textId="77777777" w:rsidR="009B3A27" w:rsidRPr="009B3A27" w:rsidRDefault="009B3A27" w:rsidP="009B3A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        </w:t>
      </w:r>
      <w:proofErr w:type="spellStart"/>
      <w:proofErr w:type="gram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table.put</w:t>
      </w:r>
      <w:proofErr w:type="spellEnd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(</w:t>
      </w:r>
      <w:proofErr w:type="spell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c.number</w:t>
      </w:r>
      <w:proofErr w:type="spellEnd"/>
      <w:proofErr w:type="gramEnd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, c)</w:t>
      </w:r>
    </w:p>
    <w:p w14:paraId="1CB4D615" w14:textId="77777777" w:rsidR="009B3A27" w:rsidRPr="009B3A27" w:rsidRDefault="009B3A27" w:rsidP="009B3A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    end if</w:t>
      </w:r>
    </w:p>
    <w:p w14:paraId="6085A8F0" w14:textId="77777777" w:rsidR="009B3A27" w:rsidRPr="009B3A27" w:rsidRDefault="009B3A27" w:rsidP="009B3A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end while</w:t>
      </w:r>
    </w:p>
    <w:p w14:paraId="02AED9B4" w14:textId="77777777" w:rsidR="009B3A27" w:rsidRPr="009B3A27" w:rsidRDefault="009B3A27" w:rsidP="009B3A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</w:t>
      </w:r>
      <w:proofErr w:type="gram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CLOSE(</w:t>
      </w:r>
      <w:proofErr w:type="gramEnd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file)</w:t>
      </w:r>
    </w:p>
    <w:p w14:paraId="08E2920E" w14:textId="77777777" w:rsidR="009B3A27" w:rsidRPr="009B3A27" w:rsidRDefault="009B3A27" w:rsidP="009B3A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</w:p>
    <w:p w14:paraId="7709D763" w14:textId="77777777" w:rsidR="009B3A27" w:rsidRPr="009B3A27" w:rsidRDefault="009B3A27" w:rsidP="009B3A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// Second pass, optional validation, do not modify storage here</w:t>
      </w:r>
    </w:p>
    <w:p w14:paraId="4F98D98E" w14:textId="77777777" w:rsidR="009B3A27" w:rsidRPr="009B3A27" w:rsidRDefault="009B3A27" w:rsidP="009B3A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// We simply rely on </w:t>
      </w:r>
      <w:proofErr w:type="spell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table.get</w:t>
      </w:r>
      <w:proofErr w:type="spellEnd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during printing to resolve </w:t>
      </w:r>
      <w:proofErr w:type="spell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prereqs</w:t>
      </w:r>
      <w:proofErr w:type="spellEnd"/>
    </w:p>
    <w:p w14:paraId="35DEFD2B" w14:textId="77777777" w:rsidR="009B3A27" w:rsidRPr="009B3A27" w:rsidRDefault="009B3A27" w:rsidP="009B3A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return table</w:t>
      </w:r>
    </w:p>
    <w:p w14:paraId="46A339A1" w14:textId="77777777" w:rsidR="009B3A27" w:rsidRPr="009B3A27" w:rsidRDefault="009B3A27" w:rsidP="009B3A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END FUNCTION</w:t>
      </w:r>
    </w:p>
    <w:p w14:paraId="7EE6BB9D" w14:textId="77777777" w:rsidR="009B3A27" w:rsidRPr="009B3A27" w:rsidRDefault="009B3A27" w:rsidP="009B3A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</w:p>
    <w:p w14:paraId="74B865FA" w14:textId="77777777" w:rsidR="009B3A27" w:rsidRPr="009B3A27" w:rsidRDefault="009B3A27" w:rsidP="009B3A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FUNCTION SEARCH_COURSE_</w:t>
      </w:r>
      <w:proofErr w:type="gram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HASH(</w:t>
      </w:r>
      <w:proofErr w:type="gramEnd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table: </w:t>
      </w:r>
      <w:proofErr w:type="spell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HashTable</w:t>
      </w:r>
      <w:proofErr w:type="spellEnd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&lt;string, Course&gt;, </w:t>
      </w:r>
      <w:proofErr w:type="spell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courseNumber</w:t>
      </w:r>
      <w:proofErr w:type="spellEnd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: string) -&gt; Course or null</w:t>
      </w:r>
    </w:p>
    <w:p w14:paraId="612D100B" w14:textId="77777777" w:rsidR="009B3A27" w:rsidRPr="009B3A27" w:rsidRDefault="009B3A27" w:rsidP="009B3A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key &lt;- </w:t>
      </w:r>
      <w:proofErr w:type="gram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NORMALIZE(</w:t>
      </w:r>
      <w:proofErr w:type="spellStart"/>
      <w:proofErr w:type="gramEnd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courseNumber</w:t>
      </w:r>
      <w:proofErr w:type="spellEnd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)</w:t>
      </w:r>
    </w:p>
    <w:p w14:paraId="18CD6950" w14:textId="77777777" w:rsidR="009B3A27" w:rsidRPr="009B3A27" w:rsidRDefault="009B3A27" w:rsidP="009B3A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return </w:t>
      </w:r>
      <w:proofErr w:type="spell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table.get</w:t>
      </w:r>
      <w:proofErr w:type="spellEnd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(key)</w:t>
      </w:r>
    </w:p>
    <w:p w14:paraId="1B4DEA72" w14:textId="77777777" w:rsidR="009B3A27" w:rsidRPr="009B3A27" w:rsidRDefault="009B3A27" w:rsidP="009B3A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END FUNCTION</w:t>
      </w:r>
    </w:p>
    <w:p w14:paraId="1727DCBA" w14:textId="77777777" w:rsidR="009B3A27" w:rsidRPr="009B3A27" w:rsidRDefault="009B3A27" w:rsidP="009B3A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</w:p>
    <w:p w14:paraId="6F4B7FB8" w14:textId="77777777" w:rsidR="009B3A27" w:rsidRPr="009B3A27" w:rsidRDefault="009B3A27" w:rsidP="009B3A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FUNCTION PRINT_COURSE_WITH_PREREQS_</w:t>
      </w:r>
      <w:proofErr w:type="gram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HASH(</w:t>
      </w:r>
      <w:proofErr w:type="gramEnd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table: </w:t>
      </w:r>
      <w:proofErr w:type="spell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HashTable</w:t>
      </w:r>
      <w:proofErr w:type="spellEnd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&lt;string, Course&gt;, </w:t>
      </w:r>
      <w:proofErr w:type="spell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courseNumber</w:t>
      </w:r>
      <w:proofErr w:type="spellEnd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: string)</w:t>
      </w:r>
    </w:p>
    <w:p w14:paraId="3E6F9FDE" w14:textId="77777777" w:rsidR="009B3A27" w:rsidRPr="009B3A27" w:rsidRDefault="009B3A27" w:rsidP="009B3A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course &lt;- SEARCH_COURSE_</w:t>
      </w:r>
      <w:proofErr w:type="gram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HASH(</w:t>
      </w:r>
      <w:proofErr w:type="gramEnd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table, </w:t>
      </w:r>
      <w:proofErr w:type="spell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courseNumber</w:t>
      </w:r>
      <w:proofErr w:type="spellEnd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)</w:t>
      </w:r>
    </w:p>
    <w:p w14:paraId="5B54E263" w14:textId="77777777" w:rsidR="009B3A27" w:rsidRPr="009B3A27" w:rsidRDefault="009B3A27" w:rsidP="009B3A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if course == null then</w:t>
      </w:r>
    </w:p>
    <w:p w14:paraId="627DC887" w14:textId="77777777" w:rsidR="009B3A27" w:rsidRPr="009B3A27" w:rsidRDefault="009B3A27" w:rsidP="009B3A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    print "Course not found."</w:t>
      </w:r>
    </w:p>
    <w:p w14:paraId="0E82D7B6" w14:textId="77777777" w:rsidR="009B3A27" w:rsidRPr="009B3A27" w:rsidRDefault="009B3A27" w:rsidP="009B3A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    return</w:t>
      </w:r>
    </w:p>
    <w:p w14:paraId="4C9A0D79" w14:textId="77777777" w:rsidR="009B3A27" w:rsidRPr="009B3A27" w:rsidRDefault="009B3A27" w:rsidP="009B3A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end if</w:t>
      </w:r>
    </w:p>
    <w:p w14:paraId="4D03C92D" w14:textId="77777777" w:rsidR="009B3A27" w:rsidRPr="009B3A27" w:rsidRDefault="009B3A27" w:rsidP="009B3A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</w:p>
    <w:p w14:paraId="2549A49B" w14:textId="77777777" w:rsidR="009B3A27" w:rsidRPr="009B3A27" w:rsidRDefault="009B3A27" w:rsidP="009B3A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print </w:t>
      </w:r>
      <w:proofErr w:type="spellStart"/>
      <w:proofErr w:type="gram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course.number</w:t>
      </w:r>
      <w:proofErr w:type="spellEnd"/>
      <w:proofErr w:type="gramEnd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+ ", " + </w:t>
      </w:r>
      <w:proofErr w:type="spellStart"/>
      <w:proofErr w:type="gram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course.title</w:t>
      </w:r>
      <w:proofErr w:type="spellEnd"/>
      <w:proofErr w:type="gramEnd"/>
    </w:p>
    <w:p w14:paraId="153C9F4F" w14:textId="77777777" w:rsidR="009B3A27" w:rsidRPr="009B3A27" w:rsidRDefault="009B3A27" w:rsidP="009B3A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if </w:t>
      </w:r>
      <w:proofErr w:type="spellStart"/>
      <w:proofErr w:type="gram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course.prereqs</w:t>
      </w:r>
      <w:proofErr w:type="spellEnd"/>
      <w:proofErr w:type="gramEnd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is empty then</w:t>
      </w:r>
    </w:p>
    <w:p w14:paraId="51B85ABC" w14:textId="77777777" w:rsidR="009B3A27" w:rsidRPr="009B3A27" w:rsidRDefault="009B3A27" w:rsidP="009B3A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    print "Prerequisites: none"</w:t>
      </w:r>
    </w:p>
    <w:p w14:paraId="287DD19D" w14:textId="77777777" w:rsidR="009B3A27" w:rsidRPr="009B3A27" w:rsidRDefault="009B3A27" w:rsidP="009B3A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else</w:t>
      </w:r>
    </w:p>
    <w:p w14:paraId="7DDF3C6A" w14:textId="77777777" w:rsidR="009B3A27" w:rsidRPr="009B3A27" w:rsidRDefault="009B3A27" w:rsidP="009B3A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    print "Prerequisites:"</w:t>
      </w:r>
    </w:p>
    <w:p w14:paraId="781D9A2D" w14:textId="77777777" w:rsidR="009B3A27" w:rsidRPr="009B3A27" w:rsidRDefault="009B3A27" w:rsidP="009B3A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lastRenderedPageBreak/>
        <w:t xml:space="preserve">        for each p in </w:t>
      </w:r>
      <w:proofErr w:type="spellStart"/>
      <w:proofErr w:type="gram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course.prereqs</w:t>
      </w:r>
      <w:proofErr w:type="spellEnd"/>
      <w:proofErr w:type="gramEnd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do</w:t>
      </w:r>
    </w:p>
    <w:p w14:paraId="22B0B14D" w14:textId="77777777" w:rsidR="009B3A27" w:rsidRPr="009B3A27" w:rsidRDefault="009B3A27" w:rsidP="009B3A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        pre &lt;- </w:t>
      </w:r>
      <w:proofErr w:type="spell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table.get</w:t>
      </w:r>
      <w:proofErr w:type="spellEnd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(</w:t>
      </w:r>
      <w:proofErr w:type="gram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p)   </w:t>
      </w:r>
      <w:proofErr w:type="gramEnd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// p already normalized</w:t>
      </w:r>
    </w:p>
    <w:p w14:paraId="6F8EA1AC" w14:textId="77777777" w:rsidR="009B3A27" w:rsidRPr="009B3A27" w:rsidRDefault="009B3A27" w:rsidP="009B3A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        if </w:t>
      </w:r>
      <w:proofErr w:type="gram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pre !</w:t>
      </w:r>
      <w:proofErr w:type="gramEnd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= null then</w:t>
      </w:r>
    </w:p>
    <w:p w14:paraId="4DDD475C" w14:textId="77777777" w:rsidR="009B3A27" w:rsidRPr="009B3A27" w:rsidRDefault="009B3A27" w:rsidP="009B3A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            print </w:t>
      </w:r>
      <w:proofErr w:type="gram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"  "</w:t>
      </w:r>
      <w:proofErr w:type="gramEnd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+ </w:t>
      </w:r>
      <w:proofErr w:type="spellStart"/>
      <w:proofErr w:type="gram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pre.number</w:t>
      </w:r>
      <w:proofErr w:type="spellEnd"/>
      <w:proofErr w:type="gramEnd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+ " - " + </w:t>
      </w:r>
      <w:proofErr w:type="spellStart"/>
      <w:proofErr w:type="gram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pre.title</w:t>
      </w:r>
      <w:proofErr w:type="spellEnd"/>
      <w:proofErr w:type="gramEnd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"</w:t>
      </w:r>
    </w:p>
    <w:p w14:paraId="3D076246" w14:textId="77777777" w:rsidR="009B3A27" w:rsidRPr="009B3A27" w:rsidRDefault="009B3A27" w:rsidP="009B3A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        else</w:t>
      </w:r>
    </w:p>
    <w:p w14:paraId="5F51E6B4" w14:textId="77777777" w:rsidR="009B3A27" w:rsidRPr="009B3A27" w:rsidRDefault="009B3A27" w:rsidP="009B3A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            print </w:t>
      </w:r>
      <w:proofErr w:type="gram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"  "</w:t>
      </w:r>
      <w:proofErr w:type="gramEnd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+ p + " (missing definition)"</w:t>
      </w:r>
    </w:p>
    <w:p w14:paraId="640C67F9" w14:textId="77777777" w:rsidR="009B3A27" w:rsidRPr="009B3A27" w:rsidRDefault="009B3A27" w:rsidP="009B3A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        end if</w:t>
      </w:r>
    </w:p>
    <w:p w14:paraId="4AFD9A77" w14:textId="77777777" w:rsidR="009B3A27" w:rsidRPr="009B3A27" w:rsidRDefault="009B3A27" w:rsidP="009B3A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    end for</w:t>
      </w:r>
    </w:p>
    <w:p w14:paraId="7E1BAD5B" w14:textId="77777777" w:rsidR="009B3A27" w:rsidRPr="009B3A27" w:rsidRDefault="009B3A27" w:rsidP="009B3A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end if</w:t>
      </w:r>
    </w:p>
    <w:p w14:paraId="06D66C01" w14:textId="77777777" w:rsidR="009B3A27" w:rsidRPr="009B3A27" w:rsidRDefault="009B3A27" w:rsidP="009B3A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END FUNCTION</w:t>
      </w:r>
    </w:p>
    <w:p w14:paraId="6AFA2439" w14:textId="77777777" w:rsidR="009B3A27" w:rsidRPr="009B3A27" w:rsidRDefault="009B3A27" w:rsidP="009B3A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</w:p>
    <w:p w14:paraId="194C91F3" w14:textId="77777777" w:rsidR="009B3A27" w:rsidRPr="009B3A27" w:rsidRDefault="009B3A27" w:rsidP="009B3A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FUNCTION PRINT_ALL_COURSES_</w:t>
      </w:r>
      <w:proofErr w:type="gram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HASH(</w:t>
      </w:r>
      <w:proofErr w:type="gramEnd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table: </w:t>
      </w:r>
      <w:proofErr w:type="spell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HashTable</w:t>
      </w:r>
      <w:proofErr w:type="spellEnd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&lt;string, Course&gt;)</w:t>
      </w:r>
    </w:p>
    <w:p w14:paraId="2987D8D7" w14:textId="77777777" w:rsidR="009B3A27" w:rsidRPr="009B3A27" w:rsidRDefault="009B3A27" w:rsidP="009B3A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list &lt;- empty vector&lt;Course&gt;</w:t>
      </w:r>
    </w:p>
    <w:p w14:paraId="5B968778" w14:textId="77777777" w:rsidR="009B3A27" w:rsidRPr="009B3A27" w:rsidRDefault="009B3A27" w:rsidP="009B3A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for each k in </w:t>
      </w:r>
      <w:proofErr w:type="spellStart"/>
      <w:proofErr w:type="gram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table.keys</w:t>
      </w:r>
      <w:proofErr w:type="spellEnd"/>
      <w:proofErr w:type="gramEnd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() do</w:t>
      </w:r>
    </w:p>
    <w:p w14:paraId="38D7FEDB" w14:textId="77777777" w:rsidR="009B3A27" w:rsidRPr="009B3A27" w:rsidRDefault="009B3A27" w:rsidP="009B3A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    c &lt;- </w:t>
      </w:r>
      <w:proofErr w:type="spell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table.get</w:t>
      </w:r>
      <w:proofErr w:type="spellEnd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(k)</w:t>
      </w:r>
    </w:p>
    <w:p w14:paraId="5158DF7D" w14:textId="77777777" w:rsidR="009B3A27" w:rsidRPr="009B3A27" w:rsidRDefault="009B3A27" w:rsidP="009B3A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    if </w:t>
      </w:r>
      <w:proofErr w:type="gram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c !</w:t>
      </w:r>
      <w:proofErr w:type="gramEnd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= null then</w:t>
      </w:r>
    </w:p>
    <w:p w14:paraId="5982A6A2" w14:textId="77777777" w:rsidR="009B3A27" w:rsidRPr="009B3A27" w:rsidRDefault="009B3A27" w:rsidP="009B3A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        </w:t>
      </w:r>
      <w:proofErr w:type="spellStart"/>
      <w:proofErr w:type="gram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list.PUSH</w:t>
      </w:r>
      <w:proofErr w:type="gramEnd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_BACK</w:t>
      </w:r>
      <w:proofErr w:type="spellEnd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(c)</w:t>
      </w:r>
    </w:p>
    <w:p w14:paraId="043F8818" w14:textId="77777777" w:rsidR="009B3A27" w:rsidRPr="009B3A27" w:rsidRDefault="009B3A27" w:rsidP="009B3A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    end if</w:t>
      </w:r>
    </w:p>
    <w:p w14:paraId="1454C222" w14:textId="77777777" w:rsidR="009B3A27" w:rsidRPr="009B3A27" w:rsidRDefault="009B3A27" w:rsidP="009B3A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end for</w:t>
      </w:r>
    </w:p>
    <w:p w14:paraId="12A85BC9" w14:textId="77777777" w:rsidR="009B3A27" w:rsidRPr="009B3A27" w:rsidRDefault="009B3A27" w:rsidP="009B3A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SORT_</w:t>
      </w:r>
      <w:proofErr w:type="gram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BY(</w:t>
      </w:r>
      <w:proofErr w:type="gramEnd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list, </w:t>
      </w:r>
      <w:proofErr w:type="spellStart"/>
      <w:proofErr w:type="gram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c.number</w:t>
      </w:r>
      <w:proofErr w:type="spellEnd"/>
      <w:proofErr w:type="gramEnd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ascending, alphanumeric)</w:t>
      </w:r>
    </w:p>
    <w:p w14:paraId="5FD5E1CB" w14:textId="77777777" w:rsidR="009B3A27" w:rsidRPr="009B3A27" w:rsidRDefault="009B3A27" w:rsidP="009B3A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for each c in list do</w:t>
      </w:r>
    </w:p>
    <w:p w14:paraId="2B44164B" w14:textId="77777777" w:rsidR="009B3A27" w:rsidRPr="009B3A27" w:rsidRDefault="009B3A27" w:rsidP="009B3A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    print </w:t>
      </w:r>
      <w:proofErr w:type="spellStart"/>
      <w:proofErr w:type="gram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c.number</w:t>
      </w:r>
      <w:proofErr w:type="spellEnd"/>
      <w:proofErr w:type="gramEnd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+ ", " + </w:t>
      </w:r>
      <w:proofErr w:type="spellStart"/>
      <w:proofErr w:type="gram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c.title</w:t>
      </w:r>
      <w:proofErr w:type="spellEnd"/>
      <w:proofErr w:type="gramEnd"/>
    </w:p>
    <w:p w14:paraId="6E180426" w14:textId="77777777" w:rsidR="009B3A27" w:rsidRPr="009B3A27" w:rsidRDefault="009B3A27" w:rsidP="009B3A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end for</w:t>
      </w:r>
    </w:p>
    <w:p w14:paraId="2A641BE5" w14:textId="77777777" w:rsidR="009B3A27" w:rsidRPr="009B3A27" w:rsidRDefault="009B3A27" w:rsidP="009B3A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END FUNCTION</w:t>
      </w:r>
    </w:p>
    <w:p w14:paraId="5D8EDDDB" w14:textId="77777777" w:rsidR="009B3A27" w:rsidRPr="009B3A27" w:rsidRDefault="009B3A27" w:rsidP="009B3A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</w:p>
    <w:p w14:paraId="4CE20734" w14:textId="77777777" w:rsidR="009B3A27" w:rsidRPr="009B3A27" w:rsidRDefault="009B3A27" w:rsidP="009B3A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FUNCTION PROMPT_FILE_</w:t>
      </w:r>
      <w:proofErr w:type="gram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PATH(</w:t>
      </w:r>
      <w:proofErr w:type="gramEnd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) -&gt; string</w:t>
      </w:r>
    </w:p>
    <w:p w14:paraId="163B3E45" w14:textId="77777777" w:rsidR="009B3A27" w:rsidRPr="009B3A27" w:rsidRDefault="009B3A27" w:rsidP="009B3A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path &lt;- </w:t>
      </w:r>
      <w:proofErr w:type="gram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PROMPT(</w:t>
      </w:r>
      <w:proofErr w:type="gramEnd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"Enter file path, or press Enter for default:")</w:t>
      </w:r>
    </w:p>
    <w:p w14:paraId="79D09183" w14:textId="77777777" w:rsidR="009B3A27" w:rsidRPr="009B3A27" w:rsidRDefault="009B3A27" w:rsidP="009B3A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if path == "" then</w:t>
      </w:r>
    </w:p>
    <w:p w14:paraId="516B547C" w14:textId="77777777" w:rsidR="009B3A27" w:rsidRPr="009B3A27" w:rsidRDefault="009B3A27" w:rsidP="009B3A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    path &lt;- "courses.csv"</w:t>
      </w:r>
    </w:p>
    <w:p w14:paraId="1D9509AB" w14:textId="77777777" w:rsidR="009B3A27" w:rsidRPr="009B3A27" w:rsidRDefault="009B3A27" w:rsidP="009B3A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end if</w:t>
      </w:r>
    </w:p>
    <w:p w14:paraId="79A098D2" w14:textId="77777777" w:rsidR="009B3A27" w:rsidRPr="009B3A27" w:rsidRDefault="009B3A27" w:rsidP="009B3A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return path</w:t>
      </w:r>
    </w:p>
    <w:p w14:paraId="211396DE" w14:textId="77777777" w:rsidR="009B3A27" w:rsidRPr="009B3A27" w:rsidRDefault="009B3A27" w:rsidP="009B3A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END FUNCTION</w:t>
      </w:r>
    </w:p>
    <w:p w14:paraId="078F8FC1" w14:textId="77777777" w:rsidR="009B3A27" w:rsidRPr="009B3A27" w:rsidRDefault="009B3A27" w:rsidP="009B3A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</w:p>
    <w:p w14:paraId="298A8F12" w14:textId="77777777" w:rsidR="009B3A27" w:rsidRPr="009B3A27" w:rsidRDefault="009B3A27" w:rsidP="009B3A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FUNCTION MENU_</w:t>
      </w:r>
      <w:proofErr w:type="gram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HASH(</w:t>
      </w:r>
      <w:proofErr w:type="gramEnd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)</w:t>
      </w:r>
    </w:p>
    <w:p w14:paraId="439F629B" w14:textId="77777777" w:rsidR="009B3A27" w:rsidRPr="009B3A27" w:rsidRDefault="009B3A27" w:rsidP="009B3A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loaded &lt;- false</w:t>
      </w:r>
    </w:p>
    <w:p w14:paraId="5496AF92" w14:textId="77777777" w:rsidR="009B3A27" w:rsidRPr="009B3A27" w:rsidRDefault="009B3A27" w:rsidP="009B3A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table &lt;- null</w:t>
      </w:r>
    </w:p>
    <w:p w14:paraId="33DA5705" w14:textId="77777777" w:rsidR="009B3A27" w:rsidRPr="009B3A27" w:rsidRDefault="009B3A27" w:rsidP="009B3A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</w:p>
    <w:p w14:paraId="5A4932A2" w14:textId="77777777" w:rsidR="009B3A27" w:rsidRPr="009B3A27" w:rsidRDefault="009B3A27" w:rsidP="009B3A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REPEAT</w:t>
      </w:r>
    </w:p>
    <w:p w14:paraId="45284632" w14:textId="77777777" w:rsidR="009B3A27" w:rsidRPr="009B3A27" w:rsidRDefault="009B3A27" w:rsidP="009B3A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    print ""</w:t>
      </w:r>
    </w:p>
    <w:p w14:paraId="3519C1BC" w14:textId="77777777" w:rsidR="009B3A27" w:rsidRPr="009B3A27" w:rsidRDefault="009B3A27" w:rsidP="009B3A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    print "1. Load file"</w:t>
      </w:r>
    </w:p>
    <w:p w14:paraId="382A0D68" w14:textId="77777777" w:rsidR="009B3A27" w:rsidRPr="009B3A27" w:rsidRDefault="009B3A27" w:rsidP="009B3A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    print "2. Print all courses [A to Z]"</w:t>
      </w:r>
    </w:p>
    <w:p w14:paraId="40512CE4" w14:textId="77777777" w:rsidR="009B3A27" w:rsidRPr="009B3A27" w:rsidRDefault="009B3A27" w:rsidP="009B3A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    print "3. Print one course [title + prerequisites]"</w:t>
      </w:r>
    </w:p>
    <w:p w14:paraId="05340611" w14:textId="77777777" w:rsidR="009B3A27" w:rsidRPr="009B3A27" w:rsidRDefault="009B3A27" w:rsidP="009B3A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    print "9. Exit"</w:t>
      </w:r>
    </w:p>
    <w:p w14:paraId="37D9687B" w14:textId="77777777" w:rsidR="009B3A27" w:rsidRPr="009B3A27" w:rsidRDefault="009B3A27" w:rsidP="009B3A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    choice &lt;- READ_</w:t>
      </w:r>
      <w:proofErr w:type="gram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INT(</w:t>
      </w:r>
      <w:proofErr w:type="gramEnd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)</w:t>
      </w:r>
    </w:p>
    <w:p w14:paraId="2A8A1A44" w14:textId="77777777" w:rsidR="009B3A27" w:rsidRPr="009B3A27" w:rsidRDefault="009B3A27" w:rsidP="009B3A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</w:p>
    <w:p w14:paraId="0F1E658B" w14:textId="77777777" w:rsidR="009B3A27" w:rsidRPr="009B3A27" w:rsidRDefault="009B3A27" w:rsidP="009B3A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    SWITCH choice</w:t>
      </w:r>
    </w:p>
    <w:p w14:paraId="1C2A39E0" w14:textId="77777777" w:rsidR="009B3A27" w:rsidRPr="009B3A27" w:rsidRDefault="009B3A27" w:rsidP="009B3A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lastRenderedPageBreak/>
        <w:t xml:space="preserve">            CASE 1:</w:t>
      </w:r>
    </w:p>
    <w:p w14:paraId="1AFAF894" w14:textId="77777777" w:rsidR="009B3A27" w:rsidRPr="009B3A27" w:rsidRDefault="009B3A27" w:rsidP="009B3A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            path &lt;- PROMPT_FILE_</w:t>
      </w:r>
      <w:proofErr w:type="gram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PATH(</w:t>
      </w:r>
      <w:proofErr w:type="gramEnd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)</w:t>
      </w:r>
    </w:p>
    <w:p w14:paraId="291F1411" w14:textId="77777777" w:rsidR="009B3A27" w:rsidRPr="009B3A27" w:rsidRDefault="009B3A27" w:rsidP="009B3A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            table &lt;- LOAD_COURSES_FROM_FILE_</w:t>
      </w:r>
      <w:proofErr w:type="gram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HASH(</w:t>
      </w:r>
      <w:proofErr w:type="gramEnd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path)</w:t>
      </w:r>
    </w:p>
    <w:p w14:paraId="2851A2E6" w14:textId="77777777" w:rsidR="009B3A27" w:rsidRPr="009B3A27" w:rsidRDefault="009B3A27" w:rsidP="009B3A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            // crude count</w:t>
      </w:r>
    </w:p>
    <w:p w14:paraId="5EE31969" w14:textId="77777777" w:rsidR="009B3A27" w:rsidRPr="009B3A27" w:rsidRDefault="009B3A27" w:rsidP="009B3A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            count &lt;- 0</w:t>
      </w:r>
    </w:p>
    <w:p w14:paraId="4952B267" w14:textId="77777777" w:rsidR="009B3A27" w:rsidRPr="009B3A27" w:rsidRDefault="009B3A27" w:rsidP="009B3A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            for each _ in </w:t>
      </w:r>
      <w:proofErr w:type="spellStart"/>
      <w:proofErr w:type="gram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table.keys</w:t>
      </w:r>
      <w:proofErr w:type="spellEnd"/>
      <w:proofErr w:type="gramEnd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() do count &lt;- count + 1 end for</w:t>
      </w:r>
    </w:p>
    <w:p w14:paraId="0492EA6B" w14:textId="77777777" w:rsidR="009B3A27" w:rsidRPr="009B3A27" w:rsidRDefault="009B3A27" w:rsidP="009B3A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            loaded &lt;- (count &gt; 0)</w:t>
      </w:r>
    </w:p>
    <w:p w14:paraId="1337CBE9" w14:textId="77777777" w:rsidR="009B3A27" w:rsidRPr="009B3A27" w:rsidRDefault="009B3A27" w:rsidP="009B3A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            if loaded then</w:t>
      </w:r>
    </w:p>
    <w:p w14:paraId="5E967698" w14:textId="77777777" w:rsidR="009B3A27" w:rsidRPr="009B3A27" w:rsidRDefault="009B3A27" w:rsidP="009B3A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                print "Loaded " + TO_</w:t>
      </w:r>
      <w:proofErr w:type="gram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STRING(</w:t>
      </w:r>
      <w:proofErr w:type="gramEnd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count) + " courses."</w:t>
      </w:r>
    </w:p>
    <w:p w14:paraId="4D5093F6" w14:textId="77777777" w:rsidR="009B3A27" w:rsidRPr="009B3A27" w:rsidRDefault="009B3A27" w:rsidP="009B3A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            else</w:t>
      </w:r>
    </w:p>
    <w:p w14:paraId="2749300A" w14:textId="77777777" w:rsidR="009B3A27" w:rsidRPr="009B3A27" w:rsidRDefault="009B3A27" w:rsidP="009B3A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                print "No courses loaded."</w:t>
      </w:r>
    </w:p>
    <w:p w14:paraId="3DC4CA26" w14:textId="77777777" w:rsidR="009B3A27" w:rsidRPr="009B3A27" w:rsidRDefault="009B3A27" w:rsidP="009B3A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            end if</w:t>
      </w:r>
    </w:p>
    <w:p w14:paraId="418BD777" w14:textId="77777777" w:rsidR="009B3A27" w:rsidRPr="009B3A27" w:rsidRDefault="009B3A27" w:rsidP="009B3A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</w:p>
    <w:p w14:paraId="2CD5CAE5" w14:textId="77777777" w:rsidR="009B3A27" w:rsidRPr="009B3A27" w:rsidRDefault="009B3A27" w:rsidP="009B3A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        CASE 2:</w:t>
      </w:r>
    </w:p>
    <w:p w14:paraId="20D584CA" w14:textId="77777777" w:rsidR="009B3A27" w:rsidRPr="009B3A27" w:rsidRDefault="009B3A27" w:rsidP="009B3A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            if not loaded then</w:t>
      </w:r>
    </w:p>
    <w:p w14:paraId="3A540BCE" w14:textId="77777777" w:rsidR="009B3A27" w:rsidRPr="009B3A27" w:rsidRDefault="009B3A27" w:rsidP="009B3A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                print "Please load the data first."</w:t>
      </w:r>
    </w:p>
    <w:p w14:paraId="4555B02F" w14:textId="77777777" w:rsidR="009B3A27" w:rsidRPr="009B3A27" w:rsidRDefault="009B3A27" w:rsidP="009B3A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            else</w:t>
      </w:r>
    </w:p>
    <w:p w14:paraId="0354C675" w14:textId="77777777" w:rsidR="009B3A27" w:rsidRPr="009B3A27" w:rsidRDefault="009B3A27" w:rsidP="009B3A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                PRINT_ALL_COURSES_</w:t>
      </w:r>
      <w:proofErr w:type="gram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HASH(</w:t>
      </w:r>
      <w:proofErr w:type="gramEnd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table)</w:t>
      </w:r>
    </w:p>
    <w:p w14:paraId="664E1FA3" w14:textId="77777777" w:rsidR="009B3A27" w:rsidRPr="009B3A27" w:rsidRDefault="009B3A27" w:rsidP="009B3A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            end if</w:t>
      </w:r>
    </w:p>
    <w:p w14:paraId="5E20A5B4" w14:textId="77777777" w:rsidR="009B3A27" w:rsidRPr="009B3A27" w:rsidRDefault="009B3A27" w:rsidP="009B3A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</w:p>
    <w:p w14:paraId="2581D40B" w14:textId="77777777" w:rsidR="009B3A27" w:rsidRPr="009B3A27" w:rsidRDefault="009B3A27" w:rsidP="009B3A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        CASE 3:</w:t>
      </w:r>
    </w:p>
    <w:p w14:paraId="00B061D2" w14:textId="77777777" w:rsidR="009B3A27" w:rsidRPr="009B3A27" w:rsidRDefault="009B3A27" w:rsidP="009B3A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            if not loaded then</w:t>
      </w:r>
    </w:p>
    <w:p w14:paraId="09A57522" w14:textId="77777777" w:rsidR="009B3A27" w:rsidRPr="009B3A27" w:rsidRDefault="009B3A27" w:rsidP="009B3A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                print "Please load the data first."</w:t>
      </w:r>
    </w:p>
    <w:p w14:paraId="2B8B438A" w14:textId="77777777" w:rsidR="009B3A27" w:rsidRPr="009B3A27" w:rsidRDefault="009B3A27" w:rsidP="009B3A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            else</w:t>
      </w:r>
    </w:p>
    <w:p w14:paraId="18AACE3A" w14:textId="77777777" w:rsidR="009B3A27" w:rsidRPr="009B3A27" w:rsidRDefault="009B3A27" w:rsidP="009B3A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                num &lt;- </w:t>
      </w:r>
      <w:proofErr w:type="gram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PROMPT(</w:t>
      </w:r>
      <w:proofErr w:type="gramEnd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"Enter course number:")</w:t>
      </w:r>
    </w:p>
    <w:p w14:paraId="6BB65508" w14:textId="77777777" w:rsidR="009B3A27" w:rsidRPr="009B3A27" w:rsidRDefault="009B3A27" w:rsidP="009B3A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                PRINT_COURSE_WITH_PREREQS_</w:t>
      </w:r>
      <w:proofErr w:type="gram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HASH(</w:t>
      </w:r>
      <w:proofErr w:type="gramEnd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table, num)</w:t>
      </w:r>
    </w:p>
    <w:p w14:paraId="4CE900D0" w14:textId="77777777" w:rsidR="009B3A27" w:rsidRPr="009B3A27" w:rsidRDefault="009B3A27" w:rsidP="009B3A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            end if</w:t>
      </w:r>
    </w:p>
    <w:p w14:paraId="21D1192F" w14:textId="77777777" w:rsidR="009B3A27" w:rsidRPr="009B3A27" w:rsidRDefault="009B3A27" w:rsidP="009B3A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</w:p>
    <w:p w14:paraId="6DBFEFF2" w14:textId="77777777" w:rsidR="009B3A27" w:rsidRPr="009B3A27" w:rsidRDefault="009B3A27" w:rsidP="009B3A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        CASE 9:</w:t>
      </w:r>
    </w:p>
    <w:p w14:paraId="776508E0" w14:textId="77777777" w:rsidR="009B3A27" w:rsidRPr="009B3A27" w:rsidRDefault="009B3A27" w:rsidP="009B3A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            print "</w:t>
      </w:r>
      <w:proofErr w:type="gram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Good bye</w:t>
      </w:r>
      <w:proofErr w:type="gramEnd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."</w:t>
      </w:r>
    </w:p>
    <w:p w14:paraId="7A128437" w14:textId="77777777" w:rsidR="009B3A27" w:rsidRPr="009B3A27" w:rsidRDefault="009B3A27" w:rsidP="009B3A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</w:p>
    <w:p w14:paraId="33672226" w14:textId="77777777" w:rsidR="009B3A27" w:rsidRPr="009B3A27" w:rsidRDefault="009B3A27" w:rsidP="009B3A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        DEFAULT:</w:t>
      </w:r>
    </w:p>
    <w:p w14:paraId="1695E280" w14:textId="77777777" w:rsidR="009B3A27" w:rsidRPr="009B3A27" w:rsidRDefault="009B3A27" w:rsidP="009B3A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            print "Invalid choice."</w:t>
      </w:r>
    </w:p>
    <w:p w14:paraId="0F1F020C" w14:textId="77777777" w:rsidR="009B3A27" w:rsidRPr="009B3A27" w:rsidRDefault="009B3A27" w:rsidP="009B3A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    END SWITCH</w:t>
      </w:r>
    </w:p>
    <w:p w14:paraId="339E4D05" w14:textId="77777777" w:rsidR="009B3A27" w:rsidRPr="009B3A27" w:rsidRDefault="009B3A27" w:rsidP="009B3A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UNTIL choice == 9</w:t>
      </w:r>
    </w:p>
    <w:p w14:paraId="19DD08A6" w14:textId="5AFD774E" w:rsidR="002829FA" w:rsidRPr="002829FA" w:rsidRDefault="009B3A27" w:rsidP="009B3A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END FUNCTION</w:t>
      </w:r>
    </w:p>
    <w:p w14:paraId="13344E68" w14:textId="77777777" w:rsidR="002829FA" w:rsidRPr="002829FA" w:rsidRDefault="002829FA" w:rsidP="002829FA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</w:rPr>
      </w:pPr>
      <w:r w:rsidRPr="002829FA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</w:rPr>
        <w:t>Binary Search Tree — Milestone 3</w:t>
      </w:r>
    </w:p>
    <w:p w14:paraId="1A5276A0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TYPE Course:</w:t>
      </w:r>
    </w:p>
    <w:p w14:paraId="689D945D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number: string</w:t>
      </w:r>
    </w:p>
    <w:p w14:paraId="0051B57E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title: string</w:t>
      </w:r>
    </w:p>
    <w:p w14:paraId="59AC3FFF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</w:t>
      </w:r>
      <w:proofErr w:type="spell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prereqs</w:t>
      </w:r>
      <w:proofErr w:type="spellEnd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: list&lt;string&gt;   // uppercased, trimmed</w:t>
      </w:r>
    </w:p>
    <w:p w14:paraId="401FED55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</w:p>
    <w:p w14:paraId="23E0B9FC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// Minimal BST keyed by course number, string compare</w:t>
      </w:r>
    </w:p>
    <w:p w14:paraId="7F4BC5CB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lastRenderedPageBreak/>
        <w:t xml:space="preserve">TYPE </w:t>
      </w:r>
      <w:proofErr w:type="spell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BSTNode</w:t>
      </w:r>
      <w:proofErr w:type="spellEnd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:</w:t>
      </w:r>
    </w:p>
    <w:p w14:paraId="18F0075E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key: string</w:t>
      </w:r>
    </w:p>
    <w:p w14:paraId="4B57561F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data: Course</w:t>
      </w:r>
    </w:p>
    <w:p w14:paraId="708FCD35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left: </w:t>
      </w:r>
      <w:proofErr w:type="spell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BSTNode</w:t>
      </w:r>
      <w:proofErr w:type="spellEnd"/>
    </w:p>
    <w:p w14:paraId="57C06450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right: </w:t>
      </w:r>
      <w:proofErr w:type="spell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BSTNode</w:t>
      </w:r>
      <w:proofErr w:type="spellEnd"/>
    </w:p>
    <w:p w14:paraId="0AD526DC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</w:p>
    <w:p w14:paraId="2E407893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TYPE BST:</w:t>
      </w:r>
    </w:p>
    <w:p w14:paraId="7A5E7125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root: </w:t>
      </w:r>
      <w:proofErr w:type="spell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BSTNode</w:t>
      </w:r>
      <w:proofErr w:type="spellEnd"/>
    </w:p>
    <w:p w14:paraId="14279F2A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</w:p>
    <w:p w14:paraId="4F11D883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FUNCTION </w:t>
      </w:r>
      <w:proofErr w:type="gram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NORMALIZE(</w:t>
      </w:r>
      <w:proofErr w:type="gramEnd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text: string) -&gt; string</w:t>
      </w:r>
    </w:p>
    <w:p w14:paraId="7AABF3A7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return UPPER(</w:t>
      </w:r>
      <w:proofErr w:type="gram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TRIM(</w:t>
      </w:r>
      <w:proofErr w:type="gramEnd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text))</w:t>
      </w:r>
    </w:p>
    <w:p w14:paraId="31AF343F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END FUNCTION</w:t>
      </w:r>
    </w:p>
    <w:p w14:paraId="297421FD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</w:p>
    <w:p w14:paraId="6748BD3A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FUNCTION PARSE_LINE_TO_</w:t>
      </w:r>
      <w:proofErr w:type="gram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COURSE(</w:t>
      </w:r>
      <w:proofErr w:type="gramEnd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line: string) -&gt; Course</w:t>
      </w:r>
    </w:p>
    <w:p w14:paraId="6C903D7F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// CSV format: </w:t>
      </w:r>
      <w:proofErr w:type="gram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number,title</w:t>
      </w:r>
      <w:proofErr w:type="gramEnd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,prereq1|prereq2|...</w:t>
      </w:r>
    </w:p>
    <w:p w14:paraId="749432C3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fields &lt;- SPLIT_</w:t>
      </w:r>
      <w:proofErr w:type="gram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CSV(line)   </w:t>
      </w:r>
      <w:proofErr w:type="gramEnd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   // write a simple splitter</w:t>
      </w:r>
    </w:p>
    <w:p w14:paraId="746C45F8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c &lt;- new Course</w:t>
      </w:r>
    </w:p>
    <w:p w14:paraId="78C520EB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</w:t>
      </w:r>
      <w:proofErr w:type="spell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c.number</w:t>
      </w:r>
      <w:proofErr w:type="spellEnd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&lt;- </w:t>
      </w:r>
      <w:proofErr w:type="gram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NORMALIZE(fields[</w:t>
      </w:r>
      <w:proofErr w:type="gramEnd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0])</w:t>
      </w:r>
    </w:p>
    <w:p w14:paraId="3D8CD1E1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</w:t>
      </w:r>
      <w:proofErr w:type="spell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c.</w:t>
      </w:r>
      <w:proofErr w:type="gram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title</w:t>
      </w:r>
      <w:proofErr w:type="spellEnd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&lt;</w:t>
      </w:r>
      <w:proofErr w:type="gramEnd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- </w:t>
      </w:r>
      <w:proofErr w:type="gram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TRIM(fields[</w:t>
      </w:r>
      <w:proofErr w:type="gramEnd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1])</w:t>
      </w:r>
    </w:p>
    <w:p w14:paraId="5E5C7DFA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if </w:t>
      </w:r>
      <w:proofErr w:type="gram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LENGTH(</w:t>
      </w:r>
      <w:proofErr w:type="gramEnd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fields) &gt;= 3 AND </w:t>
      </w:r>
      <w:proofErr w:type="gram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fields[</w:t>
      </w:r>
      <w:proofErr w:type="gramEnd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2</w:t>
      </w:r>
      <w:proofErr w:type="gram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] !</w:t>
      </w:r>
      <w:proofErr w:type="gramEnd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= "" then</w:t>
      </w:r>
    </w:p>
    <w:p w14:paraId="1D59C679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    raw &lt;- </w:t>
      </w:r>
      <w:proofErr w:type="gram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SPLIT(fields[</w:t>
      </w:r>
      <w:proofErr w:type="gramEnd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2], "|")</w:t>
      </w:r>
    </w:p>
    <w:p w14:paraId="181FE3F4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    for each p in raw do</w:t>
      </w:r>
    </w:p>
    <w:p w14:paraId="1A78D2DF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        </w:t>
      </w:r>
      <w:proofErr w:type="spell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c.</w:t>
      </w:r>
      <w:proofErr w:type="gram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prereqs.APPEND</w:t>
      </w:r>
      <w:proofErr w:type="spellEnd"/>
      <w:proofErr w:type="gramEnd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(NORMALIZE(p))</w:t>
      </w:r>
    </w:p>
    <w:p w14:paraId="283E7693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    end for</w:t>
      </w:r>
    </w:p>
    <w:p w14:paraId="7F57BCC4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end if</w:t>
      </w:r>
    </w:p>
    <w:p w14:paraId="63F1A376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return c</w:t>
      </w:r>
    </w:p>
    <w:p w14:paraId="4818D43D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END FUNCTION</w:t>
      </w:r>
    </w:p>
    <w:p w14:paraId="7B92F0FD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</w:p>
    <w:p w14:paraId="4F340907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FUNCTION BST_</w:t>
      </w:r>
      <w:proofErr w:type="gram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FIND(</w:t>
      </w:r>
      <w:proofErr w:type="gramEnd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t: BST, key: string) -&gt; </w:t>
      </w:r>
      <w:proofErr w:type="spell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BSTNode</w:t>
      </w:r>
      <w:proofErr w:type="spellEnd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or null</w:t>
      </w:r>
    </w:p>
    <w:p w14:paraId="1A4B39C5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k &lt;- </w:t>
      </w:r>
      <w:proofErr w:type="gram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NORMALIZE(</w:t>
      </w:r>
      <w:proofErr w:type="gramEnd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key)</w:t>
      </w:r>
    </w:p>
    <w:p w14:paraId="52F40771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cur &lt;- </w:t>
      </w:r>
      <w:proofErr w:type="spellStart"/>
      <w:proofErr w:type="gram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t.root</w:t>
      </w:r>
      <w:proofErr w:type="spellEnd"/>
      <w:proofErr w:type="gramEnd"/>
    </w:p>
    <w:p w14:paraId="76CE61D3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while </w:t>
      </w:r>
      <w:proofErr w:type="gram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cur !</w:t>
      </w:r>
      <w:proofErr w:type="gramEnd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= null do</w:t>
      </w:r>
    </w:p>
    <w:p w14:paraId="668BCB71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    if k == </w:t>
      </w:r>
      <w:proofErr w:type="spell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cur.key</w:t>
      </w:r>
      <w:proofErr w:type="spellEnd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then return cur</w:t>
      </w:r>
    </w:p>
    <w:p w14:paraId="1C08AE8E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    if k &lt; </w:t>
      </w:r>
      <w:proofErr w:type="spell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cur.key</w:t>
      </w:r>
      <w:proofErr w:type="spellEnd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then cur &lt;- </w:t>
      </w:r>
      <w:proofErr w:type="spellStart"/>
      <w:proofErr w:type="gram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cur.left</w:t>
      </w:r>
      <w:proofErr w:type="spellEnd"/>
      <w:proofErr w:type="gramEnd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else cur &lt;- </w:t>
      </w:r>
      <w:proofErr w:type="spellStart"/>
      <w:proofErr w:type="gram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cur.right</w:t>
      </w:r>
      <w:proofErr w:type="spellEnd"/>
      <w:proofErr w:type="gramEnd"/>
    </w:p>
    <w:p w14:paraId="141D44C5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end while</w:t>
      </w:r>
    </w:p>
    <w:p w14:paraId="41E40279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return null</w:t>
      </w:r>
    </w:p>
    <w:p w14:paraId="633FABAE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END FUNCTION</w:t>
      </w:r>
    </w:p>
    <w:p w14:paraId="1CAA163E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</w:p>
    <w:p w14:paraId="44240ECE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FUNCTION BST_</w:t>
      </w:r>
      <w:proofErr w:type="gram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INSERT(</w:t>
      </w:r>
      <w:proofErr w:type="gramEnd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t: BST, course: Course)</w:t>
      </w:r>
    </w:p>
    <w:p w14:paraId="3658DD36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node &lt;- new </w:t>
      </w:r>
      <w:proofErr w:type="spell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BSTNode</w:t>
      </w:r>
      <w:proofErr w:type="spellEnd"/>
    </w:p>
    <w:p w14:paraId="0A2B3B6F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</w:t>
      </w:r>
      <w:proofErr w:type="spell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node.key</w:t>
      </w:r>
      <w:proofErr w:type="spellEnd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&lt;- </w:t>
      </w:r>
      <w:proofErr w:type="spellStart"/>
      <w:proofErr w:type="gram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course.number</w:t>
      </w:r>
      <w:proofErr w:type="spellEnd"/>
      <w:proofErr w:type="gramEnd"/>
    </w:p>
    <w:p w14:paraId="3793CA7F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</w:t>
      </w:r>
      <w:proofErr w:type="spell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node.data</w:t>
      </w:r>
      <w:proofErr w:type="spellEnd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&lt;- course</w:t>
      </w:r>
    </w:p>
    <w:p w14:paraId="3BCC3451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</w:t>
      </w:r>
      <w:proofErr w:type="spellStart"/>
      <w:proofErr w:type="gram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node.left</w:t>
      </w:r>
      <w:proofErr w:type="spellEnd"/>
      <w:proofErr w:type="gramEnd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&lt;- null</w:t>
      </w:r>
    </w:p>
    <w:p w14:paraId="23FFDA86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</w:t>
      </w:r>
      <w:proofErr w:type="spellStart"/>
      <w:proofErr w:type="gram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node.right</w:t>
      </w:r>
      <w:proofErr w:type="spellEnd"/>
      <w:proofErr w:type="gramEnd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&lt;- null</w:t>
      </w:r>
    </w:p>
    <w:p w14:paraId="296F0B04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</w:p>
    <w:p w14:paraId="2406651B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if </w:t>
      </w:r>
      <w:proofErr w:type="spellStart"/>
      <w:proofErr w:type="gram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t.root</w:t>
      </w:r>
      <w:proofErr w:type="spellEnd"/>
      <w:proofErr w:type="gramEnd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== null then</w:t>
      </w:r>
    </w:p>
    <w:p w14:paraId="24618FAE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lastRenderedPageBreak/>
        <w:t xml:space="preserve">        </w:t>
      </w:r>
      <w:proofErr w:type="spellStart"/>
      <w:proofErr w:type="gram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t.root</w:t>
      </w:r>
      <w:proofErr w:type="spellEnd"/>
      <w:proofErr w:type="gramEnd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&lt;- node</w:t>
      </w:r>
    </w:p>
    <w:p w14:paraId="4DD1DC01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    return</w:t>
      </w:r>
    </w:p>
    <w:p w14:paraId="06F1EB62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end if</w:t>
      </w:r>
    </w:p>
    <w:p w14:paraId="09DFB9FD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</w:p>
    <w:p w14:paraId="66EED8E7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cur &lt;- </w:t>
      </w:r>
      <w:proofErr w:type="spellStart"/>
      <w:proofErr w:type="gram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t.root</w:t>
      </w:r>
      <w:proofErr w:type="spellEnd"/>
      <w:proofErr w:type="gramEnd"/>
    </w:p>
    <w:p w14:paraId="74040662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</w:t>
      </w:r>
      <w:proofErr w:type="spell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prev</w:t>
      </w:r>
      <w:proofErr w:type="spellEnd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&lt;- null</w:t>
      </w:r>
    </w:p>
    <w:p w14:paraId="5975D017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while </w:t>
      </w:r>
      <w:proofErr w:type="gram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cur !</w:t>
      </w:r>
      <w:proofErr w:type="gramEnd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= null do</w:t>
      </w:r>
    </w:p>
    <w:p w14:paraId="17BCF12D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    </w:t>
      </w:r>
      <w:proofErr w:type="spell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prev</w:t>
      </w:r>
      <w:proofErr w:type="spellEnd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&lt;- cur</w:t>
      </w:r>
    </w:p>
    <w:p w14:paraId="467D17A0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    if </w:t>
      </w:r>
      <w:proofErr w:type="spell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node.key</w:t>
      </w:r>
      <w:proofErr w:type="spellEnd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&lt; </w:t>
      </w:r>
      <w:proofErr w:type="spell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cur.key</w:t>
      </w:r>
      <w:proofErr w:type="spellEnd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then cur &lt;- </w:t>
      </w:r>
      <w:proofErr w:type="spellStart"/>
      <w:proofErr w:type="gram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cur.left</w:t>
      </w:r>
      <w:proofErr w:type="spellEnd"/>
      <w:proofErr w:type="gramEnd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else cur &lt;- </w:t>
      </w:r>
      <w:proofErr w:type="spellStart"/>
      <w:proofErr w:type="gram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cur.right</w:t>
      </w:r>
      <w:proofErr w:type="spellEnd"/>
      <w:proofErr w:type="gramEnd"/>
    </w:p>
    <w:p w14:paraId="48002B84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end while</w:t>
      </w:r>
    </w:p>
    <w:p w14:paraId="4992515A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</w:p>
    <w:p w14:paraId="0D47C0D7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if </w:t>
      </w:r>
      <w:proofErr w:type="spell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node.key</w:t>
      </w:r>
      <w:proofErr w:type="spellEnd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&lt; </w:t>
      </w:r>
      <w:proofErr w:type="spell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prev.key</w:t>
      </w:r>
      <w:proofErr w:type="spellEnd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then </w:t>
      </w:r>
      <w:proofErr w:type="spellStart"/>
      <w:proofErr w:type="gram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prev.left</w:t>
      </w:r>
      <w:proofErr w:type="spellEnd"/>
      <w:proofErr w:type="gramEnd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&lt;- node else </w:t>
      </w:r>
      <w:proofErr w:type="spellStart"/>
      <w:proofErr w:type="gram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prev.right</w:t>
      </w:r>
      <w:proofErr w:type="spellEnd"/>
      <w:proofErr w:type="gramEnd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&lt;- node</w:t>
      </w:r>
    </w:p>
    <w:p w14:paraId="14BDB51A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END FUNCTION</w:t>
      </w:r>
    </w:p>
    <w:p w14:paraId="4CD95460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</w:p>
    <w:p w14:paraId="4886CDFA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FUNCTION LOAD_COURSES_FROM_FILE_</w:t>
      </w:r>
      <w:proofErr w:type="gram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BST(</w:t>
      </w:r>
      <w:proofErr w:type="gramEnd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path: string) -&gt; BST</w:t>
      </w:r>
    </w:p>
    <w:p w14:paraId="7698C742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tree &lt;- new BST</w:t>
      </w:r>
    </w:p>
    <w:p w14:paraId="5E212E34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</w:t>
      </w:r>
      <w:proofErr w:type="spellStart"/>
      <w:proofErr w:type="gram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tree.root</w:t>
      </w:r>
      <w:proofErr w:type="spellEnd"/>
      <w:proofErr w:type="gramEnd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&lt;- null</w:t>
      </w:r>
    </w:p>
    <w:p w14:paraId="39F66B37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</w:p>
    <w:p w14:paraId="3D7BED27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file &lt;- </w:t>
      </w:r>
      <w:proofErr w:type="gram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OPEN(</w:t>
      </w:r>
      <w:proofErr w:type="gramEnd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path)</w:t>
      </w:r>
    </w:p>
    <w:p w14:paraId="5645D8A5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if file == null then</w:t>
      </w:r>
    </w:p>
    <w:p w14:paraId="509505DC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    print "Could not open file."</w:t>
      </w:r>
    </w:p>
    <w:p w14:paraId="000EB38D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    </w:t>
      </w:r>
      <w:proofErr w:type="gram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return tree</w:t>
      </w:r>
      <w:proofErr w:type="gramEnd"/>
    </w:p>
    <w:p w14:paraId="4F0AC78B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end if</w:t>
      </w:r>
    </w:p>
    <w:p w14:paraId="6B95F67D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</w:p>
    <w:p w14:paraId="731DFC76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while HAS_NEXT_</w:t>
      </w:r>
      <w:proofErr w:type="gram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LINE(</w:t>
      </w:r>
      <w:proofErr w:type="gramEnd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file) do</w:t>
      </w:r>
    </w:p>
    <w:p w14:paraId="606B402A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    line &lt;- READ_</w:t>
      </w:r>
      <w:proofErr w:type="gram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LINE(</w:t>
      </w:r>
      <w:proofErr w:type="gramEnd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file)</w:t>
      </w:r>
    </w:p>
    <w:p w14:paraId="0D896A7F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    if line == "" then continue</w:t>
      </w:r>
    </w:p>
    <w:p w14:paraId="6BC73871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    c &lt;- PARSE_LINE_TO_</w:t>
      </w:r>
      <w:proofErr w:type="gram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COURSE(</w:t>
      </w:r>
      <w:proofErr w:type="gramEnd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line)</w:t>
      </w:r>
    </w:p>
    <w:p w14:paraId="54CD2AA1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    if </w:t>
      </w:r>
      <w:proofErr w:type="spellStart"/>
      <w:proofErr w:type="gram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c.number</w:t>
      </w:r>
      <w:proofErr w:type="spellEnd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!=</w:t>
      </w:r>
      <w:proofErr w:type="gramEnd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"" then</w:t>
      </w:r>
    </w:p>
    <w:p w14:paraId="5DE94BC3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        BST_</w:t>
      </w:r>
      <w:proofErr w:type="gram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INSERT(</w:t>
      </w:r>
      <w:proofErr w:type="gramEnd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tree, c)</w:t>
      </w:r>
    </w:p>
    <w:p w14:paraId="5A0C598C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    end if</w:t>
      </w:r>
    </w:p>
    <w:p w14:paraId="26D4244E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end while</w:t>
      </w:r>
    </w:p>
    <w:p w14:paraId="33819303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</w:t>
      </w:r>
      <w:proofErr w:type="gram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CLOSE(</w:t>
      </w:r>
      <w:proofErr w:type="gramEnd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file)</w:t>
      </w:r>
    </w:p>
    <w:p w14:paraId="0CF1A94B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</w:t>
      </w:r>
      <w:proofErr w:type="gram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return tree</w:t>
      </w:r>
      <w:proofErr w:type="gramEnd"/>
    </w:p>
    <w:p w14:paraId="2DF85580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END FUNCTION</w:t>
      </w:r>
    </w:p>
    <w:p w14:paraId="2AF4CC45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</w:p>
    <w:p w14:paraId="0C4D3276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FUNCTION SEARCH_COURSE_</w:t>
      </w:r>
      <w:proofErr w:type="gram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BST(</w:t>
      </w:r>
      <w:proofErr w:type="gramEnd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tree: BST, </w:t>
      </w:r>
      <w:proofErr w:type="spell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courseNumber</w:t>
      </w:r>
      <w:proofErr w:type="spellEnd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: string) -&gt; Course or null</w:t>
      </w:r>
    </w:p>
    <w:p w14:paraId="08957F9C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node &lt;- BST_</w:t>
      </w:r>
      <w:proofErr w:type="gram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FIND(</w:t>
      </w:r>
      <w:proofErr w:type="gramEnd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tree, </w:t>
      </w:r>
      <w:proofErr w:type="spell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courseNumber</w:t>
      </w:r>
      <w:proofErr w:type="spellEnd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)</w:t>
      </w:r>
    </w:p>
    <w:p w14:paraId="6A4D33A0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if node == null then return null else return </w:t>
      </w:r>
      <w:proofErr w:type="spell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node.data</w:t>
      </w:r>
      <w:proofErr w:type="spellEnd"/>
    </w:p>
    <w:p w14:paraId="2EC2648E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END FUNCTION</w:t>
      </w:r>
    </w:p>
    <w:p w14:paraId="729876D9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</w:p>
    <w:p w14:paraId="5E1445D0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FUNCTION PRINT_COURSE_WITH_PREREQS_</w:t>
      </w:r>
      <w:proofErr w:type="gram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BST(</w:t>
      </w:r>
      <w:proofErr w:type="gramEnd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tree: BST, </w:t>
      </w:r>
      <w:proofErr w:type="spell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courseNumber</w:t>
      </w:r>
      <w:proofErr w:type="spellEnd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: string)</w:t>
      </w:r>
    </w:p>
    <w:p w14:paraId="4AC71474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course &lt;- SEARCH_COURSE_</w:t>
      </w:r>
      <w:proofErr w:type="gram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BST(</w:t>
      </w:r>
      <w:proofErr w:type="gramEnd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tree, </w:t>
      </w:r>
      <w:proofErr w:type="spell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courseNumber</w:t>
      </w:r>
      <w:proofErr w:type="spellEnd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)</w:t>
      </w:r>
    </w:p>
    <w:p w14:paraId="52688274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if course == null then</w:t>
      </w:r>
    </w:p>
    <w:p w14:paraId="0E616D97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    print "Course not found."</w:t>
      </w:r>
    </w:p>
    <w:p w14:paraId="4AB5FE57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    return</w:t>
      </w:r>
    </w:p>
    <w:p w14:paraId="42EB2A32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lastRenderedPageBreak/>
        <w:t xml:space="preserve">    end if</w:t>
      </w:r>
    </w:p>
    <w:p w14:paraId="52BE8ACB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</w:p>
    <w:p w14:paraId="72DF6449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print </w:t>
      </w:r>
      <w:proofErr w:type="spellStart"/>
      <w:proofErr w:type="gram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course.number</w:t>
      </w:r>
      <w:proofErr w:type="spellEnd"/>
      <w:proofErr w:type="gramEnd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+ ", " + </w:t>
      </w:r>
      <w:proofErr w:type="spellStart"/>
      <w:proofErr w:type="gram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course.title</w:t>
      </w:r>
      <w:proofErr w:type="spellEnd"/>
      <w:proofErr w:type="gramEnd"/>
    </w:p>
    <w:p w14:paraId="7F173CDA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if </w:t>
      </w:r>
      <w:proofErr w:type="spellStart"/>
      <w:proofErr w:type="gram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course.prereqs</w:t>
      </w:r>
      <w:proofErr w:type="spellEnd"/>
      <w:proofErr w:type="gramEnd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is empty then</w:t>
      </w:r>
    </w:p>
    <w:p w14:paraId="39866C9C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    print "Prerequisites: none"</w:t>
      </w:r>
    </w:p>
    <w:p w14:paraId="7501686C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else</w:t>
      </w:r>
    </w:p>
    <w:p w14:paraId="520FE993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    print "Prerequisites:"</w:t>
      </w:r>
    </w:p>
    <w:p w14:paraId="47808D6F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    for each p in </w:t>
      </w:r>
      <w:proofErr w:type="spellStart"/>
      <w:proofErr w:type="gram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course.prereqs</w:t>
      </w:r>
      <w:proofErr w:type="spellEnd"/>
      <w:proofErr w:type="gramEnd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do</w:t>
      </w:r>
    </w:p>
    <w:p w14:paraId="29BEBDC8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        node &lt;- BST_</w:t>
      </w:r>
      <w:proofErr w:type="gram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FIND(</w:t>
      </w:r>
      <w:proofErr w:type="gramEnd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tree, </w:t>
      </w:r>
      <w:proofErr w:type="gram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p)   </w:t>
      </w:r>
      <w:proofErr w:type="gramEnd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// p already normalized</w:t>
      </w:r>
    </w:p>
    <w:p w14:paraId="15836F0F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        if </w:t>
      </w:r>
      <w:proofErr w:type="gram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node !</w:t>
      </w:r>
      <w:proofErr w:type="gramEnd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= null then</w:t>
      </w:r>
    </w:p>
    <w:p w14:paraId="6E485E46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            print </w:t>
      </w:r>
      <w:proofErr w:type="gram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"  "</w:t>
      </w:r>
      <w:proofErr w:type="gramEnd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+ </w:t>
      </w:r>
      <w:proofErr w:type="spell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node.</w:t>
      </w:r>
      <w:proofErr w:type="gram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data.number</w:t>
      </w:r>
      <w:proofErr w:type="spellEnd"/>
      <w:proofErr w:type="gramEnd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+ " - " + </w:t>
      </w:r>
      <w:proofErr w:type="spell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node.</w:t>
      </w:r>
      <w:proofErr w:type="gram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data.title</w:t>
      </w:r>
      <w:proofErr w:type="spellEnd"/>
      <w:proofErr w:type="gramEnd"/>
    </w:p>
    <w:p w14:paraId="69559CBD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        else</w:t>
      </w:r>
    </w:p>
    <w:p w14:paraId="146ADB80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            print </w:t>
      </w:r>
      <w:proofErr w:type="gram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"  "</w:t>
      </w:r>
      <w:proofErr w:type="gramEnd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+ p + " (missing definition)"</w:t>
      </w:r>
    </w:p>
    <w:p w14:paraId="627372FF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        end if</w:t>
      </w:r>
    </w:p>
    <w:p w14:paraId="020F9501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    end for</w:t>
      </w:r>
    </w:p>
    <w:p w14:paraId="2AD3FE36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end if</w:t>
      </w:r>
    </w:p>
    <w:p w14:paraId="21CC35F6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END FUNCTION</w:t>
      </w:r>
    </w:p>
    <w:p w14:paraId="323EEEC4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</w:p>
    <w:p w14:paraId="335AAB39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FUNCTION PRINT_ALL_COURSES_</w:t>
      </w:r>
      <w:proofErr w:type="gram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BST(</w:t>
      </w:r>
      <w:proofErr w:type="gramEnd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tree: BST)</w:t>
      </w:r>
    </w:p>
    <w:p w14:paraId="38677144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PROCEDURE IN_</w:t>
      </w:r>
      <w:proofErr w:type="gram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ORDER(</w:t>
      </w:r>
      <w:proofErr w:type="gramEnd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n: </w:t>
      </w:r>
      <w:proofErr w:type="spell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BSTNode</w:t>
      </w:r>
      <w:proofErr w:type="spellEnd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)</w:t>
      </w:r>
    </w:p>
    <w:p w14:paraId="73710315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    if n == null then return</w:t>
      </w:r>
    </w:p>
    <w:p w14:paraId="51904479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    IN_ORDER(</w:t>
      </w:r>
      <w:proofErr w:type="spellStart"/>
      <w:proofErr w:type="gram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n.left</w:t>
      </w:r>
      <w:proofErr w:type="spellEnd"/>
      <w:proofErr w:type="gramEnd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)</w:t>
      </w:r>
    </w:p>
    <w:p w14:paraId="269FBBF0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    print </w:t>
      </w:r>
      <w:proofErr w:type="spell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n.</w:t>
      </w:r>
      <w:proofErr w:type="gram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data.number</w:t>
      </w:r>
      <w:proofErr w:type="spellEnd"/>
      <w:proofErr w:type="gramEnd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+ ", " + </w:t>
      </w:r>
      <w:proofErr w:type="spell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n.</w:t>
      </w:r>
      <w:proofErr w:type="gram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data.title</w:t>
      </w:r>
      <w:proofErr w:type="spellEnd"/>
      <w:proofErr w:type="gramEnd"/>
    </w:p>
    <w:p w14:paraId="58F9A1D4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    IN_ORDER(</w:t>
      </w:r>
      <w:proofErr w:type="spellStart"/>
      <w:proofErr w:type="gram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n.right</w:t>
      </w:r>
      <w:proofErr w:type="spellEnd"/>
      <w:proofErr w:type="gramEnd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)</w:t>
      </w:r>
    </w:p>
    <w:p w14:paraId="7BC23254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END PROCEDURE</w:t>
      </w:r>
    </w:p>
    <w:p w14:paraId="6411CB6E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IN_</w:t>
      </w:r>
      <w:proofErr w:type="gram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ORDER(</w:t>
      </w:r>
      <w:proofErr w:type="spell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tree.root</w:t>
      </w:r>
      <w:proofErr w:type="spellEnd"/>
      <w:proofErr w:type="gramEnd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)</w:t>
      </w:r>
    </w:p>
    <w:p w14:paraId="19B6322D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END FUNCTION</w:t>
      </w:r>
    </w:p>
    <w:p w14:paraId="7DAF9B72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</w:p>
    <w:p w14:paraId="54EB5FF8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FUNCTION PROMPT_FILE_</w:t>
      </w:r>
      <w:proofErr w:type="gram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PATH(</w:t>
      </w:r>
      <w:proofErr w:type="gramEnd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) -&gt; string</w:t>
      </w:r>
    </w:p>
    <w:p w14:paraId="64CD9B29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path &lt;- </w:t>
      </w:r>
      <w:proofErr w:type="gram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PROMPT(</w:t>
      </w:r>
      <w:proofErr w:type="gramEnd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"Enter file path, or press Enter for default:")</w:t>
      </w:r>
    </w:p>
    <w:p w14:paraId="3EC66D94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if path == "" then path &lt;- "courses.csv"</w:t>
      </w:r>
    </w:p>
    <w:p w14:paraId="5D66A001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return path</w:t>
      </w:r>
    </w:p>
    <w:p w14:paraId="45152D04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END FUNCTION</w:t>
      </w:r>
    </w:p>
    <w:p w14:paraId="586CC672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</w:p>
    <w:p w14:paraId="6005F501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FUNCTION MENU_</w:t>
      </w:r>
      <w:proofErr w:type="gram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BST(</w:t>
      </w:r>
      <w:proofErr w:type="gramEnd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)</w:t>
      </w:r>
    </w:p>
    <w:p w14:paraId="5F950F4A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loaded &lt;- false</w:t>
      </w:r>
    </w:p>
    <w:p w14:paraId="7478613F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tree &lt;- null</w:t>
      </w:r>
    </w:p>
    <w:p w14:paraId="4937A625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</w:p>
    <w:p w14:paraId="76EDC7CF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REPEAT</w:t>
      </w:r>
    </w:p>
    <w:p w14:paraId="1B173F65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    print ""</w:t>
      </w:r>
    </w:p>
    <w:p w14:paraId="65E7CE72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    print "1. Load file"</w:t>
      </w:r>
    </w:p>
    <w:p w14:paraId="08E7D391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    print "2. Print all courses [A to Z]"</w:t>
      </w:r>
    </w:p>
    <w:p w14:paraId="40AC2796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    print "3. Print one course [title + prerequisites]"</w:t>
      </w:r>
    </w:p>
    <w:p w14:paraId="27776B07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    print "9. Exit"</w:t>
      </w:r>
    </w:p>
    <w:p w14:paraId="2B51B49A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    choice &lt;- READ_</w:t>
      </w:r>
      <w:proofErr w:type="gram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INT(</w:t>
      </w:r>
      <w:proofErr w:type="gramEnd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)</w:t>
      </w:r>
    </w:p>
    <w:p w14:paraId="788A2F3D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</w:p>
    <w:p w14:paraId="6843394F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lastRenderedPageBreak/>
        <w:t xml:space="preserve">        SWITCH choice</w:t>
      </w:r>
    </w:p>
    <w:p w14:paraId="75FA792B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        CASE 1:</w:t>
      </w:r>
    </w:p>
    <w:p w14:paraId="25074EEC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            path &lt;- PROMPT_FILE_</w:t>
      </w:r>
      <w:proofErr w:type="gram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PATH(</w:t>
      </w:r>
      <w:proofErr w:type="gramEnd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)</w:t>
      </w:r>
    </w:p>
    <w:p w14:paraId="246B8795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            tree &lt;- LOAD_COURSES_FROM_FILE_</w:t>
      </w:r>
      <w:proofErr w:type="gram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BST(</w:t>
      </w:r>
      <w:proofErr w:type="gramEnd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path)</w:t>
      </w:r>
    </w:p>
    <w:p w14:paraId="4C3D1C6B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            // count nodes with an in-order pass</w:t>
      </w:r>
    </w:p>
    <w:p w14:paraId="5F78250A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            count &lt;- 0</w:t>
      </w:r>
    </w:p>
    <w:p w14:paraId="1F31C741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            PROCEDURE COUNT(n)</w:t>
      </w:r>
    </w:p>
    <w:p w14:paraId="53B5BB30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                if n == null then return</w:t>
      </w:r>
    </w:p>
    <w:p w14:paraId="7DDB1193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                COUNT(</w:t>
      </w:r>
      <w:proofErr w:type="spellStart"/>
      <w:proofErr w:type="gram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n.left</w:t>
      </w:r>
      <w:proofErr w:type="spellEnd"/>
      <w:proofErr w:type="gramEnd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)</w:t>
      </w:r>
    </w:p>
    <w:p w14:paraId="583E3F3E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                count &lt;- count + 1</w:t>
      </w:r>
    </w:p>
    <w:p w14:paraId="670D1DB0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                COUNT(</w:t>
      </w:r>
      <w:proofErr w:type="spellStart"/>
      <w:proofErr w:type="gram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n.right</w:t>
      </w:r>
      <w:proofErr w:type="spellEnd"/>
      <w:proofErr w:type="gramEnd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)</w:t>
      </w:r>
    </w:p>
    <w:p w14:paraId="7D38E5EA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            END PROCEDURE</w:t>
      </w:r>
    </w:p>
    <w:p w14:paraId="0AD94151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            </w:t>
      </w:r>
      <w:proofErr w:type="gram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COUNT(</w:t>
      </w:r>
      <w:proofErr w:type="spell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tree.root</w:t>
      </w:r>
      <w:proofErr w:type="spellEnd"/>
      <w:proofErr w:type="gramEnd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)</w:t>
      </w:r>
    </w:p>
    <w:p w14:paraId="4BAB64EA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            loaded &lt;- (count &gt; 0)</w:t>
      </w:r>
    </w:p>
    <w:p w14:paraId="094B5075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            if loaded then</w:t>
      </w:r>
    </w:p>
    <w:p w14:paraId="295A5E1D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                print "Loaded " + TO_</w:t>
      </w:r>
      <w:proofErr w:type="gram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STRING(</w:t>
      </w:r>
      <w:proofErr w:type="gramEnd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count) + " courses."</w:t>
      </w:r>
    </w:p>
    <w:p w14:paraId="0AD94E90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            else</w:t>
      </w:r>
    </w:p>
    <w:p w14:paraId="4DA79D7D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                print "No courses loaded."</w:t>
      </w:r>
    </w:p>
    <w:p w14:paraId="3251A093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            end if</w:t>
      </w:r>
    </w:p>
    <w:p w14:paraId="0089EAEB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</w:p>
    <w:p w14:paraId="4605DFBC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        CASE 2:</w:t>
      </w:r>
    </w:p>
    <w:p w14:paraId="6A650923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            if not loaded then</w:t>
      </w:r>
    </w:p>
    <w:p w14:paraId="411C60DA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                print "Please load the data first."</w:t>
      </w:r>
    </w:p>
    <w:p w14:paraId="78BC5C90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            else</w:t>
      </w:r>
    </w:p>
    <w:p w14:paraId="6D380A8E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                PRINT_ALL_COURSES_</w:t>
      </w:r>
      <w:proofErr w:type="gram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BST(</w:t>
      </w:r>
      <w:proofErr w:type="gramEnd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tree)</w:t>
      </w:r>
    </w:p>
    <w:p w14:paraId="19F9C85F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            end if</w:t>
      </w:r>
    </w:p>
    <w:p w14:paraId="1E88B5D0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</w:p>
    <w:p w14:paraId="7DB3A31B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        CASE 3:</w:t>
      </w:r>
    </w:p>
    <w:p w14:paraId="6F854C00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            if not loaded then</w:t>
      </w:r>
    </w:p>
    <w:p w14:paraId="67C18C51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                print "Please load the data first."</w:t>
      </w:r>
    </w:p>
    <w:p w14:paraId="0730E40F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            else</w:t>
      </w:r>
    </w:p>
    <w:p w14:paraId="79A9C4C0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                num &lt;- </w:t>
      </w:r>
      <w:proofErr w:type="gram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PROMPT(</w:t>
      </w:r>
      <w:proofErr w:type="gramEnd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"Enter course number:")</w:t>
      </w:r>
    </w:p>
    <w:p w14:paraId="00EDE786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                PRINT_COURSE_WITH_PREREQS_</w:t>
      </w:r>
      <w:proofErr w:type="gram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BST(</w:t>
      </w:r>
      <w:proofErr w:type="gramEnd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tree, num)</w:t>
      </w:r>
    </w:p>
    <w:p w14:paraId="41D7B734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            end if</w:t>
      </w:r>
    </w:p>
    <w:p w14:paraId="0B9C1039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</w:p>
    <w:p w14:paraId="7D2720D6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        CASE 9:</w:t>
      </w:r>
    </w:p>
    <w:p w14:paraId="6123B28B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            print "</w:t>
      </w:r>
      <w:proofErr w:type="gramStart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Good bye</w:t>
      </w:r>
      <w:proofErr w:type="gramEnd"/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."</w:t>
      </w:r>
    </w:p>
    <w:p w14:paraId="318561A1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</w:p>
    <w:p w14:paraId="64FF1CE0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        DEFAULT:</w:t>
      </w:r>
    </w:p>
    <w:p w14:paraId="2A03B0D7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            print "Invalid choice."</w:t>
      </w:r>
    </w:p>
    <w:p w14:paraId="6AA3FE6C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    END SWITCH</w:t>
      </w:r>
    </w:p>
    <w:p w14:paraId="306458AA" w14:textId="77777777" w:rsidR="009B3A27" w:rsidRPr="009B3A27" w:rsidRDefault="009B3A27" w:rsidP="009B3A2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   UNTIL choice == 9</w:t>
      </w:r>
    </w:p>
    <w:p w14:paraId="179612BF" w14:textId="14AA4D06" w:rsidR="00E71287" w:rsidRDefault="009B3A27" w:rsidP="009B3A27">
      <w:pPr>
        <w:suppressAutoHyphens/>
        <w:spacing w:after="0" w:line="240" w:lineRule="auto"/>
        <w:contextualSpacing/>
        <w:rPr>
          <w:rFonts w:asciiTheme="minorHAnsi" w:eastAsiaTheme="minorEastAsia" w:hAnsiTheme="minorHAnsi" w:cstheme="minorBidi"/>
        </w:rPr>
      </w:pPr>
      <w:r w:rsidRPr="009B3A27">
        <w:rPr>
          <w:rFonts w:ascii="Times New Roman" w:eastAsia="Times New Roman" w:hAnsi="Times New Roman" w:cs="Times New Roman"/>
          <w:i/>
          <w:iCs/>
          <w:sz w:val="24"/>
          <w:szCs w:val="24"/>
        </w:rPr>
        <w:t>END FUNCTION</w:t>
      </w:r>
    </w:p>
    <w:p w14:paraId="28531100" w14:textId="77777777" w:rsidR="005F5EE4" w:rsidRPr="005F5EE4" w:rsidRDefault="005F5EE4">
      <w:pPr>
        <w:rPr>
          <w:rFonts w:asciiTheme="minorHAnsi" w:eastAsiaTheme="minorEastAsia" w:hAnsiTheme="minorHAnsi" w:cstheme="minorBidi"/>
          <w:sz w:val="24"/>
          <w:szCs w:val="24"/>
        </w:rPr>
      </w:pPr>
    </w:p>
    <w:tbl>
      <w:tblPr>
        <w:tblpPr w:leftFromText="180" w:rightFromText="180" w:vertAnchor="page" w:horzAnchor="margin" w:tblpXSpec="center" w:tblpY="4486"/>
        <w:tblW w:w="8714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20" w:firstRow="1" w:lastRow="0" w:firstColumn="0" w:lastColumn="0" w:noHBand="1" w:noVBand="1"/>
      </w:tblPr>
      <w:tblGrid>
        <w:gridCol w:w="4755"/>
        <w:gridCol w:w="1391"/>
        <w:gridCol w:w="1392"/>
        <w:gridCol w:w="1176"/>
      </w:tblGrid>
      <w:tr w:rsidR="009B3A27" w:rsidRPr="00BE11BA" w14:paraId="3CC070CE" w14:textId="77777777" w:rsidTr="009B3A27">
        <w:trPr>
          <w:cantSplit/>
          <w:trHeight w:val="637"/>
          <w:tblHeader/>
        </w:trPr>
        <w:tc>
          <w:tcPr>
            <w:tcW w:w="4755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39D85EB" w14:textId="77777777" w:rsidR="009B3A27" w:rsidRPr="00BE11BA" w:rsidRDefault="009B3A27" w:rsidP="009B3A2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 w:rsidRPr="00BE11BA">
              <w:rPr>
                <w:b/>
              </w:rPr>
              <w:lastRenderedPageBreak/>
              <w:t>Code</w:t>
            </w:r>
          </w:p>
        </w:tc>
        <w:tc>
          <w:tcPr>
            <w:tcW w:w="1391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D273B14" w14:textId="77777777" w:rsidR="009B3A27" w:rsidRPr="00BE11BA" w:rsidRDefault="009B3A27" w:rsidP="009B3A2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 w:rsidRPr="00BE11BA">
              <w:rPr>
                <w:b/>
              </w:rPr>
              <w:t>Line Cost</w:t>
            </w:r>
          </w:p>
        </w:tc>
        <w:tc>
          <w:tcPr>
            <w:tcW w:w="1392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5124ED4" w14:textId="77777777" w:rsidR="009B3A27" w:rsidRPr="00BE11BA" w:rsidRDefault="009B3A27" w:rsidP="009B3A2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 w:rsidRPr="00BE11BA">
              <w:rPr>
                <w:b/>
              </w:rPr>
              <w:t># Times Executes</w:t>
            </w:r>
          </w:p>
        </w:tc>
        <w:tc>
          <w:tcPr>
            <w:tcW w:w="1176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A6701E4" w14:textId="77777777" w:rsidR="009B3A27" w:rsidRPr="00BE11BA" w:rsidRDefault="009B3A27" w:rsidP="009B3A2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 w:rsidRPr="00BE11BA">
              <w:rPr>
                <w:b/>
              </w:rPr>
              <w:t>Total Cost</w:t>
            </w:r>
          </w:p>
        </w:tc>
      </w:tr>
      <w:tr w:rsidR="009B3A27" w:rsidRPr="00BE11BA" w14:paraId="511ABF7D" w14:textId="77777777" w:rsidTr="009B3A27">
        <w:trPr>
          <w:cantSplit/>
          <w:trHeight w:val="318"/>
          <w:tblHeader/>
        </w:trPr>
        <w:tc>
          <w:tcPr>
            <w:tcW w:w="4755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DB454AB" w14:textId="77777777" w:rsidR="009B3A27" w:rsidRPr="00566E6A" w:rsidRDefault="009B3A27" w:rsidP="009B3A27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 w:rsidRPr="000A4D8D">
              <w:rPr>
                <w:rFonts w:ascii="Courier New" w:eastAsia="Courier New" w:hAnsi="Courier New" w:cs="Courier New"/>
                <w:b/>
              </w:rPr>
              <w:t>for all courses (linear search)</w:t>
            </w:r>
          </w:p>
        </w:tc>
        <w:tc>
          <w:tcPr>
            <w:tcW w:w="1391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A21090D" w14:textId="77777777" w:rsidR="009B3A27" w:rsidRPr="00BE11BA" w:rsidRDefault="009B3A27" w:rsidP="009B3A2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  <w:tc>
          <w:tcPr>
            <w:tcW w:w="1392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06504E5" w14:textId="77777777" w:rsidR="009B3A27" w:rsidRPr="00BE11BA" w:rsidRDefault="009B3A27" w:rsidP="009B3A2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</w:p>
        </w:tc>
        <w:tc>
          <w:tcPr>
            <w:tcW w:w="1176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E79C8D7" w14:textId="77777777" w:rsidR="009B3A27" w:rsidRPr="00BE11BA" w:rsidRDefault="009B3A27" w:rsidP="009B3A2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</w:p>
        </w:tc>
      </w:tr>
      <w:tr w:rsidR="009B3A27" w:rsidRPr="00BE11BA" w14:paraId="5C54007D" w14:textId="77777777" w:rsidTr="009B3A27">
        <w:trPr>
          <w:cantSplit/>
          <w:trHeight w:val="318"/>
          <w:tblHeader/>
        </w:trPr>
        <w:tc>
          <w:tcPr>
            <w:tcW w:w="4755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A310118" w14:textId="77777777" w:rsidR="009B3A27" w:rsidRPr="001F7A4F" w:rsidRDefault="009B3A27" w:rsidP="009B3A27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 w:rsidRPr="000A4D8D">
              <w:rPr>
                <w:rFonts w:ascii="Courier New" w:eastAsia="Courier New" w:hAnsi="Courier New" w:cs="Courier New"/>
                <w:b/>
              </w:rPr>
              <w:t>if course == target</w:t>
            </w:r>
          </w:p>
        </w:tc>
        <w:tc>
          <w:tcPr>
            <w:tcW w:w="1391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503B1AA" w14:textId="77777777" w:rsidR="009B3A27" w:rsidRPr="00BE11BA" w:rsidRDefault="009B3A27" w:rsidP="009B3A2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392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9C38639" w14:textId="77777777" w:rsidR="009B3A27" w:rsidRDefault="009B3A27" w:rsidP="009B3A2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176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D010CC6" w14:textId="77777777" w:rsidR="009B3A27" w:rsidRDefault="009B3A27" w:rsidP="009B3A2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</w:tr>
      <w:tr w:rsidR="009B3A27" w:rsidRPr="00BE11BA" w14:paraId="641EA364" w14:textId="77777777" w:rsidTr="009B3A27">
        <w:trPr>
          <w:cantSplit/>
          <w:trHeight w:val="601"/>
          <w:tblHeader/>
        </w:trPr>
        <w:tc>
          <w:tcPr>
            <w:tcW w:w="4755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DA39F4B" w14:textId="77777777" w:rsidR="009B3A27" w:rsidRPr="005317C7" w:rsidRDefault="009B3A27" w:rsidP="009B3A27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</w:rPr>
            </w:pPr>
            <w:r w:rsidRPr="000A4D8D">
              <w:rPr>
                <w:rFonts w:ascii="Courier New" w:eastAsia="Courier New" w:hAnsi="Courier New" w:cs="Courier New"/>
                <w:b/>
              </w:rPr>
              <w:t>print "for each prerequisite of the course"</w:t>
            </w:r>
          </w:p>
        </w:tc>
        <w:tc>
          <w:tcPr>
            <w:tcW w:w="1391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922B898" w14:textId="77777777" w:rsidR="009B3A27" w:rsidRPr="00BE11BA" w:rsidRDefault="009B3A27" w:rsidP="009B3A2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  <w:tc>
          <w:tcPr>
            <w:tcW w:w="1392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4106979" w14:textId="77777777" w:rsidR="009B3A27" w:rsidRPr="00BE11BA" w:rsidRDefault="009B3A27" w:rsidP="009B3A2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176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4AB2105" w14:textId="77777777" w:rsidR="009B3A27" w:rsidRPr="00BE11BA" w:rsidRDefault="009B3A27" w:rsidP="009B3A2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</w:tr>
      <w:tr w:rsidR="009B3A27" w:rsidRPr="00BE11BA" w14:paraId="2D0CF3DF" w14:textId="77777777" w:rsidTr="009B3A27">
        <w:trPr>
          <w:cantSplit/>
          <w:trHeight w:val="601"/>
          <w:tblHeader/>
        </w:trPr>
        <w:tc>
          <w:tcPr>
            <w:tcW w:w="4755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66F26CC" w14:textId="77777777" w:rsidR="009B3A27" w:rsidRPr="00566E6A" w:rsidRDefault="009B3A27" w:rsidP="009B3A27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 w:rsidRPr="000A4D8D">
              <w:rPr>
                <w:rFonts w:ascii="Courier New" w:eastAsia="Courier New" w:hAnsi="Courier New" w:cs="Courier New"/>
                <w:b/>
              </w:rPr>
              <w:t>for each of k prerequisites</w:t>
            </w:r>
          </w:p>
        </w:tc>
        <w:tc>
          <w:tcPr>
            <w:tcW w:w="1391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1301010" w14:textId="77777777" w:rsidR="009B3A27" w:rsidRPr="00BE11BA" w:rsidRDefault="009B3A27" w:rsidP="009B3A2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  <w:tc>
          <w:tcPr>
            <w:tcW w:w="1392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BE5193E" w14:textId="77777777" w:rsidR="009B3A27" w:rsidRPr="00BE11BA" w:rsidRDefault="009B3A27" w:rsidP="009B3A2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K</w:t>
            </w:r>
          </w:p>
        </w:tc>
        <w:tc>
          <w:tcPr>
            <w:tcW w:w="1176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F063ADC" w14:textId="77777777" w:rsidR="009B3A27" w:rsidRPr="00BE11BA" w:rsidRDefault="009B3A27" w:rsidP="009B3A2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K</w:t>
            </w:r>
          </w:p>
        </w:tc>
      </w:tr>
      <w:tr w:rsidR="009B3A27" w:rsidRPr="00BE11BA" w14:paraId="363BE428" w14:textId="77777777" w:rsidTr="009B3A27">
        <w:trPr>
          <w:cantSplit/>
          <w:trHeight w:val="584"/>
          <w:tblHeader/>
        </w:trPr>
        <w:tc>
          <w:tcPr>
            <w:tcW w:w="4755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4F485DB" w14:textId="77777777" w:rsidR="009B3A27" w:rsidRPr="00BE11BA" w:rsidRDefault="009B3A27" w:rsidP="009B3A27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</w:rPr>
            </w:pPr>
            <w:r w:rsidRPr="000A4D8D">
              <w:rPr>
                <w:rFonts w:ascii="Courier New" w:eastAsia="Courier New" w:hAnsi="Courier New" w:cs="Courier New"/>
                <w:b/>
              </w:rPr>
              <w:t>print prerequisite info</w:t>
            </w:r>
          </w:p>
        </w:tc>
        <w:tc>
          <w:tcPr>
            <w:tcW w:w="1391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3C00637" w14:textId="77777777" w:rsidR="009B3A27" w:rsidRPr="00BE11BA" w:rsidRDefault="009B3A27" w:rsidP="009B3A2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  <w:tc>
          <w:tcPr>
            <w:tcW w:w="1392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8BB35C9" w14:textId="77777777" w:rsidR="009B3A27" w:rsidRPr="00BE11BA" w:rsidRDefault="009B3A27" w:rsidP="009B3A2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K</w:t>
            </w:r>
          </w:p>
        </w:tc>
        <w:tc>
          <w:tcPr>
            <w:tcW w:w="1176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10B36A3" w14:textId="77777777" w:rsidR="009B3A27" w:rsidRPr="00BE11BA" w:rsidRDefault="009B3A27" w:rsidP="009B3A2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k</w:t>
            </w:r>
          </w:p>
        </w:tc>
      </w:tr>
      <w:tr w:rsidR="009B3A27" w:rsidRPr="00BE11BA" w14:paraId="7B41E270" w14:textId="77777777" w:rsidTr="009B3A27">
        <w:trPr>
          <w:cantSplit/>
          <w:trHeight w:val="318"/>
          <w:tblHeader/>
        </w:trPr>
        <w:tc>
          <w:tcPr>
            <w:tcW w:w="7538" w:type="dxa"/>
            <w:gridSpan w:val="3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2AC9D50" w14:textId="77777777" w:rsidR="009B3A27" w:rsidRPr="00BE11BA" w:rsidRDefault="009B3A27" w:rsidP="009B3A2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right"/>
              <w:rPr>
                <w:b/>
              </w:rPr>
            </w:pPr>
            <w:r w:rsidRPr="00BE11BA">
              <w:rPr>
                <w:b/>
              </w:rPr>
              <w:t>Total Cost</w:t>
            </w:r>
          </w:p>
        </w:tc>
        <w:tc>
          <w:tcPr>
            <w:tcW w:w="1176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31BC42E" w14:textId="77777777" w:rsidR="009B3A27" w:rsidRPr="00BE11BA" w:rsidRDefault="009B3A27" w:rsidP="009B3A2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0A4D8D">
              <w:t>n + 2k + 2</w:t>
            </w:r>
          </w:p>
        </w:tc>
      </w:tr>
      <w:tr w:rsidR="009B3A27" w:rsidRPr="00BE11BA" w14:paraId="0517A4A2" w14:textId="77777777" w:rsidTr="009B3A27">
        <w:trPr>
          <w:cantSplit/>
          <w:trHeight w:val="336"/>
          <w:tblHeader/>
        </w:trPr>
        <w:tc>
          <w:tcPr>
            <w:tcW w:w="7538" w:type="dxa"/>
            <w:gridSpan w:val="3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998D8B4" w14:textId="77777777" w:rsidR="009B3A27" w:rsidRPr="00BE11BA" w:rsidRDefault="009B3A27" w:rsidP="009B3A2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right"/>
              <w:rPr>
                <w:b/>
              </w:rPr>
            </w:pPr>
            <w:r w:rsidRPr="0010784E">
              <w:rPr>
                <w:b/>
              </w:rPr>
              <w:t>Runtime (Big-O)</w:t>
            </w:r>
          </w:p>
        </w:tc>
        <w:tc>
          <w:tcPr>
            <w:tcW w:w="1176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7BE2829" w14:textId="77777777" w:rsidR="009B3A27" w:rsidRPr="00BE11BA" w:rsidRDefault="009B3A27" w:rsidP="009B3A2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proofErr w:type="gramStart"/>
            <w:r w:rsidRPr="000A4D8D">
              <w:t>O(</w:t>
            </w:r>
            <w:proofErr w:type="gramEnd"/>
            <w:r w:rsidRPr="000A4D8D">
              <w:t>n + k)</w:t>
            </w:r>
          </w:p>
        </w:tc>
      </w:tr>
    </w:tbl>
    <w:p w14:paraId="54B7D805" w14:textId="45C92CDC" w:rsidR="005F5EE4" w:rsidRDefault="009B3A27">
      <w:pPr>
        <w:rPr>
          <w:rFonts w:asciiTheme="minorHAnsi" w:eastAsiaTheme="minorEastAsia" w:hAnsiTheme="minorHAnsi" w:cstheme="minorBidi"/>
        </w:rPr>
      </w:pPr>
      <w:r w:rsidRPr="009B3A27">
        <w:rPr>
          <w:rFonts w:asciiTheme="minorHAnsi" w:eastAsiaTheme="minorEastAsia" w:hAnsiTheme="minorHAnsi" w:cstheme="minorBidi"/>
          <w:sz w:val="24"/>
          <w:szCs w:val="24"/>
        </w:rPr>
        <w:t xml:space="preserve">I recommend implementing a </w:t>
      </w:r>
      <w:r w:rsidRPr="009B3A27">
        <w:rPr>
          <w:rFonts w:asciiTheme="minorHAnsi" w:eastAsiaTheme="minorEastAsia" w:hAnsiTheme="minorHAnsi" w:cstheme="minorBidi"/>
          <w:b/>
          <w:bCs/>
          <w:sz w:val="24"/>
          <w:szCs w:val="24"/>
        </w:rPr>
        <w:t>Binary Search Tree (BST)</w:t>
      </w:r>
      <w:r w:rsidRPr="009B3A27">
        <w:rPr>
          <w:rFonts w:asciiTheme="minorHAnsi" w:eastAsiaTheme="minorEastAsia" w:hAnsiTheme="minorHAnsi" w:cstheme="minorBidi"/>
          <w:sz w:val="24"/>
          <w:szCs w:val="24"/>
        </w:rPr>
        <w:t xml:space="preserve"> because it offers fast average-case search, insertion, and deletion in </w:t>
      </w:r>
      <w:proofErr w:type="gramStart"/>
      <w:r w:rsidRPr="009B3A27">
        <w:rPr>
          <w:rFonts w:asciiTheme="minorHAnsi" w:eastAsiaTheme="minorEastAsia" w:hAnsiTheme="minorHAnsi" w:cstheme="minorBidi"/>
          <w:b/>
          <w:bCs/>
          <w:sz w:val="24"/>
          <w:szCs w:val="24"/>
        </w:rPr>
        <w:t>O(</w:t>
      </w:r>
      <w:proofErr w:type="gramEnd"/>
      <w:r w:rsidRPr="009B3A27">
        <w:rPr>
          <w:rFonts w:asciiTheme="minorHAnsi" w:eastAsiaTheme="minorEastAsia" w:hAnsiTheme="minorHAnsi" w:cstheme="minorBidi"/>
          <w:b/>
          <w:bCs/>
          <w:sz w:val="24"/>
          <w:szCs w:val="24"/>
        </w:rPr>
        <w:t>log n)</w:t>
      </w:r>
      <w:r w:rsidRPr="009B3A27">
        <w:rPr>
          <w:rFonts w:asciiTheme="minorHAnsi" w:eastAsiaTheme="minorEastAsia" w:hAnsiTheme="minorHAnsi" w:cstheme="minorBidi"/>
          <w:sz w:val="24"/>
          <w:szCs w:val="24"/>
        </w:rPr>
        <w:t xml:space="preserve"> time and allows the entire catalog to be printed in sorted order using a single in-order traversal (</w:t>
      </w:r>
      <w:r w:rsidRPr="009B3A27">
        <w:rPr>
          <w:rFonts w:asciiTheme="minorHAnsi" w:eastAsiaTheme="minorEastAsia" w:hAnsiTheme="minorHAnsi" w:cstheme="minorBidi"/>
          <w:b/>
          <w:bCs/>
          <w:sz w:val="24"/>
          <w:szCs w:val="24"/>
        </w:rPr>
        <w:t>O(n)</w:t>
      </w:r>
      <w:r w:rsidRPr="009B3A27">
        <w:rPr>
          <w:rFonts w:asciiTheme="minorHAnsi" w:eastAsiaTheme="minorEastAsia" w:hAnsiTheme="minorHAnsi" w:cstheme="minorBidi"/>
          <w:sz w:val="24"/>
          <w:szCs w:val="24"/>
        </w:rPr>
        <w:t>). These properties directly meet the advisors’ two main requirements: quickly locating specific courses throughout the day and efficiently generating an ordered course list. A BST also maintains sorted order without requiring additional sorting steps, unlike a vector or hash table, making it the most efficient and scalable option for this application.</w:t>
      </w:r>
    </w:p>
    <w:p w14:paraId="69EE9E69" w14:textId="77777777" w:rsidR="009B3A27" w:rsidRDefault="009B3A27">
      <w:pPr>
        <w:rPr>
          <w:rFonts w:asciiTheme="minorHAnsi" w:eastAsiaTheme="minorEastAsia" w:hAnsiTheme="minorHAnsi" w:cstheme="minorBidi"/>
        </w:rPr>
      </w:pPr>
    </w:p>
    <w:p w14:paraId="6D9B6E3B" w14:textId="32B3E085" w:rsidR="009B3A27" w:rsidRPr="009B3A27" w:rsidRDefault="009B3A27">
      <w:pPr>
        <w:rPr>
          <w:rFonts w:asciiTheme="minorHAnsi" w:eastAsiaTheme="minorEastAsia" w:hAnsiTheme="minorHAnsi" w:cstheme="minorBidi"/>
        </w:rPr>
      </w:pPr>
      <w:r w:rsidRPr="005F5EE4">
        <w:rPr>
          <w:b/>
          <w:bCs/>
          <w:sz w:val="40"/>
          <w:szCs w:val="40"/>
        </w:rPr>
        <w:t>VECTOR — Load &amp; Build</w:t>
      </w:r>
    </w:p>
    <w:tbl>
      <w:tblPr>
        <w:tblpPr w:leftFromText="180" w:rightFromText="180" w:vertAnchor="page" w:horzAnchor="margin" w:tblpY="9736"/>
        <w:tblW w:w="8714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20" w:firstRow="1" w:lastRow="0" w:firstColumn="0" w:lastColumn="0" w:noHBand="1" w:noVBand="1"/>
      </w:tblPr>
      <w:tblGrid>
        <w:gridCol w:w="4755"/>
        <w:gridCol w:w="1391"/>
        <w:gridCol w:w="1392"/>
        <w:gridCol w:w="1176"/>
      </w:tblGrid>
      <w:tr w:rsidR="009B3A27" w:rsidRPr="00BE11BA" w14:paraId="64097CFB" w14:textId="77777777" w:rsidTr="009B3A27">
        <w:trPr>
          <w:cantSplit/>
          <w:trHeight w:val="637"/>
          <w:tblHeader/>
        </w:trPr>
        <w:tc>
          <w:tcPr>
            <w:tcW w:w="4755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95D6D42" w14:textId="77777777" w:rsidR="009B3A27" w:rsidRPr="00BE11BA" w:rsidRDefault="009B3A27" w:rsidP="009B3A2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bookmarkStart w:id="1" w:name="_Hlk211190822"/>
            <w:r w:rsidRPr="00BE11BA">
              <w:rPr>
                <w:b/>
              </w:rPr>
              <w:t>Code</w:t>
            </w:r>
          </w:p>
        </w:tc>
        <w:tc>
          <w:tcPr>
            <w:tcW w:w="1391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0355983" w14:textId="77777777" w:rsidR="009B3A27" w:rsidRPr="00BE11BA" w:rsidRDefault="009B3A27" w:rsidP="009B3A2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 w:rsidRPr="00BE11BA">
              <w:rPr>
                <w:b/>
              </w:rPr>
              <w:t>Line Cost</w:t>
            </w:r>
          </w:p>
        </w:tc>
        <w:tc>
          <w:tcPr>
            <w:tcW w:w="1392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9B7DCF2" w14:textId="77777777" w:rsidR="009B3A27" w:rsidRPr="00BE11BA" w:rsidRDefault="009B3A27" w:rsidP="009B3A2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 w:rsidRPr="00BE11BA">
              <w:rPr>
                <w:b/>
              </w:rPr>
              <w:t># Times Executes</w:t>
            </w:r>
          </w:p>
        </w:tc>
        <w:tc>
          <w:tcPr>
            <w:tcW w:w="1176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DA3E80A" w14:textId="77777777" w:rsidR="009B3A27" w:rsidRPr="00BE11BA" w:rsidRDefault="009B3A27" w:rsidP="009B3A2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 w:rsidRPr="00BE11BA">
              <w:rPr>
                <w:b/>
              </w:rPr>
              <w:t>Total Cost</w:t>
            </w:r>
          </w:p>
        </w:tc>
      </w:tr>
      <w:tr w:rsidR="009B3A27" w:rsidRPr="00BE11BA" w14:paraId="4B900696" w14:textId="77777777" w:rsidTr="009B3A27">
        <w:trPr>
          <w:cantSplit/>
          <w:trHeight w:val="318"/>
          <w:tblHeader/>
        </w:trPr>
        <w:tc>
          <w:tcPr>
            <w:tcW w:w="4755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B0C8F9C" w14:textId="77777777" w:rsidR="009B3A27" w:rsidRPr="00566E6A" w:rsidRDefault="009B3A27" w:rsidP="009B3A27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 w:rsidRPr="001F7A4F">
              <w:rPr>
                <w:rFonts w:ascii="Courier New" w:eastAsia="Courier New" w:hAnsi="Courier New" w:cs="Courier New"/>
                <w:b/>
              </w:rPr>
              <w:t>open file</w:t>
            </w:r>
          </w:p>
        </w:tc>
        <w:tc>
          <w:tcPr>
            <w:tcW w:w="1391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BEE3921" w14:textId="77777777" w:rsidR="009B3A27" w:rsidRPr="00BE11BA" w:rsidRDefault="009B3A27" w:rsidP="009B3A2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  <w:tc>
          <w:tcPr>
            <w:tcW w:w="1392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D125837" w14:textId="77777777" w:rsidR="009B3A27" w:rsidRPr="00BE11BA" w:rsidRDefault="009B3A27" w:rsidP="009B3A2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176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3CF1CC8" w14:textId="77777777" w:rsidR="009B3A27" w:rsidRPr="00BE11BA" w:rsidRDefault="009B3A27" w:rsidP="009B3A2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</w:tr>
      <w:tr w:rsidR="009B3A27" w:rsidRPr="00BE11BA" w14:paraId="434C785E" w14:textId="77777777" w:rsidTr="009B3A27">
        <w:trPr>
          <w:cantSplit/>
          <w:trHeight w:val="318"/>
          <w:tblHeader/>
        </w:trPr>
        <w:tc>
          <w:tcPr>
            <w:tcW w:w="4755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F5991D7" w14:textId="77777777" w:rsidR="009B3A27" w:rsidRPr="001F7A4F" w:rsidRDefault="009B3A27" w:rsidP="009B3A27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 w:rsidRPr="0010784E">
              <w:rPr>
                <w:rFonts w:ascii="Courier New" w:eastAsia="Courier New" w:hAnsi="Courier New" w:cs="Courier New"/>
                <w:b/>
              </w:rPr>
              <w:t>for each input line (n):</w:t>
            </w:r>
          </w:p>
        </w:tc>
        <w:tc>
          <w:tcPr>
            <w:tcW w:w="1391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A3CCDC7" w14:textId="77777777" w:rsidR="009B3A27" w:rsidRPr="00BE11BA" w:rsidRDefault="009B3A27" w:rsidP="009B3A2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</w:p>
        </w:tc>
        <w:tc>
          <w:tcPr>
            <w:tcW w:w="1392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9AF420D" w14:textId="77777777" w:rsidR="009B3A27" w:rsidRDefault="009B3A27" w:rsidP="009B3A2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</w:p>
        </w:tc>
        <w:tc>
          <w:tcPr>
            <w:tcW w:w="1176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385E91C" w14:textId="77777777" w:rsidR="009B3A27" w:rsidRDefault="009B3A27" w:rsidP="009B3A2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</w:p>
        </w:tc>
      </w:tr>
      <w:tr w:rsidR="009B3A27" w:rsidRPr="00BE11BA" w14:paraId="42667383" w14:textId="77777777" w:rsidTr="009B3A27">
        <w:trPr>
          <w:cantSplit/>
          <w:trHeight w:val="601"/>
          <w:tblHeader/>
        </w:trPr>
        <w:tc>
          <w:tcPr>
            <w:tcW w:w="4755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7B27388" w14:textId="77777777" w:rsidR="009B3A27" w:rsidRPr="005317C7" w:rsidRDefault="009B3A27" w:rsidP="009B3A27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</w:rPr>
            </w:pPr>
            <w:r w:rsidRPr="001F7A4F">
              <w:rPr>
                <w:rFonts w:ascii="Courier New" w:eastAsia="Courier New" w:hAnsi="Courier New" w:cs="Courier New"/>
                <w:b/>
              </w:rPr>
              <w:t>parse/split</w:t>
            </w:r>
          </w:p>
        </w:tc>
        <w:tc>
          <w:tcPr>
            <w:tcW w:w="1391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40709E3" w14:textId="77777777" w:rsidR="009B3A27" w:rsidRPr="00BE11BA" w:rsidRDefault="009B3A27" w:rsidP="009B3A2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  <w:tc>
          <w:tcPr>
            <w:tcW w:w="1392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D132F5E" w14:textId="77777777" w:rsidR="009B3A27" w:rsidRPr="00BE11BA" w:rsidRDefault="009B3A27" w:rsidP="009B3A2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n</w:t>
            </w:r>
          </w:p>
        </w:tc>
        <w:tc>
          <w:tcPr>
            <w:tcW w:w="1176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40D0430" w14:textId="77777777" w:rsidR="009B3A27" w:rsidRPr="00BE11BA" w:rsidRDefault="009B3A27" w:rsidP="009B3A2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n</w:t>
            </w:r>
          </w:p>
        </w:tc>
      </w:tr>
      <w:tr w:rsidR="009B3A27" w:rsidRPr="00BE11BA" w14:paraId="3E42E593" w14:textId="77777777" w:rsidTr="009B3A27">
        <w:trPr>
          <w:cantSplit/>
          <w:trHeight w:val="601"/>
          <w:tblHeader/>
        </w:trPr>
        <w:tc>
          <w:tcPr>
            <w:tcW w:w="4755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F6A4CC4" w14:textId="77777777" w:rsidR="009B3A27" w:rsidRPr="00566E6A" w:rsidRDefault="009B3A27" w:rsidP="009B3A27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 w:rsidRPr="001F7A4F">
              <w:rPr>
                <w:rFonts w:ascii="Courier New" w:eastAsia="Courier New" w:hAnsi="Courier New" w:cs="Courier New"/>
                <w:b/>
              </w:rPr>
              <w:t>create Course object</w:t>
            </w:r>
          </w:p>
        </w:tc>
        <w:tc>
          <w:tcPr>
            <w:tcW w:w="1391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C0FF5C9" w14:textId="77777777" w:rsidR="009B3A27" w:rsidRPr="00BE11BA" w:rsidRDefault="009B3A27" w:rsidP="009B3A2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  <w:tc>
          <w:tcPr>
            <w:tcW w:w="1392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B550026" w14:textId="77777777" w:rsidR="009B3A27" w:rsidRPr="00BE11BA" w:rsidRDefault="009B3A27" w:rsidP="009B3A2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</w:p>
        </w:tc>
        <w:tc>
          <w:tcPr>
            <w:tcW w:w="1176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6F3B3BB" w14:textId="77777777" w:rsidR="009B3A27" w:rsidRPr="00BE11BA" w:rsidRDefault="009B3A27" w:rsidP="009B3A2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</w:p>
        </w:tc>
      </w:tr>
      <w:tr w:rsidR="009B3A27" w:rsidRPr="00BE11BA" w14:paraId="3CF4D3CF" w14:textId="77777777" w:rsidTr="009B3A27">
        <w:trPr>
          <w:cantSplit/>
          <w:trHeight w:val="584"/>
          <w:tblHeader/>
        </w:trPr>
        <w:tc>
          <w:tcPr>
            <w:tcW w:w="4755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76E0DAC" w14:textId="77777777" w:rsidR="009B3A27" w:rsidRPr="00BE11BA" w:rsidRDefault="009B3A27" w:rsidP="009B3A27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</w:rPr>
            </w:pPr>
            <w:proofErr w:type="spellStart"/>
            <w:r w:rsidRPr="001F7A4F">
              <w:rPr>
                <w:rFonts w:ascii="Courier New" w:eastAsia="Courier New" w:hAnsi="Courier New" w:cs="Courier New"/>
                <w:b/>
              </w:rPr>
              <w:t>push_back</w:t>
            </w:r>
            <w:proofErr w:type="spellEnd"/>
            <w:r w:rsidRPr="001F7A4F">
              <w:rPr>
                <w:rFonts w:ascii="Courier New" w:eastAsia="Courier New" w:hAnsi="Courier New" w:cs="Courier New"/>
                <w:b/>
              </w:rPr>
              <w:t xml:space="preserve"> into vector (amortized </w:t>
            </w:r>
            <w:proofErr w:type="gramStart"/>
            <w:r w:rsidRPr="001F7A4F">
              <w:rPr>
                <w:rFonts w:ascii="Courier New" w:eastAsia="Courier New" w:hAnsi="Courier New" w:cs="Courier New"/>
                <w:b/>
              </w:rPr>
              <w:t>O(</w:t>
            </w:r>
            <w:proofErr w:type="gramEnd"/>
            <w:r w:rsidRPr="001F7A4F">
              <w:rPr>
                <w:rFonts w:ascii="Courier New" w:eastAsia="Courier New" w:hAnsi="Courier New" w:cs="Courier New"/>
                <w:b/>
              </w:rPr>
              <w:t>1))</w:t>
            </w:r>
          </w:p>
        </w:tc>
        <w:tc>
          <w:tcPr>
            <w:tcW w:w="1391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40F4E16" w14:textId="77777777" w:rsidR="009B3A27" w:rsidRPr="00BE11BA" w:rsidRDefault="009B3A27" w:rsidP="009B3A2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  <w:tc>
          <w:tcPr>
            <w:tcW w:w="1392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A336A3A" w14:textId="77777777" w:rsidR="009B3A27" w:rsidRPr="00BE11BA" w:rsidRDefault="009B3A27" w:rsidP="009B3A2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n</w:t>
            </w:r>
          </w:p>
        </w:tc>
        <w:tc>
          <w:tcPr>
            <w:tcW w:w="1176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17EEA71" w14:textId="77777777" w:rsidR="009B3A27" w:rsidRPr="00BE11BA" w:rsidRDefault="009B3A27" w:rsidP="009B3A2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n</w:t>
            </w:r>
          </w:p>
        </w:tc>
      </w:tr>
      <w:tr w:rsidR="009B3A27" w:rsidRPr="00BE11BA" w14:paraId="37DC9A2F" w14:textId="77777777" w:rsidTr="009B3A27">
        <w:trPr>
          <w:cantSplit/>
          <w:trHeight w:val="318"/>
          <w:tblHeader/>
        </w:trPr>
        <w:tc>
          <w:tcPr>
            <w:tcW w:w="7538" w:type="dxa"/>
            <w:gridSpan w:val="3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76E6F1D" w14:textId="77777777" w:rsidR="009B3A27" w:rsidRPr="00BE11BA" w:rsidRDefault="009B3A27" w:rsidP="009B3A2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right"/>
              <w:rPr>
                <w:b/>
              </w:rPr>
            </w:pPr>
            <w:r w:rsidRPr="00BE11BA">
              <w:rPr>
                <w:b/>
              </w:rPr>
              <w:t>Total Cost</w:t>
            </w:r>
          </w:p>
        </w:tc>
        <w:tc>
          <w:tcPr>
            <w:tcW w:w="1176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2A966E2" w14:textId="77777777" w:rsidR="009B3A27" w:rsidRPr="00BE11BA" w:rsidRDefault="009B3A27" w:rsidP="009B3A2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1F7A4F">
              <w:t>3n + 1</w:t>
            </w:r>
          </w:p>
        </w:tc>
      </w:tr>
      <w:tr w:rsidR="009B3A27" w:rsidRPr="00BE11BA" w14:paraId="571FE330" w14:textId="77777777" w:rsidTr="009B3A27">
        <w:trPr>
          <w:cantSplit/>
          <w:trHeight w:val="336"/>
          <w:tblHeader/>
        </w:trPr>
        <w:tc>
          <w:tcPr>
            <w:tcW w:w="7538" w:type="dxa"/>
            <w:gridSpan w:val="3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513CBC1" w14:textId="77777777" w:rsidR="009B3A27" w:rsidRPr="00BE11BA" w:rsidRDefault="009B3A27" w:rsidP="009B3A2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right"/>
              <w:rPr>
                <w:b/>
              </w:rPr>
            </w:pPr>
            <w:r w:rsidRPr="0010784E">
              <w:rPr>
                <w:b/>
              </w:rPr>
              <w:t>Runtime (Big-O)</w:t>
            </w:r>
          </w:p>
        </w:tc>
        <w:tc>
          <w:tcPr>
            <w:tcW w:w="1176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37C6AF5" w14:textId="77777777" w:rsidR="009B3A27" w:rsidRPr="00BE11BA" w:rsidRDefault="009B3A27" w:rsidP="009B3A2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1F7A4F">
              <w:t>O(n)</w:t>
            </w:r>
          </w:p>
        </w:tc>
      </w:tr>
      <w:tr w:rsidR="009B3A27" w:rsidRPr="00BE11BA" w14:paraId="0EF718F0" w14:textId="77777777" w:rsidTr="009B3A27">
        <w:trPr>
          <w:cantSplit/>
          <w:trHeight w:val="336"/>
          <w:tblHeader/>
        </w:trPr>
        <w:tc>
          <w:tcPr>
            <w:tcW w:w="7538" w:type="dxa"/>
            <w:gridSpan w:val="3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D5B8C63" w14:textId="77777777" w:rsidR="009B3A27" w:rsidRPr="0010784E" w:rsidRDefault="009B3A27" w:rsidP="009B3A2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right"/>
              <w:rPr>
                <w:b/>
              </w:rPr>
            </w:pPr>
            <w:r>
              <w:rPr>
                <w:b/>
              </w:rPr>
              <w:t>Memory:</w:t>
            </w:r>
          </w:p>
        </w:tc>
        <w:tc>
          <w:tcPr>
            <w:tcW w:w="1176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C25BE02" w14:textId="77777777" w:rsidR="009B3A27" w:rsidRPr="001F7A4F" w:rsidRDefault="009B3A27" w:rsidP="009B3A2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O(n)</w:t>
            </w:r>
          </w:p>
        </w:tc>
      </w:tr>
      <w:bookmarkEnd w:id="1"/>
    </w:tbl>
    <w:p w14:paraId="17A27970" w14:textId="18278FDE" w:rsidR="000A4D8D" w:rsidRDefault="000A4D8D" w:rsidP="009B3A27">
      <w:pPr>
        <w:rPr>
          <w:b/>
          <w:bCs/>
          <w:sz w:val="40"/>
          <w:szCs w:val="40"/>
        </w:rPr>
      </w:pPr>
    </w:p>
    <w:p w14:paraId="2BC0D615" w14:textId="77777777" w:rsidR="009B3A27" w:rsidRDefault="009B3A27" w:rsidP="009B3A27">
      <w:pPr>
        <w:rPr>
          <w:b/>
          <w:bCs/>
          <w:sz w:val="40"/>
          <w:szCs w:val="40"/>
        </w:rPr>
      </w:pPr>
    </w:p>
    <w:p w14:paraId="3031AD28" w14:textId="77777777" w:rsidR="009B3A27" w:rsidRDefault="009B3A27" w:rsidP="009B3A27">
      <w:pPr>
        <w:rPr>
          <w:b/>
          <w:bCs/>
          <w:sz w:val="40"/>
          <w:szCs w:val="40"/>
        </w:rPr>
      </w:pPr>
    </w:p>
    <w:p w14:paraId="53C03B0E" w14:textId="77777777" w:rsidR="009B3A27" w:rsidRDefault="009B3A27" w:rsidP="009B3A27">
      <w:pPr>
        <w:rPr>
          <w:b/>
          <w:bCs/>
          <w:sz w:val="40"/>
          <w:szCs w:val="40"/>
        </w:rPr>
      </w:pPr>
    </w:p>
    <w:p w14:paraId="595B1A87" w14:textId="77777777" w:rsidR="009B3A27" w:rsidRDefault="009B3A27" w:rsidP="009B3A27">
      <w:pPr>
        <w:rPr>
          <w:b/>
          <w:bCs/>
          <w:sz w:val="40"/>
          <w:szCs w:val="40"/>
        </w:rPr>
      </w:pPr>
    </w:p>
    <w:p w14:paraId="32628110" w14:textId="77777777" w:rsidR="009B3A27" w:rsidRDefault="009B3A27" w:rsidP="009B3A27">
      <w:pPr>
        <w:rPr>
          <w:b/>
          <w:bCs/>
          <w:sz w:val="40"/>
          <w:szCs w:val="40"/>
        </w:rPr>
      </w:pPr>
    </w:p>
    <w:p w14:paraId="58FE2D13" w14:textId="2A142452" w:rsidR="005B0E14" w:rsidRDefault="009B3A27" w:rsidP="009B3A27">
      <w:pPr>
        <w:rPr>
          <w:b/>
          <w:bCs/>
          <w:sz w:val="40"/>
          <w:szCs w:val="40"/>
        </w:rPr>
      </w:pPr>
      <w:r w:rsidRPr="009B3A27">
        <w:rPr>
          <w:b/>
          <w:bCs/>
          <w:sz w:val="40"/>
          <w:szCs w:val="40"/>
        </w:rPr>
        <w:lastRenderedPageBreak/>
        <w:t>BST — Load &amp; Buil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75"/>
        <w:gridCol w:w="1799"/>
        <w:gridCol w:w="2431"/>
        <w:gridCol w:w="2245"/>
      </w:tblGrid>
      <w:tr w:rsidR="00B07BF1" w14:paraId="1857A9C4" w14:textId="77777777" w:rsidTr="005B0E14">
        <w:tc>
          <w:tcPr>
            <w:tcW w:w="2875" w:type="dxa"/>
          </w:tcPr>
          <w:p w14:paraId="15E7B222" w14:textId="0099A60E" w:rsidR="00B07BF1" w:rsidRPr="00B07BF1" w:rsidRDefault="00B07BF1" w:rsidP="005B0E1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07BF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de</w:t>
            </w:r>
          </w:p>
        </w:tc>
        <w:tc>
          <w:tcPr>
            <w:tcW w:w="1799" w:type="dxa"/>
          </w:tcPr>
          <w:p w14:paraId="74A971B5" w14:textId="694D4A56" w:rsidR="00B07BF1" w:rsidRPr="00B07BF1" w:rsidRDefault="00B07BF1" w:rsidP="005B0E1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07BF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ine Cost</w:t>
            </w:r>
          </w:p>
        </w:tc>
        <w:tc>
          <w:tcPr>
            <w:tcW w:w="2431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B07BF1" w:rsidRPr="00B07BF1" w14:paraId="7B93F6F9" w14:textId="77777777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40A4566A" w14:textId="77777777" w:rsidR="00B07BF1" w:rsidRPr="00B07BF1" w:rsidRDefault="00B07BF1" w:rsidP="005B0E14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</w:tbl>
          <w:p w14:paraId="76769FD2" w14:textId="77777777" w:rsidR="00B07BF1" w:rsidRPr="00B07BF1" w:rsidRDefault="00B07BF1" w:rsidP="005B0E14">
            <w:pPr>
              <w:rPr>
                <w:rFonts w:ascii="Times New Roman" w:eastAsia="Times New Roman" w:hAnsi="Times New Roman" w:cs="Times New Roman"/>
                <w:vanish/>
                <w:sz w:val="24"/>
                <w:szCs w:val="24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864"/>
            </w:tblGrid>
            <w:tr w:rsidR="00B07BF1" w:rsidRPr="00B07BF1" w14:paraId="4A9A6E29" w14:textId="77777777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3FDE34C0" w14:textId="77777777" w:rsidR="00B07BF1" w:rsidRPr="00B07BF1" w:rsidRDefault="00B07BF1" w:rsidP="005B0E14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 w:rsidRPr="00B07BF1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  <w:t># Times Executes</w:t>
                  </w:r>
                </w:p>
              </w:tc>
            </w:tr>
          </w:tbl>
          <w:p w14:paraId="237C15CE" w14:textId="77777777" w:rsidR="00B07BF1" w:rsidRDefault="00B07BF1" w:rsidP="005B0E14">
            <w:pPr>
              <w:rPr>
                <w:b/>
                <w:bCs/>
                <w:sz w:val="40"/>
                <w:szCs w:val="40"/>
              </w:rPr>
            </w:pPr>
          </w:p>
        </w:tc>
        <w:tc>
          <w:tcPr>
            <w:tcW w:w="2245" w:type="dxa"/>
          </w:tcPr>
          <w:p w14:paraId="6A5D4CC9" w14:textId="74DA5ED6" w:rsidR="00B07BF1" w:rsidRDefault="00B07BF1" w:rsidP="005B0E14">
            <w:pPr>
              <w:rPr>
                <w:b/>
                <w:bCs/>
                <w:sz w:val="40"/>
                <w:szCs w:val="40"/>
              </w:rPr>
            </w:pPr>
            <w:r>
              <w:t>Total Cost</w:t>
            </w:r>
          </w:p>
        </w:tc>
      </w:tr>
      <w:tr w:rsidR="00B07BF1" w14:paraId="28BD3F93" w14:textId="77777777" w:rsidTr="005B0E14">
        <w:tc>
          <w:tcPr>
            <w:tcW w:w="2875" w:type="dxa"/>
          </w:tcPr>
          <w:p w14:paraId="76188982" w14:textId="2E6FC5C8" w:rsidR="00B07BF1" w:rsidRDefault="00B07BF1" w:rsidP="005B0E14">
            <w:pPr>
              <w:rPr>
                <w:b/>
                <w:bCs/>
                <w:sz w:val="40"/>
                <w:szCs w:val="40"/>
              </w:rPr>
            </w:pPr>
            <w:r>
              <w:t>open file</w:t>
            </w:r>
          </w:p>
        </w:tc>
        <w:tc>
          <w:tcPr>
            <w:tcW w:w="1799" w:type="dxa"/>
          </w:tcPr>
          <w:p w14:paraId="2660411B" w14:textId="36330BF8" w:rsidR="00B07BF1" w:rsidRDefault="00B07BF1" w:rsidP="005B0E14">
            <w:pPr>
              <w:rPr>
                <w:b/>
                <w:bCs/>
                <w:sz w:val="40"/>
                <w:szCs w:val="40"/>
              </w:rPr>
            </w:pPr>
            <w:r>
              <w:rPr>
                <w:b/>
                <w:bCs/>
                <w:sz w:val="40"/>
                <w:szCs w:val="40"/>
              </w:rPr>
              <w:t>1</w:t>
            </w:r>
          </w:p>
        </w:tc>
        <w:tc>
          <w:tcPr>
            <w:tcW w:w="2431" w:type="dxa"/>
          </w:tcPr>
          <w:p w14:paraId="55AE6C78" w14:textId="5F5EF957" w:rsidR="00B07BF1" w:rsidRDefault="00B07BF1" w:rsidP="005B0E14">
            <w:pPr>
              <w:rPr>
                <w:b/>
                <w:bCs/>
                <w:sz w:val="40"/>
                <w:szCs w:val="40"/>
              </w:rPr>
            </w:pPr>
            <w:r>
              <w:rPr>
                <w:b/>
                <w:bCs/>
                <w:sz w:val="40"/>
                <w:szCs w:val="40"/>
              </w:rPr>
              <w:t>1</w:t>
            </w:r>
          </w:p>
        </w:tc>
        <w:tc>
          <w:tcPr>
            <w:tcW w:w="2245" w:type="dxa"/>
          </w:tcPr>
          <w:p w14:paraId="1F841242" w14:textId="59906D0C" w:rsidR="00B07BF1" w:rsidRDefault="00B07BF1" w:rsidP="005B0E14">
            <w:pPr>
              <w:rPr>
                <w:b/>
                <w:bCs/>
                <w:sz w:val="40"/>
                <w:szCs w:val="40"/>
              </w:rPr>
            </w:pPr>
            <w:r>
              <w:rPr>
                <w:b/>
                <w:bCs/>
                <w:sz w:val="40"/>
                <w:szCs w:val="40"/>
              </w:rPr>
              <w:t>1</w:t>
            </w:r>
          </w:p>
        </w:tc>
      </w:tr>
      <w:tr w:rsidR="00B07BF1" w14:paraId="48B897AD" w14:textId="77777777" w:rsidTr="005B0E14">
        <w:tc>
          <w:tcPr>
            <w:tcW w:w="2875" w:type="dxa"/>
          </w:tcPr>
          <w:p w14:paraId="7F3CBCD2" w14:textId="33C4A22C" w:rsidR="00B07BF1" w:rsidRDefault="00B07BF1" w:rsidP="005B0E14">
            <w:pPr>
              <w:rPr>
                <w:b/>
                <w:bCs/>
                <w:sz w:val="40"/>
                <w:szCs w:val="40"/>
              </w:rPr>
            </w:pPr>
            <w:r>
              <w:t>for each input line (n):</w:t>
            </w:r>
          </w:p>
        </w:tc>
        <w:tc>
          <w:tcPr>
            <w:tcW w:w="1799" w:type="dxa"/>
          </w:tcPr>
          <w:p w14:paraId="5824BCFF" w14:textId="77777777" w:rsidR="00B07BF1" w:rsidRDefault="00B07BF1" w:rsidP="005B0E14">
            <w:pPr>
              <w:rPr>
                <w:b/>
                <w:bCs/>
                <w:sz w:val="40"/>
                <w:szCs w:val="40"/>
              </w:rPr>
            </w:pPr>
          </w:p>
        </w:tc>
        <w:tc>
          <w:tcPr>
            <w:tcW w:w="2431" w:type="dxa"/>
          </w:tcPr>
          <w:p w14:paraId="14737475" w14:textId="77777777" w:rsidR="00B07BF1" w:rsidRDefault="00B07BF1" w:rsidP="005B0E14">
            <w:pPr>
              <w:rPr>
                <w:b/>
                <w:bCs/>
                <w:sz w:val="40"/>
                <w:szCs w:val="40"/>
              </w:rPr>
            </w:pPr>
          </w:p>
        </w:tc>
        <w:tc>
          <w:tcPr>
            <w:tcW w:w="2245" w:type="dxa"/>
          </w:tcPr>
          <w:p w14:paraId="2C475C9C" w14:textId="77777777" w:rsidR="00B07BF1" w:rsidRDefault="00B07BF1" w:rsidP="005B0E14">
            <w:pPr>
              <w:rPr>
                <w:b/>
                <w:bCs/>
                <w:sz w:val="40"/>
                <w:szCs w:val="40"/>
              </w:rPr>
            </w:pPr>
          </w:p>
        </w:tc>
      </w:tr>
      <w:tr w:rsidR="00B07BF1" w14:paraId="29CEFAB3" w14:textId="77777777" w:rsidTr="005B0E14">
        <w:tc>
          <w:tcPr>
            <w:tcW w:w="2875" w:type="dxa"/>
          </w:tcPr>
          <w:p w14:paraId="6C9F9ADE" w14:textId="46D75DD1" w:rsidR="00B07BF1" w:rsidRDefault="00B07BF1" w:rsidP="005B0E14">
            <w:pPr>
              <w:rPr>
                <w:b/>
                <w:bCs/>
                <w:sz w:val="40"/>
                <w:szCs w:val="40"/>
              </w:rPr>
            </w:pPr>
            <w:r>
              <w:t>parse/split</w:t>
            </w:r>
          </w:p>
        </w:tc>
        <w:tc>
          <w:tcPr>
            <w:tcW w:w="1799" w:type="dxa"/>
          </w:tcPr>
          <w:p w14:paraId="42051A61" w14:textId="14B45B86" w:rsidR="00B07BF1" w:rsidRDefault="00B07BF1" w:rsidP="005B0E14">
            <w:pPr>
              <w:rPr>
                <w:b/>
                <w:bCs/>
                <w:sz w:val="40"/>
                <w:szCs w:val="40"/>
              </w:rPr>
            </w:pPr>
            <w:r>
              <w:rPr>
                <w:b/>
                <w:bCs/>
                <w:sz w:val="40"/>
                <w:szCs w:val="40"/>
              </w:rPr>
              <w:t>1</w:t>
            </w:r>
          </w:p>
        </w:tc>
        <w:tc>
          <w:tcPr>
            <w:tcW w:w="2431" w:type="dxa"/>
          </w:tcPr>
          <w:p w14:paraId="58D1CC16" w14:textId="68C9BC3D" w:rsidR="00B07BF1" w:rsidRDefault="00B07BF1" w:rsidP="005B0E14">
            <w:pPr>
              <w:rPr>
                <w:b/>
                <w:bCs/>
                <w:sz w:val="40"/>
                <w:szCs w:val="40"/>
              </w:rPr>
            </w:pPr>
            <w:r>
              <w:rPr>
                <w:b/>
                <w:bCs/>
                <w:sz w:val="40"/>
                <w:szCs w:val="40"/>
              </w:rPr>
              <w:t>N</w:t>
            </w:r>
          </w:p>
        </w:tc>
        <w:tc>
          <w:tcPr>
            <w:tcW w:w="2245" w:type="dxa"/>
          </w:tcPr>
          <w:p w14:paraId="038F4176" w14:textId="5AE95E9C" w:rsidR="00B07BF1" w:rsidRDefault="00B07BF1" w:rsidP="005B0E14">
            <w:pPr>
              <w:rPr>
                <w:b/>
                <w:bCs/>
                <w:sz w:val="40"/>
                <w:szCs w:val="40"/>
              </w:rPr>
            </w:pPr>
            <w:r>
              <w:rPr>
                <w:b/>
                <w:bCs/>
                <w:sz w:val="40"/>
                <w:szCs w:val="40"/>
              </w:rPr>
              <w:t>N</w:t>
            </w:r>
          </w:p>
        </w:tc>
      </w:tr>
      <w:tr w:rsidR="00B07BF1" w14:paraId="728ED0C6" w14:textId="77777777" w:rsidTr="005B0E14">
        <w:tc>
          <w:tcPr>
            <w:tcW w:w="2875" w:type="dxa"/>
          </w:tcPr>
          <w:p w14:paraId="04746CAA" w14:textId="5EDE192E" w:rsidR="00B07BF1" w:rsidRDefault="00B07BF1" w:rsidP="005B0E14">
            <w:pPr>
              <w:rPr>
                <w:b/>
                <w:bCs/>
                <w:sz w:val="40"/>
                <w:szCs w:val="40"/>
              </w:rPr>
            </w:pPr>
            <w:r>
              <w:t>create Course object</w:t>
            </w:r>
          </w:p>
        </w:tc>
        <w:tc>
          <w:tcPr>
            <w:tcW w:w="1799" w:type="dxa"/>
          </w:tcPr>
          <w:p w14:paraId="01795BC0" w14:textId="45DF6E86" w:rsidR="00B07BF1" w:rsidRDefault="00B07BF1" w:rsidP="005B0E14">
            <w:pPr>
              <w:rPr>
                <w:b/>
                <w:bCs/>
                <w:sz w:val="40"/>
                <w:szCs w:val="40"/>
              </w:rPr>
            </w:pPr>
            <w:r>
              <w:rPr>
                <w:b/>
                <w:bCs/>
                <w:sz w:val="40"/>
                <w:szCs w:val="40"/>
              </w:rPr>
              <w:t>1</w:t>
            </w:r>
          </w:p>
        </w:tc>
        <w:tc>
          <w:tcPr>
            <w:tcW w:w="2431" w:type="dxa"/>
          </w:tcPr>
          <w:p w14:paraId="27C18BC0" w14:textId="4FA80C13" w:rsidR="00B07BF1" w:rsidRDefault="00B07BF1" w:rsidP="005B0E14">
            <w:pPr>
              <w:rPr>
                <w:b/>
                <w:bCs/>
                <w:sz w:val="40"/>
                <w:szCs w:val="40"/>
              </w:rPr>
            </w:pPr>
            <w:r>
              <w:rPr>
                <w:b/>
                <w:bCs/>
                <w:sz w:val="40"/>
                <w:szCs w:val="40"/>
              </w:rPr>
              <w:t>N</w:t>
            </w:r>
          </w:p>
        </w:tc>
        <w:tc>
          <w:tcPr>
            <w:tcW w:w="2245" w:type="dxa"/>
          </w:tcPr>
          <w:p w14:paraId="471B04AA" w14:textId="6D4541FF" w:rsidR="00B07BF1" w:rsidRDefault="00B07BF1" w:rsidP="005B0E14">
            <w:pPr>
              <w:rPr>
                <w:b/>
                <w:bCs/>
                <w:sz w:val="40"/>
                <w:szCs w:val="40"/>
              </w:rPr>
            </w:pPr>
            <w:r>
              <w:rPr>
                <w:b/>
                <w:bCs/>
                <w:sz w:val="40"/>
                <w:szCs w:val="40"/>
              </w:rPr>
              <w:t>N</w:t>
            </w:r>
          </w:p>
        </w:tc>
      </w:tr>
      <w:tr w:rsidR="00B07BF1" w14:paraId="5F9ABC73" w14:textId="77777777" w:rsidTr="005B0E14">
        <w:tc>
          <w:tcPr>
            <w:tcW w:w="2875" w:type="dxa"/>
          </w:tcPr>
          <w:p w14:paraId="6BEC2A5F" w14:textId="4571FD85" w:rsidR="00B07BF1" w:rsidRDefault="00B07BF1" w:rsidP="005B0E14">
            <w:pPr>
              <w:rPr>
                <w:b/>
                <w:bCs/>
                <w:sz w:val="40"/>
                <w:szCs w:val="40"/>
              </w:rPr>
            </w:pPr>
            <w:r>
              <w:t xml:space="preserve">insert into BST (avg </w:t>
            </w:r>
            <w:proofErr w:type="gramStart"/>
            <w:r>
              <w:t>O(</w:t>
            </w:r>
            <w:proofErr w:type="gramEnd"/>
            <w:r>
              <w:t>log n))</w:t>
            </w:r>
          </w:p>
        </w:tc>
        <w:tc>
          <w:tcPr>
            <w:tcW w:w="1799" w:type="dxa"/>
          </w:tcPr>
          <w:p w14:paraId="5E2274D2" w14:textId="4E901750" w:rsidR="00B07BF1" w:rsidRDefault="00B07BF1" w:rsidP="005B0E14">
            <w:pPr>
              <w:rPr>
                <w:b/>
                <w:bCs/>
                <w:sz w:val="40"/>
                <w:szCs w:val="40"/>
              </w:rPr>
            </w:pPr>
            <w:proofErr w:type="gramStart"/>
            <w:r w:rsidRPr="00B07BF1">
              <w:rPr>
                <w:b/>
                <w:bCs/>
                <w:sz w:val="40"/>
                <w:szCs w:val="40"/>
              </w:rPr>
              <w:t>log</w:t>
            </w:r>
            <w:proofErr w:type="gramEnd"/>
            <w:r w:rsidRPr="00B07BF1">
              <w:rPr>
                <w:b/>
                <w:bCs/>
                <w:sz w:val="40"/>
                <w:szCs w:val="40"/>
              </w:rPr>
              <w:t xml:space="preserve"> n</w:t>
            </w:r>
          </w:p>
        </w:tc>
        <w:tc>
          <w:tcPr>
            <w:tcW w:w="2431" w:type="dxa"/>
          </w:tcPr>
          <w:p w14:paraId="6AE8954C" w14:textId="0758AACF" w:rsidR="00B07BF1" w:rsidRDefault="00B07BF1" w:rsidP="005B0E14">
            <w:pPr>
              <w:rPr>
                <w:b/>
                <w:bCs/>
                <w:sz w:val="40"/>
                <w:szCs w:val="40"/>
              </w:rPr>
            </w:pPr>
            <w:r>
              <w:rPr>
                <w:b/>
                <w:bCs/>
                <w:sz w:val="40"/>
                <w:szCs w:val="40"/>
              </w:rPr>
              <w:t>N</w:t>
            </w:r>
          </w:p>
        </w:tc>
        <w:tc>
          <w:tcPr>
            <w:tcW w:w="2245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B07BF1" w:rsidRPr="00B07BF1" w14:paraId="43825304" w14:textId="77777777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15283B94" w14:textId="77777777" w:rsidR="00B07BF1" w:rsidRPr="00B07BF1" w:rsidRDefault="00B07BF1" w:rsidP="005B0E14">
                  <w:pPr>
                    <w:spacing w:after="0" w:line="240" w:lineRule="auto"/>
                    <w:rPr>
                      <w:b/>
                      <w:bCs/>
                      <w:sz w:val="40"/>
                      <w:szCs w:val="40"/>
                    </w:rPr>
                  </w:pPr>
                </w:p>
              </w:tc>
            </w:tr>
          </w:tbl>
          <w:p w14:paraId="79B78768" w14:textId="77777777" w:rsidR="00B07BF1" w:rsidRPr="00B07BF1" w:rsidRDefault="00B07BF1" w:rsidP="005B0E14">
            <w:pPr>
              <w:rPr>
                <w:b/>
                <w:bCs/>
                <w:vanish/>
                <w:sz w:val="40"/>
                <w:szCs w:val="4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204"/>
            </w:tblGrid>
            <w:tr w:rsidR="00B07BF1" w:rsidRPr="00B07BF1" w14:paraId="7B8AD476" w14:textId="77777777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10D2A183" w14:textId="77777777" w:rsidR="00B07BF1" w:rsidRPr="00B07BF1" w:rsidRDefault="00B07BF1" w:rsidP="005B0E14">
                  <w:pPr>
                    <w:spacing w:after="0" w:line="240" w:lineRule="auto"/>
                    <w:rPr>
                      <w:b/>
                      <w:bCs/>
                      <w:sz w:val="40"/>
                      <w:szCs w:val="40"/>
                    </w:rPr>
                  </w:pPr>
                  <w:r w:rsidRPr="00B07BF1">
                    <w:rPr>
                      <w:b/>
                      <w:bCs/>
                      <w:sz w:val="40"/>
                      <w:szCs w:val="40"/>
                    </w:rPr>
                    <w:t>n log n</w:t>
                  </w:r>
                </w:p>
              </w:tc>
            </w:tr>
          </w:tbl>
          <w:p w14:paraId="77B46BDC" w14:textId="77777777" w:rsidR="00B07BF1" w:rsidRDefault="00B07BF1" w:rsidP="005B0E14">
            <w:pPr>
              <w:rPr>
                <w:b/>
                <w:bCs/>
                <w:sz w:val="40"/>
                <w:szCs w:val="40"/>
              </w:rPr>
            </w:pPr>
          </w:p>
        </w:tc>
      </w:tr>
      <w:tr w:rsidR="005B0E14" w14:paraId="44F29B72" w14:textId="3165DBB7" w:rsidTr="005B0E14">
        <w:tblPrEx>
          <w:tblLook w:val="0000" w:firstRow="0" w:lastRow="0" w:firstColumn="0" w:lastColumn="0" w:noHBand="0" w:noVBand="0"/>
        </w:tblPrEx>
        <w:trPr>
          <w:trHeight w:val="570"/>
        </w:trPr>
        <w:tc>
          <w:tcPr>
            <w:tcW w:w="7105" w:type="dxa"/>
            <w:gridSpan w:val="3"/>
          </w:tcPr>
          <w:p w14:paraId="475C8F4F" w14:textId="6595A4DB" w:rsidR="005B0E14" w:rsidRPr="005B0E14" w:rsidRDefault="005B0E14" w:rsidP="005B0E14">
            <w:pPr>
              <w:jc w:val="right"/>
              <w:rPr>
                <w:rFonts w:ascii="Times New Roman" w:hAnsi="Times New Roman" w:cs="Times New Roman"/>
              </w:rPr>
            </w:pPr>
            <w:r w:rsidRPr="005B0E14">
              <w:rPr>
                <w:rFonts w:ascii="Times New Roman" w:hAnsi="Times New Roman" w:cs="Times New Roman"/>
              </w:rPr>
              <w:t>(worst case: O(n))</w:t>
            </w:r>
          </w:p>
        </w:tc>
        <w:tc>
          <w:tcPr>
            <w:tcW w:w="2245" w:type="dxa"/>
          </w:tcPr>
          <w:p w14:paraId="2BAACFC7" w14:textId="475E66F2" w:rsidR="005B0E14" w:rsidRDefault="005B0E14" w:rsidP="005B0E14">
            <w:pPr>
              <w:rPr>
                <w:b/>
                <w:bCs/>
                <w:sz w:val="40"/>
                <w:szCs w:val="40"/>
              </w:rPr>
            </w:pPr>
            <w:r w:rsidRPr="005B0E14">
              <w:rPr>
                <w:b/>
                <w:bCs/>
                <w:sz w:val="40"/>
                <w:szCs w:val="40"/>
              </w:rPr>
              <w:t>n²</w:t>
            </w:r>
          </w:p>
        </w:tc>
      </w:tr>
      <w:tr w:rsidR="005B0E14" w14:paraId="215852D8" w14:textId="77777777" w:rsidTr="005B0E14">
        <w:tblPrEx>
          <w:tblLook w:val="0000" w:firstRow="0" w:lastRow="0" w:firstColumn="0" w:lastColumn="0" w:noHBand="0" w:noVBand="0"/>
        </w:tblPrEx>
        <w:trPr>
          <w:trHeight w:val="555"/>
        </w:trPr>
        <w:tc>
          <w:tcPr>
            <w:tcW w:w="7105" w:type="dxa"/>
            <w:gridSpan w:val="3"/>
          </w:tcPr>
          <w:p w14:paraId="5DB24732" w14:textId="3C507128" w:rsidR="005B0E14" w:rsidRDefault="005B0E14" w:rsidP="005B0E14">
            <w:pPr>
              <w:jc w:val="right"/>
              <w:rPr>
                <w:b/>
                <w:bCs/>
                <w:sz w:val="40"/>
                <w:szCs w:val="40"/>
              </w:rPr>
            </w:pPr>
            <w:r>
              <w:t>Total Cost (avg)</w:t>
            </w:r>
          </w:p>
        </w:tc>
        <w:tc>
          <w:tcPr>
            <w:tcW w:w="2245" w:type="dxa"/>
          </w:tcPr>
          <w:p w14:paraId="1B623357" w14:textId="4C309CBB" w:rsidR="005B0E14" w:rsidRDefault="005B0E14" w:rsidP="005B0E14">
            <w:pPr>
              <w:rPr>
                <w:b/>
                <w:bCs/>
                <w:sz w:val="40"/>
                <w:szCs w:val="40"/>
              </w:rPr>
            </w:pPr>
            <w:r>
              <w:t>n log n + 2n + 1</w:t>
            </w:r>
          </w:p>
        </w:tc>
      </w:tr>
      <w:tr w:rsidR="005B0E14" w14:paraId="6009E503" w14:textId="77777777" w:rsidTr="005B0E14">
        <w:tblPrEx>
          <w:tblLook w:val="0000" w:firstRow="0" w:lastRow="0" w:firstColumn="0" w:lastColumn="0" w:noHBand="0" w:noVBand="0"/>
        </w:tblPrEx>
        <w:trPr>
          <w:trHeight w:val="570"/>
        </w:trPr>
        <w:tc>
          <w:tcPr>
            <w:tcW w:w="7105" w:type="dxa"/>
            <w:gridSpan w:val="3"/>
          </w:tcPr>
          <w:p w14:paraId="151FAFF5" w14:textId="4B7EB00D" w:rsidR="005B0E14" w:rsidRDefault="005B0E14" w:rsidP="005B0E14">
            <w:pPr>
              <w:jc w:val="right"/>
              <w:rPr>
                <w:b/>
                <w:bCs/>
                <w:sz w:val="40"/>
                <w:szCs w:val="40"/>
              </w:rPr>
            </w:pPr>
            <w:r>
              <w:t>Runtime (Big-O)</w:t>
            </w:r>
          </w:p>
        </w:tc>
        <w:tc>
          <w:tcPr>
            <w:tcW w:w="2245" w:type="dxa"/>
          </w:tcPr>
          <w:p w14:paraId="7BAE1288" w14:textId="5B3C70E8" w:rsidR="005B0E14" w:rsidRDefault="005B0E14" w:rsidP="005B0E14">
            <w:pPr>
              <w:rPr>
                <w:b/>
                <w:bCs/>
                <w:sz w:val="40"/>
                <w:szCs w:val="40"/>
              </w:rPr>
            </w:pPr>
            <w:proofErr w:type="gramStart"/>
            <w:r>
              <w:rPr>
                <w:rStyle w:val="Strong"/>
              </w:rPr>
              <w:t>O(</w:t>
            </w:r>
            <w:proofErr w:type="gramEnd"/>
            <w:r>
              <w:rPr>
                <w:rStyle w:val="Strong"/>
              </w:rPr>
              <w:t>n log n)</w:t>
            </w:r>
            <w:r>
              <w:t xml:space="preserve"> average, </w:t>
            </w:r>
            <w:r>
              <w:rPr>
                <w:rStyle w:val="Strong"/>
              </w:rPr>
              <w:t>O(n²)</w:t>
            </w:r>
            <w:r>
              <w:t xml:space="preserve"> worst</w:t>
            </w:r>
          </w:p>
        </w:tc>
      </w:tr>
      <w:tr w:rsidR="005B0E14" w14:paraId="23726125" w14:textId="77777777" w:rsidTr="005B0E14">
        <w:tblPrEx>
          <w:tblLook w:val="0000" w:firstRow="0" w:lastRow="0" w:firstColumn="0" w:lastColumn="0" w:noHBand="0" w:noVBand="0"/>
        </w:tblPrEx>
        <w:trPr>
          <w:trHeight w:val="360"/>
        </w:trPr>
        <w:tc>
          <w:tcPr>
            <w:tcW w:w="7105" w:type="dxa"/>
            <w:gridSpan w:val="3"/>
          </w:tcPr>
          <w:p w14:paraId="1D044A07" w14:textId="669730D6" w:rsidR="005B0E14" w:rsidRDefault="005B0E14" w:rsidP="005B0E14">
            <w:pPr>
              <w:jc w:val="right"/>
              <w:rPr>
                <w:b/>
                <w:bCs/>
                <w:sz w:val="40"/>
                <w:szCs w:val="40"/>
              </w:rPr>
            </w:pPr>
            <w:r>
              <w:t>Memory</w:t>
            </w:r>
          </w:p>
        </w:tc>
        <w:tc>
          <w:tcPr>
            <w:tcW w:w="2245" w:type="dxa"/>
          </w:tcPr>
          <w:p w14:paraId="4898A803" w14:textId="5F4E04A4" w:rsidR="005B0E14" w:rsidRDefault="005B0E14" w:rsidP="005B0E14">
            <w:pPr>
              <w:rPr>
                <w:b/>
                <w:bCs/>
                <w:sz w:val="40"/>
                <w:szCs w:val="40"/>
              </w:rPr>
            </w:pPr>
            <w:r>
              <w:t>O(n)</w:t>
            </w:r>
          </w:p>
        </w:tc>
      </w:tr>
    </w:tbl>
    <w:p w14:paraId="6F36B730" w14:textId="7C3A6285" w:rsidR="005B0E14" w:rsidRDefault="005B0E14" w:rsidP="009B3A27">
      <w:pPr>
        <w:rPr>
          <w:b/>
          <w:bCs/>
          <w:sz w:val="40"/>
          <w:szCs w:val="40"/>
        </w:rPr>
      </w:pPr>
      <w:r w:rsidRPr="005B0E14">
        <w:rPr>
          <w:b/>
          <w:bCs/>
          <w:sz w:val="40"/>
          <w:szCs w:val="40"/>
        </w:rPr>
        <w:t>BST — Search &amp; Print One Course</w:t>
      </w:r>
    </w:p>
    <w:tbl>
      <w:tblPr>
        <w:tblW w:w="10455" w:type="dxa"/>
        <w:tblInd w:w="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565"/>
        <w:gridCol w:w="2340"/>
        <w:gridCol w:w="2340"/>
        <w:gridCol w:w="3210"/>
      </w:tblGrid>
      <w:tr w:rsidR="005B0E14" w14:paraId="0A5DCF96" w14:textId="2895D4B3" w:rsidTr="006A36C7">
        <w:tblPrEx>
          <w:tblCellMar>
            <w:top w:w="0" w:type="dxa"/>
            <w:bottom w:w="0" w:type="dxa"/>
          </w:tblCellMar>
        </w:tblPrEx>
        <w:trPr>
          <w:trHeight w:val="750"/>
        </w:trPr>
        <w:tc>
          <w:tcPr>
            <w:tcW w:w="2565" w:type="dxa"/>
          </w:tcPr>
          <w:p w14:paraId="4624BC6F" w14:textId="13787218" w:rsidR="005B0E14" w:rsidRPr="005B0E14" w:rsidRDefault="005B0E14" w:rsidP="005B0E14">
            <w:pPr>
              <w:rPr>
                <w:b/>
                <w:bCs/>
              </w:rPr>
            </w:pPr>
            <w:r>
              <w:rPr>
                <w:b/>
                <w:bCs/>
              </w:rPr>
              <w:t>Code</w:t>
            </w:r>
          </w:p>
        </w:tc>
        <w:tc>
          <w:tcPr>
            <w:tcW w:w="2340" w:type="dxa"/>
          </w:tcPr>
          <w:p w14:paraId="21F11EA1" w14:textId="4E88598F" w:rsidR="005B0E14" w:rsidRPr="005B0E14" w:rsidRDefault="005B0E14" w:rsidP="005B0E14">
            <w:pPr>
              <w:rPr>
                <w:rFonts w:ascii="Times New Roman" w:hAnsi="Times New Roman" w:cs="Times New Roman"/>
              </w:rPr>
            </w:pPr>
            <w:r w:rsidRPr="005B0E14">
              <w:rPr>
                <w:rFonts w:ascii="Times New Roman" w:hAnsi="Times New Roman" w:cs="Times New Roman"/>
              </w:rPr>
              <w:t>Line Cost</w:t>
            </w:r>
          </w:p>
        </w:tc>
        <w:tc>
          <w:tcPr>
            <w:tcW w:w="2340" w:type="dxa"/>
          </w:tcPr>
          <w:p w14:paraId="55000C82" w14:textId="6244B643" w:rsidR="005B0E14" w:rsidRDefault="005B0E14" w:rsidP="005B0E14">
            <w:pPr>
              <w:rPr>
                <w:b/>
                <w:bCs/>
                <w:sz w:val="40"/>
                <w:szCs w:val="40"/>
              </w:rPr>
            </w:pPr>
            <w:r>
              <w:t># Times Executes</w:t>
            </w:r>
          </w:p>
        </w:tc>
        <w:tc>
          <w:tcPr>
            <w:tcW w:w="3210" w:type="dxa"/>
          </w:tcPr>
          <w:p w14:paraId="170DA82D" w14:textId="729B0E47" w:rsidR="005B0E14" w:rsidRDefault="005B0E14" w:rsidP="005B0E14">
            <w:pPr>
              <w:rPr>
                <w:b/>
                <w:bCs/>
                <w:sz w:val="40"/>
                <w:szCs w:val="40"/>
              </w:rPr>
            </w:pPr>
            <w:r>
              <w:t>Total Cost</w:t>
            </w:r>
          </w:p>
        </w:tc>
      </w:tr>
      <w:tr w:rsidR="005B0E14" w14:paraId="126A539F" w14:textId="77777777" w:rsidTr="006A36C7">
        <w:tblPrEx>
          <w:tblCellMar>
            <w:top w:w="0" w:type="dxa"/>
            <w:bottom w:w="0" w:type="dxa"/>
          </w:tblCellMar>
        </w:tblPrEx>
        <w:trPr>
          <w:trHeight w:val="825"/>
        </w:trPr>
        <w:tc>
          <w:tcPr>
            <w:tcW w:w="2565" w:type="dxa"/>
          </w:tcPr>
          <w:p w14:paraId="55C519A4" w14:textId="2DFCB83B" w:rsidR="005B0E14" w:rsidRDefault="005B0E14" w:rsidP="005B0E14">
            <w:pPr>
              <w:rPr>
                <w:b/>
                <w:bCs/>
                <w:sz w:val="40"/>
                <w:szCs w:val="40"/>
              </w:rPr>
            </w:pPr>
            <w:r>
              <w:t>find course in BST</w:t>
            </w:r>
          </w:p>
        </w:tc>
        <w:tc>
          <w:tcPr>
            <w:tcW w:w="2340" w:type="dxa"/>
          </w:tcPr>
          <w:p w14:paraId="05759B86" w14:textId="5C1E0ABA" w:rsidR="005B0E14" w:rsidRDefault="006A36C7" w:rsidP="005B0E14">
            <w:pPr>
              <w:rPr>
                <w:b/>
                <w:bCs/>
                <w:sz w:val="40"/>
                <w:szCs w:val="40"/>
              </w:rPr>
            </w:pPr>
            <w:proofErr w:type="gramStart"/>
            <w:r>
              <w:t>log</w:t>
            </w:r>
            <w:proofErr w:type="gramEnd"/>
            <w:r>
              <w:t xml:space="preserve"> n</w:t>
            </w:r>
          </w:p>
        </w:tc>
        <w:tc>
          <w:tcPr>
            <w:tcW w:w="2340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6A36C7" w:rsidRPr="006A36C7" w14:paraId="2234330C" w14:textId="77777777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062A5CBB" w14:textId="77777777" w:rsidR="006A36C7" w:rsidRPr="006A36C7" w:rsidRDefault="006A36C7" w:rsidP="006A36C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</w:tbl>
          <w:p w14:paraId="47972747" w14:textId="77777777" w:rsidR="006A36C7" w:rsidRPr="006A36C7" w:rsidRDefault="006A36C7" w:rsidP="006A36C7">
            <w:pPr>
              <w:spacing w:after="0" w:line="240" w:lineRule="auto"/>
              <w:rPr>
                <w:rFonts w:ascii="Times New Roman" w:eastAsia="Times New Roman" w:hAnsi="Times New Roman" w:cs="Times New Roman"/>
                <w:vanish/>
                <w:sz w:val="24"/>
                <w:szCs w:val="24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10"/>
            </w:tblGrid>
            <w:tr w:rsidR="006A36C7" w:rsidRPr="006A36C7" w14:paraId="5838038E" w14:textId="77777777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0CCAB96B" w14:textId="77777777" w:rsidR="006A36C7" w:rsidRPr="006A36C7" w:rsidRDefault="006A36C7" w:rsidP="006A36C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6A36C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1</w:t>
                  </w:r>
                </w:p>
              </w:tc>
            </w:tr>
          </w:tbl>
          <w:p w14:paraId="0BDC0939" w14:textId="3DCD8606" w:rsidR="005B0E14" w:rsidRDefault="005B0E14" w:rsidP="005B0E14">
            <w:pPr>
              <w:rPr>
                <w:b/>
                <w:bCs/>
                <w:sz w:val="40"/>
                <w:szCs w:val="40"/>
              </w:rPr>
            </w:pPr>
          </w:p>
        </w:tc>
        <w:tc>
          <w:tcPr>
            <w:tcW w:w="3210" w:type="dxa"/>
          </w:tcPr>
          <w:p w14:paraId="135A8343" w14:textId="0C4A8824" w:rsidR="005B0E14" w:rsidRDefault="006A36C7" w:rsidP="005B0E14">
            <w:pPr>
              <w:rPr>
                <w:b/>
                <w:bCs/>
                <w:sz w:val="40"/>
                <w:szCs w:val="40"/>
              </w:rPr>
            </w:pPr>
            <w:proofErr w:type="gramStart"/>
            <w:r>
              <w:t>log</w:t>
            </w:r>
            <w:proofErr w:type="gramEnd"/>
            <w:r>
              <w:t xml:space="preserve"> n</w:t>
            </w:r>
          </w:p>
        </w:tc>
      </w:tr>
      <w:tr w:rsidR="005B0E14" w14:paraId="5B640F1E" w14:textId="77777777" w:rsidTr="006A36C7">
        <w:tblPrEx>
          <w:tblCellMar>
            <w:top w:w="0" w:type="dxa"/>
            <w:bottom w:w="0" w:type="dxa"/>
          </w:tblCellMar>
        </w:tblPrEx>
        <w:trPr>
          <w:trHeight w:val="900"/>
        </w:trPr>
        <w:tc>
          <w:tcPr>
            <w:tcW w:w="2565" w:type="dxa"/>
          </w:tcPr>
          <w:p w14:paraId="30BFC7FE" w14:textId="49E2C6C9" w:rsidR="005B0E14" w:rsidRDefault="005B0E14" w:rsidP="005B0E14">
            <w:pPr>
              <w:rPr>
                <w:b/>
                <w:bCs/>
                <w:sz w:val="40"/>
                <w:szCs w:val="40"/>
              </w:rPr>
            </w:pPr>
            <w:r>
              <w:t>if course == target</w:t>
            </w:r>
          </w:p>
        </w:tc>
        <w:tc>
          <w:tcPr>
            <w:tcW w:w="2340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6A36C7" w:rsidRPr="006A36C7" w14:paraId="368E6A9F" w14:textId="77777777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7A19458F" w14:textId="77777777" w:rsidR="006A36C7" w:rsidRPr="006A36C7" w:rsidRDefault="006A36C7" w:rsidP="006A36C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</w:tbl>
          <w:p w14:paraId="109D305A" w14:textId="77777777" w:rsidR="006A36C7" w:rsidRPr="006A36C7" w:rsidRDefault="006A36C7" w:rsidP="006A36C7">
            <w:pPr>
              <w:spacing w:after="0" w:line="240" w:lineRule="auto"/>
              <w:rPr>
                <w:rFonts w:ascii="Times New Roman" w:eastAsia="Times New Roman" w:hAnsi="Times New Roman" w:cs="Times New Roman"/>
                <w:vanish/>
                <w:sz w:val="24"/>
                <w:szCs w:val="24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10"/>
            </w:tblGrid>
            <w:tr w:rsidR="006A36C7" w:rsidRPr="006A36C7" w14:paraId="4209C1B2" w14:textId="77777777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7954B752" w14:textId="77777777" w:rsidR="006A36C7" w:rsidRPr="006A36C7" w:rsidRDefault="006A36C7" w:rsidP="006A36C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6A36C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1</w:t>
                  </w:r>
                </w:p>
              </w:tc>
            </w:tr>
          </w:tbl>
          <w:p w14:paraId="48681E2F" w14:textId="77777777" w:rsidR="005B0E14" w:rsidRDefault="005B0E14" w:rsidP="005B0E14">
            <w:pPr>
              <w:rPr>
                <w:b/>
                <w:bCs/>
                <w:sz w:val="40"/>
                <w:szCs w:val="40"/>
              </w:rPr>
            </w:pPr>
          </w:p>
        </w:tc>
        <w:tc>
          <w:tcPr>
            <w:tcW w:w="2340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6A36C7" w:rsidRPr="006A36C7" w14:paraId="6DB07FE5" w14:textId="77777777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358FEE2A" w14:textId="77777777" w:rsidR="006A36C7" w:rsidRPr="006A36C7" w:rsidRDefault="006A36C7" w:rsidP="006A36C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</w:tbl>
          <w:p w14:paraId="27276EB3" w14:textId="77777777" w:rsidR="006A36C7" w:rsidRPr="006A36C7" w:rsidRDefault="006A36C7" w:rsidP="006A36C7">
            <w:pPr>
              <w:spacing w:after="0" w:line="240" w:lineRule="auto"/>
              <w:rPr>
                <w:rFonts w:ascii="Times New Roman" w:eastAsia="Times New Roman" w:hAnsi="Times New Roman" w:cs="Times New Roman"/>
                <w:vanish/>
                <w:sz w:val="24"/>
                <w:szCs w:val="24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10"/>
            </w:tblGrid>
            <w:tr w:rsidR="006A36C7" w:rsidRPr="006A36C7" w14:paraId="4833F15B" w14:textId="77777777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2ECEA245" w14:textId="77777777" w:rsidR="006A36C7" w:rsidRPr="006A36C7" w:rsidRDefault="006A36C7" w:rsidP="006A36C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6A36C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1</w:t>
                  </w:r>
                </w:p>
              </w:tc>
            </w:tr>
          </w:tbl>
          <w:p w14:paraId="5D5AD2C7" w14:textId="77777777" w:rsidR="005B0E14" w:rsidRDefault="005B0E14" w:rsidP="005B0E14">
            <w:pPr>
              <w:rPr>
                <w:b/>
                <w:bCs/>
                <w:sz w:val="40"/>
                <w:szCs w:val="40"/>
              </w:rPr>
            </w:pPr>
          </w:p>
        </w:tc>
        <w:tc>
          <w:tcPr>
            <w:tcW w:w="3210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6A36C7" w:rsidRPr="006A36C7" w14:paraId="454D2767" w14:textId="77777777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2EDF3DA8" w14:textId="77777777" w:rsidR="006A36C7" w:rsidRPr="006A36C7" w:rsidRDefault="006A36C7" w:rsidP="006A36C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</w:tbl>
          <w:p w14:paraId="3BED7E4C" w14:textId="77777777" w:rsidR="006A36C7" w:rsidRPr="006A36C7" w:rsidRDefault="006A36C7" w:rsidP="006A36C7">
            <w:pPr>
              <w:spacing w:after="0" w:line="240" w:lineRule="auto"/>
              <w:rPr>
                <w:rFonts w:ascii="Times New Roman" w:eastAsia="Times New Roman" w:hAnsi="Times New Roman" w:cs="Times New Roman"/>
                <w:vanish/>
                <w:sz w:val="24"/>
                <w:szCs w:val="24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10"/>
            </w:tblGrid>
            <w:tr w:rsidR="006A36C7" w:rsidRPr="006A36C7" w14:paraId="7232FC0A" w14:textId="77777777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21130852" w14:textId="77777777" w:rsidR="006A36C7" w:rsidRPr="006A36C7" w:rsidRDefault="006A36C7" w:rsidP="006A36C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6A36C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1</w:t>
                  </w:r>
                </w:p>
              </w:tc>
            </w:tr>
          </w:tbl>
          <w:p w14:paraId="0055171B" w14:textId="77777777" w:rsidR="005B0E14" w:rsidRDefault="005B0E14" w:rsidP="005B0E14">
            <w:pPr>
              <w:rPr>
                <w:b/>
                <w:bCs/>
                <w:sz w:val="40"/>
                <w:szCs w:val="40"/>
              </w:rPr>
            </w:pPr>
          </w:p>
        </w:tc>
      </w:tr>
      <w:tr w:rsidR="005B0E14" w14:paraId="467012E6" w14:textId="77777777" w:rsidTr="006A36C7">
        <w:tblPrEx>
          <w:tblCellMar>
            <w:top w:w="0" w:type="dxa"/>
            <w:bottom w:w="0" w:type="dxa"/>
          </w:tblCellMar>
        </w:tblPrEx>
        <w:trPr>
          <w:trHeight w:val="765"/>
        </w:trPr>
        <w:tc>
          <w:tcPr>
            <w:tcW w:w="2565" w:type="dxa"/>
          </w:tcPr>
          <w:p w14:paraId="38AB1C76" w14:textId="0FBD9F19" w:rsidR="005B0E14" w:rsidRDefault="005B0E14" w:rsidP="005B0E14">
            <w:pPr>
              <w:rPr>
                <w:b/>
                <w:bCs/>
                <w:sz w:val="40"/>
                <w:szCs w:val="40"/>
              </w:rPr>
            </w:pPr>
            <w:r>
              <w:t>print "for each prerequisite"</w:t>
            </w:r>
          </w:p>
        </w:tc>
        <w:tc>
          <w:tcPr>
            <w:tcW w:w="2340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6A36C7" w:rsidRPr="006A36C7" w14:paraId="6ED054A7" w14:textId="77777777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45ABE72C" w14:textId="77777777" w:rsidR="006A36C7" w:rsidRPr="006A36C7" w:rsidRDefault="006A36C7" w:rsidP="006A36C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</w:tbl>
          <w:p w14:paraId="494C8A6C" w14:textId="77777777" w:rsidR="006A36C7" w:rsidRPr="006A36C7" w:rsidRDefault="006A36C7" w:rsidP="006A36C7">
            <w:pPr>
              <w:spacing w:after="0" w:line="240" w:lineRule="auto"/>
              <w:rPr>
                <w:rFonts w:ascii="Times New Roman" w:eastAsia="Times New Roman" w:hAnsi="Times New Roman" w:cs="Times New Roman"/>
                <w:vanish/>
                <w:sz w:val="24"/>
                <w:szCs w:val="24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10"/>
            </w:tblGrid>
            <w:tr w:rsidR="006A36C7" w:rsidRPr="006A36C7" w14:paraId="47319D7E" w14:textId="77777777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18671F8A" w14:textId="77777777" w:rsidR="006A36C7" w:rsidRPr="006A36C7" w:rsidRDefault="006A36C7" w:rsidP="006A36C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6A36C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1</w:t>
                  </w:r>
                </w:p>
              </w:tc>
            </w:tr>
          </w:tbl>
          <w:p w14:paraId="176FA4B6" w14:textId="77777777" w:rsidR="005B0E14" w:rsidRDefault="005B0E14" w:rsidP="005B0E14">
            <w:pPr>
              <w:rPr>
                <w:b/>
                <w:bCs/>
                <w:sz w:val="40"/>
                <w:szCs w:val="40"/>
              </w:rPr>
            </w:pPr>
          </w:p>
        </w:tc>
        <w:tc>
          <w:tcPr>
            <w:tcW w:w="2340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6A36C7" w:rsidRPr="006A36C7" w14:paraId="2A85C7C0" w14:textId="77777777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3CB29834" w14:textId="77777777" w:rsidR="006A36C7" w:rsidRPr="006A36C7" w:rsidRDefault="006A36C7" w:rsidP="006A36C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</w:tbl>
          <w:p w14:paraId="694CE7D1" w14:textId="77777777" w:rsidR="006A36C7" w:rsidRPr="006A36C7" w:rsidRDefault="006A36C7" w:rsidP="006A36C7">
            <w:pPr>
              <w:spacing w:after="0" w:line="240" w:lineRule="auto"/>
              <w:rPr>
                <w:rFonts w:ascii="Times New Roman" w:eastAsia="Times New Roman" w:hAnsi="Times New Roman" w:cs="Times New Roman"/>
                <w:vanish/>
                <w:sz w:val="24"/>
                <w:szCs w:val="24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10"/>
            </w:tblGrid>
            <w:tr w:rsidR="006A36C7" w:rsidRPr="006A36C7" w14:paraId="55E5EA7A" w14:textId="77777777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46661950" w14:textId="77777777" w:rsidR="006A36C7" w:rsidRPr="006A36C7" w:rsidRDefault="006A36C7" w:rsidP="006A36C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6A36C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1</w:t>
                  </w:r>
                </w:p>
              </w:tc>
            </w:tr>
          </w:tbl>
          <w:p w14:paraId="310EA100" w14:textId="77777777" w:rsidR="005B0E14" w:rsidRDefault="005B0E14" w:rsidP="005B0E14">
            <w:pPr>
              <w:rPr>
                <w:b/>
                <w:bCs/>
                <w:sz w:val="40"/>
                <w:szCs w:val="40"/>
              </w:rPr>
            </w:pPr>
          </w:p>
        </w:tc>
        <w:tc>
          <w:tcPr>
            <w:tcW w:w="3210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6A36C7" w:rsidRPr="006A36C7" w14:paraId="4C2FA95E" w14:textId="77777777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504A446B" w14:textId="77777777" w:rsidR="006A36C7" w:rsidRPr="006A36C7" w:rsidRDefault="006A36C7" w:rsidP="006A36C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</w:tbl>
          <w:p w14:paraId="5B815596" w14:textId="77777777" w:rsidR="006A36C7" w:rsidRPr="006A36C7" w:rsidRDefault="006A36C7" w:rsidP="006A36C7">
            <w:pPr>
              <w:spacing w:after="0" w:line="240" w:lineRule="auto"/>
              <w:rPr>
                <w:rFonts w:ascii="Times New Roman" w:eastAsia="Times New Roman" w:hAnsi="Times New Roman" w:cs="Times New Roman"/>
                <w:vanish/>
                <w:sz w:val="24"/>
                <w:szCs w:val="24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10"/>
            </w:tblGrid>
            <w:tr w:rsidR="006A36C7" w:rsidRPr="006A36C7" w14:paraId="76155FA4" w14:textId="77777777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0BBD3E8D" w14:textId="77777777" w:rsidR="006A36C7" w:rsidRPr="006A36C7" w:rsidRDefault="006A36C7" w:rsidP="006A36C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6A36C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1</w:t>
                  </w:r>
                </w:p>
              </w:tc>
            </w:tr>
          </w:tbl>
          <w:p w14:paraId="19435066" w14:textId="77777777" w:rsidR="005B0E14" w:rsidRDefault="005B0E14" w:rsidP="005B0E14">
            <w:pPr>
              <w:rPr>
                <w:b/>
                <w:bCs/>
                <w:sz w:val="40"/>
                <w:szCs w:val="40"/>
              </w:rPr>
            </w:pPr>
          </w:p>
        </w:tc>
      </w:tr>
      <w:tr w:rsidR="005B0E14" w14:paraId="48DA94FB" w14:textId="77777777" w:rsidTr="006A36C7">
        <w:tblPrEx>
          <w:tblCellMar>
            <w:top w:w="0" w:type="dxa"/>
            <w:bottom w:w="0" w:type="dxa"/>
          </w:tblCellMar>
        </w:tblPrEx>
        <w:trPr>
          <w:trHeight w:val="810"/>
        </w:trPr>
        <w:tc>
          <w:tcPr>
            <w:tcW w:w="2565" w:type="dxa"/>
          </w:tcPr>
          <w:p w14:paraId="53878B1A" w14:textId="094F8A57" w:rsidR="005B0E14" w:rsidRDefault="005B0E14" w:rsidP="005B0E14">
            <w:pPr>
              <w:rPr>
                <w:b/>
                <w:bCs/>
                <w:sz w:val="40"/>
                <w:szCs w:val="40"/>
              </w:rPr>
            </w:pPr>
            <w:r>
              <w:t>for each of k prerequisites</w:t>
            </w:r>
          </w:p>
        </w:tc>
        <w:tc>
          <w:tcPr>
            <w:tcW w:w="2340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6A36C7" w:rsidRPr="006A36C7" w14:paraId="32B62291" w14:textId="77777777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7B0966B5" w14:textId="77777777" w:rsidR="006A36C7" w:rsidRPr="006A36C7" w:rsidRDefault="006A36C7" w:rsidP="006A36C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</w:tbl>
          <w:p w14:paraId="1058F569" w14:textId="77777777" w:rsidR="006A36C7" w:rsidRPr="006A36C7" w:rsidRDefault="006A36C7" w:rsidP="006A36C7">
            <w:pPr>
              <w:spacing w:after="0" w:line="240" w:lineRule="auto"/>
              <w:rPr>
                <w:rFonts w:ascii="Times New Roman" w:eastAsia="Times New Roman" w:hAnsi="Times New Roman" w:cs="Times New Roman"/>
                <w:vanish/>
                <w:sz w:val="24"/>
                <w:szCs w:val="24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10"/>
            </w:tblGrid>
            <w:tr w:rsidR="006A36C7" w:rsidRPr="006A36C7" w14:paraId="7D895474" w14:textId="77777777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3FCB83BA" w14:textId="77777777" w:rsidR="006A36C7" w:rsidRPr="006A36C7" w:rsidRDefault="006A36C7" w:rsidP="006A36C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6A36C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1</w:t>
                  </w:r>
                </w:p>
              </w:tc>
            </w:tr>
          </w:tbl>
          <w:p w14:paraId="11F047E1" w14:textId="77777777" w:rsidR="005B0E14" w:rsidRDefault="005B0E14" w:rsidP="005B0E14">
            <w:pPr>
              <w:rPr>
                <w:b/>
                <w:bCs/>
                <w:sz w:val="40"/>
                <w:szCs w:val="40"/>
              </w:rPr>
            </w:pPr>
          </w:p>
        </w:tc>
        <w:tc>
          <w:tcPr>
            <w:tcW w:w="2340" w:type="dxa"/>
          </w:tcPr>
          <w:p w14:paraId="4A0237A3" w14:textId="1B6BE0E5" w:rsidR="005B0E14" w:rsidRDefault="006A36C7" w:rsidP="005B0E14">
            <w:pPr>
              <w:rPr>
                <w:b/>
                <w:bCs/>
                <w:sz w:val="40"/>
                <w:szCs w:val="40"/>
              </w:rPr>
            </w:pPr>
            <w:r>
              <w:t>k</w:t>
            </w:r>
          </w:p>
        </w:tc>
        <w:tc>
          <w:tcPr>
            <w:tcW w:w="3210" w:type="dxa"/>
          </w:tcPr>
          <w:p w14:paraId="521D4B32" w14:textId="24F4C686" w:rsidR="005B0E14" w:rsidRDefault="006A36C7" w:rsidP="005B0E14">
            <w:pPr>
              <w:rPr>
                <w:b/>
                <w:bCs/>
                <w:sz w:val="40"/>
                <w:szCs w:val="40"/>
              </w:rPr>
            </w:pPr>
            <w:r>
              <w:t>k</w:t>
            </w:r>
          </w:p>
        </w:tc>
      </w:tr>
      <w:tr w:rsidR="005B0E14" w14:paraId="01855A3D" w14:textId="77777777" w:rsidTr="006A36C7">
        <w:tblPrEx>
          <w:tblCellMar>
            <w:top w:w="0" w:type="dxa"/>
            <w:bottom w:w="0" w:type="dxa"/>
          </w:tblCellMar>
        </w:tblPrEx>
        <w:trPr>
          <w:trHeight w:val="1035"/>
        </w:trPr>
        <w:tc>
          <w:tcPr>
            <w:tcW w:w="2565" w:type="dxa"/>
            <w:tcBorders>
              <w:bottom w:val="single" w:sz="4" w:space="0" w:color="auto"/>
            </w:tcBorders>
          </w:tcPr>
          <w:p w14:paraId="17864E54" w14:textId="334B81EF" w:rsidR="005B0E14" w:rsidRDefault="005B0E14" w:rsidP="005B0E14">
            <w:pPr>
              <w:rPr>
                <w:b/>
                <w:bCs/>
                <w:sz w:val="40"/>
                <w:szCs w:val="40"/>
              </w:rPr>
            </w:pPr>
            <w:r>
              <w:t>find prerequisite in BST</w:t>
            </w:r>
          </w:p>
        </w:tc>
        <w:tc>
          <w:tcPr>
            <w:tcW w:w="2340" w:type="dxa"/>
          </w:tcPr>
          <w:p w14:paraId="1677BD11" w14:textId="5B94AEE1" w:rsidR="005B0E14" w:rsidRDefault="006A36C7" w:rsidP="005B0E14">
            <w:pPr>
              <w:rPr>
                <w:b/>
                <w:bCs/>
                <w:sz w:val="40"/>
                <w:szCs w:val="40"/>
              </w:rPr>
            </w:pPr>
            <w:proofErr w:type="gramStart"/>
            <w:r>
              <w:t>log</w:t>
            </w:r>
            <w:proofErr w:type="gramEnd"/>
            <w:r>
              <w:t xml:space="preserve"> n</w:t>
            </w:r>
          </w:p>
        </w:tc>
        <w:tc>
          <w:tcPr>
            <w:tcW w:w="2340" w:type="dxa"/>
          </w:tcPr>
          <w:p w14:paraId="0A9CF2C5" w14:textId="5147A0B5" w:rsidR="005B0E14" w:rsidRDefault="006A36C7" w:rsidP="005B0E14">
            <w:pPr>
              <w:rPr>
                <w:b/>
                <w:bCs/>
                <w:sz w:val="40"/>
                <w:szCs w:val="40"/>
              </w:rPr>
            </w:pPr>
            <w:r>
              <w:t>k</w:t>
            </w:r>
          </w:p>
        </w:tc>
        <w:tc>
          <w:tcPr>
            <w:tcW w:w="3210" w:type="dxa"/>
          </w:tcPr>
          <w:p w14:paraId="421A2EE2" w14:textId="042EB832" w:rsidR="005B0E14" w:rsidRDefault="006A36C7" w:rsidP="005B0E14">
            <w:pPr>
              <w:rPr>
                <w:b/>
                <w:bCs/>
                <w:sz w:val="40"/>
                <w:szCs w:val="40"/>
              </w:rPr>
            </w:pPr>
            <w:proofErr w:type="gramStart"/>
            <w:r>
              <w:t>log</w:t>
            </w:r>
            <w:proofErr w:type="gramEnd"/>
            <w:r>
              <w:t xml:space="preserve"> n</w:t>
            </w:r>
          </w:p>
        </w:tc>
      </w:tr>
      <w:tr w:rsidR="005B0E14" w14:paraId="21E94F85" w14:textId="0BECF0DB" w:rsidTr="006A36C7">
        <w:tblPrEx>
          <w:tblCellMar>
            <w:top w:w="0" w:type="dxa"/>
            <w:bottom w:w="0" w:type="dxa"/>
          </w:tblCellMar>
        </w:tblPrEx>
        <w:trPr>
          <w:trHeight w:val="600"/>
        </w:trPr>
        <w:tc>
          <w:tcPr>
            <w:tcW w:w="2565" w:type="dxa"/>
          </w:tcPr>
          <w:p w14:paraId="7363B50B" w14:textId="77777777" w:rsidR="007706CA" w:rsidRDefault="007706CA" w:rsidP="005B0E14"/>
          <w:p w14:paraId="5CAA24A3" w14:textId="77777777" w:rsidR="007706CA" w:rsidRDefault="007706CA" w:rsidP="005B0E14"/>
          <w:p w14:paraId="7B3B02DA" w14:textId="53256540" w:rsidR="005B0E14" w:rsidRDefault="005B0E14" w:rsidP="005B0E14">
            <w:pPr>
              <w:rPr>
                <w:b/>
                <w:bCs/>
                <w:sz w:val="40"/>
                <w:szCs w:val="40"/>
              </w:rPr>
            </w:pPr>
            <w:r>
              <w:t>print prerequisite info</w:t>
            </w:r>
          </w:p>
        </w:tc>
        <w:tc>
          <w:tcPr>
            <w:tcW w:w="2340" w:type="dxa"/>
          </w:tcPr>
          <w:p w14:paraId="57465C57" w14:textId="1C5FE11B" w:rsidR="005B0E14" w:rsidRDefault="006A36C7" w:rsidP="005B0E14">
            <w:pPr>
              <w:rPr>
                <w:b/>
                <w:bCs/>
                <w:sz w:val="40"/>
                <w:szCs w:val="40"/>
              </w:rPr>
            </w:pPr>
            <w:r>
              <w:lastRenderedPageBreak/>
              <w:t>1</w:t>
            </w:r>
          </w:p>
        </w:tc>
        <w:tc>
          <w:tcPr>
            <w:tcW w:w="2340" w:type="dxa"/>
          </w:tcPr>
          <w:p w14:paraId="3537B9B6" w14:textId="5B536613" w:rsidR="005B0E14" w:rsidRDefault="006A36C7" w:rsidP="005B0E14">
            <w:pPr>
              <w:rPr>
                <w:b/>
                <w:bCs/>
                <w:sz w:val="40"/>
                <w:szCs w:val="40"/>
              </w:rPr>
            </w:pPr>
            <w:r>
              <w:t>k</w:t>
            </w:r>
          </w:p>
        </w:tc>
        <w:tc>
          <w:tcPr>
            <w:tcW w:w="3210" w:type="dxa"/>
          </w:tcPr>
          <w:p w14:paraId="1BE0BBEE" w14:textId="6AD162AD" w:rsidR="005B0E14" w:rsidRDefault="006A36C7" w:rsidP="005B0E14">
            <w:pPr>
              <w:rPr>
                <w:b/>
                <w:bCs/>
                <w:sz w:val="40"/>
                <w:szCs w:val="40"/>
              </w:rPr>
            </w:pPr>
            <w:r>
              <w:t>k</w:t>
            </w:r>
          </w:p>
        </w:tc>
      </w:tr>
      <w:tr w:rsidR="005B0E14" w14:paraId="5D40D546" w14:textId="09EA28BF" w:rsidTr="006A36C7">
        <w:tblPrEx>
          <w:tblCellMar>
            <w:top w:w="0" w:type="dxa"/>
            <w:bottom w:w="0" w:type="dxa"/>
          </w:tblCellMar>
        </w:tblPrEx>
        <w:trPr>
          <w:trHeight w:val="675"/>
        </w:trPr>
        <w:tc>
          <w:tcPr>
            <w:tcW w:w="7245" w:type="dxa"/>
            <w:gridSpan w:val="3"/>
          </w:tcPr>
          <w:p w14:paraId="22BD8FC2" w14:textId="0E028CF7" w:rsidR="005B0E14" w:rsidRDefault="005B0E14" w:rsidP="005B0E14">
            <w:pPr>
              <w:jc w:val="right"/>
              <w:rPr>
                <w:b/>
                <w:bCs/>
                <w:sz w:val="40"/>
                <w:szCs w:val="40"/>
              </w:rPr>
            </w:pPr>
            <w:r>
              <w:t>Total Cost (avg)</w:t>
            </w:r>
          </w:p>
        </w:tc>
        <w:tc>
          <w:tcPr>
            <w:tcW w:w="3210" w:type="dxa"/>
          </w:tcPr>
          <w:p w14:paraId="7729E3C7" w14:textId="61F2504C" w:rsidR="005B0E14" w:rsidRDefault="006A36C7" w:rsidP="005B0E14">
            <w:pPr>
              <w:rPr>
                <w:b/>
                <w:bCs/>
                <w:sz w:val="40"/>
                <w:szCs w:val="40"/>
              </w:rPr>
            </w:pPr>
            <w:proofErr w:type="gramStart"/>
            <w:r>
              <w:t>log</w:t>
            </w:r>
            <w:proofErr w:type="gramEnd"/>
            <w:r>
              <w:t xml:space="preserve"> n + k log n + 2k + 2</w:t>
            </w:r>
          </w:p>
        </w:tc>
      </w:tr>
      <w:tr w:rsidR="005B0E14" w14:paraId="30802B39" w14:textId="5E428DF9" w:rsidTr="006A36C7">
        <w:tblPrEx>
          <w:tblCellMar>
            <w:top w:w="0" w:type="dxa"/>
            <w:bottom w:w="0" w:type="dxa"/>
          </w:tblCellMar>
        </w:tblPrEx>
        <w:trPr>
          <w:trHeight w:val="962"/>
        </w:trPr>
        <w:tc>
          <w:tcPr>
            <w:tcW w:w="7245" w:type="dxa"/>
            <w:gridSpan w:val="3"/>
          </w:tcPr>
          <w:p w14:paraId="01EE5D5B" w14:textId="77F91CD1" w:rsidR="005B0E14" w:rsidRDefault="005B0E14" w:rsidP="005B0E14">
            <w:pPr>
              <w:jc w:val="right"/>
              <w:rPr>
                <w:b/>
                <w:bCs/>
                <w:sz w:val="40"/>
                <w:szCs w:val="40"/>
              </w:rPr>
            </w:pPr>
            <w:r>
              <w:t>Runtime (Big-O)</w:t>
            </w:r>
          </w:p>
        </w:tc>
        <w:tc>
          <w:tcPr>
            <w:tcW w:w="3210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6A36C7" w:rsidRPr="006A36C7" w14:paraId="6D62629D" w14:textId="77777777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63166660" w14:textId="77777777" w:rsidR="006A36C7" w:rsidRPr="006A36C7" w:rsidRDefault="006A36C7" w:rsidP="006A36C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</w:tbl>
          <w:p w14:paraId="726E16E5" w14:textId="77777777" w:rsidR="006A36C7" w:rsidRPr="006A36C7" w:rsidRDefault="006A36C7" w:rsidP="006A36C7">
            <w:pPr>
              <w:spacing w:after="0" w:line="240" w:lineRule="auto"/>
              <w:rPr>
                <w:rFonts w:ascii="Times New Roman" w:eastAsia="Times New Roman" w:hAnsi="Times New Roman" w:cs="Times New Roman"/>
                <w:vanish/>
                <w:sz w:val="24"/>
                <w:szCs w:val="24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994"/>
            </w:tblGrid>
            <w:tr w:rsidR="006A36C7" w:rsidRPr="006A36C7" w14:paraId="086779CE" w14:textId="77777777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047144C2" w14:textId="77777777" w:rsidR="006A36C7" w:rsidRPr="006A36C7" w:rsidRDefault="006A36C7" w:rsidP="006A36C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proofErr w:type="gramStart"/>
                  <w:r w:rsidRPr="006A36C7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  <w:t>O(</w:t>
                  </w:r>
                  <w:proofErr w:type="gramEnd"/>
                  <w:r w:rsidRPr="006A36C7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  <w:t>log n + k log n)</w:t>
                  </w:r>
                  <w:r w:rsidRPr="006A36C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→ simplifies to </w:t>
                  </w:r>
                  <w:proofErr w:type="gramStart"/>
                  <w:r w:rsidRPr="006A36C7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  <w:t>O(</w:t>
                  </w:r>
                  <w:proofErr w:type="gramEnd"/>
                  <w:r w:rsidRPr="006A36C7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  <w:t>k log n)</w:t>
                  </w:r>
                </w:p>
              </w:tc>
            </w:tr>
          </w:tbl>
          <w:p w14:paraId="3A4D6C37" w14:textId="77777777" w:rsidR="005B0E14" w:rsidRDefault="005B0E14" w:rsidP="005B0E14">
            <w:pPr>
              <w:rPr>
                <w:b/>
                <w:bCs/>
                <w:sz w:val="40"/>
                <w:szCs w:val="40"/>
              </w:rPr>
            </w:pPr>
          </w:p>
        </w:tc>
      </w:tr>
      <w:tr w:rsidR="005B0E14" w14:paraId="512F3934" w14:textId="6D4CFD5B" w:rsidTr="006A36C7">
        <w:tblPrEx>
          <w:tblCellMar>
            <w:top w:w="0" w:type="dxa"/>
            <w:bottom w:w="0" w:type="dxa"/>
          </w:tblCellMar>
        </w:tblPrEx>
        <w:trPr>
          <w:trHeight w:val="885"/>
        </w:trPr>
        <w:tc>
          <w:tcPr>
            <w:tcW w:w="7245" w:type="dxa"/>
            <w:gridSpan w:val="3"/>
          </w:tcPr>
          <w:p w14:paraId="68D51262" w14:textId="0253B30E" w:rsidR="005B0E14" w:rsidRDefault="005B0E14" w:rsidP="005B0E14">
            <w:pPr>
              <w:jc w:val="right"/>
              <w:rPr>
                <w:b/>
                <w:bCs/>
                <w:sz w:val="40"/>
                <w:szCs w:val="40"/>
              </w:rPr>
            </w:pPr>
            <w:r>
              <w:t>Memory</w:t>
            </w:r>
          </w:p>
        </w:tc>
        <w:tc>
          <w:tcPr>
            <w:tcW w:w="3210" w:type="dxa"/>
          </w:tcPr>
          <w:p w14:paraId="3DA088D1" w14:textId="16C428CA" w:rsidR="005B0E14" w:rsidRDefault="006A36C7" w:rsidP="005B0E14">
            <w:pPr>
              <w:rPr>
                <w:b/>
                <w:bCs/>
                <w:sz w:val="40"/>
                <w:szCs w:val="40"/>
              </w:rPr>
            </w:pPr>
            <w:proofErr w:type="gramStart"/>
            <w:r>
              <w:rPr>
                <w:rStyle w:val="Strong"/>
              </w:rPr>
              <w:t>O(</w:t>
            </w:r>
            <w:proofErr w:type="gramEnd"/>
            <w:r>
              <w:rPr>
                <w:rStyle w:val="Strong"/>
              </w:rPr>
              <w:t>1)</w:t>
            </w:r>
            <w:r>
              <w:t xml:space="preserve"> (no new structures created)</w:t>
            </w:r>
          </w:p>
        </w:tc>
      </w:tr>
    </w:tbl>
    <w:p w14:paraId="3D7DDFA0" w14:textId="19CD37D4" w:rsidR="006A36C7" w:rsidRPr="006A36C7" w:rsidRDefault="006A36C7" w:rsidP="009B3A27">
      <w:pPr>
        <w:rPr>
          <w:b/>
          <w:bCs/>
          <w:sz w:val="28"/>
          <w:szCs w:val="28"/>
        </w:rPr>
      </w:pPr>
      <w:r w:rsidRPr="006A36C7">
        <w:rPr>
          <w:b/>
          <w:bCs/>
          <w:sz w:val="28"/>
          <w:szCs w:val="28"/>
        </w:rPr>
        <w:t>Hash Table — Load &amp; Build</w:t>
      </w:r>
    </w:p>
    <w:tbl>
      <w:tblPr>
        <w:tblW w:w="10650" w:type="dxa"/>
        <w:tblInd w:w="-2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160"/>
        <w:gridCol w:w="2445"/>
        <w:gridCol w:w="15"/>
        <w:gridCol w:w="2535"/>
        <w:gridCol w:w="15"/>
        <w:gridCol w:w="3480"/>
      </w:tblGrid>
      <w:tr w:rsidR="006A36C7" w14:paraId="128066E2" w14:textId="2C32E46A" w:rsidTr="006A36C7">
        <w:tblPrEx>
          <w:tblCellMar>
            <w:top w:w="0" w:type="dxa"/>
            <w:bottom w:w="0" w:type="dxa"/>
          </w:tblCellMar>
        </w:tblPrEx>
        <w:trPr>
          <w:trHeight w:val="690"/>
        </w:trPr>
        <w:tc>
          <w:tcPr>
            <w:tcW w:w="2160" w:type="dxa"/>
          </w:tcPr>
          <w:p w14:paraId="45DB8B6B" w14:textId="334FBCBB" w:rsidR="006A36C7" w:rsidRDefault="006A36C7" w:rsidP="006A36C7">
            <w:pPr>
              <w:rPr>
                <w:sz w:val="40"/>
                <w:szCs w:val="40"/>
              </w:rPr>
            </w:pPr>
            <w:r>
              <w:t>Code</w:t>
            </w:r>
          </w:p>
        </w:tc>
        <w:tc>
          <w:tcPr>
            <w:tcW w:w="2445" w:type="dxa"/>
          </w:tcPr>
          <w:p w14:paraId="0DB4AA9E" w14:textId="5C670F3A" w:rsidR="006A36C7" w:rsidRDefault="006A36C7" w:rsidP="006A36C7">
            <w:pPr>
              <w:rPr>
                <w:sz w:val="40"/>
                <w:szCs w:val="40"/>
              </w:rPr>
            </w:pPr>
            <w:r>
              <w:t>Line Cost</w:t>
            </w:r>
          </w:p>
        </w:tc>
        <w:tc>
          <w:tcPr>
            <w:tcW w:w="2565" w:type="dxa"/>
            <w:gridSpan w:val="3"/>
          </w:tcPr>
          <w:p w14:paraId="1315E049" w14:textId="1D172E22" w:rsidR="006A36C7" w:rsidRDefault="006A36C7" w:rsidP="006A36C7">
            <w:pPr>
              <w:rPr>
                <w:sz w:val="40"/>
                <w:szCs w:val="40"/>
              </w:rPr>
            </w:pPr>
            <w:r>
              <w:t># Times Executes</w:t>
            </w:r>
          </w:p>
        </w:tc>
        <w:tc>
          <w:tcPr>
            <w:tcW w:w="3480" w:type="dxa"/>
          </w:tcPr>
          <w:p w14:paraId="3771875B" w14:textId="7E54A114" w:rsidR="006A36C7" w:rsidRDefault="007706CA" w:rsidP="006A36C7">
            <w:pPr>
              <w:rPr>
                <w:sz w:val="40"/>
                <w:szCs w:val="40"/>
              </w:rPr>
            </w:pPr>
            <w:r>
              <w:t>Total Cost</w:t>
            </w:r>
          </w:p>
        </w:tc>
      </w:tr>
      <w:tr w:rsidR="006A36C7" w14:paraId="1A96698D" w14:textId="77777777" w:rsidTr="006A36C7">
        <w:tblPrEx>
          <w:tblCellMar>
            <w:top w:w="0" w:type="dxa"/>
            <w:bottom w:w="0" w:type="dxa"/>
          </w:tblCellMar>
        </w:tblPrEx>
        <w:trPr>
          <w:trHeight w:val="645"/>
        </w:trPr>
        <w:tc>
          <w:tcPr>
            <w:tcW w:w="10650" w:type="dxa"/>
            <w:gridSpan w:val="6"/>
          </w:tcPr>
          <w:p w14:paraId="5EDE8B64" w14:textId="785B88ED" w:rsidR="006A36C7" w:rsidRDefault="007706CA" w:rsidP="006A36C7">
            <w:pPr>
              <w:rPr>
                <w:sz w:val="40"/>
                <w:szCs w:val="40"/>
              </w:rPr>
            </w:pPr>
            <w:r>
              <w:t>for each input line, n</w:t>
            </w:r>
          </w:p>
        </w:tc>
      </w:tr>
      <w:tr w:rsidR="006A36C7" w14:paraId="052CB499" w14:textId="26D1CF16" w:rsidTr="006A36C7">
        <w:tblPrEx>
          <w:tblCellMar>
            <w:top w:w="0" w:type="dxa"/>
            <w:bottom w:w="0" w:type="dxa"/>
          </w:tblCellMar>
        </w:tblPrEx>
        <w:trPr>
          <w:trHeight w:val="810"/>
        </w:trPr>
        <w:tc>
          <w:tcPr>
            <w:tcW w:w="2160" w:type="dxa"/>
          </w:tcPr>
          <w:p w14:paraId="3FA3ACE5" w14:textId="4B74676B" w:rsidR="006A36C7" w:rsidRDefault="007706CA" w:rsidP="006A36C7">
            <w:pPr>
              <w:rPr>
                <w:sz w:val="40"/>
                <w:szCs w:val="40"/>
              </w:rPr>
            </w:pPr>
            <w:r>
              <w:t>parse or split</w:t>
            </w:r>
          </w:p>
        </w:tc>
        <w:tc>
          <w:tcPr>
            <w:tcW w:w="2460" w:type="dxa"/>
            <w:gridSpan w:val="2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7706CA" w:rsidRPr="007706CA" w14:paraId="49E8C585" w14:textId="77777777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13A8B307" w14:textId="77777777" w:rsidR="007706CA" w:rsidRPr="007706CA" w:rsidRDefault="007706CA" w:rsidP="007706C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</w:tbl>
          <w:p w14:paraId="01EE5F14" w14:textId="77777777" w:rsidR="007706CA" w:rsidRPr="007706CA" w:rsidRDefault="007706CA" w:rsidP="007706CA">
            <w:pPr>
              <w:spacing w:after="0" w:line="240" w:lineRule="auto"/>
              <w:rPr>
                <w:rFonts w:ascii="Times New Roman" w:eastAsia="Times New Roman" w:hAnsi="Times New Roman" w:cs="Times New Roman"/>
                <w:vanish/>
                <w:sz w:val="24"/>
                <w:szCs w:val="24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10"/>
            </w:tblGrid>
            <w:tr w:rsidR="007706CA" w:rsidRPr="007706CA" w14:paraId="265DC2A6" w14:textId="77777777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30C23AFD" w14:textId="77777777" w:rsidR="007706CA" w:rsidRPr="007706CA" w:rsidRDefault="007706CA" w:rsidP="007706C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7706CA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1</w:t>
                  </w:r>
                </w:p>
              </w:tc>
            </w:tr>
          </w:tbl>
          <w:p w14:paraId="4FB604B2" w14:textId="77777777" w:rsidR="006A36C7" w:rsidRDefault="006A36C7" w:rsidP="006A36C7">
            <w:pPr>
              <w:rPr>
                <w:sz w:val="40"/>
                <w:szCs w:val="40"/>
              </w:rPr>
            </w:pPr>
          </w:p>
        </w:tc>
        <w:tc>
          <w:tcPr>
            <w:tcW w:w="2535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7706CA" w:rsidRPr="007706CA" w14:paraId="0CB71807" w14:textId="77777777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4CAFBB73" w14:textId="77777777" w:rsidR="007706CA" w:rsidRPr="007706CA" w:rsidRDefault="007706CA" w:rsidP="007706C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</w:tbl>
          <w:p w14:paraId="67217193" w14:textId="77777777" w:rsidR="007706CA" w:rsidRPr="007706CA" w:rsidRDefault="007706CA" w:rsidP="007706CA">
            <w:pPr>
              <w:spacing w:after="0" w:line="240" w:lineRule="auto"/>
              <w:rPr>
                <w:rFonts w:ascii="Times New Roman" w:eastAsia="Times New Roman" w:hAnsi="Times New Roman" w:cs="Times New Roman"/>
                <w:vanish/>
                <w:sz w:val="24"/>
                <w:szCs w:val="24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10"/>
            </w:tblGrid>
            <w:tr w:rsidR="007706CA" w:rsidRPr="007706CA" w14:paraId="1DCAE734" w14:textId="77777777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090EF49D" w14:textId="77777777" w:rsidR="007706CA" w:rsidRPr="007706CA" w:rsidRDefault="007706CA" w:rsidP="007706C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7706CA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1</w:t>
                  </w:r>
                </w:p>
              </w:tc>
            </w:tr>
          </w:tbl>
          <w:p w14:paraId="4379DAC7" w14:textId="77777777" w:rsidR="006A36C7" w:rsidRDefault="006A36C7" w:rsidP="006A36C7">
            <w:pPr>
              <w:rPr>
                <w:sz w:val="40"/>
                <w:szCs w:val="40"/>
              </w:rPr>
            </w:pPr>
          </w:p>
        </w:tc>
        <w:tc>
          <w:tcPr>
            <w:tcW w:w="3495" w:type="dxa"/>
            <w:gridSpan w:val="2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7706CA" w:rsidRPr="007706CA" w14:paraId="2400D17C" w14:textId="77777777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47305384" w14:textId="77777777" w:rsidR="007706CA" w:rsidRPr="007706CA" w:rsidRDefault="007706CA" w:rsidP="007706C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</w:tbl>
          <w:p w14:paraId="4E71566A" w14:textId="77777777" w:rsidR="007706CA" w:rsidRPr="007706CA" w:rsidRDefault="007706CA" w:rsidP="007706CA">
            <w:pPr>
              <w:spacing w:after="0" w:line="240" w:lineRule="auto"/>
              <w:rPr>
                <w:rFonts w:ascii="Times New Roman" w:eastAsia="Times New Roman" w:hAnsi="Times New Roman" w:cs="Times New Roman"/>
                <w:vanish/>
                <w:sz w:val="24"/>
                <w:szCs w:val="24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10"/>
            </w:tblGrid>
            <w:tr w:rsidR="007706CA" w:rsidRPr="007706CA" w14:paraId="28F51716" w14:textId="77777777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6D0D0E93" w14:textId="77777777" w:rsidR="007706CA" w:rsidRPr="007706CA" w:rsidRDefault="007706CA" w:rsidP="007706C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7706CA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1</w:t>
                  </w:r>
                </w:p>
              </w:tc>
            </w:tr>
          </w:tbl>
          <w:p w14:paraId="5A02419A" w14:textId="77777777" w:rsidR="006A36C7" w:rsidRDefault="006A36C7" w:rsidP="006A36C7">
            <w:pPr>
              <w:rPr>
                <w:sz w:val="40"/>
                <w:szCs w:val="40"/>
              </w:rPr>
            </w:pPr>
          </w:p>
        </w:tc>
      </w:tr>
      <w:tr w:rsidR="006A36C7" w14:paraId="33177375" w14:textId="77BF914D" w:rsidTr="006A36C7">
        <w:tblPrEx>
          <w:tblCellMar>
            <w:top w:w="0" w:type="dxa"/>
            <w:bottom w:w="0" w:type="dxa"/>
          </w:tblCellMar>
        </w:tblPrEx>
        <w:trPr>
          <w:trHeight w:val="810"/>
        </w:trPr>
        <w:tc>
          <w:tcPr>
            <w:tcW w:w="2160" w:type="dxa"/>
          </w:tcPr>
          <w:p w14:paraId="1BF5785E" w14:textId="5EC23C38" w:rsidR="006A36C7" w:rsidRDefault="007706CA" w:rsidP="006A36C7">
            <w:pPr>
              <w:rPr>
                <w:sz w:val="40"/>
                <w:szCs w:val="40"/>
              </w:rPr>
            </w:pPr>
            <w:r>
              <w:t>create Course object</w:t>
            </w:r>
          </w:p>
        </w:tc>
        <w:tc>
          <w:tcPr>
            <w:tcW w:w="2460" w:type="dxa"/>
            <w:gridSpan w:val="2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7706CA" w:rsidRPr="007706CA" w14:paraId="29897C09" w14:textId="77777777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6642BE40" w14:textId="77777777" w:rsidR="007706CA" w:rsidRPr="007706CA" w:rsidRDefault="007706CA" w:rsidP="007706C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</w:tbl>
          <w:p w14:paraId="1A68367F" w14:textId="77777777" w:rsidR="007706CA" w:rsidRPr="007706CA" w:rsidRDefault="007706CA" w:rsidP="007706CA">
            <w:pPr>
              <w:spacing w:after="0" w:line="240" w:lineRule="auto"/>
              <w:rPr>
                <w:rFonts w:ascii="Times New Roman" w:eastAsia="Times New Roman" w:hAnsi="Times New Roman" w:cs="Times New Roman"/>
                <w:vanish/>
                <w:sz w:val="24"/>
                <w:szCs w:val="24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10"/>
            </w:tblGrid>
            <w:tr w:rsidR="007706CA" w:rsidRPr="007706CA" w14:paraId="2088346F" w14:textId="77777777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2AFF55B8" w14:textId="77777777" w:rsidR="007706CA" w:rsidRPr="007706CA" w:rsidRDefault="007706CA" w:rsidP="007706C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7706CA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1</w:t>
                  </w:r>
                </w:p>
              </w:tc>
            </w:tr>
          </w:tbl>
          <w:p w14:paraId="2EF75522" w14:textId="77777777" w:rsidR="006A36C7" w:rsidRDefault="006A36C7" w:rsidP="006A36C7">
            <w:pPr>
              <w:rPr>
                <w:sz w:val="40"/>
                <w:szCs w:val="40"/>
              </w:rPr>
            </w:pPr>
          </w:p>
        </w:tc>
        <w:tc>
          <w:tcPr>
            <w:tcW w:w="2535" w:type="dxa"/>
          </w:tcPr>
          <w:p w14:paraId="3C7954E0" w14:textId="35D52220" w:rsidR="006A36C7" w:rsidRDefault="007706CA" w:rsidP="006A36C7">
            <w:pPr>
              <w:rPr>
                <w:sz w:val="40"/>
                <w:szCs w:val="40"/>
              </w:rPr>
            </w:pPr>
            <w:r>
              <w:t>n</w:t>
            </w:r>
          </w:p>
        </w:tc>
        <w:tc>
          <w:tcPr>
            <w:tcW w:w="3495" w:type="dxa"/>
            <w:gridSpan w:val="2"/>
          </w:tcPr>
          <w:p w14:paraId="0B36214D" w14:textId="716D1278" w:rsidR="006A36C7" w:rsidRDefault="007706CA" w:rsidP="006A36C7">
            <w:pPr>
              <w:rPr>
                <w:sz w:val="40"/>
                <w:szCs w:val="40"/>
              </w:rPr>
            </w:pPr>
            <w:r>
              <w:t>n</w:t>
            </w:r>
          </w:p>
        </w:tc>
      </w:tr>
      <w:tr w:rsidR="006A36C7" w14:paraId="286C4121" w14:textId="065D556D" w:rsidTr="006A36C7">
        <w:tblPrEx>
          <w:tblCellMar>
            <w:top w:w="0" w:type="dxa"/>
            <w:bottom w:w="0" w:type="dxa"/>
          </w:tblCellMar>
        </w:tblPrEx>
        <w:trPr>
          <w:trHeight w:val="705"/>
        </w:trPr>
        <w:tc>
          <w:tcPr>
            <w:tcW w:w="2160" w:type="dxa"/>
          </w:tcPr>
          <w:p w14:paraId="0D8452E1" w14:textId="5F121A0E" w:rsidR="006A36C7" w:rsidRDefault="007706CA" w:rsidP="006A36C7">
            <w:pPr>
              <w:rPr>
                <w:sz w:val="40"/>
                <w:szCs w:val="40"/>
              </w:rPr>
            </w:pPr>
            <w:r>
              <w:t xml:space="preserve">put into hash table, avg </w:t>
            </w:r>
            <w:proofErr w:type="gramStart"/>
            <w:r>
              <w:t>O(</w:t>
            </w:r>
            <w:proofErr w:type="gramEnd"/>
            <w:r>
              <w:t>1)</w:t>
            </w:r>
          </w:p>
        </w:tc>
        <w:tc>
          <w:tcPr>
            <w:tcW w:w="2460" w:type="dxa"/>
            <w:gridSpan w:val="2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7706CA" w:rsidRPr="007706CA" w14:paraId="19F56F57" w14:textId="77777777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340E0C2A" w14:textId="77777777" w:rsidR="007706CA" w:rsidRPr="007706CA" w:rsidRDefault="007706CA" w:rsidP="007706C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</w:tbl>
          <w:p w14:paraId="77BD2C67" w14:textId="77777777" w:rsidR="007706CA" w:rsidRPr="007706CA" w:rsidRDefault="007706CA" w:rsidP="007706CA">
            <w:pPr>
              <w:spacing w:after="0" w:line="240" w:lineRule="auto"/>
              <w:rPr>
                <w:rFonts w:ascii="Times New Roman" w:eastAsia="Times New Roman" w:hAnsi="Times New Roman" w:cs="Times New Roman"/>
                <w:vanish/>
                <w:sz w:val="24"/>
                <w:szCs w:val="24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10"/>
            </w:tblGrid>
            <w:tr w:rsidR="007706CA" w:rsidRPr="007706CA" w14:paraId="2AC90909" w14:textId="77777777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2F5D566B" w14:textId="77777777" w:rsidR="007706CA" w:rsidRPr="007706CA" w:rsidRDefault="007706CA" w:rsidP="007706C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7706CA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1</w:t>
                  </w:r>
                </w:p>
              </w:tc>
            </w:tr>
          </w:tbl>
          <w:p w14:paraId="0702769E" w14:textId="77777777" w:rsidR="006A36C7" w:rsidRDefault="006A36C7" w:rsidP="006A36C7">
            <w:pPr>
              <w:rPr>
                <w:sz w:val="40"/>
                <w:szCs w:val="40"/>
              </w:rPr>
            </w:pPr>
          </w:p>
        </w:tc>
        <w:tc>
          <w:tcPr>
            <w:tcW w:w="2535" w:type="dxa"/>
          </w:tcPr>
          <w:p w14:paraId="12EDF0EE" w14:textId="7745DA68" w:rsidR="006A36C7" w:rsidRDefault="007706CA" w:rsidP="006A36C7">
            <w:pPr>
              <w:rPr>
                <w:sz w:val="40"/>
                <w:szCs w:val="40"/>
              </w:rPr>
            </w:pPr>
            <w:r>
              <w:t>n</w:t>
            </w:r>
          </w:p>
        </w:tc>
        <w:tc>
          <w:tcPr>
            <w:tcW w:w="3495" w:type="dxa"/>
            <w:gridSpan w:val="2"/>
          </w:tcPr>
          <w:p w14:paraId="45A2FA55" w14:textId="7D3DB0E3" w:rsidR="006A36C7" w:rsidRDefault="007706CA" w:rsidP="006A36C7">
            <w:pPr>
              <w:rPr>
                <w:sz w:val="40"/>
                <w:szCs w:val="40"/>
              </w:rPr>
            </w:pPr>
            <w:r>
              <w:t>n</w:t>
            </w:r>
          </w:p>
        </w:tc>
      </w:tr>
      <w:tr w:rsidR="006A36C7" w14:paraId="26980DEB" w14:textId="270A1AFD" w:rsidTr="006A36C7">
        <w:tblPrEx>
          <w:tblCellMar>
            <w:top w:w="0" w:type="dxa"/>
            <w:bottom w:w="0" w:type="dxa"/>
          </w:tblCellMar>
        </w:tblPrEx>
        <w:trPr>
          <w:trHeight w:val="690"/>
        </w:trPr>
        <w:tc>
          <w:tcPr>
            <w:tcW w:w="7155" w:type="dxa"/>
            <w:gridSpan w:val="4"/>
          </w:tcPr>
          <w:p w14:paraId="3AD8B4AC" w14:textId="1DFA6F3C" w:rsidR="006A36C7" w:rsidRDefault="007706CA" w:rsidP="007706CA">
            <w:pPr>
              <w:jc w:val="right"/>
              <w:rPr>
                <w:sz w:val="40"/>
                <w:szCs w:val="40"/>
              </w:rPr>
            </w:pPr>
            <w:r>
              <w:t>worst case, heavy collisions</w:t>
            </w:r>
          </w:p>
        </w:tc>
        <w:tc>
          <w:tcPr>
            <w:tcW w:w="3495" w:type="dxa"/>
            <w:gridSpan w:val="2"/>
          </w:tcPr>
          <w:p w14:paraId="49BA31DA" w14:textId="36EC052F" w:rsidR="006A36C7" w:rsidRDefault="007706CA" w:rsidP="006A36C7">
            <w:pPr>
              <w:rPr>
                <w:sz w:val="40"/>
                <w:szCs w:val="40"/>
              </w:rPr>
            </w:pPr>
            <w:r>
              <w:t>n²</w:t>
            </w:r>
          </w:p>
        </w:tc>
      </w:tr>
      <w:tr w:rsidR="006A36C7" w14:paraId="7517432C" w14:textId="496E1500" w:rsidTr="006A36C7">
        <w:tblPrEx>
          <w:tblCellMar>
            <w:top w:w="0" w:type="dxa"/>
            <w:bottom w:w="0" w:type="dxa"/>
          </w:tblCellMar>
        </w:tblPrEx>
        <w:trPr>
          <w:trHeight w:val="735"/>
        </w:trPr>
        <w:tc>
          <w:tcPr>
            <w:tcW w:w="7155" w:type="dxa"/>
            <w:gridSpan w:val="4"/>
          </w:tcPr>
          <w:p w14:paraId="5A832B0C" w14:textId="6811B2E2" w:rsidR="006A36C7" w:rsidRDefault="007706CA" w:rsidP="007706CA">
            <w:pPr>
              <w:jc w:val="right"/>
              <w:rPr>
                <w:sz w:val="40"/>
                <w:szCs w:val="40"/>
              </w:rPr>
            </w:pPr>
            <w:r>
              <w:t>Total Cost, avg</w:t>
            </w:r>
          </w:p>
        </w:tc>
        <w:tc>
          <w:tcPr>
            <w:tcW w:w="3495" w:type="dxa"/>
            <w:gridSpan w:val="2"/>
          </w:tcPr>
          <w:p w14:paraId="1F288136" w14:textId="25BD5FD5" w:rsidR="006A36C7" w:rsidRDefault="007706CA" w:rsidP="006A36C7">
            <w:pPr>
              <w:rPr>
                <w:sz w:val="40"/>
                <w:szCs w:val="40"/>
              </w:rPr>
            </w:pPr>
            <w:r>
              <w:t>3n + 1</w:t>
            </w:r>
          </w:p>
        </w:tc>
      </w:tr>
      <w:tr w:rsidR="006A36C7" w14:paraId="61B0D7FE" w14:textId="1247C536" w:rsidTr="006A36C7">
        <w:tblPrEx>
          <w:tblCellMar>
            <w:top w:w="0" w:type="dxa"/>
            <w:bottom w:w="0" w:type="dxa"/>
          </w:tblCellMar>
        </w:tblPrEx>
        <w:trPr>
          <w:trHeight w:val="825"/>
        </w:trPr>
        <w:tc>
          <w:tcPr>
            <w:tcW w:w="7155" w:type="dxa"/>
            <w:gridSpan w:val="4"/>
          </w:tcPr>
          <w:p w14:paraId="71D05DF1" w14:textId="6A309EDD" w:rsidR="006A36C7" w:rsidRDefault="007706CA" w:rsidP="007706CA">
            <w:pPr>
              <w:jc w:val="right"/>
              <w:rPr>
                <w:sz w:val="40"/>
                <w:szCs w:val="40"/>
              </w:rPr>
            </w:pPr>
            <w:r>
              <w:t>Runtime, Big O</w:t>
            </w:r>
          </w:p>
        </w:tc>
        <w:tc>
          <w:tcPr>
            <w:tcW w:w="3495" w:type="dxa"/>
            <w:gridSpan w:val="2"/>
          </w:tcPr>
          <w:p w14:paraId="666556C5" w14:textId="0BA53EFA" w:rsidR="006A36C7" w:rsidRDefault="007706CA" w:rsidP="006A36C7">
            <w:pPr>
              <w:rPr>
                <w:sz w:val="40"/>
                <w:szCs w:val="40"/>
              </w:rPr>
            </w:pPr>
            <w:r>
              <w:t>O(n) average, O(n²) worst</w:t>
            </w:r>
          </w:p>
        </w:tc>
      </w:tr>
      <w:tr w:rsidR="006A36C7" w14:paraId="02CEA136" w14:textId="4CA926D8" w:rsidTr="006A36C7">
        <w:tblPrEx>
          <w:tblCellMar>
            <w:top w:w="0" w:type="dxa"/>
            <w:bottom w:w="0" w:type="dxa"/>
          </w:tblCellMar>
        </w:tblPrEx>
        <w:trPr>
          <w:trHeight w:val="810"/>
        </w:trPr>
        <w:tc>
          <w:tcPr>
            <w:tcW w:w="7155" w:type="dxa"/>
            <w:gridSpan w:val="4"/>
          </w:tcPr>
          <w:p w14:paraId="36EB7AB1" w14:textId="1E25C1AA" w:rsidR="006A36C7" w:rsidRDefault="007706CA" w:rsidP="007706CA">
            <w:pPr>
              <w:jc w:val="right"/>
              <w:rPr>
                <w:sz w:val="40"/>
                <w:szCs w:val="40"/>
              </w:rPr>
            </w:pPr>
            <w:r>
              <w:t>Memory</w:t>
            </w:r>
          </w:p>
        </w:tc>
        <w:tc>
          <w:tcPr>
            <w:tcW w:w="3495" w:type="dxa"/>
            <w:gridSpan w:val="2"/>
          </w:tcPr>
          <w:p w14:paraId="1044009E" w14:textId="28B7E33A" w:rsidR="006A36C7" w:rsidRDefault="007706CA" w:rsidP="006A36C7">
            <w:pPr>
              <w:rPr>
                <w:sz w:val="40"/>
                <w:szCs w:val="40"/>
              </w:rPr>
            </w:pPr>
            <w:r>
              <w:t>O(n)</w:t>
            </w:r>
          </w:p>
        </w:tc>
      </w:tr>
      <w:tr w:rsidR="006A36C7" w14:paraId="0C4CF8F6" w14:textId="77777777" w:rsidTr="006A36C7">
        <w:tblPrEx>
          <w:tblBorders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0" w:type="dxa"/>
            <w:bottom w:w="0" w:type="dxa"/>
          </w:tblCellMar>
        </w:tblPrEx>
        <w:trPr>
          <w:trHeight w:val="100"/>
        </w:trPr>
        <w:tc>
          <w:tcPr>
            <w:tcW w:w="10650" w:type="dxa"/>
            <w:gridSpan w:val="6"/>
          </w:tcPr>
          <w:p w14:paraId="124F6E73" w14:textId="77777777" w:rsidR="006A36C7" w:rsidRDefault="006A36C7" w:rsidP="006A36C7">
            <w:pPr>
              <w:rPr>
                <w:b/>
                <w:bCs/>
                <w:sz w:val="40"/>
                <w:szCs w:val="40"/>
              </w:rPr>
            </w:pPr>
          </w:p>
        </w:tc>
      </w:tr>
    </w:tbl>
    <w:p w14:paraId="7508248B" w14:textId="77777777" w:rsidR="006A36C7" w:rsidRDefault="006A36C7" w:rsidP="006A36C7">
      <w:pPr>
        <w:rPr>
          <w:b/>
          <w:bCs/>
          <w:sz w:val="40"/>
          <w:szCs w:val="40"/>
        </w:rPr>
      </w:pPr>
    </w:p>
    <w:p w14:paraId="789FCDFC" w14:textId="77777777" w:rsidR="00FC27D9" w:rsidRDefault="00FC27D9" w:rsidP="006A36C7">
      <w:pPr>
        <w:rPr>
          <w:b/>
          <w:bCs/>
          <w:sz w:val="40"/>
          <w:szCs w:val="40"/>
        </w:rPr>
      </w:pPr>
    </w:p>
    <w:p w14:paraId="07DE3ECB" w14:textId="77777777" w:rsidR="00FC27D9" w:rsidRDefault="00FC27D9" w:rsidP="006A36C7">
      <w:pPr>
        <w:rPr>
          <w:b/>
          <w:bCs/>
          <w:sz w:val="40"/>
          <w:szCs w:val="40"/>
        </w:rPr>
      </w:pPr>
    </w:p>
    <w:p w14:paraId="2984FA21" w14:textId="2D3984F2" w:rsidR="007706CA" w:rsidRPr="007706CA" w:rsidRDefault="007706CA" w:rsidP="006A36C7">
      <w:pPr>
        <w:rPr>
          <w:sz w:val="40"/>
          <w:szCs w:val="40"/>
        </w:rPr>
      </w:pPr>
      <w:r w:rsidRPr="007706CA">
        <w:rPr>
          <w:sz w:val="40"/>
          <w:szCs w:val="40"/>
        </w:rPr>
        <w:t>Hash Table — Search and Print One Course</w:t>
      </w:r>
    </w:p>
    <w:tbl>
      <w:tblPr>
        <w:tblW w:w="10965" w:type="dxa"/>
        <w:tblInd w:w="-7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255"/>
        <w:gridCol w:w="2250"/>
        <w:gridCol w:w="2700"/>
        <w:gridCol w:w="2760"/>
      </w:tblGrid>
      <w:tr w:rsidR="007706CA" w14:paraId="775D4D4F" w14:textId="2DCB19A8" w:rsidTr="007706CA">
        <w:tblPrEx>
          <w:tblCellMar>
            <w:top w:w="0" w:type="dxa"/>
            <w:bottom w:w="0" w:type="dxa"/>
          </w:tblCellMar>
        </w:tblPrEx>
        <w:trPr>
          <w:trHeight w:val="720"/>
        </w:trPr>
        <w:tc>
          <w:tcPr>
            <w:tcW w:w="3255" w:type="dxa"/>
          </w:tcPr>
          <w:p w14:paraId="4151BA1A" w14:textId="48C1F80C" w:rsidR="007706CA" w:rsidRDefault="007706CA" w:rsidP="006A36C7">
            <w:pPr>
              <w:rPr>
                <w:sz w:val="40"/>
                <w:szCs w:val="40"/>
              </w:rPr>
            </w:pPr>
            <w:r>
              <w:t>Code</w:t>
            </w:r>
          </w:p>
        </w:tc>
        <w:tc>
          <w:tcPr>
            <w:tcW w:w="2250" w:type="dxa"/>
          </w:tcPr>
          <w:p w14:paraId="0C410C4B" w14:textId="0BA5A580" w:rsidR="007706CA" w:rsidRDefault="007706CA" w:rsidP="006A36C7">
            <w:pPr>
              <w:rPr>
                <w:sz w:val="40"/>
                <w:szCs w:val="40"/>
              </w:rPr>
            </w:pPr>
            <w:r>
              <w:t>Line Cost</w:t>
            </w:r>
          </w:p>
        </w:tc>
        <w:tc>
          <w:tcPr>
            <w:tcW w:w="2700" w:type="dxa"/>
          </w:tcPr>
          <w:p w14:paraId="280C21A8" w14:textId="2B848F98" w:rsidR="007706CA" w:rsidRDefault="007706CA" w:rsidP="006A36C7">
            <w:pPr>
              <w:rPr>
                <w:sz w:val="40"/>
                <w:szCs w:val="40"/>
              </w:rPr>
            </w:pPr>
            <w:r>
              <w:t># Times Executes</w:t>
            </w:r>
          </w:p>
        </w:tc>
        <w:tc>
          <w:tcPr>
            <w:tcW w:w="2760" w:type="dxa"/>
          </w:tcPr>
          <w:p w14:paraId="63A40D55" w14:textId="3E4466BC" w:rsidR="007706CA" w:rsidRDefault="007706CA" w:rsidP="006A36C7">
            <w:pPr>
              <w:rPr>
                <w:sz w:val="40"/>
                <w:szCs w:val="40"/>
              </w:rPr>
            </w:pPr>
            <w:r>
              <w:t>Total Cost</w:t>
            </w:r>
          </w:p>
        </w:tc>
      </w:tr>
      <w:tr w:rsidR="007706CA" w14:paraId="56D791BE" w14:textId="60B13BB3" w:rsidTr="007706CA">
        <w:tblPrEx>
          <w:tblCellMar>
            <w:top w:w="0" w:type="dxa"/>
            <w:bottom w:w="0" w:type="dxa"/>
          </w:tblCellMar>
        </w:tblPrEx>
        <w:trPr>
          <w:trHeight w:val="750"/>
        </w:trPr>
        <w:tc>
          <w:tcPr>
            <w:tcW w:w="3255" w:type="dxa"/>
          </w:tcPr>
          <w:p w14:paraId="381D4B1E" w14:textId="18022404" w:rsidR="007706CA" w:rsidRDefault="007706CA" w:rsidP="006A36C7">
            <w:pPr>
              <w:rPr>
                <w:sz w:val="40"/>
                <w:szCs w:val="40"/>
              </w:rPr>
            </w:pPr>
            <w:r>
              <w:t>get course by key</w:t>
            </w:r>
          </w:p>
        </w:tc>
        <w:tc>
          <w:tcPr>
            <w:tcW w:w="2250" w:type="dxa"/>
          </w:tcPr>
          <w:p w14:paraId="04E9C56E" w14:textId="7B79428B" w:rsidR="007706CA" w:rsidRDefault="00FC27D9" w:rsidP="006A36C7">
            <w:pPr>
              <w:rPr>
                <w:sz w:val="40"/>
                <w:szCs w:val="40"/>
              </w:rPr>
            </w:pPr>
            <w:r>
              <w:t>1</w:t>
            </w:r>
          </w:p>
        </w:tc>
        <w:tc>
          <w:tcPr>
            <w:tcW w:w="2700" w:type="dxa"/>
          </w:tcPr>
          <w:p w14:paraId="67695BC6" w14:textId="218F06A7" w:rsidR="007706CA" w:rsidRDefault="00FC27D9" w:rsidP="006A36C7">
            <w:pPr>
              <w:rPr>
                <w:sz w:val="40"/>
                <w:szCs w:val="40"/>
              </w:rPr>
            </w:pPr>
            <w:r>
              <w:t>1</w:t>
            </w:r>
          </w:p>
        </w:tc>
        <w:tc>
          <w:tcPr>
            <w:tcW w:w="2760" w:type="dxa"/>
          </w:tcPr>
          <w:p w14:paraId="0A4C3605" w14:textId="34A36D05" w:rsidR="007706CA" w:rsidRDefault="00FC27D9" w:rsidP="006A36C7">
            <w:pPr>
              <w:rPr>
                <w:sz w:val="40"/>
                <w:szCs w:val="40"/>
              </w:rPr>
            </w:pPr>
            <w:r>
              <w:t>1</w:t>
            </w:r>
          </w:p>
        </w:tc>
      </w:tr>
      <w:tr w:rsidR="007706CA" w14:paraId="5BDCCA12" w14:textId="52CFD232" w:rsidTr="007706CA">
        <w:tblPrEx>
          <w:tblCellMar>
            <w:top w:w="0" w:type="dxa"/>
            <w:bottom w:w="0" w:type="dxa"/>
          </w:tblCellMar>
        </w:tblPrEx>
        <w:trPr>
          <w:trHeight w:val="780"/>
        </w:trPr>
        <w:tc>
          <w:tcPr>
            <w:tcW w:w="3255" w:type="dxa"/>
          </w:tcPr>
          <w:p w14:paraId="21232204" w14:textId="56CA6D56" w:rsidR="007706CA" w:rsidRDefault="007706CA" w:rsidP="006A36C7">
            <w:pPr>
              <w:rPr>
                <w:sz w:val="40"/>
                <w:szCs w:val="40"/>
              </w:rPr>
            </w:pPr>
            <w:proofErr w:type="gramStart"/>
            <w:r>
              <w:t>if</w:t>
            </w:r>
            <w:proofErr w:type="gramEnd"/>
            <w:r>
              <w:t xml:space="preserve"> not found, print message</w:t>
            </w:r>
          </w:p>
        </w:tc>
        <w:tc>
          <w:tcPr>
            <w:tcW w:w="2250" w:type="dxa"/>
          </w:tcPr>
          <w:p w14:paraId="1E6E3C08" w14:textId="63007352" w:rsidR="007706CA" w:rsidRDefault="00FC27D9" w:rsidP="006A36C7">
            <w:pPr>
              <w:rPr>
                <w:sz w:val="40"/>
                <w:szCs w:val="40"/>
              </w:rPr>
            </w:pPr>
            <w:r>
              <w:t>1</w:t>
            </w:r>
          </w:p>
        </w:tc>
        <w:tc>
          <w:tcPr>
            <w:tcW w:w="2700" w:type="dxa"/>
          </w:tcPr>
          <w:p w14:paraId="72351F72" w14:textId="21B41E23" w:rsidR="007706CA" w:rsidRDefault="00FC27D9" w:rsidP="006A36C7">
            <w:pPr>
              <w:rPr>
                <w:sz w:val="40"/>
                <w:szCs w:val="40"/>
              </w:rPr>
            </w:pPr>
            <w:r>
              <w:t>1</w:t>
            </w:r>
          </w:p>
        </w:tc>
        <w:tc>
          <w:tcPr>
            <w:tcW w:w="2760" w:type="dxa"/>
          </w:tcPr>
          <w:p w14:paraId="09BFAFCB" w14:textId="09B909AA" w:rsidR="007706CA" w:rsidRDefault="00FC27D9" w:rsidP="006A36C7">
            <w:pPr>
              <w:rPr>
                <w:sz w:val="40"/>
                <w:szCs w:val="40"/>
              </w:rPr>
            </w:pPr>
            <w:r>
              <w:t>1</w:t>
            </w:r>
          </w:p>
        </w:tc>
      </w:tr>
      <w:tr w:rsidR="007706CA" w14:paraId="4CDF5D58" w14:textId="2EA6FEA4" w:rsidTr="007706CA">
        <w:tblPrEx>
          <w:tblCellMar>
            <w:top w:w="0" w:type="dxa"/>
            <w:bottom w:w="0" w:type="dxa"/>
          </w:tblCellMar>
        </w:tblPrEx>
        <w:trPr>
          <w:trHeight w:val="660"/>
        </w:trPr>
        <w:tc>
          <w:tcPr>
            <w:tcW w:w="3255" w:type="dxa"/>
          </w:tcPr>
          <w:p w14:paraId="15E35277" w14:textId="25D6B109" w:rsidR="007706CA" w:rsidRDefault="007706CA" w:rsidP="006A36C7">
            <w:pPr>
              <w:rPr>
                <w:sz w:val="40"/>
                <w:szCs w:val="40"/>
              </w:rPr>
            </w:pPr>
            <w:r>
              <w:t>print header line</w:t>
            </w:r>
          </w:p>
        </w:tc>
        <w:tc>
          <w:tcPr>
            <w:tcW w:w="2250" w:type="dxa"/>
          </w:tcPr>
          <w:p w14:paraId="224F6636" w14:textId="54D3A54E" w:rsidR="007706CA" w:rsidRDefault="00FC27D9" w:rsidP="006A36C7">
            <w:pPr>
              <w:rPr>
                <w:sz w:val="40"/>
                <w:szCs w:val="40"/>
              </w:rPr>
            </w:pPr>
            <w:r>
              <w:t>1</w:t>
            </w:r>
          </w:p>
        </w:tc>
        <w:tc>
          <w:tcPr>
            <w:tcW w:w="2700" w:type="dxa"/>
          </w:tcPr>
          <w:p w14:paraId="4621BA3B" w14:textId="3B77E7F7" w:rsidR="007706CA" w:rsidRDefault="00FC27D9" w:rsidP="006A36C7">
            <w:pPr>
              <w:rPr>
                <w:sz w:val="40"/>
                <w:szCs w:val="40"/>
              </w:rPr>
            </w:pPr>
            <w:r>
              <w:t>1</w:t>
            </w:r>
          </w:p>
        </w:tc>
        <w:tc>
          <w:tcPr>
            <w:tcW w:w="2760" w:type="dxa"/>
          </w:tcPr>
          <w:p w14:paraId="5783A960" w14:textId="604716EB" w:rsidR="007706CA" w:rsidRDefault="00FC27D9" w:rsidP="006A36C7">
            <w:pPr>
              <w:rPr>
                <w:sz w:val="40"/>
                <w:szCs w:val="40"/>
              </w:rPr>
            </w:pPr>
            <w:r>
              <w:t>1</w:t>
            </w:r>
          </w:p>
        </w:tc>
      </w:tr>
      <w:tr w:rsidR="007706CA" w14:paraId="4AAABDEE" w14:textId="5DB776BA" w:rsidTr="007706CA">
        <w:tblPrEx>
          <w:tblCellMar>
            <w:top w:w="0" w:type="dxa"/>
            <w:bottom w:w="0" w:type="dxa"/>
          </w:tblCellMar>
        </w:tblPrEx>
        <w:trPr>
          <w:trHeight w:val="615"/>
        </w:trPr>
        <w:tc>
          <w:tcPr>
            <w:tcW w:w="3255" w:type="dxa"/>
          </w:tcPr>
          <w:p w14:paraId="7A55DA75" w14:textId="52CC75C4" w:rsidR="007706CA" w:rsidRDefault="007706CA" w:rsidP="006A36C7">
            <w:pPr>
              <w:rPr>
                <w:sz w:val="40"/>
                <w:szCs w:val="40"/>
              </w:rPr>
            </w:pPr>
            <w:r>
              <w:t>print “for each prerequisite”</w:t>
            </w:r>
          </w:p>
        </w:tc>
        <w:tc>
          <w:tcPr>
            <w:tcW w:w="2250" w:type="dxa"/>
          </w:tcPr>
          <w:p w14:paraId="1E7A7B2B" w14:textId="00C47B24" w:rsidR="007706CA" w:rsidRDefault="00FC27D9" w:rsidP="006A36C7">
            <w:pPr>
              <w:rPr>
                <w:sz w:val="40"/>
                <w:szCs w:val="40"/>
              </w:rPr>
            </w:pPr>
            <w:r>
              <w:t>1</w:t>
            </w:r>
          </w:p>
        </w:tc>
        <w:tc>
          <w:tcPr>
            <w:tcW w:w="2700" w:type="dxa"/>
          </w:tcPr>
          <w:p w14:paraId="1B2A2D6F" w14:textId="758E1938" w:rsidR="007706CA" w:rsidRDefault="00FC27D9" w:rsidP="006A36C7">
            <w:pPr>
              <w:rPr>
                <w:sz w:val="40"/>
                <w:szCs w:val="40"/>
              </w:rPr>
            </w:pPr>
            <w:r>
              <w:t>1</w:t>
            </w:r>
          </w:p>
        </w:tc>
        <w:tc>
          <w:tcPr>
            <w:tcW w:w="2760" w:type="dxa"/>
          </w:tcPr>
          <w:p w14:paraId="6252A4F8" w14:textId="74675525" w:rsidR="007706CA" w:rsidRDefault="00FC27D9" w:rsidP="006A36C7">
            <w:pPr>
              <w:rPr>
                <w:sz w:val="40"/>
                <w:szCs w:val="40"/>
              </w:rPr>
            </w:pPr>
            <w:r>
              <w:t>1</w:t>
            </w:r>
          </w:p>
        </w:tc>
      </w:tr>
      <w:tr w:rsidR="007706CA" w14:paraId="76ED95A2" w14:textId="4E696FE7" w:rsidTr="007706CA">
        <w:tblPrEx>
          <w:tblCellMar>
            <w:top w:w="0" w:type="dxa"/>
            <w:bottom w:w="0" w:type="dxa"/>
          </w:tblCellMar>
        </w:tblPrEx>
        <w:trPr>
          <w:trHeight w:val="720"/>
        </w:trPr>
        <w:tc>
          <w:tcPr>
            <w:tcW w:w="3255" w:type="dxa"/>
          </w:tcPr>
          <w:p w14:paraId="5D9D4F07" w14:textId="56EF1133" w:rsidR="007706CA" w:rsidRDefault="007706CA" w:rsidP="006A36C7">
            <w:pPr>
              <w:rPr>
                <w:sz w:val="40"/>
                <w:szCs w:val="40"/>
              </w:rPr>
            </w:pPr>
            <w:r>
              <w:t>for each of k prerequisites</w:t>
            </w:r>
          </w:p>
        </w:tc>
        <w:tc>
          <w:tcPr>
            <w:tcW w:w="2250" w:type="dxa"/>
          </w:tcPr>
          <w:p w14:paraId="215679D1" w14:textId="4614E68E" w:rsidR="007706CA" w:rsidRDefault="00FC27D9" w:rsidP="006A36C7">
            <w:pPr>
              <w:rPr>
                <w:sz w:val="40"/>
                <w:szCs w:val="40"/>
              </w:rPr>
            </w:pPr>
            <w:r>
              <w:t>1</w:t>
            </w:r>
          </w:p>
        </w:tc>
        <w:tc>
          <w:tcPr>
            <w:tcW w:w="2700" w:type="dxa"/>
          </w:tcPr>
          <w:p w14:paraId="5AC4BBE9" w14:textId="00151C05" w:rsidR="007706CA" w:rsidRDefault="00FC27D9" w:rsidP="006A36C7">
            <w:pPr>
              <w:rPr>
                <w:sz w:val="40"/>
                <w:szCs w:val="40"/>
              </w:rPr>
            </w:pPr>
            <w:r>
              <w:t>k</w:t>
            </w:r>
          </w:p>
        </w:tc>
        <w:tc>
          <w:tcPr>
            <w:tcW w:w="2760" w:type="dxa"/>
          </w:tcPr>
          <w:p w14:paraId="3DF6D52C" w14:textId="41A73B3A" w:rsidR="007706CA" w:rsidRDefault="00FC27D9" w:rsidP="006A36C7">
            <w:pPr>
              <w:rPr>
                <w:sz w:val="40"/>
                <w:szCs w:val="40"/>
              </w:rPr>
            </w:pPr>
            <w:r>
              <w:t>k</w:t>
            </w:r>
          </w:p>
        </w:tc>
      </w:tr>
      <w:tr w:rsidR="007706CA" w14:paraId="27842061" w14:textId="6A3096F2" w:rsidTr="007706CA">
        <w:tblPrEx>
          <w:tblCellMar>
            <w:top w:w="0" w:type="dxa"/>
            <w:bottom w:w="0" w:type="dxa"/>
          </w:tblCellMar>
        </w:tblPrEx>
        <w:trPr>
          <w:trHeight w:val="555"/>
        </w:trPr>
        <w:tc>
          <w:tcPr>
            <w:tcW w:w="3255" w:type="dxa"/>
          </w:tcPr>
          <w:p w14:paraId="70FCA649" w14:textId="37B0BD25" w:rsidR="007706CA" w:rsidRDefault="007706CA" w:rsidP="006A36C7">
            <w:pPr>
              <w:rPr>
                <w:sz w:val="40"/>
                <w:szCs w:val="40"/>
              </w:rPr>
            </w:pPr>
            <w:r>
              <w:t xml:space="preserve">get prerequisite by key, avg </w:t>
            </w:r>
            <w:proofErr w:type="gramStart"/>
            <w:r>
              <w:t>O(</w:t>
            </w:r>
            <w:proofErr w:type="gramEnd"/>
            <w:r>
              <w:t>1)</w:t>
            </w:r>
          </w:p>
        </w:tc>
        <w:tc>
          <w:tcPr>
            <w:tcW w:w="2250" w:type="dxa"/>
          </w:tcPr>
          <w:p w14:paraId="0F36DE1B" w14:textId="048EC452" w:rsidR="007706CA" w:rsidRDefault="00FC27D9" w:rsidP="006A36C7">
            <w:pPr>
              <w:rPr>
                <w:sz w:val="40"/>
                <w:szCs w:val="40"/>
              </w:rPr>
            </w:pPr>
            <w:r>
              <w:t>1</w:t>
            </w:r>
          </w:p>
        </w:tc>
        <w:tc>
          <w:tcPr>
            <w:tcW w:w="2700" w:type="dxa"/>
          </w:tcPr>
          <w:p w14:paraId="04DC56E6" w14:textId="244E1AEE" w:rsidR="007706CA" w:rsidRDefault="00FC27D9" w:rsidP="006A36C7">
            <w:pPr>
              <w:rPr>
                <w:sz w:val="40"/>
                <w:szCs w:val="40"/>
              </w:rPr>
            </w:pPr>
            <w:r>
              <w:t>k</w:t>
            </w:r>
          </w:p>
        </w:tc>
        <w:tc>
          <w:tcPr>
            <w:tcW w:w="2760" w:type="dxa"/>
          </w:tcPr>
          <w:p w14:paraId="651BBA79" w14:textId="2633CFB0" w:rsidR="007706CA" w:rsidRDefault="00FC27D9" w:rsidP="006A36C7">
            <w:pPr>
              <w:rPr>
                <w:sz w:val="40"/>
                <w:szCs w:val="40"/>
              </w:rPr>
            </w:pPr>
            <w:r>
              <w:t>k</w:t>
            </w:r>
          </w:p>
        </w:tc>
      </w:tr>
      <w:tr w:rsidR="007706CA" w14:paraId="700FEEDF" w14:textId="553934FC" w:rsidTr="007706CA">
        <w:tblPrEx>
          <w:tblCellMar>
            <w:top w:w="0" w:type="dxa"/>
            <w:bottom w:w="0" w:type="dxa"/>
          </w:tblCellMar>
        </w:tblPrEx>
        <w:trPr>
          <w:trHeight w:val="690"/>
        </w:trPr>
        <w:tc>
          <w:tcPr>
            <w:tcW w:w="3255" w:type="dxa"/>
          </w:tcPr>
          <w:p w14:paraId="729F9B26" w14:textId="798B9F81" w:rsidR="007706CA" w:rsidRDefault="007706CA" w:rsidP="006A36C7">
            <w:pPr>
              <w:rPr>
                <w:sz w:val="40"/>
                <w:szCs w:val="40"/>
              </w:rPr>
            </w:pPr>
            <w:r>
              <w:t>print prerequisite info</w:t>
            </w:r>
          </w:p>
        </w:tc>
        <w:tc>
          <w:tcPr>
            <w:tcW w:w="2250" w:type="dxa"/>
          </w:tcPr>
          <w:p w14:paraId="08CB6E30" w14:textId="4BACB531" w:rsidR="007706CA" w:rsidRDefault="00FC27D9" w:rsidP="006A36C7">
            <w:pPr>
              <w:rPr>
                <w:sz w:val="40"/>
                <w:szCs w:val="40"/>
              </w:rPr>
            </w:pPr>
            <w:r>
              <w:t>1</w:t>
            </w:r>
          </w:p>
        </w:tc>
        <w:tc>
          <w:tcPr>
            <w:tcW w:w="2700" w:type="dxa"/>
          </w:tcPr>
          <w:p w14:paraId="2F4D64C5" w14:textId="2240BEDE" w:rsidR="007706CA" w:rsidRDefault="00FC27D9" w:rsidP="006A36C7">
            <w:pPr>
              <w:rPr>
                <w:sz w:val="40"/>
                <w:szCs w:val="40"/>
              </w:rPr>
            </w:pPr>
            <w:r>
              <w:t>k</w:t>
            </w:r>
          </w:p>
        </w:tc>
        <w:tc>
          <w:tcPr>
            <w:tcW w:w="2760" w:type="dxa"/>
          </w:tcPr>
          <w:p w14:paraId="0EB29971" w14:textId="5C4E6FB3" w:rsidR="007706CA" w:rsidRDefault="00FC27D9" w:rsidP="006A36C7">
            <w:pPr>
              <w:rPr>
                <w:sz w:val="40"/>
                <w:szCs w:val="40"/>
              </w:rPr>
            </w:pPr>
            <w:r>
              <w:t>k</w:t>
            </w:r>
          </w:p>
        </w:tc>
      </w:tr>
      <w:tr w:rsidR="007706CA" w14:paraId="44124955" w14:textId="41A133D6" w:rsidTr="007706CA">
        <w:tblPrEx>
          <w:tblCellMar>
            <w:top w:w="0" w:type="dxa"/>
            <w:bottom w:w="0" w:type="dxa"/>
          </w:tblCellMar>
        </w:tblPrEx>
        <w:trPr>
          <w:trHeight w:val="795"/>
        </w:trPr>
        <w:tc>
          <w:tcPr>
            <w:tcW w:w="8205" w:type="dxa"/>
            <w:gridSpan w:val="3"/>
          </w:tcPr>
          <w:p w14:paraId="2F1497DA" w14:textId="7A873863" w:rsidR="007706CA" w:rsidRDefault="007706CA" w:rsidP="007706CA">
            <w:pPr>
              <w:jc w:val="right"/>
              <w:rPr>
                <w:sz w:val="40"/>
                <w:szCs w:val="40"/>
              </w:rPr>
            </w:pPr>
            <w:r>
              <w:t>Total Cost, avg</w:t>
            </w:r>
          </w:p>
        </w:tc>
        <w:tc>
          <w:tcPr>
            <w:tcW w:w="2760" w:type="dxa"/>
          </w:tcPr>
          <w:p w14:paraId="604E676A" w14:textId="10B23AAB" w:rsidR="007706CA" w:rsidRDefault="00FC27D9" w:rsidP="006A36C7">
            <w:pPr>
              <w:rPr>
                <w:sz w:val="40"/>
                <w:szCs w:val="40"/>
              </w:rPr>
            </w:pPr>
            <w:r>
              <w:t>2k + 4</w:t>
            </w:r>
          </w:p>
        </w:tc>
      </w:tr>
      <w:tr w:rsidR="007706CA" w14:paraId="31A83657" w14:textId="24957DF0" w:rsidTr="007706CA">
        <w:tblPrEx>
          <w:tblCellMar>
            <w:top w:w="0" w:type="dxa"/>
            <w:bottom w:w="0" w:type="dxa"/>
          </w:tblCellMar>
        </w:tblPrEx>
        <w:trPr>
          <w:trHeight w:val="795"/>
        </w:trPr>
        <w:tc>
          <w:tcPr>
            <w:tcW w:w="8205" w:type="dxa"/>
            <w:gridSpan w:val="3"/>
          </w:tcPr>
          <w:p w14:paraId="27884412" w14:textId="542245F2" w:rsidR="007706CA" w:rsidRDefault="007706CA" w:rsidP="007706CA">
            <w:pPr>
              <w:jc w:val="right"/>
              <w:rPr>
                <w:sz w:val="40"/>
                <w:szCs w:val="40"/>
              </w:rPr>
            </w:pPr>
            <w:r>
              <w:t>Runtime, Big O</w:t>
            </w:r>
          </w:p>
        </w:tc>
        <w:tc>
          <w:tcPr>
            <w:tcW w:w="2760" w:type="dxa"/>
          </w:tcPr>
          <w:p w14:paraId="160D1F21" w14:textId="6AABE1CA" w:rsidR="007706CA" w:rsidRDefault="00FC27D9" w:rsidP="006A36C7">
            <w:pPr>
              <w:rPr>
                <w:sz w:val="40"/>
                <w:szCs w:val="40"/>
              </w:rPr>
            </w:pPr>
            <w:r>
              <w:t xml:space="preserve">O(k) average, </w:t>
            </w:r>
            <w:proofErr w:type="gramStart"/>
            <w:r>
              <w:t>O(</w:t>
            </w:r>
            <w:proofErr w:type="gramEnd"/>
            <w:r>
              <w:t xml:space="preserve">k + n) </w:t>
            </w:r>
            <w:proofErr w:type="gramStart"/>
            <w:r>
              <w:t>worst</w:t>
            </w:r>
            <w:proofErr w:type="gramEnd"/>
            <w:r>
              <w:t xml:space="preserve"> if lookups degrade</w:t>
            </w:r>
          </w:p>
        </w:tc>
      </w:tr>
      <w:tr w:rsidR="007706CA" w14:paraId="22C34A53" w14:textId="1659136D" w:rsidTr="007706CA">
        <w:tblPrEx>
          <w:tblCellMar>
            <w:top w:w="0" w:type="dxa"/>
            <w:bottom w:w="0" w:type="dxa"/>
          </w:tblCellMar>
        </w:tblPrEx>
        <w:trPr>
          <w:trHeight w:val="780"/>
        </w:trPr>
        <w:tc>
          <w:tcPr>
            <w:tcW w:w="8205" w:type="dxa"/>
            <w:gridSpan w:val="3"/>
          </w:tcPr>
          <w:p w14:paraId="3EFA48AF" w14:textId="667D4696" w:rsidR="007706CA" w:rsidRDefault="00FC27D9" w:rsidP="00FC27D9">
            <w:pPr>
              <w:jc w:val="right"/>
              <w:rPr>
                <w:sz w:val="40"/>
                <w:szCs w:val="40"/>
              </w:rPr>
            </w:pPr>
            <w:r>
              <w:t>Memory</w:t>
            </w:r>
          </w:p>
        </w:tc>
        <w:tc>
          <w:tcPr>
            <w:tcW w:w="2760" w:type="dxa"/>
          </w:tcPr>
          <w:p w14:paraId="724AEB80" w14:textId="1FC7714D" w:rsidR="007706CA" w:rsidRDefault="00FC27D9" w:rsidP="006A36C7">
            <w:pPr>
              <w:rPr>
                <w:sz w:val="40"/>
                <w:szCs w:val="40"/>
              </w:rPr>
            </w:pPr>
            <w:proofErr w:type="gramStart"/>
            <w:r>
              <w:t>O(</w:t>
            </w:r>
            <w:proofErr w:type="gramEnd"/>
            <w:r>
              <w:t>1)</w:t>
            </w:r>
          </w:p>
        </w:tc>
      </w:tr>
    </w:tbl>
    <w:p w14:paraId="48C183F9" w14:textId="77777777" w:rsidR="00FC27D9" w:rsidRDefault="00FC27D9" w:rsidP="007706CA">
      <w:pPr>
        <w:rPr>
          <w:b/>
          <w:bCs/>
          <w:sz w:val="32"/>
          <w:szCs w:val="32"/>
        </w:rPr>
      </w:pPr>
    </w:p>
    <w:p w14:paraId="27150ABA" w14:textId="77777777" w:rsidR="00FC27D9" w:rsidRDefault="00FC27D9" w:rsidP="007706CA">
      <w:pPr>
        <w:rPr>
          <w:b/>
          <w:bCs/>
          <w:sz w:val="32"/>
          <w:szCs w:val="32"/>
        </w:rPr>
      </w:pPr>
    </w:p>
    <w:p w14:paraId="2E312BC3" w14:textId="77777777" w:rsidR="00FC27D9" w:rsidRDefault="00FC27D9" w:rsidP="007706CA">
      <w:pPr>
        <w:rPr>
          <w:b/>
          <w:bCs/>
          <w:sz w:val="32"/>
          <w:szCs w:val="32"/>
        </w:rPr>
      </w:pPr>
    </w:p>
    <w:p w14:paraId="64142813" w14:textId="77777777" w:rsidR="00FC27D9" w:rsidRDefault="00FC27D9" w:rsidP="007706CA">
      <w:pPr>
        <w:rPr>
          <w:b/>
          <w:bCs/>
          <w:sz w:val="32"/>
          <w:szCs w:val="32"/>
        </w:rPr>
      </w:pPr>
    </w:p>
    <w:p w14:paraId="54E1EC4B" w14:textId="77777777" w:rsidR="00FC27D9" w:rsidRPr="00FC27D9" w:rsidRDefault="00FC27D9" w:rsidP="00FC27D9">
      <w:pPr>
        <w:rPr>
          <w:b/>
          <w:bCs/>
          <w:sz w:val="32"/>
          <w:szCs w:val="32"/>
        </w:rPr>
      </w:pPr>
      <w:r w:rsidRPr="00FC27D9">
        <w:rPr>
          <w:b/>
          <w:bCs/>
          <w:sz w:val="32"/>
          <w:szCs w:val="32"/>
        </w:rPr>
        <w:lastRenderedPageBreak/>
        <w:t>Hash Table — Print All Courses in Order</w:t>
      </w:r>
    </w:p>
    <w:p w14:paraId="09BA8DE3" w14:textId="77777777" w:rsidR="00FC27D9" w:rsidRDefault="00FC27D9" w:rsidP="007706CA">
      <w:pPr>
        <w:rPr>
          <w:b/>
          <w:bCs/>
          <w:sz w:val="32"/>
          <w:szCs w:val="32"/>
        </w:rPr>
      </w:pPr>
    </w:p>
    <w:p w14:paraId="5E5E32EA" w14:textId="77777777" w:rsidR="00FC27D9" w:rsidRDefault="00FC27D9" w:rsidP="007706CA">
      <w:pPr>
        <w:rPr>
          <w:b/>
          <w:bCs/>
          <w:sz w:val="32"/>
          <w:szCs w:val="32"/>
        </w:rPr>
      </w:pPr>
    </w:p>
    <w:p w14:paraId="0E102261" w14:textId="77777777" w:rsidR="00FC27D9" w:rsidRDefault="00FC27D9" w:rsidP="007706CA">
      <w:pPr>
        <w:rPr>
          <w:b/>
          <w:bCs/>
          <w:sz w:val="32"/>
          <w:szCs w:val="32"/>
        </w:rPr>
      </w:pPr>
    </w:p>
    <w:p w14:paraId="52D623D7" w14:textId="77777777" w:rsidR="00FC27D9" w:rsidRDefault="00FC27D9" w:rsidP="007706CA">
      <w:pPr>
        <w:rPr>
          <w:b/>
          <w:bCs/>
          <w:sz w:val="32"/>
          <w:szCs w:val="32"/>
        </w:rPr>
      </w:pPr>
    </w:p>
    <w:tbl>
      <w:tblPr>
        <w:tblpPr w:leftFromText="180" w:rightFromText="180" w:vertAnchor="page" w:horzAnchor="margin" w:tblpXSpec="center" w:tblpY="2881"/>
        <w:tblW w:w="10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000"/>
        <w:gridCol w:w="2565"/>
        <w:gridCol w:w="2595"/>
        <w:gridCol w:w="2475"/>
      </w:tblGrid>
      <w:tr w:rsidR="00FC27D9" w14:paraId="2236123E" w14:textId="7108AD12" w:rsidTr="00FC27D9">
        <w:tblPrEx>
          <w:tblCellMar>
            <w:top w:w="0" w:type="dxa"/>
            <w:bottom w:w="0" w:type="dxa"/>
          </w:tblCellMar>
        </w:tblPrEx>
        <w:trPr>
          <w:trHeight w:val="645"/>
        </w:trPr>
        <w:tc>
          <w:tcPr>
            <w:tcW w:w="3000" w:type="dxa"/>
          </w:tcPr>
          <w:p w14:paraId="7A4ACA0B" w14:textId="46F98E73" w:rsidR="00FC27D9" w:rsidRDefault="00FC27D9" w:rsidP="00FC27D9">
            <w:pPr>
              <w:rPr>
                <w:b/>
                <w:bCs/>
                <w:sz w:val="32"/>
                <w:szCs w:val="32"/>
              </w:rPr>
            </w:pPr>
            <w:r w:rsidRPr="00FC27D9">
              <w:rPr>
                <w:b/>
                <w:bCs/>
                <w:sz w:val="32"/>
                <w:szCs w:val="32"/>
              </w:rPr>
              <w:t>Code</w:t>
            </w:r>
          </w:p>
        </w:tc>
        <w:tc>
          <w:tcPr>
            <w:tcW w:w="2565" w:type="dxa"/>
          </w:tcPr>
          <w:p w14:paraId="59AB7B6B" w14:textId="3D646C00" w:rsidR="00FC27D9" w:rsidRDefault="00FC27D9" w:rsidP="00FC27D9">
            <w:pPr>
              <w:rPr>
                <w:b/>
                <w:bCs/>
                <w:sz w:val="32"/>
                <w:szCs w:val="32"/>
              </w:rPr>
            </w:pPr>
            <w:r>
              <w:t>Line Cost</w:t>
            </w:r>
          </w:p>
        </w:tc>
        <w:tc>
          <w:tcPr>
            <w:tcW w:w="2595" w:type="dxa"/>
          </w:tcPr>
          <w:p w14:paraId="16FD0AC6" w14:textId="2E31C69E" w:rsidR="00FC27D9" w:rsidRDefault="00FC27D9" w:rsidP="00FC27D9">
            <w:pPr>
              <w:rPr>
                <w:b/>
                <w:bCs/>
                <w:sz w:val="32"/>
                <w:szCs w:val="32"/>
              </w:rPr>
            </w:pPr>
            <w:r>
              <w:t># Times Executes</w:t>
            </w:r>
          </w:p>
        </w:tc>
        <w:tc>
          <w:tcPr>
            <w:tcW w:w="2475" w:type="dxa"/>
          </w:tcPr>
          <w:p w14:paraId="74E476AF" w14:textId="7820EEC7" w:rsidR="00FC27D9" w:rsidRDefault="00FC27D9" w:rsidP="00FC27D9">
            <w:pPr>
              <w:rPr>
                <w:b/>
                <w:bCs/>
                <w:sz w:val="32"/>
                <w:szCs w:val="32"/>
              </w:rPr>
            </w:pPr>
            <w:r>
              <w:t>Total Cost</w:t>
            </w:r>
          </w:p>
        </w:tc>
      </w:tr>
      <w:tr w:rsidR="00FC27D9" w14:paraId="5956AA97" w14:textId="3A35D646" w:rsidTr="00FC27D9">
        <w:tblPrEx>
          <w:tblCellMar>
            <w:top w:w="0" w:type="dxa"/>
            <w:bottom w:w="0" w:type="dxa"/>
          </w:tblCellMar>
        </w:tblPrEx>
        <w:trPr>
          <w:trHeight w:val="570"/>
        </w:trPr>
        <w:tc>
          <w:tcPr>
            <w:tcW w:w="3000" w:type="dxa"/>
          </w:tcPr>
          <w:p w14:paraId="01DB68F8" w14:textId="722E874B" w:rsidR="00FC27D9" w:rsidRDefault="00FC27D9" w:rsidP="00FC27D9">
            <w:pPr>
              <w:rPr>
                <w:b/>
                <w:bCs/>
                <w:sz w:val="32"/>
                <w:szCs w:val="32"/>
              </w:rPr>
            </w:pPr>
            <w:r>
              <w:t xml:space="preserve">gather all values via </w:t>
            </w:r>
            <w:proofErr w:type="gramStart"/>
            <w:r>
              <w:t>keys(</w:t>
            </w:r>
            <w:proofErr w:type="gramEnd"/>
            <w:r>
              <w:t>)</w:t>
            </w:r>
          </w:p>
        </w:tc>
        <w:tc>
          <w:tcPr>
            <w:tcW w:w="2565" w:type="dxa"/>
          </w:tcPr>
          <w:p w14:paraId="25C24A70" w14:textId="61C7377E" w:rsidR="00FC27D9" w:rsidRDefault="00FC27D9" w:rsidP="00FC27D9">
            <w:pPr>
              <w:rPr>
                <w:b/>
                <w:bCs/>
                <w:sz w:val="32"/>
                <w:szCs w:val="32"/>
              </w:rPr>
            </w:pPr>
            <w:r>
              <w:t>1</w:t>
            </w:r>
          </w:p>
        </w:tc>
        <w:tc>
          <w:tcPr>
            <w:tcW w:w="2595" w:type="dxa"/>
          </w:tcPr>
          <w:p w14:paraId="604DE6EE" w14:textId="490C3880" w:rsidR="00FC27D9" w:rsidRDefault="00FC27D9" w:rsidP="00FC27D9">
            <w:pPr>
              <w:rPr>
                <w:b/>
                <w:bCs/>
                <w:sz w:val="32"/>
                <w:szCs w:val="32"/>
              </w:rPr>
            </w:pPr>
            <w:r>
              <w:t>n</w:t>
            </w:r>
          </w:p>
        </w:tc>
        <w:tc>
          <w:tcPr>
            <w:tcW w:w="2475" w:type="dxa"/>
          </w:tcPr>
          <w:p w14:paraId="3E6A0B86" w14:textId="0CC18E30" w:rsidR="00FC27D9" w:rsidRDefault="00FC27D9" w:rsidP="00FC27D9">
            <w:pPr>
              <w:rPr>
                <w:b/>
                <w:bCs/>
                <w:sz w:val="32"/>
                <w:szCs w:val="32"/>
              </w:rPr>
            </w:pPr>
            <w:r>
              <w:t>n</w:t>
            </w:r>
          </w:p>
        </w:tc>
      </w:tr>
      <w:tr w:rsidR="00FC27D9" w14:paraId="55AFFC8F" w14:textId="2B505AA1" w:rsidTr="00FC27D9">
        <w:tblPrEx>
          <w:tblCellMar>
            <w:top w:w="0" w:type="dxa"/>
            <w:bottom w:w="0" w:type="dxa"/>
          </w:tblCellMar>
        </w:tblPrEx>
        <w:trPr>
          <w:trHeight w:val="480"/>
        </w:trPr>
        <w:tc>
          <w:tcPr>
            <w:tcW w:w="3000" w:type="dxa"/>
          </w:tcPr>
          <w:p w14:paraId="2E2ED50C" w14:textId="4FAD0FAA" w:rsidR="00FC27D9" w:rsidRDefault="00FC27D9" w:rsidP="00FC27D9">
            <w:pPr>
              <w:rPr>
                <w:b/>
                <w:bCs/>
                <w:sz w:val="32"/>
                <w:szCs w:val="32"/>
              </w:rPr>
            </w:pPr>
            <w:r>
              <w:t>copy to vector</w:t>
            </w:r>
          </w:p>
        </w:tc>
        <w:tc>
          <w:tcPr>
            <w:tcW w:w="2565" w:type="dxa"/>
          </w:tcPr>
          <w:p w14:paraId="443DCCC6" w14:textId="192B3176" w:rsidR="00FC27D9" w:rsidRDefault="00FC27D9" w:rsidP="00FC27D9">
            <w:pPr>
              <w:rPr>
                <w:b/>
                <w:bCs/>
                <w:sz w:val="32"/>
                <w:szCs w:val="32"/>
              </w:rPr>
            </w:pPr>
            <w:r>
              <w:t>1</w:t>
            </w:r>
          </w:p>
        </w:tc>
        <w:tc>
          <w:tcPr>
            <w:tcW w:w="2595" w:type="dxa"/>
          </w:tcPr>
          <w:p w14:paraId="5547636B" w14:textId="775E980D" w:rsidR="00FC27D9" w:rsidRDefault="00FC27D9" w:rsidP="00FC27D9">
            <w:pPr>
              <w:rPr>
                <w:b/>
                <w:bCs/>
                <w:sz w:val="32"/>
                <w:szCs w:val="32"/>
              </w:rPr>
            </w:pPr>
            <w:r>
              <w:t>n</w:t>
            </w:r>
          </w:p>
        </w:tc>
        <w:tc>
          <w:tcPr>
            <w:tcW w:w="2475" w:type="dxa"/>
          </w:tcPr>
          <w:p w14:paraId="44B1AFB3" w14:textId="026076B7" w:rsidR="00FC27D9" w:rsidRDefault="00FC27D9" w:rsidP="00FC27D9">
            <w:pPr>
              <w:rPr>
                <w:b/>
                <w:bCs/>
                <w:sz w:val="32"/>
                <w:szCs w:val="32"/>
              </w:rPr>
            </w:pPr>
            <w:r>
              <w:t>n</w:t>
            </w:r>
          </w:p>
        </w:tc>
      </w:tr>
      <w:tr w:rsidR="00FC27D9" w14:paraId="06F1BACF" w14:textId="472C857D" w:rsidTr="00FC27D9">
        <w:tblPrEx>
          <w:tblCellMar>
            <w:top w:w="0" w:type="dxa"/>
            <w:bottom w:w="0" w:type="dxa"/>
          </w:tblCellMar>
        </w:tblPrEx>
        <w:trPr>
          <w:trHeight w:val="810"/>
        </w:trPr>
        <w:tc>
          <w:tcPr>
            <w:tcW w:w="3000" w:type="dxa"/>
          </w:tcPr>
          <w:p w14:paraId="45591E71" w14:textId="5ED83CC5" w:rsidR="00FC27D9" w:rsidRDefault="00FC27D9" w:rsidP="00FC27D9">
            <w:pPr>
              <w:rPr>
                <w:b/>
                <w:bCs/>
                <w:sz w:val="32"/>
                <w:szCs w:val="32"/>
              </w:rPr>
            </w:pPr>
            <w:proofErr w:type="gramStart"/>
            <w:r>
              <w:t>sort</w:t>
            </w:r>
            <w:proofErr w:type="gramEnd"/>
            <w:r>
              <w:t xml:space="preserve"> by course number, A to Z</w:t>
            </w:r>
          </w:p>
        </w:tc>
        <w:tc>
          <w:tcPr>
            <w:tcW w:w="2565" w:type="dxa"/>
          </w:tcPr>
          <w:p w14:paraId="0029246B" w14:textId="10626720" w:rsidR="00FC27D9" w:rsidRDefault="00FC27D9" w:rsidP="00FC27D9">
            <w:pPr>
              <w:rPr>
                <w:b/>
                <w:bCs/>
                <w:sz w:val="32"/>
                <w:szCs w:val="32"/>
              </w:rPr>
            </w:pPr>
            <w:proofErr w:type="gramStart"/>
            <w:r>
              <w:t>log</w:t>
            </w:r>
            <w:proofErr w:type="gramEnd"/>
            <w:r>
              <w:t xml:space="preserve"> n</w:t>
            </w:r>
          </w:p>
        </w:tc>
        <w:tc>
          <w:tcPr>
            <w:tcW w:w="2595" w:type="dxa"/>
          </w:tcPr>
          <w:p w14:paraId="6A40FAC1" w14:textId="69E1A890" w:rsidR="00FC27D9" w:rsidRDefault="00FC27D9" w:rsidP="00FC27D9">
            <w:pPr>
              <w:rPr>
                <w:b/>
                <w:bCs/>
                <w:sz w:val="32"/>
                <w:szCs w:val="32"/>
              </w:rPr>
            </w:pPr>
            <w:r>
              <w:t>n</w:t>
            </w:r>
          </w:p>
        </w:tc>
        <w:tc>
          <w:tcPr>
            <w:tcW w:w="2475" w:type="dxa"/>
          </w:tcPr>
          <w:p w14:paraId="1209DBFD" w14:textId="6028EEC0" w:rsidR="00FC27D9" w:rsidRDefault="00FC27D9" w:rsidP="00FC27D9">
            <w:pPr>
              <w:rPr>
                <w:b/>
                <w:bCs/>
                <w:sz w:val="32"/>
                <w:szCs w:val="32"/>
              </w:rPr>
            </w:pPr>
            <w:r>
              <w:t>n log n</w:t>
            </w:r>
          </w:p>
        </w:tc>
      </w:tr>
      <w:tr w:rsidR="00FC27D9" w14:paraId="2BD9964C" w14:textId="0F0B0389" w:rsidTr="00FC27D9">
        <w:tblPrEx>
          <w:tblCellMar>
            <w:top w:w="0" w:type="dxa"/>
            <w:bottom w:w="0" w:type="dxa"/>
          </w:tblCellMar>
        </w:tblPrEx>
        <w:trPr>
          <w:trHeight w:val="855"/>
        </w:trPr>
        <w:tc>
          <w:tcPr>
            <w:tcW w:w="3000" w:type="dxa"/>
          </w:tcPr>
          <w:p w14:paraId="258CF682" w14:textId="62EDDA92" w:rsidR="00FC27D9" w:rsidRDefault="00FC27D9" w:rsidP="00FC27D9">
            <w:pPr>
              <w:rPr>
                <w:b/>
                <w:bCs/>
                <w:sz w:val="32"/>
                <w:szCs w:val="32"/>
              </w:rPr>
            </w:pPr>
            <w:r>
              <w:t>print each course</w:t>
            </w:r>
          </w:p>
        </w:tc>
        <w:tc>
          <w:tcPr>
            <w:tcW w:w="2565" w:type="dxa"/>
          </w:tcPr>
          <w:p w14:paraId="5C65F6AE" w14:textId="2EF343B6" w:rsidR="00FC27D9" w:rsidRDefault="00FC27D9" w:rsidP="00FC27D9">
            <w:pPr>
              <w:rPr>
                <w:b/>
                <w:bCs/>
                <w:sz w:val="32"/>
                <w:szCs w:val="32"/>
              </w:rPr>
            </w:pPr>
            <w:r>
              <w:t>1</w:t>
            </w:r>
          </w:p>
        </w:tc>
        <w:tc>
          <w:tcPr>
            <w:tcW w:w="2595" w:type="dxa"/>
          </w:tcPr>
          <w:p w14:paraId="582C49F8" w14:textId="6EE70A16" w:rsidR="00FC27D9" w:rsidRDefault="00FC27D9" w:rsidP="00FC27D9">
            <w:pPr>
              <w:rPr>
                <w:b/>
                <w:bCs/>
                <w:sz w:val="32"/>
                <w:szCs w:val="32"/>
              </w:rPr>
            </w:pPr>
            <w:r>
              <w:t>n</w:t>
            </w:r>
          </w:p>
        </w:tc>
        <w:tc>
          <w:tcPr>
            <w:tcW w:w="2475" w:type="dxa"/>
          </w:tcPr>
          <w:p w14:paraId="34935F0F" w14:textId="228C35CD" w:rsidR="00FC27D9" w:rsidRDefault="00FC27D9" w:rsidP="00FC27D9">
            <w:pPr>
              <w:rPr>
                <w:b/>
                <w:bCs/>
                <w:sz w:val="32"/>
                <w:szCs w:val="32"/>
              </w:rPr>
            </w:pPr>
            <w:r>
              <w:t>n</w:t>
            </w:r>
          </w:p>
        </w:tc>
      </w:tr>
      <w:tr w:rsidR="00FC27D9" w14:paraId="744EB180" w14:textId="05A97AE3" w:rsidTr="00FC27D9">
        <w:tblPrEx>
          <w:tblCellMar>
            <w:top w:w="0" w:type="dxa"/>
            <w:bottom w:w="0" w:type="dxa"/>
          </w:tblCellMar>
        </w:tblPrEx>
        <w:trPr>
          <w:trHeight w:val="615"/>
        </w:trPr>
        <w:tc>
          <w:tcPr>
            <w:tcW w:w="8160" w:type="dxa"/>
            <w:gridSpan w:val="3"/>
          </w:tcPr>
          <w:p w14:paraId="05785482" w14:textId="7BD650C8" w:rsidR="00FC27D9" w:rsidRDefault="00FC27D9" w:rsidP="00FC27D9">
            <w:pPr>
              <w:jc w:val="right"/>
              <w:rPr>
                <w:b/>
                <w:bCs/>
                <w:sz w:val="32"/>
                <w:szCs w:val="32"/>
              </w:rPr>
            </w:pPr>
            <w:r>
              <w:t>Total Cost</w:t>
            </w:r>
          </w:p>
        </w:tc>
        <w:tc>
          <w:tcPr>
            <w:tcW w:w="2475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FC27D9" w:rsidRPr="00FC27D9" w14:paraId="1D4EB8F9" w14:textId="77777777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53F29BC5" w14:textId="77777777" w:rsidR="00FC27D9" w:rsidRPr="00FC27D9" w:rsidRDefault="00FC27D9" w:rsidP="00FC27D9">
                  <w:pPr>
                    <w:framePr w:hSpace="180" w:wrap="around" w:vAnchor="page" w:hAnchor="margin" w:xAlign="center" w:y="2881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</w:tbl>
          <w:p w14:paraId="701AEB37" w14:textId="77777777" w:rsidR="00FC27D9" w:rsidRPr="00FC27D9" w:rsidRDefault="00FC27D9" w:rsidP="00FC27D9">
            <w:pPr>
              <w:spacing w:after="0" w:line="240" w:lineRule="auto"/>
              <w:rPr>
                <w:rFonts w:ascii="Times New Roman" w:eastAsia="Times New Roman" w:hAnsi="Times New Roman" w:cs="Times New Roman"/>
                <w:vanish/>
                <w:sz w:val="24"/>
                <w:szCs w:val="24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253"/>
            </w:tblGrid>
            <w:tr w:rsidR="00FC27D9" w:rsidRPr="00FC27D9" w14:paraId="51B8105F" w14:textId="77777777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53BE971D" w14:textId="77777777" w:rsidR="00FC27D9" w:rsidRPr="00FC27D9" w:rsidRDefault="00FC27D9" w:rsidP="00FC27D9">
                  <w:pPr>
                    <w:framePr w:hSpace="180" w:wrap="around" w:vAnchor="page" w:hAnchor="margin" w:xAlign="center" w:y="2881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FC27D9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n log n + 2n</w:t>
                  </w:r>
                </w:p>
              </w:tc>
            </w:tr>
          </w:tbl>
          <w:p w14:paraId="51DC0778" w14:textId="77777777" w:rsidR="00FC27D9" w:rsidRDefault="00FC27D9" w:rsidP="00FC27D9">
            <w:pPr>
              <w:rPr>
                <w:b/>
                <w:bCs/>
                <w:sz w:val="32"/>
                <w:szCs w:val="32"/>
              </w:rPr>
            </w:pPr>
          </w:p>
        </w:tc>
      </w:tr>
      <w:tr w:rsidR="00FC27D9" w14:paraId="1CF0159E" w14:textId="0E266E2A" w:rsidTr="00FC27D9">
        <w:tblPrEx>
          <w:tblCellMar>
            <w:top w:w="0" w:type="dxa"/>
            <w:bottom w:w="0" w:type="dxa"/>
          </w:tblCellMar>
        </w:tblPrEx>
        <w:trPr>
          <w:trHeight w:val="570"/>
        </w:trPr>
        <w:tc>
          <w:tcPr>
            <w:tcW w:w="8160" w:type="dxa"/>
            <w:gridSpan w:val="3"/>
          </w:tcPr>
          <w:p w14:paraId="3573221A" w14:textId="75FB30C8" w:rsidR="00FC27D9" w:rsidRDefault="00FC27D9" w:rsidP="00FC27D9">
            <w:pPr>
              <w:jc w:val="right"/>
              <w:rPr>
                <w:b/>
                <w:bCs/>
                <w:sz w:val="32"/>
                <w:szCs w:val="32"/>
              </w:rPr>
            </w:pPr>
            <w:r>
              <w:t>Runtime, Big O</w:t>
            </w:r>
          </w:p>
        </w:tc>
        <w:tc>
          <w:tcPr>
            <w:tcW w:w="2475" w:type="dxa"/>
          </w:tcPr>
          <w:p w14:paraId="735D006B" w14:textId="50275C89" w:rsidR="00FC27D9" w:rsidRDefault="00FC27D9" w:rsidP="00FC27D9">
            <w:pPr>
              <w:rPr>
                <w:b/>
                <w:bCs/>
                <w:sz w:val="32"/>
                <w:szCs w:val="32"/>
              </w:rPr>
            </w:pPr>
            <w:proofErr w:type="gramStart"/>
            <w:r>
              <w:t>O(</w:t>
            </w:r>
            <w:proofErr w:type="gramEnd"/>
            <w:r>
              <w:t>n log n)</w:t>
            </w:r>
          </w:p>
        </w:tc>
      </w:tr>
      <w:tr w:rsidR="00FC27D9" w14:paraId="1C2E6818" w14:textId="03DA8EA4" w:rsidTr="00FC27D9">
        <w:tblPrEx>
          <w:tblCellMar>
            <w:top w:w="0" w:type="dxa"/>
            <w:bottom w:w="0" w:type="dxa"/>
          </w:tblCellMar>
        </w:tblPrEx>
        <w:trPr>
          <w:trHeight w:val="810"/>
        </w:trPr>
        <w:tc>
          <w:tcPr>
            <w:tcW w:w="8160" w:type="dxa"/>
            <w:gridSpan w:val="3"/>
          </w:tcPr>
          <w:p w14:paraId="0000078D" w14:textId="5A92515B" w:rsidR="00FC27D9" w:rsidRDefault="00FC27D9" w:rsidP="00FC27D9">
            <w:pPr>
              <w:jc w:val="right"/>
              <w:rPr>
                <w:b/>
                <w:bCs/>
                <w:sz w:val="32"/>
                <w:szCs w:val="32"/>
              </w:rPr>
            </w:pPr>
            <w:r>
              <w:t>Memory</w:t>
            </w:r>
          </w:p>
        </w:tc>
        <w:tc>
          <w:tcPr>
            <w:tcW w:w="2475" w:type="dxa"/>
          </w:tcPr>
          <w:p w14:paraId="729ECEAA" w14:textId="10212CB0" w:rsidR="00FC27D9" w:rsidRDefault="00FC27D9" w:rsidP="00FC27D9">
            <w:pPr>
              <w:rPr>
                <w:b/>
                <w:bCs/>
                <w:sz w:val="32"/>
                <w:szCs w:val="32"/>
              </w:rPr>
            </w:pPr>
            <w:r>
              <w:t>O(n) extra for the list</w:t>
            </w:r>
          </w:p>
        </w:tc>
      </w:tr>
    </w:tbl>
    <w:p w14:paraId="7B19D3EA" w14:textId="61FC2AA4" w:rsidR="007706CA" w:rsidRPr="00FC27D9" w:rsidRDefault="007706CA" w:rsidP="00FC27D9">
      <w:pPr>
        <w:rPr>
          <w:b/>
          <w:bCs/>
          <w:sz w:val="32"/>
          <w:szCs w:val="32"/>
        </w:rPr>
      </w:pPr>
    </w:p>
    <w:sectPr w:rsidR="007706CA" w:rsidRPr="00FC27D9">
      <w:headerReference w:type="default" r:id="rId11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C8C367F" w14:textId="77777777" w:rsidR="00F9636C" w:rsidRDefault="00F9636C">
      <w:pPr>
        <w:spacing w:after="0" w:line="240" w:lineRule="auto"/>
      </w:pPr>
      <w:r>
        <w:separator/>
      </w:r>
    </w:p>
  </w:endnote>
  <w:endnote w:type="continuationSeparator" w:id="0">
    <w:p w14:paraId="3C322830" w14:textId="77777777" w:rsidR="00F9636C" w:rsidRDefault="00F9636C">
      <w:pPr>
        <w:spacing w:after="0" w:line="240" w:lineRule="auto"/>
      </w:pPr>
      <w:r>
        <w:continuationSeparator/>
      </w:r>
    </w:p>
  </w:endnote>
  <w:endnote w:type="continuationNotice" w:id="1">
    <w:p w14:paraId="0BF992D7" w14:textId="77777777" w:rsidR="00F9636C" w:rsidRDefault="00F9636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AE1057C" w14:textId="77777777" w:rsidR="00F9636C" w:rsidRDefault="00F9636C">
      <w:pPr>
        <w:spacing w:after="0" w:line="240" w:lineRule="auto"/>
      </w:pPr>
      <w:r>
        <w:separator/>
      </w:r>
    </w:p>
  </w:footnote>
  <w:footnote w:type="continuationSeparator" w:id="0">
    <w:p w14:paraId="6856E1AC" w14:textId="77777777" w:rsidR="00F9636C" w:rsidRDefault="00F9636C">
      <w:pPr>
        <w:spacing w:after="0" w:line="240" w:lineRule="auto"/>
      </w:pPr>
      <w:r>
        <w:continuationSeparator/>
      </w:r>
    </w:p>
  </w:footnote>
  <w:footnote w:type="continuationNotice" w:id="1">
    <w:p w14:paraId="26C441D4" w14:textId="77777777" w:rsidR="00F9636C" w:rsidRDefault="00F9636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9CFD5D" w14:textId="7E6696EF" w:rsidR="00176BE8" w:rsidRPr="00A01F9C" w:rsidRDefault="00A01F9C" w:rsidP="00A01F9C">
    <w:pPr>
      <w:pStyle w:val="Header"/>
      <w:spacing w:after="200"/>
      <w:jc w:val="center"/>
    </w:pPr>
    <w:r w:rsidRPr="00085B81">
      <w:rPr>
        <w:noProof/>
      </w:rPr>
      <w:drawing>
        <wp:inline distT="0" distB="0" distL="0" distR="0" wp14:anchorId="722B9A33" wp14:editId="0DC783B4">
          <wp:extent cx="1104900" cy="476250"/>
          <wp:effectExtent l="0" t="0" r="0" b="0"/>
          <wp:docPr id="1" name="Graphic 1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 descr="SNHU logo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476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9FB0151"/>
    <w:multiLevelType w:val="multilevel"/>
    <w:tmpl w:val="46C423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792F4D8B"/>
    <w:multiLevelType w:val="hybridMultilevel"/>
    <w:tmpl w:val="9DDA6418"/>
    <w:lvl w:ilvl="0" w:tplc="14B4939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45686946">
    <w:abstractNumId w:val="0"/>
  </w:num>
  <w:num w:numId="2" w16cid:durableId="212881413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Q0tTS2sDA1tzQwNzRU0lEKTi0uzszPAykwqgUAK2cTjCwAAAA="/>
  </w:docVars>
  <w:rsids>
    <w:rsidRoot w:val="00176BE8"/>
    <w:rsid w:val="00004C08"/>
    <w:rsid w:val="000061C7"/>
    <w:rsid w:val="000A4D8D"/>
    <w:rsid w:val="000E3CF2"/>
    <w:rsid w:val="000E5746"/>
    <w:rsid w:val="00104F5D"/>
    <w:rsid w:val="0010784E"/>
    <w:rsid w:val="001748A3"/>
    <w:rsid w:val="00176BE8"/>
    <w:rsid w:val="001F7A4F"/>
    <w:rsid w:val="00262A17"/>
    <w:rsid w:val="002829FA"/>
    <w:rsid w:val="0030771B"/>
    <w:rsid w:val="0034304B"/>
    <w:rsid w:val="003502A4"/>
    <w:rsid w:val="00350895"/>
    <w:rsid w:val="00367BE4"/>
    <w:rsid w:val="00387364"/>
    <w:rsid w:val="003C0D99"/>
    <w:rsid w:val="003D1508"/>
    <w:rsid w:val="003E17BC"/>
    <w:rsid w:val="003F6F9A"/>
    <w:rsid w:val="00425BD1"/>
    <w:rsid w:val="004A03B0"/>
    <w:rsid w:val="004B487F"/>
    <w:rsid w:val="004C4663"/>
    <w:rsid w:val="004D5A14"/>
    <w:rsid w:val="004D6761"/>
    <w:rsid w:val="004E62B5"/>
    <w:rsid w:val="005317C7"/>
    <w:rsid w:val="0054213D"/>
    <w:rsid w:val="00566E6A"/>
    <w:rsid w:val="005B0E14"/>
    <w:rsid w:val="005D1BC0"/>
    <w:rsid w:val="005F5EE4"/>
    <w:rsid w:val="005F712B"/>
    <w:rsid w:val="0064357F"/>
    <w:rsid w:val="00653475"/>
    <w:rsid w:val="006621F0"/>
    <w:rsid w:val="00665823"/>
    <w:rsid w:val="006A36C7"/>
    <w:rsid w:val="007706CA"/>
    <w:rsid w:val="00786D28"/>
    <w:rsid w:val="0078A1A5"/>
    <w:rsid w:val="007A56D8"/>
    <w:rsid w:val="007E6270"/>
    <w:rsid w:val="008103BD"/>
    <w:rsid w:val="00840258"/>
    <w:rsid w:val="00910F71"/>
    <w:rsid w:val="009336D2"/>
    <w:rsid w:val="00957309"/>
    <w:rsid w:val="00970DD2"/>
    <w:rsid w:val="009B324F"/>
    <w:rsid w:val="009B3A27"/>
    <w:rsid w:val="009C2CC4"/>
    <w:rsid w:val="00A01F9C"/>
    <w:rsid w:val="00A24038"/>
    <w:rsid w:val="00A2426F"/>
    <w:rsid w:val="00A4083D"/>
    <w:rsid w:val="00A633F5"/>
    <w:rsid w:val="00A90A20"/>
    <w:rsid w:val="00AC20B9"/>
    <w:rsid w:val="00AE36AA"/>
    <w:rsid w:val="00AE36DD"/>
    <w:rsid w:val="00B07BF1"/>
    <w:rsid w:val="00B6053D"/>
    <w:rsid w:val="00B937EE"/>
    <w:rsid w:val="00BC5B98"/>
    <w:rsid w:val="00BD62C3"/>
    <w:rsid w:val="00BE11BA"/>
    <w:rsid w:val="00C309F5"/>
    <w:rsid w:val="00C43F1D"/>
    <w:rsid w:val="00C87212"/>
    <w:rsid w:val="00CA2804"/>
    <w:rsid w:val="00CC5D8D"/>
    <w:rsid w:val="00CC732F"/>
    <w:rsid w:val="00D257C7"/>
    <w:rsid w:val="00D27D05"/>
    <w:rsid w:val="00DA76EE"/>
    <w:rsid w:val="00E10317"/>
    <w:rsid w:val="00E158B8"/>
    <w:rsid w:val="00E36E45"/>
    <w:rsid w:val="00E37EEA"/>
    <w:rsid w:val="00E71287"/>
    <w:rsid w:val="00E96C1C"/>
    <w:rsid w:val="00ED1320"/>
    <w:rsid w:val="00ED4B92"/>
    <w:rsid w:val="00ED7AD6"/>
    <w:rsid w:val="00F31835"/>
    <w:rsid w:val="00F323FC"/>
    <w:rsid w:val="00F9636C"/>
    <w:rsid w:val="00FC27D9"/>
    <w:rsid w:val="00FD347E"/>
    <w:rsid w:val="0151A10B"/>
    <w:rsid w:val="02975A82"/>
    <w:rsid w:val="031B8CA4"/>
    <w:rsid w:val="06376EC8"/>
    <w:rsid w:val="06F62710"/>
    <w:rsid w:val="07CDAB0F"/>
    <w:rsid w:val="0987348C"/>
    <w:rsid w:val="10E891F3"/>
    <w:rsid w:val="124F3A82"/>
    <w:rsid w:val="14590244"/>
    <w:rsid w:val="149B61D7"/>
    <w:rsid w:val="1525C7DB"/>
    <w:rsid w:val="17A437A3"/>
    <w:rsid w:val="1B9C7869"/>
    <w:rsid w:val="1D9AF74B"/>
    <w:rsid w:val="1DEBC74D"/>
    <w:rsid w:val="23F11072"/>
    <w:rsid w:val="2728B134"/>
    <w:rsid w:val="27E84C3A"/>
    <w:rsid w:val="2871D52C"/>
    <w:rsid w:val="294C4D16"/>
    <w:rsid w:val="2E9319AE"/>
    <w:rsid w:val="310A2101"/>
    <w:rsid w:val="31AD5639"/>
    <w:rsid w:val="3338264B"/>
    <w:rsid w:val="37967717"/>
    <w:rsid w:val="383297F1"/>
    <w:rsid w:val="393DFECD"/>
    <w:rsid w:val="3A7E6346"/>
    <w:rsid w:val="3A86D7FF"/>
    <w:rsid w:val="3AB92123"/>
    <w:rsid w:val="3B4F427E"/>
    <w:rsid w:val="3CF722CB"/>
    <w:rsid w:val="3E1CC96F"/>
    <w:rsid w:val="3F0ABB1D"/>
    <w:rsid w:val="400E8145"/>
    <w:rsid w:val="408171D5"/>
    <w:rsid w:val="4275529A"/>
    <w:rsid w:val="44251278"/>
    <w:rsid w:val="4664D5EF"/>
    <w:rsid w:val="46AB9262"/>
    <w:rsid w:val="4B05AE42"/>
    <w:rsid w:val="5145A107"/>
    <w:rsid w:val="51D23C3B"/>
    <w:rsid w:val="53E0BDDD"/>
    <w:rsid w:val="5436E067"/>
    <w:rsid w:val="60C5DCF1"/>
    <w:rsid w:val="69CCEFFA"/>
    <w:rsid w:val="6B0DC16C"/>
    <w:rsid w:val="6D433AB0"/>
    <w:rsid w:val="6DC9109A"/>
    <w:rsid w:val="716D2F7F"/>
    <w:rsid w:val="7320CF68"/>
    <w:rsid w:val="77860619"/>
    <w:rsid w:val="77898DE6"/>
    <w:rsid w:val="77C857B5"/>
    <w:rsid w:val="7BAF75DC"/>
    <w:rsid w:val="7E2FE581"/>
    <w:rsid w:val="7F8280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A46A44"/>
  <w15:docId w15:val="{5E18122C-263B-4400-9169-F57B42705F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A4D8D"/>
  </w:style>
  <w:style w:type="paragraph" w:styleId="Heading1">
    <w:name w:val="heading 1"/>
    <w:basedOn w:val="Normal"/>
    <w:next w:val="Normal"/>
    <w:link w:val="Heading1Char"/>
    <w:uiPriority w:val="9"/>
    <w:qFormat/>
    <w:rsid w:val="005E6033"/>
    <w:pPr>
      <w:suppressAutoHyphens/>
      <w:spacing w:after="0" w:line="240" w:lineRule="auto"/>
      <w:contextualSpacing/>
      <w:jc w:val="center"/>
      <w:outlineLvl w:val="0"/>
    </w:pPr>
    <w:rPr>
      <w:b/>
      <w:sz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D6761"/>
    <w:pPr>
      <w:suppressAutoHyphens/>
      <w:spacing w:after="0" w:line="240" w:lineRule="auto"/>
      <w:contextualSpacing/>
      <w:outlineLvl w:val="1"/>
    </w:pPr>
    <w:rPr>
      <w:b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numbering" w:customStyle="1" w:styleId="CriticalElementList">
    <w:name w:val="Critical Element List"/>
    <w:uiPriority w:val="99"/>
    <w:rsid w:val="00D258DB"/>
  </w:style>
  <w:style w:type="character" w:customStyle="1" w:styleId="Heading1Char">
    <w:name w:val="Heading 1 Char"/>
    <w:basedOn w:val="DefaultParagraphFont"/>
    <w:link w:val="Heading1"/>
    <w:uiPriority w:val="9"/>
    <w:rsid w:val="005E6033"/>
    <w:rPr>
      <w:rFonts w:ascii="Calibri" w:hAnsi="Calibri" w:cs="Calibri"/>
      <w:b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4D6761"/>
    <w:rPr>
      <w:b/>
    </w:rPr>
  </w:style>
  <w:style w:type="character" w:styleId="Hyperlink">
    <w:name w:val="Hyperlink"/>
    <w:uiPriority w:val="99"/>
    <w:unhideWhenUsed/>
    <w:rsid w:val="00C102B3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102B3"/>
    <w:pPr>
      <w:ind w:left="720"/>
      <w:contextualSpacing/>
    </w:pPr>
  </w:style>
  <w:style w:type="table" w:styleId="TableGrid">
    <w:name w:val="Table Grid"/>
    <w:basedOn w:val="TableNormal"/>
    <w:uiPriority w:val="59"/>
    <w:rsid w:val="00C102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F7238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7238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7238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238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7238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723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2384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5E6033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E60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E6033"/>
  </w:style>
  <w:style w:type="paragraph" w:styleId="Footer">
    <w:name w:val="footer"/>
    <w:basedOn w:val="Normal"/>
    <w:link w:val="FooterChar"/>
    <w:uiPriority w:val="99"/>
    <w:unhideWhenUsed/>
    <w:rsid w:val="005E60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E6033"/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Revision">
    <w:name w:val="Revision"/>
    <w:hidden/>
    <w:uiPriority w:val="99"/>
    <w:semiHidden/>
    <w:rsid w:val="00F323FC"/>
    <w:pPr>
      <w:spacing w:after="0" w:line="240" w:lineRule="auto"/>
    </w:pPr>
  </w:style>
  <w:style w:type="character" w:styleId="Strong">
    <w:name w:val="Strong"/>
    <w:basedOn w:val="DefaultParagraphFont"/>
    <w:uiPriority w:val="22"/>
    <w:qFormat/>
    <w:rsid w:val="005B0E1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f8a4b2e-b0c8-4039-a689-d1a7f36f4382">
      <Terms xmlns="http://schemas.microsoft.com/office/infopath/2007/PartnerControls"/>
    </lcf76f155ced4ddcb4097134ff3c332f>
    <TaxCatchAll xmlns="f716dd8a-49a0-4c40-b209-038e1651b548" xsi:nil="true"/>
    <SharedWithUsers xmlns="f716dd8a-49a0-4c40-b209-038e1651b548">
      <UserInfo>
        <DisplayName/>
        <AccountId xsi:nil="true"/>
        <AccountType/>
      </UserInfo>
    </SharedWithUsers>
    <MediaLengthInSeconds xmlns="ff8a4b2e-b0c8-4039-a689-d1a7f36f4382" xsi:nil="true"/>
    <Notes xmlns="ff8a4b2e-b0c8-4039-a689-d1a7f36f4382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C679AA94041F4BA4494D199A3447AF" ma:contentTypeVersion="23" ma:contentTypeDescription="Create a new document." ma:contentTypeScope="" ma:versionID="fd1338575719081cd4763a076da9646b">
  <xsd:schema xmlns:xsd="http://www.w3.org/2001/XMLSchema" xmlns:xs="http://www.w3.org/2001/XMLSchema" xmlns:p="http://schemas.microsoft.com/office/2006/metadata/properties" xmlns:ns2="ff8a4b2e-b0c8-4039-a689-d1a7f36f4382" xmlns:ns3="f716dd8a-49a0-4c40-b209-038e1651b548" targetNamespace="http://schemas.microsoft.com/office/2006/metadata/properties" ma:root="true" ma:fieldsID="16ac52c26b4ed56c4a5ac7f3b07c47d5" ns2:_="" ns3:_="">
    <xsd:import namespace="ff8a4b2e-b0c8-4039-a689-d1a7f36f4382"/>
    <xsd:import namespace="f716dd8a-49a0-4c40-b209-038e1651b548"/>
    <xsd:element name="properties">
      <xsd:complexType>
        <xsd:sequence>
          <xsd:element name="documentManagement">
            <xsd:complexType>
              <xsd:all>
                <xsd:element ref="ns2:Note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4b2e-b0c8-4039-a689-d1a7f36f4382" elementFormDefault="qualified">
    <xsd:import namespace="http://schemas.microsoft.com/office/2006/documentManagement/types"/>
    <xsd:import namespace="http://schemas.microsoft.com/office/infopath/2007/PartnerControls"/>
    <xsd:element name="Notes" ma:index="3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OCR" ma:index="14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362510-85a9-4d43-b5d4-b144bdfb98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description="" ma:hidden="true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dd8a-49a0-4c40-b209-038e1651b5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3" nillable="true" ma:displayName="Taxonomy Catch All Column" ma:hidden="true" ma:list="{7e3b6110-aa94-458c-b182-bd9b955b0bb5}" ma:internalName="TaxCatchAll" ma:readOnly="false" ma:showField="CatchAllData" ma:web="f716dd8a-49a0-4c40-b209-038e1651b5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3ifm4cOZIDiedn7k3URgDyy68gg==">AMUW2mWkVi5CZuCyztnuyG9HQQsyzTOQsv8MbAbknJir98CK3OssROsCUWd6OkZNExry3y3fB0NwN1Z6IFbcjuJ14hp1PLuZclJetlYsXPhlE6kYNbRBUqr93v5EVcDozxeXh+GhlrF/OOiOo4BRN/E+cFHgd8KnLQ==</go:docsCustomData>
</go:gDocsCustomXmlDataStorage>
</file>

<file path=customXml/itemProps1.xml><?xml version="1.0" encoding="utf-8"?>
<ds:datastoreItem xmlns:ds="http://schemas.openxmlformats.org/officeDocument/2006/customXml" ds:itemID="{C431A1AA-7EA7-4D37-9D4D-4CEA5D980D18}">
  <ds:schemaRefs>
    <ds:schemaRef ds:uri="http://schemas.microsoft.com/office/2006/metadata/properties"/>
    <ds:schemaRef ds:uri="http://schemas.microsoft.com/office/infopath/2007/PartnerControls"/>
    <ds:schemaRef ds:uri="ff8a4b2e-b0c8-4039-a689-d1a7f36f4382"/>
    <ds:schemaRef ds:uri="f716dd8a-49a0-4c40-b209-038e1651b548"/>
  </ds:schemaRefs>
</ds:datastoreItem>
</file>

<file path=customXml/itemProps2.xml><?xml version="1.0" encoding="utf-8"?>
<ds:datastoreItem xmlns:ds="http://schemas.openxmlformats.org/officeDocument/2006/customXml" ds:itemID="{89921D16-CD27-4007-9D92-EB172532B77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8a4b2e-b0c8-4039-a689-d1a7f36f4382"/>
    <ds:schemaRef ds:uri="f716dd8a-49a0-4c40-b209-038e1651b5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4F6311E-27E0-49BB-BDF6-C95CE3DE410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9</Pages>
  <Words>2629</Words>
  <Characters>14991</Characters>
  <Application>Microsoft Office Word</Application>
  <DocSecurity>0</DocSecurity>
  <Lines>124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0 Pseudocode Document</vt:lpstr>
    </vt:vector>
  </TitlesOfParts>
  <Company/>
  <LinksUpToDate>false</LinksUpToDate>
  <CharactersWithSpaces>17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0 Pseudocode Document</dc:title>
  <dc:subject/>
  <dc:creator>Willoughby, Will</dc:creator>
  <cp:keywords/>
  <cp:lastModifiedBy>Kylie Reiter</cp:lastModifiedBy>
  <cp:revision>2</cp:revision>
  <dcterms:created xsi:type="dcterms:W3CDTF">2025-10-21T00:55:00Z</dcterms:created>
  <dcterms:modified xsi:type="dcterms:W3CDTF">2025-10-21T0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C679AA94041F4BA4494D199A3447AF</vt:lpwstr>
  </property>
  <property fmtid="{D5CDD505-2E9C-101B-9397-08002B2CF9AE}" pid="3" name="Order">
    <vt:r8>51610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MediaServiceImageTags">
    <vt:lpwstr/>
  </property>
  <property fmtid="{D5CDD505-2E9C-101B-9397-08002B2CF9AE}" pid="11" name="_SourceUrl">
    <vt:lpwstr/>
  </property>
  <property fmtid="{D5CDD505-2E9C-101B-9397-08002B2CF9AE}" pid="12" name="_SharedFileIndex">
    <vt:lpwstr/>
  </property>
</Properties>
</file>